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7AD502E" w14:textId="77777777" w:rsidR="001313AB" w:rsidRDefault="001313AB" w:rsidP="00F27EB0">
      <w:pPr>
        <w:pStyle w:val="Heading1"/>
        <w:ind w:right="843" w:firstLine="810"/>
        <w:rPr>
          <w:b w:val="0"/>
          <w:i/>
        </w:rPr>
      </w:pPr>
    </w:p>
    <w:p w14:paraId="5EE9CFF9" w14:textId="77777777" w:rsidR="00C8631F" w:rsidRPr="0025330E" w:rsidRDefault="00C8631F" w:rsidP="00100722">
      <w:pPr>
        <w:pStyle w:val="Heading1"/>
        <w:ind w:left="720" w:right="843" w:firstLine="90"/>
        <w:rPr>
          <w:b w:val="0"/>
          <w:i/>
        </w:rPr>
      </w:pPr>
      <w:r w:rsidRPr="0025330E">
        <w:rPr>
          <w:b w:val="0"/>
          <w:i/>
        </w:rPr>
        <w:t>Note: This form must be completed electronically, with the exception of signatures.</w:t>
      </w:r>
    </w:p>
    <w:p w14:paraId="4ADC6670" w14:textId="77777777" w:rsidR="00C8631F" w:rsidRDefault="00F27EB0" w:rsidP="006C6734">
      <w:p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right" w:pos="11250"/>
        </w:tabs>
        <w:rPr>
          <w:rFonts w:ascii="Kool" w:hAnsi="Kool"/>
        </w:rPr>
      </w:pPr>
      <w:r>
        <w:rPr>
          <w:rFonts w:ascii="Kool" w:hAnsi="Kool"/>
        </w:rPr>
        <w:t xml:space="preserve">                                                                                                 </w:t>
      </w:r>
      <w:r w:rsidR="00C8631F">
        <w:rPr>
          <w:rFonts w:ascii="Kool" w:hAnsi="Kool"/>
        </w:rPr>
        <w:t>Graduate Catalog of Record:</w:t>
      </w:r>
      <w:r w:rsidR="00667AA9" w:rsidRPr="00C3655C">
        <w:rPr>
          <w:rFonts w:ascii="Kool" w:hAnsi="Kool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bookmarkStart w:id="0" w:name="Text1"/>
      <w:r w:rsidR="00C8631F" w:rsidRPr="00C3655C">
        <w:rPr>
          <w:rFonts w:ascii="Kool" w:hAnsi="Kool"/>
          <w:u w:val="single"/>
        </w:rPr>
        <w:instrText xml:space="preserve"> FORMTEXT </w:instrText>
      </w:r>
      <w:r w:rsidR="00667AA9" w:rsidRPr="00C3655C">
        <w:rPr>
          <w:rFonts w:ascii="Kool" w:hAnsi="Kool"/>
          <w:u w:val="single"/>
        </w:rPr>
      </w:r>
      <w:r w:rsidR="00667AA9" w:rsidRPr="00C3655C">
        <w:rPr>
          <w:rFonts w:ascii="Kool" w:hAnsi="Kool"/>
          <w:u w:val="single"/>
        </w:rPr>
        <w:fldChar w:fldCharType="separate"/>
      </w:r>
      <w:r w:rsidR="00C8631F" w:rsidRPr="00C3655C">
        <w:rPr>
          <w:rFonts w:ascii="Kool" w:hAnsi="Kool"/>
          <w:noProof/>
          <w:u w:val="single"/>
        </w:rPr>
        <w:t> </w:t>
      </w:r>
      <w:r w:rsidR="00C8631F" w:rsidRPr="00C3655C">
        <w:rPr>
          <w:rFonts w:ascii="Kool" w:hAnsi="Kool"/>
          <w:noProof/>
          <w:u w:val="single"/>
        </w:rPr>
        <w:t> </w:t>
      </w:r>
      <w:r w:rsidR="00C8631F" w:rsidRPr="00C3655C">
        <w:rPr>
          <w:rFonts w:ascii="Kool" w:hAnsi="Kool"/>
          <w:noProof/>
          <w:u w:val="single"/>
        </w:rPr>
        <w:t> </w:t>
      </w:r>
      <w:r w:rsidR="00C8631F" w:rsidRPr="00C3655C">
        <w:rPr>
          <w:rFonts w:ascii="Kool" w:hAnsi="Kool"/>
          <w:noProof/>
          <w:u w:val="single"/>
        </w:rPr>
        <w:t> </w:t>
      </w:r>
      <w:r w:rsidR="00C8631F" w:rsidRPr="00C3655C">
        <w:rPr>
          <w:rFonts w:ascii="Kool" w:hAnsi="Kool"/>
          <w:noProof/>
          <w:u w:val="single"/>
        </w:rPr>
        <w:t> </w:t>
      </w:r>
      <w:r w:rsidR="00667AA9" w:rsidRPr="00C3655C">
        <w:rPr>
          <w:rFonts w:ascii="Kool" w:hAnsi="Kool"/>
          <w:u w:val="single"/>
        </w:rPr>
        <w:fldChar w:fldCharType="end"/>
      </w:r>
      <w:bookmarkEnd w:id="0"/>
      <w:r w:rsidR="00C8631F">
        <w:rPr>
          <w:rFonts w:ascii="Kool" w:hAnsi="Kool"/>
        </w:rPr>
        <w:t xml:space="preserve"> </w:t>
      </w:r>
      <w:r w:rsidR="00C8631F">
        <w:rPr>
          <w:rFonts w:ascii="Kool" w:hAnsi="Kool"/>
          <w:u w:val="single"/>
        </w:rPr>
        <w:t xml:space="preserve">               </w:t>
      </w:r>
    </w:p>
    <w:p w14:paraId="0452AE82" w14:textId="77777777" w:rsidR="00C8631F" w:rsidRDefault="00C8631F" w:rsidP="00C8631F">
      <w:p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center" w:pos="573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rPr>
          <w:rFonts w:ascii="Kool" w:hAnsi="Kool"/>
          <w:b/>
        </w:rPr>
      </w:pPr>
    </w:p>
    <w:p w14:paraId="72FD6034" w14:textId="77777777" w:rsidR="00C8631F" w:rsidRDefault="00C8631F" w:rsidP="00C8631F">
      <w:p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center" w:pos="573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rPr>
          <w:rFonts w:ascii="Kool" w:hAnsi="Kool"/>
        </w:rPr>
      </w:pPr>
      <w:r>
        <w:rPr>
          <w:rFonts w:ascii="Kool" w:hAnsi="Kool"/>
          <w:b/>
        </w:rPr>
        <w:tab/>
        <w:t>EAST TENNESSEE STATE UNIVERSITY</w:t>
      </w:r>
    </w:p>
    <w:p w14:paraId="7D60A6D2" w14:textId="77777777" w:rsidR="00C8631F" w:rsidRDefault="00C8631F" w:rsidP="00C8631F">
      <w:p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center" w:pos="573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rPr>
          <w:rFonts w:ascii="Kool" w:hAnsi="Kool"/>
        </w:rPr>
      </w:pPr>
      <w:r>
        <w:rPr>
          <w:rFonts w:ascii="Kool" w:hAnsi="Kool"/>
          <w:b/>
        </w:rPr>
        <w:tab/>
        <w:t>SCHOOL OF GRADUATE STUDIES</w:t>
      </w:r>
    </w:p>
    <w:p w14:paraId="7FECB0E9" w14:textId="77777777" w:rsidR="00C8631F" w:rsidRDefault="00C8631F" w:rsidP="00C8631F">
      <w:p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center" w:pos="573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rPr>
          <w:rFonts w:ascii="Kool" w:hAnsi="Kool"/>
        </w:rPr>
      </w:pPr>
      <w:r>
        <w:rPr>
          <w:rFonts w:ascii="Kool" w:hAnsi="Kool"/>
          <w:b/>
        </w:rPr>
        <w:tab/>
        <w:t>Program of Study/Committee Assignment Form</w:t>
      </w:r>
    </w:p>
    <w:p w14:paraId="364BC6C4" w14:textId="77777777" w:rsidR="00C8631F" w:rsidRDefault="00C8631F" w:rsidP="00C8631F">
      <w:p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center" w:pos="573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rPr>
          <w:rFonts w:ascii="Kool" w:hAnsi="Kool"/>
        </w:rPr>
      </w:pPr>
      <w:r>
        <w:rPr>
          <w:rFonts w:ascii="Kool" w:hAnsi="Kool"/>
          <w:b/>
        </w:rPr>
        <w:tab/>
        <w:t>POST-</w:t>
      </w:r>
      <w:r w:rsidR="005C573A">
        <w:rPr>
          <w:rFonts w:ascii="Kool" w:hAnsi="Kool"/>
          <w:b/>
        </w:rPr>
        <w:t xml:space="preserve"> </w:t>
      </w:r>
      <w:proofErr w:type="spellStart"/>
      <w:r w:rsidR="009357F5">
        <w:rPr>
          <w:rFonts w:ascii="Kool" w:hAnsi="Kool"/>
          <w:b/>
        </w:rPr>
        <w:t>Ed.S</w:t>
      </w:r>
      <w:proofErr w:type="spellEnd"/>
      <w:r w:rsidR="009357F5">
        <w:rPr>
          <w:rFonts w:ascii="Kool" w:hAnsi="Kool"/>
          <w:b/>
        </w:rPr>
        <w:t>.</w:t>
      </w:r>
      <w:r>
        <w:rPr>
          <w:rFonts w:ascii="Kool" w:hAnsi="Kool"/>
          <w:b/>
        </w:rPr>
        <w:t xml:space="preserve"> Ed.D. DEGREE PROGRAMS</w:t>
      </w:r>
    </w:p>
    <w:p w14:paraId="14152B3E" w14:textId="77777777" w:rsidR="00C8631F" w:rsidRDefault="00C8631F" w:rsidP="00C8631F">
      <w:p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-13827"/>
          <w:tab w:val="left" w:pos="-16"/>
          <w:tab w:val="left" w:pos="703"/>
          <w:tab w:val="left" w:pos="1423"/>
          <w:tab w:val="left" w:pos="2143"/>
          <w:tab w:val="left" w:pos="2863"/>
          <w:tab w:val="left" w:pos="3583"/>
          <w:tab w:val="left" w:pos="4303"/>
          <w:tab w:val="left" w:pos="5023"/>
          <w:tab w:val="left" w:pos="5743"/>
          <w:tab w:val="left" w:pos="6463"/>
          <w:tab w:val="left" w:pos="7183"/>
          <w:tab w:val="left" w:pos="7903"/>
          <w:tab w:val="left" w:pos="8623"/>
          <w:tab w:val="left" w:pos="9343"/>
          <w:tab w:val="left" w:pos="10063"/>
          <w:tab w:val="left" w:pos="10783"/>
        </w:tabs>
        <w:rPr>
          <w:rFonts w:ascii="Kool" w:hAnsi="Kool"/>
          <w:b/>
        </w:rPr>
      </w:pPr>
    </w:p>
    <w:p w14:paraId="0B289B6E" w14:textId="77777777" w:rsidR="00C8631F" w:rsidRDefault="00C8631F" w:rsidP="001313AB">
      <w:p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-13827"/>
          <w:tab w:val="left" w:pos="180"/>
          <w:tab w:val="left" w:pos="5760"/>
        </w:tabs>
        <w:spacing w:line="280" w:lineRule="exact"/>
        <w:ind w:left="187" w:firstLine="547"/>
        <w:rPr>
          <w:rFonts w:ascii="Kool" w:hAnsi="Kool"/>
        </w:rPr>
      </w:pPr>
      <w:r>
        <w:rPr>
          <w:rFonts w:ascii="Kool" w:hAnsi="Kool"/>
          <w:b/>
        </w:rPr>
        <w:t>Name:</w:t>
      </w:r>
      <w:r>
        <w:rPr>
          <w:rFonts w:ascii="Kool" w:hAnsi="Kool"/>
          <w:u w:val="single"/>
        </w:rPr>
        <w:tab/>
      </w:r>
      <w:r>
        <w:rPr>
          <w:rFonts w:ascii="Kool" w:hAnsi="Kool"/>
        </w:rPr>
        <w:tab/>
      </w:r>
      <w:r>
        <w:rPr>
          <w:rFonts w:ascii="Kool" w:hAnsi="Kool"/>
          <w:b/>
        </w:rPr>
        <w:t xml:space="preserve">ID#: </w:t>
      </w:r>
      <w:r>
        <w:rPr>
          <w:rFonts w:ascii="Kool" w:hAnsi="Kool"/>
          <w:u w:val="single"/>
        </w:rPr>
        <w:t>E</w:t>
      </w:r>
      <w:r w:rsidR="00326DA7">
        <w:rPr>
          <w:rFonts w:ascii="Kool" w:hAnsi="Kool"/>
          <w:u w:val="single"/>
        </w:rPr>
        <w:t>_____________</w:t>
      </w:r>
      <w:r>
        <w:rPr>
          <w:rFonts w:ascii="Kool" w:hAnsi="Kool"/>
          <w:u w:val="single"/>
        </w:rPr>
        <w:t xml:space="preserve">                                     </w:t>
      </w:r>
    </w:p>
    <w:p w14:paraId="2FDF7D64" w14:textId="77777777" w:rsidR="00C8631F" w:rsidRPr="001607BD" w:rsidRDefault="00C8631F" w:rsidP="001313AB">
      <w:p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-13827"/>
          <w:tab w:val="left" w:pos="180"/>
          <w:tab w:val="left" w:pos="703"/>
          <w:tab w:val="left" w:pos="1423"/>
          <w:tab w:val="left" w:pos="2143"/>
          <w:tab w:val="left" w:pos="2863"/>
          <w:tab w:val="left" w:pos="3583"/>
          <w:tab w:val="left" w:pos="4303"/>
          <w:tab w:val="left" w:pos="5023"/>
          <w:tab w:val="left" w:pos="5743"/>
          <w:tab w:val="left" w:pos="6463"/>
          <w:tab w:val="left" w:pos="7183"/>
          <w:tab w:val="left" w:pos="7903"/>
          <w:tab w:val="left" w:pos="8623"/>
          <w:tab w:val="left" w:pos="9343"/>
          <w:tab w:val="left" w:pos="10063"/>
          <w:tab w:val="left" w:pos="10783"/>
        </w:tabs>
        <w:spacing w:line="280" w:lineRule="exact"/>
        <w:ind w:left="187" w:firstLine="547"/>
        <w:rPr>
          <w:rFonts w:ascii="Kool" w:hAnsi="Kool"/>
        </w:rPr>
      </w:pPr>
      <w:r>
        <w:rPr>
          <w:rFonts w:ascii="Kool" w:hAnsi="Kool"/>
          <w:b/>
        </w:rPr>
        <w:t>Department:</w:t>
      </w:r>
      <w:r>
        <w:rPr>
          <w:rFonts w:ascii="Kool" w:hAnsi="Kool"/>
        </w:rPr>
        <w:t xml:space="preserve"> </w:t>
      </w:r>
      <w:r>
        <w:rPr>
          <w:rFonts w:ascii="Kool" w:hAnsi="Kool"/>
          <w:u w:val="single"/>
        </w:rPr>
        <w:t>Educational Leadership and Policy Analysis</w:t>
      </w:r>
      <w:r>
        <w:rPr>
          <w:rFonts w:ascii="Kool" w:hAnsi="Kool"/>
        </w:rPr>
        <w:tab/>
      </w:r>
      <w:r>
        <w:rPr>
          <w:rFonts w:ascii="Kool" w:hAnsi="Kool"/>
          <w:b/>
        </w:rPr>
        <w:t>Degree:</w:t>
      </w:r>
      <w:r>
        <w:rPr>
          <w:rFonts w:ascii="Kool" w:hAnsi="Kool"/>
        </w:rPr>
        <w:t xml:space="preserve"> </w:t>
      </w:r>
      <w:r>
        <w:rPr>
          <w:rFonts w:ascii="Kool" w:hAnsi="Kool"/>
          <w:u w:val="single"/>
        </w:rPr>
        <w:t xml:space="preserve"> Ed.D.         </w:t>
      </w:r>
    </w:p>
    <w:p w14:paraId="2BDA222C" w14:textId="77777777" w:rsidR="00C8631F" w:rsidRPr="006C6734" w:rsidRDefault="00C8631F" w:rsidP="00E73BFC">
      <w:p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-13827"/>
          <w:tab w:val="left" w:pos="180"/>
          <w:tab w:val="left" w:pos="703"/>
          <w:tab w:val="left" w:pos="1423"/>
          <w:tab w:val="left" w:pos="2143"/>
          <w:tab w:val="left" w:pos="2863"/>
          <w:tab w:val="left" w:pos="3583"/>
          <w:tab w:val="left" w:pos="4303"/>
          <w:tab w:val="left" w:pos="5023"/>
          <w:tab w:val="left" w:pos="5743"/>
          <w:tab w:val="left" w:pos="6463"/>
          <w:tab w:val="left" w:pos="7183"/>
          <w:tab w:val="left" w:pos="7903"/>
          <w:tab w:val="left" w:pos="8623"/>
          <w:tab w:val="left" w:pos="9343"/>
          <w:tab w:val="left" w:pos="10063"/>
          <w:tab w:val="left" w:pos="10783"/>
        </w:tabs>
        <w:spacing w:line="300" w:lineRule="exact"/>
        <w:ind w:left="187" w:firstLine="547"/>
        <w:rPr>
          <w:rFonts w:ascii="Kool" w:hAnsi="Kool"/>
          <w:sz w:val="22"/>
          <w:szCs w:val="22"/>
        </w:rPr>
      </w:pPr>
      <w:r w:rsidRPr="006C6734">
        <w:rPr>
          <w:rFonts w:ascii="Kool" w:hAnsi="Kool"/>
          <w:b/>
          <w:sz w:val="22"/>
          <w:szCs w:val="22"/>
        </w:rPr>
        <w:t>Major In:</w:t>
      </w:r>
      <w:r w:rsidRPr="006C6734">
        <w:rPr>
          <w:rFonts w:ascii="Kool" w:hAnsi="Kool"/>
          <w:sz w:val="22"/>
          <w:szCs w:val="22"/>
        </w:rPr>
        <w:t xml:space="preserve"> </w:t>
      </w:r>
      <w:r w:rsidRPr="006C6734">
        <w:rPr>
          <w:rFonts w:ascii="Kool" w:hAnsi="Kool"/>
          <w:sz w:val="22"/>
          <w:szCs w:val="22"/>
          <w:u w:val="single"/>
        </w:rPr>
        <w:t xml:space="preserve">Educational Leadership       </w:t>
      </w:r>
      <w:r w:rsidRPr="006C6734">
        <w:rPr>
          <w:rFonts w:ascii="Kool" w:hAnsi="Kool"/>
          <w:b/>
          <w:sz w:val="22"/>
          <w:szCs w:val="22"/>
        </w:rPr>
        <w:t>Concentration:</w:t>
      </w:r>
      <w:r w:rsidRPr="006C6734">
        <w:rPr>
          <w:rFonts w:ascii="Kool" w:hAnsi="Kool"/>
          <w:sz w:val="22"/>
          <w:szCs w:val="22"/>
        </w:rPr>
        <w:t xml:space="preserve"> </w:t>
      </w:r>
      <w:r w:rsidR="00622B42">
        <w:rPr>
          <w:rFonts w:ascii="Kool" w:hAnsi="Kool"/>
          <w:sz w:val="22"/>
          <w:szCs w:val="22"/>
          <w:u w:val="single"/>
        </w:rPr>
        <w:t>Higher Education</w:t>
      </w:r>
      <w:r w:rsidRPr="006C6734">
        <w:rPr>
          <w:rFonts w:ascii="Kool" w:hAnsi="Kool"/>
          <w:sz w:val="22"/>
          <w:szCs w:val="22"/>
          <w:u w:val="single"/>
        </w:rPr>
        <w:t xml:space="preserve"> Leadership</w:t>
      </w:r>
    </w:p>
    <w:p w14:paraId="6A5DB857" w14:textId="77777777" w:rsidR="00C8631F" w:rsidRPr="00C3655C" w:rsidRDefault="00C8631F" w:rsidP="00C8631F">
      <w:p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-13827"/>
          <w:tab w:val="left" w:pos="-16"/>
          <w:tab w:val="left" w:pos="703"/>
          <w:tab w:val="left" w:pos="1423"/>
          <w:tab w:val="left" w:pos="2143"/>
          <w:tab w:val="left" w:pos="2863"/>
          <w:tab w:val="left" w:pos="3583"/>
          <w:tab w:val="left" w:pos="4303"/>
          <w:tab w:val="left" w:pos="5023"/>
          <w:tab w:val="left" w:pos="5743"/>
          <w:tab w:val="left" w:pos="6463"/>
          <w:tab w:val="left" w:pos="7183"/>
          <w:tab w:val="left" w:pos="7903"/>
          <w:tab w:val="left" w:pos="8623"/>
          <w:tab w:val="left" w:pos="9343"/>
          <w:tab w:val="left" w:pos="10063"/>
          <w:tab w:val="left" w:pos="10783"/>
        </w:tabs>
        <w:rPr>
          <w:rFonts w:ascii="Kool" w:hAnsi="Kool"/>
          <w:sz w:val="20"/>
        </w:rPr>
      </w:pPr>
    </w:p>
    <w:p w14:paraId="2875D0F3" w14:textId="77777777" w:rsidR="00C8631F" w:rsidRPr="00B57D2C" w:rsidRDefault="00C8631F" w:rsidP="00397DBB">
      <w:p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-13827"/>
          <w:tab w:val="left" w:pos="630"/>
          <w:tab w:val="left" w:pos="703"/>
          <w:tab w:val="left" w:pos="1423"/>
          <w:tab w:val="left" w:pos="2143"/>
          <w:tab w:val="left" w:pos="2863"/>
          <w:tab w:val="left" w:pos="3583"/>
          <w:tab w:val="left" w:pos="4303"/>
          <w:tab w:val="left" w:pos="5023"/>
          <w:tab w:val="left" w:pos="5743"/>
          <w:tab w:val="left" w:pos="6463"/>
          <w:tab w:val="left" w:pos="7183"/>
          <w:tab w:val="left" w:pos="7903"/>
          <w:tab w:val="left" w:pos="8623"/>
          <w:tab w:val="left" w:pos="9343"/>
          <w:tab w:val="left" w:pos="10063"/>
          <w:tab w:val="left" w:pos="10783"/>
        </w:tabs>
        <w:ind w:left="180"/>
        <w:rPr>
          <w:rFonts w:ascii="Kool" w:hAnsi="Kool"/>
          <w:sz w:val="20"/>
        </w:rPr>
      </w:pPr>
      <w:r>
        <w:rPr>
          <w:rFonts w:ascii="Kool" w:hAnsi="Kool"/>
          <w:b/>
        </w:rPr>
        <w:t xml:space="preserve"> </w:t>
      </w:r>
      <w:r w:rsidR="00397DBB">
        <w:rPr>
          <w:rFonts w:ascii="Kool" w:hAnsi="Kool"/>
          <w:b/>
        </w:rPr>
        <w:tab/>
      </w:r>
      <w:r w:rsidRPr="00B57D2C">
        <w:rPr>
          <w:rFonts w:ascii="Kool" w:hAnsi="Kool"/>
          <w:b/>
          <w:sz w:val="20"/>
        </w:rPr>
        <w:t xml:space="preserve">Note: This concentration </w:t>
      </w:r>
      <w:r w:rsidRPr="00B57D2C">
        <w:rPr>
          <w:rFonts w:ascii="Kool" w:hAnsi="Kool"/>
          <w:b/>
          <w:sz w:val="20"/>
          <w:u w:val="single"/>
        </w:rPr>
        <w:t>DOES NOT</w:t>
      </w:r>
      <w:r w:rsidRPr="00B57D2C">
        <w:rPr>
          <w:rFonts w:ascii="Kool" w:hAnsi="Kool"/>
          <w:b/>
          <w:sz w:val="20"/>
        </w:rPr>
        <w:t xml:space="preserve"> lead to a Beginning A</w:t>
      </w:r>
      <w:r w:rsidR="00B57D2C" w:rsidRPr="00B57D2C">
        <w:rPr>
          <w:rFonts w:ascii="Kool" w:hAnsi="Kool"/>
          <w:b/>
          <w:sz w:val="20"/>
        </w:rPr>
        <w:t>dministrator Endorsement (K-12)</w:t>
      </w:r>
      <w:r w:rsidRPr="00B57D2C">
        <w:rPr>
          <w:rFonts w:ascii="Kool" w:hAnsi="Kool"/>
          <w:b/>
          <w:sz w:val="20"/>
        </w:rPr>
        <w:t xml:space="preserve">  </w:t>
      </w:r>
    </w:p>
    <w:p w14:paraId="4ADDD0F8" w14:textId="77777777" w:rsidR="00C8631F" w:rsidRPr="00C3655C" w:rsidRDefault="00C8631F" w:rsidP="00100C7F">
      <w:p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-13827"/>
          <w:tab w:val="left" w:pos="180"/>
          <w:tab w:val="left" w:pos="703"/>
          <w:tab w:val="left" w:pos="1423"/>
          <w:tab w:val="left" w:pos="2143"/>
          <w:tab w:val="left" w:pos="2863"/>
          <w:tab w:val="left" w:pos="3583"/>
          <w:tab w:val="left" w:pos="4303"/>
          <w:tab w:val="left" w:pos="5023"/>
          <w:tab w:val="left" w:pos="5743"/>
          <w:tab w:val="left" w:pos="6463"/>
          <w:tab w:val="left" w:pos="7183"/>
          <w:tab w:val="left" w:pos="7903"/>
          <w:tab w:val="left" w:pos="8623"/>
          <w:tab w:val="left" w:pos="9343"/>
          <w:tab w:val="left" w:pos="10063"/>
          <w:tab w:val="left" w:pos="10783"/>
        </w:tabs>
        <w:ind w:left="180" w:right="843"/>
        <w:rPr>
          <w:rFonts w:ascii="Kool" w:hAnsi="Kool"/>
          <w:sz w:val="20"/>
        </w:rPr>
      </w:pPr>
    </w:p>
    <w:p w14:paraId="3AA69A01" w14:textId="77777777" w:rsidR="00C8631F" w:rsidRDefault="005248F3" w:rsidP="006C6734">
      <w:p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-13827"/>
          <w:tab w:val="left" w:pos="180"/>
          <w:tab w:val="left" w:pos="703"/>
          <w:tab w:val="left" w:pos="1423"/>
          <w:tab w:val="left" w:pos="2143"/>
          <w:tab w:val="left" w:pos="2863"/>
          <w:tab w:val="left" w:pos="3583"/>
          <w:tab w:val="left" w:pos="4303"/>
          <w:tab w:val="left" w:pos="5023"/>
          <w:tab w:val="left" w:pos="5743"/>
          <w:tab w:val="left" w:pos="6463"/>
          <w:tab w:val="left" w:pos="7183"/>
          <w:tab w:val="left" w:pos="7903"/>
          <w:tab w:val="left" w:pos="8623"/>
          <w:tab w:val="left" w:pos="9343"/>
          <w:tab w:val="left" w:pos="10063"/>
          <w:tab w:val="left" w:pos="10783"/>
        </w:tabs>
        <w:ind w:left="180"/>
        <w:rPr>
          <w:rFonts w:ascii="Kool" w:hAnsi="Kool"/>
          <w:sz w:val="19"/>
        </w:rPr>
      </w:pPr>
      <w:r>
        <w:rPr>
          <w:rFonts w:ascii="Kool" w:hAnsi="Kool"/>
          <w:b/>
          <w:sz w:val="19"/>
        </w:rPr>
        <w:t xml:space="preserve">    </w:t>
      </w:r>
      <w:r w:rsidR="00397DBB">
        <w:rPr>
          <w:rFonts w:ascii="Kool" w:hAnsi="Kool"/>
          <w:b/>
          <w:sz w:val="19"/>
        </w:rPr>
        <w:t xml:space="preserve">     </w:t>
      </w:r>
      <w:r w:rsidR="00C8631F" w:rsidRPr="007B01B4">
        <w:rPr>
          <w:rFonts w:ascii="Kool" w:hAnsi="Kool"/>
          <w:b/>
          <w:sz w:val="20"/>
        </w:rPr>
        <w:t xml:space="preserve">EDUCATIONAL LEADERSHIP CORE </w:t>
      </w:r>
      <w:r w:rsidR="00D12CB1" w:rsidRPr="007B01B4">
        <w:rPr>
          <w:rFonts w:ascii="Kool" w:hAnsi="Kool"/>
          <w:b/>
          <w:sz w:val="20"/>
        </w:rPr>
        <w:t>REQUIREMENTS</w:t>
      </w:r>
      <w:r w:rsidR="00D12CB1">
        <w:rPr>
          <w:rFonts w:ascii="Kool" w:hAnsi="Kool"/>
          <w:b/>
          <w:sz w:val="19"/>
        </w:rPr>
        <w:t xml:space="preserve"> (</w:t>
      </w:r>
      <w:r w:rsidR="00322EFC" w:rsidRPr="00322EFC">
        <w:rPr>
          <w:rFonts w:ascii="Arial" w:hAnsi="Arial" w:cs="Arial"/>
          <w:b/>
          <w:sz w:val="20"/>
        </w:rPr>
        <w:t>18 semester hours</w:t>
      </w:r>
      <w:r w:rsidR="00322EFC">
        <w:rPr>
          <w:rFonts w:ascii="Kool" w:hAnsi="Kool"/>
          <w:b/>
          <w:sz w:val="19"/>
        </w:rPr>
        <w:t>)</w:t>
      </w:r>
    </w:p>
    <w:tbl>
      <w:tblPr>
        <w:tblW w:w="9900" w:type="dxa"/>
        <w:tblInd w:w="694" w:type="dxa"/>
        <w:tblLayout w:type="fixed"/>
        <w:tblCellMar>
          <w:left w:w="110" w:type="dxa"/>
          <w:right w:w="110" w:type="dxa"/>
        </w:tblCellMar>
        <w:tblLook w:val="0000" w:firstRow="0" w:lastRow="0" w:firstColumn="0" w:lastColumn="0" w:noHBand="0" w:noVBand="0"/>
      </w:tblPr>
      <w:tblGrid>
        <w:gridCol w:w="1334"/>
        <w:gridCol w:w="4426"/>
        <w:gridCol w:w="1080"/>
        <w:gridCol w:w="1170"/>
        <w:gridCol w:w="1890"/>
      </w:tblGrid>
      <w:tr w:rsidR="00C8631F" w14:paraId="749E0273" w14:textId="77777777" w:rsidTr="00397DBB">
        <w:tc>
          <w:tcPr>
            <w:tcW w:w="1334" w:type="dxa"/>
            <w:tcBorders>
              <w:top w:val="double" w:sz="7" w:space="0" w:color="000000"/>
              <w:left w:val="double" w:sz="7" w:space="0" w:color="000000"/>
              <w:bottom w:val="single" w:sz="6" w:space="0" w:color="FFFFFF"/>
              <w:right w:val="single" w:sz="6" w:space="0" w:color="FFFFFF"/>
            </w:tcBorders>
          </w:tcPr>
          <w:p w14:paraId="246EDF06" w14:textId="77777777" w:rsidR="00C8631F" w:rsidRPr="00322EFC" w:rsidRDefault="00C8631F" w:rsidP="006C6734">
            <w:pPr>
              <w:spacing w:line="105" w:lineRule="exact"/>
              <w:rPr>
                <w:rFonts w:ascii="Arial" w:hAnsi="Arial" w:cs="Arial"/>
                <w:b/>
                <w:sz w:val="20"/>
              </w:rPr>
            </w:pPr>
          </w:p>
          <w:p w14:paraId="4C6EA7AB" w14:textId="77777777" w:rsidR="00394E43" w:rsidRDefault="00667AA9" w:rsidP="006C6734">
            <w:pPr>
              <w:p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pBdr>
              <w:tabs>
                <w:tab w:val="left" w:pos="-13827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jc w:val="center"/>
              <w:rPr>
                <w:rFonts w:ascii="Arial" w:hAnsi="Arial" w:cs="Arial"/>
                <w:b/>
                <w:sz w:val="20"/>
              </w:rPr>
            </w:pPr>
            <w:r w:rsidRPr="00322EFC">
              <w:rPr>
                <w:rFonts w:ascii="Arial" w:hAnsi="Arial" w:cs="Arial"/>
                <w:b/>
                <w:sz w:val="20"/>
              </w:rPr>
              <w:fldChar w:fldCharType="begin"/>
            </w:r>
            <w:r w:rsidR="00C8631F" w:rsidRPr="00322EFC">
              <w:rPr>
                <w:rFonts w:ascii="Arial" w:hAnsi="Arial" w:cs="Arial"/>
                <w:b/>
                <w:sz w:val="20"/>
              </w:rPr>
              <w:instrText>ADVANCE \d4</w:instrText>
            </w:r>
            <w:r w:rsidRPr="00322EFC">
              <w:rPr>
                <w:rFonts w:ascii="Arial" w:hAnsi="Arial" w:cs="Arial"/>
                <w:b/>
                <w:sz w:val="20"/>
              </w:rPr>
              <w:fldChar w:fldCharType="end"/>
            </w:r>
          </w:p>
          <w:p w14:paraId="4C2337B1" w14:textId="77777777" w:rsidR="00C8631F" w:rsidRPr="00322EFC" w:rsidRDefault="00C8631F" w:rsidP="006C6734">
            <w:pPr>
              <w:p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pBdr>
              <w:tabs>
                <w:tab w:val="left" w:pos="-13827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jc w:val="center"/>
              <w:rPr>
                <w:rFonts w:ascii="Arial" w:hAnsi="Arial" w:cs="Arial"/>
                <w:b/>
                <w:sz w:val="20"/>
              </w:rPr>
            </w:pPr>
            <w:r w:rsidRPr="00322EFC">
              <w:rPr>
                <w:rFonts w:ascii="Arial" w:hAnsi="Arial" w:cs="Arial"/>
                <w:b/>
                <w:sz w:val="20"/>
              </w:rPr>
              <w:t>Course</w:t>
            </w:r>
          </w:p>
          <w:p w14:paraId="7E1C62B4" w14:textId="77777777" w:rsidR="00C8631F" w:rsidRPr="00322EFC" w:rsidRDefault="00C8631F" w:rsidP="006C6734">
            <w:pPr>
              <w:p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pBdr>
              <w:tabs>
                <w:tab w:val="left" w:pos="-13827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jc w:val="center"/>
              <w:rPr>
                <w:rFonts w:ascii="Arial" w:hAnsi="Arial" w:cs="Arial"/>
                <w:b/>
                <w:sz w:val="20"/>
              </w:rPr>
            </w:pPr>
            <w:r w:rsidRPr="00322EFC">
              <w:rPr>
                <w:rFonts w:ascii="Arial" w:hAnsi="Arial" w:cs="Arial"/>
                <w:b/>
                <w:sz w:val="20"/>
              </w:rPr>
              <w:t>Number</w:t>
            </w:r>
          </w:p>
        </w:tc>
        <w:tc>
          <w:tcPr>
            <w:tcW w:w="4426" w:type="dxa"/>
            <w:tcBorders>
              <w:top w:val="double" w:sz="7" w:space="0" w:color="000000"/>
              <w:left w:val="single" w:sz="7" w:space="0" w:color="000000"/>
              <w:bottom w:val="single" w:sz="6" w:space="0" w:color="FFFFFF"/>
              <w:right w:val="single" w:sz="6" w:space="0" w:color="FFFFFF"/>
            </w:tcBorders>
          </w:tcPr>
          <w:p w14:paraId="220398B1" w14:textId="77777777" w:rsidR="00C8631F" w:rsidRPr="00322EFC" w:rsidRDefault="00C8631F" w:rsidP="006C6734">
            <w:pPr>
              <w:spacing w:line="105" w:lineRule="exact"/>
              <w:rPr>
                <w:rFonts w:ascii="Arial" w:hAnsi="Arial" w:cs="Arial"/>
                <w:b/>
                <w:sz w:val="20"/>
              </w:rPr>
            </w:pPr>
          </w:p>
          <w:p w14:paraId="7F05772B" w14:textId="77777777" w:rsidR="00394E43" w:rsidRDefault="00667AA9" w:rsidP="006C6734">
            <w:pPr>
              <w:p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pBdr>
              <w:tabs>
                <w:tab w:val="left" w:pos="-13827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jc w:val="center"/>
              <w:rPr>
                <w:rFonts w:ascii="Arial" w:hAnsi="Arial" w:cs="Arial"/>
                <w:b/>
                <w:sz w:val="20"/>
              </w:rPr>
            </w:pPr>
            <w:r w:rsidRPr="00322EFC">
              <w:rPr>
                <w:rFonts w:ascii="Arial" w:hAnsi="Arial" w:cs="Arial"/>
                <w:b/>
                <w:sz w:val="20"/>
              </w:rPr>
              <w:fldChar w:fldCharType="begin"/>
            </w:r>
            <w:r w:rsidR="00C8631F" w:rsidRPr="00322EFC">
              <w:rPr>
                <w:rFonts w:ascii="Arial" w:hAnsi="Arial" w:cs="Arial"/>
                <w:b/>
                <w:sz w:val="20"/>
              </w:rPr>
              <w:instrText>ADVANCE \d4</w:instrText>
            </w:r>
            <w:r w:rsidRPr="00322EFC">
              <w:rPr>
                <w:rFonts w:ascii="Arial" w:hAnsi="Arial" w:cs="Arial"/>
                <w:b/>
                <w:sz w:val="20"/>
              </w:rPr>
              <w:fldChar w:fldCharType="end"/>
            </w:r>
          </w:p>
          <w:p w14:paraId="0FB9A7A8" w14:textId="77777777" w:rsidR="00394E43" w:rsidRDefault="00394E43" w:rsidP="006C6734">
            <w:pPr>
              <w:p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pBdr>
              <w:tabs>
                <w:tab w:val="left" w:pos="-13827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jc w:val="center"/>
              <w:rPr>
                <w:rFonts w:ascii="Arial" w:hAnsi="Arial" w:cs="Arial"/>
                <w:b/>
                <w:sz w:val="20"/>
              </w:rPr>
            </w:pPr>
          </w:p>
          <w:p w14:paraId="60619565" w14:textId="77777777" w:rsidR="00C8631F" w:rsidRPr="00322EFC" w:rsidRDefault="00C8631F" w:rsidP="006C6734">
            <w:pPr>
              <w:p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pBdr>
              <w:tabs>
                <w:tab w:val="left" w:pos="-13827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jc w:val="center"/>
              <w:rPr>
                <w:rFonts w:ascii="Arial" w:hAnsi="Arial" w:cs="Arial"/>
                <w:b/>
                <w:sz w:val="20"/>
              </w:rPr>
            </w:pPr>
            <w:r w:rsidRPr="00322EFC">
              <w:rPr>
                <w:rFonts w:ascii="Arial" w:hAnsi="Arial" w:cs="Arial"/>
                <w:b/>
                <w:sz w:val="20"/>
              </w:rPr>
              <w:t>Title of Course</w:t>
            </w:r>
          </w:p>
        </w:tc>
        <w:tc>
          <w:tcPr>
            <w:tcW w:w="1080" w:type="dxa"/>
            <w:tcBorders>
              <w:top w:val="double" w:sz="7" w:space="0" w:color="000000"/>
              <w:left w:val="single" w:sz="7" w:space="0" w:color="000000"/>
              <w:bottom w:val="single" w:sz="6" w:space="0" w:color="FFFFFF"/>
              <w:right w:val="single" w:sz="6" w:space="0" w:color="FFFFFF"/>
            </w:tcBorders>
          </w:tcPr>
          <w:p w14:paraId="1AAD3AD4" w14:textId="77777777" w:rsidR="00C8631F" w:rsidRPr="00322EFC" w:rsidRDefault="00C8631F" w:rsidP="006C6734">
            <w:pPr>
              <w:spacing w:line="105" w:lineRule="exact"/>
              <w:rPr>
                <w:rFonts w:ascii="Arial" w:hAnsi="Arial" w:cs="Arial"/>
                <w:b/>
                <w:sz w:val="20"/>
              </w:rPr>
            </w:pPr>
          </w:p>
          <w:p w14:paraId="02B6A984" w14:textId="77777777" w:rsidR="00394E43" w:rsidRDefault="00667AA9" w:rsidP="006C6734">
            <w:pPr>
              <w:p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pBdr>
              <w:tabs>
                <w:tab w:val="left" w:pos="-13827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jc w:val="center"/>
              <w:rPr>
                <w:rFonts w:ascii="Arial" w:hAnsi="Arial" w:cs="Arial"/>
                <w:b/>
                <w:sz w:val="20"/>
              </w:rPr>
            </w:pPr>
            <w:r w:rsidRPr="00322EFC">
              <w:rPr>
                <w:rFonts w:ascii="Arial" w:hAnsi="Arial" w:cs="Arial"/>
                <w:b/>
                <w:sz w:val="20"/>
              </w:rPr>
              <w:fldChar w:fldCharType="begin"/>
            </w:r>
            <w:r w:rsidR="00C8631F" w:rsidRPr="00322EFC">
              <w:rPr>
                <w:rFonts w:ascii="Arial" w:hAnsi="Arial" w:cs="Arial"/>
                <w:b/>
                <w:sz w:val="20"/>
              </w:rPr>
              <w:instrText>ADVANCE \d4</w:instrText>
            </w:r>
            <w:r w:rsidRPr="00322EFC">
              <w:rPr>
                <w:rFonts w:ascii="Arial" w:hAnsi="Arial" w:cs="Arial"/>
                <w:b/>
                <w:sz w:val="20"/>
              </w:rPr>
              <w:fldChar w:fldCharType="end"/>
            </w:r>
          </w:p>
          <w:p w14:paraId="3491DFE8" w14:textId="77777777" w:rsidR="00394E43" w:rsidRDefault="00394E43" w:rsidP="006C6734">
            <w:pPr>
              <w:p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pBdr>
              <w:tabs>
                <w:tab w:val="left" w:pos="-13827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jc w:val="center"/>
              <w:rPr>
                <w:rFonts w:ascii="Arial" w:hAnsi="Arial" w:cs="Arial"/>
                <w:b/>
                <w:sz w:val="20"/>
              </w:rPr>
            </w:pPr>
          </w:p>
          <w:p w14:paraId="5B478E8A" w14:textId="77777777" w:rsidR="00C8631F" w:rsidRPr="00322EFC" w:rsidRDefault="00C8631F" w:rsidP="006C6734">
            <w:pPr>
              <w:p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pBdr>
              <w:tabs>
                <w:tab w:val="left" w:pos="-13827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jc w:val="center"/>
              <w:rPr>
                <w:rFonts w:ascii="Arial" w:hAnsi="Arial" w:cs="Arial"/>
                <w:b/>
                <w:sz w:val="20"/>
              </w:rPr>
            </w:pPr>
            <w:r w:rsidRPr="00322EFC">
              <w:rPr>
                <w:rFonts w:ascii="Arial" w:hAnsi="Arial" w:cs="Arial"/>
                <w:b/>
                <w:sz w:val="20"/>
              </w:rPr>
              <w:t>Grade</w:t>
            </w:r>
          </w:p>
        </w:tc>
        <w:tc>
          <w:tcPr>
            <w:tcW w:w="1170" w:type="dxa"/>
            <w:tcBorders>
              <w:top w:val="double" w:sz="7" w:space="0" w:color="000000"/>
              <w:left w:val="single" w:sz="7" w:space="0" w:color="000000"/>
              <w:bottom w:val="single" w:sz="6" w:space="0" w:color="FFFFFF"/>
              <w:right w:val="single" w:sz="6" w:space="0" w:color="FFFFFF"/>
            </w:tcBorders>
          </w:tcPr>
          <w:p w14:paraId="63342B02" w14:textId="77777777" w:rsidR="00C8631F" w:rsidRPr="00322EFC" w:rsidRDefault="00C8631F" w:rsidP="006C6734">
            <w:pPr>
              <w:spacing w:line="105" w:lineRule="exact"/>
              <w:rPr>
                <w:rFonts w:ascii="Arial" w:hAnsi="Arial" w:cs="Arial"/>
                <w:b/>
                <w:sz w:val="20"/>
              </w:rPr>
            </w:pPr>
          </w:p>
          <w:p w14:paraId="6362D4A0" w14:textId="77777777" w:rsidR="00394E43" w:rsidRDefault="00667AA9" w:rsidP="006C6734">
            <w:pPr>
              <w:p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pBdr>
              <w:tabs>
                <w:tab w:val="left" w:pos="-13827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jc w:val="center"/>
              <w:rPr>
                <w:rFonts w:ascii="Arial" w:hAnsi="Arial" w:cs="Arial"/>
                <w:b/>
                <w:sz w:val="20"/>
              </w:rPr>
            </w:pPr>
            <w:r w:rsidRPr="00322EFC">
              <w:rPr>
                <w:rFonts w:ascii="Arial" w:hAnsi="Arial" w:cs="Arial"/>
                <w:b/>
                <w:sz w:val="20"/>
              </w:rPr>
              <w:fldChar w:fldCharType="begin"/>
            </w:r>
            <w:r w:rsidR="00C8631F" w:rsidRPr="00322EFC">
              <w:rPr>
                <w:rFonts w:ascii="Arial" w:hAnsi="Arial" w:cs="Arial"/>
                <w:b/>
                <w:sz w:val="20"/>
              </w:rPr>
              <w:instrText>ADVANCE \d4</w:instrText>
            </w:r>
            <w:r w:rsidRPr="00322EFC">
              <w:rPr>
                <w:rFonts w:ascii="Arial" w:hAnsi="Arial" w:cs="Arial"/>
                <w:b/>
                <w:sz w:val="20"/>
              </w:rPr>
              <w:fldChar w:fldCharType="end"/>
            </w:r>
          </w:p>
          <w:p w14:paraId="6183E35A" w14:textId="77777777" w:rsidR="00C8631F" w:rsidRPr="00322EFC" w:rsidRDefault="00C8631F" w:rsidP="006C6734">
            <w:pPr>
              <w:p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pBdr>
              <w:tabs>
                <w:tab w:val="left" w:pos="-13827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jc w:val="center"/>
              <w:rPr>
                <w:rFonts w:ascii="Arial" w:hAnsi="Arial" w:cs="Arial"/>
                <w:b/>
                <w:sz w:val="20"/>
              </w:rPr>
            </w:pPr>
            <w:r w:rsidRPr="00322EFC">
              <w:rPr>
                <w:rFonts w:ascii="Arial" w:hAnsi="Arial" w:cs="Arial"/>
                <w:b/>
                <w:sz w:val="20"/>
              </w:rPr>
              <w:t>Semester</w:t>
            </w:r>
          </w:p>
          <w:p w14:paraId="1BB5DCBF" w14:textId="77777777" w:rsidR="00C8631F" w:rsidRPr="00322EFC" w:rsidRDefault="00C8631F" w:rsidP="006C6734">
            <w:pPr>
              <w:p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pBdr>
              <w:tabs>
                <w:tab w:val="left" w:pos="-13827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jc w:val="center"/>
              <w:rPr>
                <w:rFonts w:ascii="Arial" w:hAnsi="Arial" w:cs="Arial"/>
                <w:b/>
                <w:sz w:val="20"/>
              </w:rPr>
            </w:pPr>
            <w:r w:rsidRPr="00322EFC">
              <w:rPr>
                <w:rFonts w:ascii="Arial" w:hAnsi="Arial" w:cs="Arial"/>
                <w:b/>
                <w:sz w:val="20"/>
              </w:rPr>
              <w:t>Credit</w:t>
            </w:r>
          </w:p>
          <w:p w14:paraId="2AE25831" w14:textId="77777777" w:rsidR="00C8631F" w:rsidRPr="00322EFC" w:rsidRDefault="00C8631F" w:rsidP="006C6734">
            <w:pPr>
              <w:p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pBdr>
              <w:tabs>
                <w:tab w:val="left" w:pos="-13827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jc w:val="center"/>
              <w:rPr>
                <w:rFonts w:ascii="Arial" w:hAnsi="Arial" w:cs="Arial"/>
                <w:b/>
                <w:sz w:val="20"/>
              </w:rPr>
            </w:pPr>
            <w:r w:rsidRPr="00322EFC">
              <w:rPr>
                <w:rFonts w:ascii="Arial" w:hAnsi="Arial" w:cs="Arial"/>
                <w:b/>
                <w:sz w:val="20"/>
              </w:rPr>
              <w:t>Hours</w:t>
            </w:r>
          </w:p>
        </w:tc>
        <w:tc>
          <w:tcPr>
            <w:tcW w:w="1890" w:type="dxa"/>
            <w:tcBorders>
              <w:top w:val="double" w:sz="7" w:space="0" w:color="000000"/>
              <w:left w:val="single" w:sz="7" w:space="0" w:color="000000"/>
              <w:bottom w:val="single" w:sz="6" w:space="0" w:color="FFFFFF"/>
              <w:right w:val="double" w:sz="7" w:space="0" w:color="000000"/>
            </w:tcBorders>
          </w:tcPr>
          <w:p w14:paraId="485E0A3F" w14:textId="77777777" w:rsidR="00C8631F" w:rsidRPr="00322EFC" w:rsidRDefault="00667AA9" w:rsidP="006C6734">
            <w:pPr>
              <w:p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pBdr>
              <w:tabs>
                <w:tab w:val="left" w:pos="-13827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jc w:val="center"/>
              <w:rPr>
                <w:rFonts w:ascii="Arial" w:hAnsi="Arial" w:cs="Arial"/>
                <w:b/>
                <w:sz w:val="20"/>
              </w:rPr>
            </w:pPr>
            <w:r w:rsidRPr="00322EFC">
              <w:rPr>
                <w:rFonts w:ascii="Arial" w:hAnsi="Arial" w:cs="Arial"/>
                <w:b/>
                <w:sz w:val="20"/>
              </w:rPr>
              <w:fldChar w:fldCharType="begin"/>
            </w:r>
            <w:r w:rsidR="00C8631F" w:rsidRPr="00322EFC">
              <w:rPr>
                <w:rFonts w:ascii="Arial" w:hAnsi="Arial" w:cs="Arial"/>
                <w:b/>
                <w:sz w:val="20"/>
              </w:rPr>
              <w:instrText>ADVANCE \d4</w:instrText>
            </w:r>
            <w:r w:rsidRPr="00322EFC">
              <w:rPr>
                <w:rFonts w:ascii="Arial" w:hAnsi="Arial" w:cs="Arial"/>
                <w:b/>
                <w:sz w:val="20"/>
              </w:rPr>
              <w:fldChar w:fldCharType="end"/>
            </w:r>
            <w:r w:rsidR="00F94F7F">
              <w:rPr>
                <w:rFonts w:ascii="Arial" w:hAnsi="Arial" w:cs="Arial"/>
                <w:b/>
                <w:sz w:val="20"/>
              </w:rPr>
              <w:t>Semester/</w:t>
            </w:r>
            <w:proofErr w:type="spellStart"/>
            <w:r w:rsidR="00F94F7F">
              <w:rPr>
                <w:rFonts w:ascii="Arial" w:hAnsi="Arial" w:cs="Arial"/>
                <w:b/>
                <w:sz w:val="20"/>
              </w:rPr>
              <w:t>Yr</w:t>
            </w:r>
            <w:proofErr w:type="spellEnd"/>
            <w:r w:rsidR="00C8631F" w:rsidRPr="00322EFC">
              <w:rPr>
                <w:rFonts w:ascii="Arial" w:hAnsi="Arial" w:cs="Arial"/>
                <w:b/>
                <w:sz w:val="20"/>
              </w:rPr>
              <w:t xml:space="preserve"> Completed</w:t>
            </w:r>
          </w:p>
          <w:p w14:paraId="5ABBE070" w14:textId="77777777" w:rsidR="00C8631F" w:rsidRPr="007D7942" w:rsidRDefault="00C8631F" w:rsidP="006C6734">
            <w:pPr>
              <w:p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pBdr>
              <w:tabs>
                <w:tab w:val="left" w:pos="-13827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jc w:val="center"/>
              <w:rPr>
                <w:rFonts w:ascii="Arial" w:hAnsi="Arial" w:cs="Arial"/>
                <w:sz w:val="20"/>
              </w:rPr>
            </w:pPr>
            <w:r w:rsidRPr="007D7942">
              <w:rPr>
                <w:rFonts w:ascii="Arial" w:hAnsi="Arial" w:cs="Arial"/>
                <w:sz w:val="20"/>
              </w:rPr>
              <w:t>(include anticipated completions)</w:t>
            </w:r>
          </w:p>
        </w:tc>
      </w:tr>
      <w:tr w:rsidR="00C8631F" w14:paraId="7C996096" w14:textId="77777777" w:rsidTr="00397DBB">
        <w:tc>
          <w:tcPr>
            <w:tcW w:w="1334" w:type="dxa"/>
            <w:tcBorders>
              <w:top w:val="single" w:sz="7" w:space="0" w:color="000000"/>
              <w:left w:val="double" w:sz="7" w:space="0" w:color="000000"/>
              <w:bottom w:val="single" w:sz="6" w:space="0" w:color="FFFFFF"/>
              <w:right w:val="single" w:sz="6" w:space="0" w:color="FFFFFF"/>
            </w:tcBorders>
          </w:tcPr>
          <w:p w14:paraId="6CD0E6D7" w14:textId="77777777" w:rsidR="00C8631F" w:rsidRPr="00D36097" w:rsidRDefault="00C8631F" w:rsidP="006C6734">
            <w:pPr>
              <w:spacing w:line="67" w:lineRule="exact"/>
              <w:rPr>
                <w:rFonts w:ascii="Arial" w:hAnsi="Arial" w:cs="Arial"/>
                <w:sz w:val="22"/>
                <w:szCs w:val="22"/>
              </w:rPr>
            </w:pPr>
          </w:p>
          <w:p w14:paraId="2534CA0E" w14:textId="77777777" w:rsidR="00C8631F" w:rsidRPr="00D36097" w:rsidRDefault="00667AA9" w:rsidP="006C6734">
            <w:pPr>
              <w:p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pBdr>
              <w:tabs>
                <w:tab w:val="left" w:pos="-13827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rPr>
                <w:rFonts w:ascii="Arial" w:hAnsi="Arial" w:cs="Arial"/>
                <w:sz w:val="22"/>
                <w:szCs w:val="22"/>
              </w:rPr>
            </w:pPr>
            <w:r w:rsidRPr="00D36097">
              <w:rPr>
                <w:rFonts w:ascii="Arial" w:hAnsi="Arial" w:cs="Arial"/>
                <w:sz w:val="22"/>
                <w:szCs w:val="22"/>
              </w:rPr>
              <w:fldChar w:fldCharType="begin"/>
            </w:r>
            <w:r w:rsidR="00C8631F" w:rsidRPr="00D36097">
              <w:rPr>
                <w:rFonts w:ascii="Arial" w:hAnsi="Arial" w:cs="Arial"/>
                <w:sz w:val="22"/>
                <w:szCs w:val="22"/>
              </w:rPr>
              <w:instrText>ADVANCE \d4</w:instrText>
            </w:r>
            <w:r w:rsidRPr="00D36097">
              <w:rPr>
                <w:rFonts w:ascii="Arial" w:hAnsi="Arial" w:cs="Arial"/>
                <w:sz w:val="22"/>
                <w:szCs w:val="22"/>
              </w:rPr>
              <w:fldChar w:fldCharType="end"/>
            </w:r>
            <w:r w:rsidR="00C8631F" w:rsidRPr="00D36097">
              <w:rPr>
                <w:rFonts w:ascii="Arial" w:hAnsi="Arial" w:cs="Arial"/>
                <w:sz w:val="22"/>
                <w:szCs w:val="22"/>
              </w:rPr>
              <w:t>ELPA 6450</w:t>
            </w:r>
          </w:p>
        </w:tc>
        <w:tc>
          <w:tcPr>
            <w:tcW w:w="4426" w:type="dxa"/>
            <w:tcBorders>
              <w:top w:val="single" w:sz="7" w:space="0" w:color="000000"/>
              <w:left w:val="single" w:sz="7" w:space="0" w:color="000000"/>
              <w:bottom w:val="single" w:sz="6" w:space="0" w:color="FFFFFF"/>
              <w:right w:val="single" w:sz="6" w:space="0" w:color="FFFFFF"/>
            </w:tcBorders>
          </w:tcPr>
          <w:p w14:paraId="75384FFA" w14:textId="77777777" w:rsidR="00C8631F" w:rsidRPr="00D36097" w:rsidRDefault="00C8631F" w:rsidP="006C6734">
            <w:pPr>
              <w:spacing w:line="67" w:lineRule="exact"/>
              <w:rPr>
                <w:rFonts w:ascii="Arial" w:hAnsi="Arial" w:cs="Arial"/>
                <w:sz w:val="22"/>
                <w:szCs w:val="22"/>
              </w:rPr>
            </w:pPr>
          </w:p>
          <w:p w14:paraId="0C61224F" w14:textId="77777777" w:rsidR="00C8631F" w:rsidRPr="00D36097" w:rsidRDefault="00667AA9" w:rsidP="006C6734">
            <w:pPr>
              <w:p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pBdr>
              <w:tabs>
                <w:tab w:val="left" w:pos="-13827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rPr>
                <w:rFonts w:ascii="Arial" w:hAnsi="Arial" w:cs="Arial"/>
                <w:sz w:val="22"/>
                <w:szCs w:val="22"/>
              </w:rPr>
            </w:pPr>
            <w:r w:rsidRPr="00D36097">
              <w:rPr>
                <w:rFonts w:ascii="Arial" w:hAnsi="Arial" w:cs="Arial"/>
                <w:sz w:val="22"/>
                <w:szCs w:val="22"/>
              </w:rPr>
              <w:fldChar w:fldCharType="begin"/>
            </w:r>
            <w:r w:rsidR="00C8631F" w:rsidRPr="00D36097">
              <w:rPr>
                <w:rFonts w:ascii="Arial" w:hAnsi="Arial" w:cs="Arial"/>
                <w:sz w:val="22"/>
                <w:szCs w:val="22"/>
              </w:rPr>
              <w:instrText>ADVANCE \d4</w:instrText>
            </w:r>
            <w:r w:rsidRPr="00D36097">
              <w:rPr>
                <w:rFonts w:ascii="Arial" w:hAnsi="Arial" w:cs="Arial"/>
                <w:sz w:val="22"/>
                <w:szCs w:val="22"/>
              </w:rPr>
              <w:fldChar w:fldCharType="end"/>
            </w:r>
            <w:r w:rsidR="00C8631F" w:rsidRPr="00D36097">
              <w:rPr>
                <w:rFonts w:ascii="Arial" w:hAnsi="Arial" w:cs="Arial"/>
                <w:sz w:val="22"/>
                <w:szCs w:val="22"/>
              </w:rPr>
              <w:t>Leadership Studies</w:t>
            </w:r>
          </w:p>
        </w:tc>
        <w:tc>
          <w:tcPr>
            <w:tcW w:w="1080" w:type="dxa"/>
            <w:tcBorders>
              <w:top w:val="single" w:sz="7" w:space="0" w:color="000000"/>
              <w:left w:val="single" w:sz="7" w:space="0" w:color="000000"/>
              <w:bottom w:val="single" w:sz="6" w:space="0" w:color="FFFFFF"/>
              <w:right w:val="single" w:sz="6" w:space="0" w:color="FFFFFF"/>
            </w:tcBorders>
          </w:tcPr>
          <w:p w14:paraId="056DE72D" w14:textId="77777777" w:rsidR="00C8631F" w:rsidRPr="00D36097" w:rsidRDefault="00C8631F" w:rsidP="006C6734">
            <w:pPr>
              <w:p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pBdr>
              <w:tabs>
                <w:tab w:val="left" w:pos="-13827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170" w:type="dxa"/>
            <w:tcBorders>
              <w:top w:val="single" w:sz="7" w:space="0" w:color="000000"/>
              <w:left w:val="single" w:sz="7" w:space="0" w:color="000000"/>
              <w:bottom w:val="single" w:sz="6" w:space="0" w:color="FFFFFF"/>
              <w:right w:val="single" w:sz="6" w:space="0" w:color="FFFFFF"/>
            </w:tcBorders>
          </w:tcPr>
          <w:p w14:paraId="644A5ED8" w14:textId="77777777" w:rsidR="00C8631F" w:rsidRPr="00D36097" w:rsidRDefault="00667AA9" w:rsidP="006C6734">
            <w:pPr>
              <w:p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pBdr>
              <w:tabs>
                <w:tab w:val="left" w:pos="-13827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36097">
              <w:rPr>
                <w:rFonts w:ascii="Arial" w:hAnsi="Arial" w:cs="Arial"/>
                <w:sz w:val="22"/>
                <w:szCs w:val="22"/>
              </w:rPr>
              <w:fldChar w:fldCharType="begin"/>
            </w:r>
            <w:r w:rsidR="00C8631F" w:rsidRPr="00D36097">
              <w:rPr>
                <w:rFonts w:ascii="Arial" w:hAnsi="Arial" w:cs="Arial"/>
                <w:sz w:val="22"/>
                <w:szCs w:val="22"/>
              </w:rPr>
              <w:instrText>ADVANCE \d4</w:instrText>
            </w:r>
            <w:r w:rsidRPr="00D36097">
              <w:rPr>
                <w:rFonts w:ascii="Arial" w:hAnsi="Arial" w:cs="Arial"/>
                <w:sz w:val="22"/>
                <w:szCs w:val="22"/>
              </w:rPr>
              <w:fldChar w:fldCharType="end"/>
            </w:r>
            <w:r w:rsidR="00C8631F" w:rsidRPr="00D36097">
              <w:rPr>
                <w:rFonts w:ascii="Arial" w:hAnsi="Arial" w:cs="Arial"/>
                <w:sz w:val="22"/>
                <w:szCs w:val="22"/>
              </w:rPr>
              <w:t>3</w:t>
            </w:r>
          </w:p>
        </w:tc>
        <w:tc>
          <w:tcPr>
            <w:tcW w:w="1890" w:type="dxa"/>
            <w:tcBorders>
              <w:top w:val="single" w:sz="7" w:space="0" w:color="000000"/>
              <w:left w:val="single" w:sz="7" w:space="0" w:color="000000"/>
              <w:bottom w:val="single" w:sz="6" w:space="0" w:color="FFFFFF"/>
              <w:right w:val="double" w:sz="7" w:space="0" w:color="000000"/>
            </w:tcBorders>
          </w:tcPr>
          <w:p w14:paraId="142578D6" w14:textId="77777777" w:rsidR="00C8631F" w:rsidRPr="00D36097" w:rsidRDefault="00C8631F" w:rsidP="006C6734">
            <w:pPr>
              <w:p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pBdr>
              <w:tabs>
                <w:tab w:val="left" w:pos="-13827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C8631F" w14:paraId="32487870" w14:textId="77777777" w:rsidTr="00397DBB">
        <w:tc>
          <w:tcPr>
            <w:tcW w:w="1334" w:type="dxa"/>
            <w:tcBorders>
              <w:top w:val="single" w:sz="7" w:space="0" w:color="000000"/>
              <w:left w:val="double" w:sz="7" w:space="0" w:color="000000"/>
              <w:bottom w:val="single" w:sz="6" w:space="0" w:color="FFFFFF"/>
              <w:right w:val="single" w:sz="6" w:space="0" w:color="FFFFFF"/>
            </w:tcBorders>
          </w:tcPr>
          <w:p w14:paraId="231B5933" w14:textId="77777777" w:rsidR="00C8631F" w:rsidRPr="00D36097" w:rsidRDefault="00C8631F" w:rsidP="006C6734">
            <w:pPr>
              <w:spacing w:line="67" w:lineRule="exact"/>
              <w:rPr>
                <w:rFonts w:ascii="Arial" w:hAnsi="Arial" w:cs="Arial"/>
                <w:sz w:val="22"/>
                <w:szCs w:val="22"/>
              </w:rPr>
            </w:pPr>
          </w:p>
          <w:p w14:paraId="6B39B2FF" w14:textId="77777777" w:rsidR="00C8631F" w:rsidRPr="00D36097" w:rsidRDefault="00667AA9" w:rsidP="006C6734">
            <w:pPr>
              <w:p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pBdr>
              <w:tabs>
                <w:tab w:val="left" w:pos="-13827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rPr>
                <w:rFonts w:ascii="Arial" w:hAnsi="Arial" w:cs="Arial"/>
                <w:sz w:val="22"/>
                <w:szCs w:val="22"/>
              </w:rPr>
            </w:pPr>
            <w:r w:rsidRPr="00D36097">
              <w:rPr>
                <w:rFonts w:ascii="Arial" w:hAnsi="Arial" w:cs="Arial"/>
                <w:sz w:val="22"/>
                <w:szCs w:val="22"/>
              </w:rPr>
              <w:fldChar w:fldCharType="begin"/>
            </w:r>
            <w:r w:rsidR="00C8631F" w:rsidRPr="00D36097">
              <w:rPr>
                <w:rFonts w:ascii="Arial" w:hAnsi="Arial" w:cs="Arial"/>
                <w:sz w:val="22"/>
                <w:szCs w:val="22"/>
              </w:rPr>
              <w:instrText>ADVANCE \d4</w:instrText>
            </w:r>
            <w:r w:rsidRPr="00D36097">
              <w:rPr>
                <w:rFonts w:ascii="Arial" w:hAnsi="Arial" w:cs="Arial"/>
                <w:sz w:val="22"/>
                <w:szCs w:val="22"/>
              </w:rPr>
              <w:fldChar w:fldCharType="end"/>
            </w:r>
            <w:r w:rsidR="00C8631F" w:rsidRPr="00D36097">
              <w:rPr>
                <w:rFonts w:ascii="Arial" w:hAnsi="Arial" w:cs="Arial"/>
                <w:sz w:val="22"/>
                <w:szCs w:val="22"/>
              </w:rPr>
              <w:t>ELPA 6810</w:t>
            </w:r>
          </w:p>
        </w:tc>
        <w:tc>
          <w:tcPr>
            <w:tcW w:w="4426" w:type="dxa"/>
            <w:tcBorders>
              <w:top w:val="single" w:sz="7" w:space="0" w:color="000000"/>
              <w:left w:val="single" w:sz="7" w:space="0" w:color="000000"/>
              <w:bottom w:val="single" w:sz="6" w:space="0" w:color="FFFFFF"/>
              <w:right w:val="single" w:sz="6" w:space="0" w:color="FFFFFF"/>
            </w:tcBorders>
          </w:tcPr>
          <w:p w14:paraId="1F94C6B1" w14:textId="77777777" w:rsidR="00C8631F" w:rsidRPr="00D36097" w:rsidRDefault="00C8631F" w:rsidP="006C6734">
            <w:pPr>
              <w:spacing w:line="67" w:lineRule="exact"/>
              <w:rPr>
                <w:rFonts w:ascii="Arial" w:hAnsi="Arial" w:cs="Arial"/>
                <w:sz w:val="22"/>
                <w:szCs w:val="22"/>
              </w:rPr>
            </w:pPr>
          </w:p>
          <w:p w14:paraId="29973710" w14:textId="77777777" w:rsidR="00C8631F" w:rsidRPr="00D36097" w:rsidRDefault="00667AA9" w:rsidP="006C6734">
            <w:pPr>
              <w:p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pBdr>
              <w:tabs>
                <w:tab w:val="left" w:pos="-13827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rPr>
                <w:rFonts w:ascii="Arial" w:hAnsi="Arial" w:cs="Arial"/>
                <w:sz w:val="22"/>
                <w:szCs w:val="22"/>
              </w:rPr>
            </w:pPr>
            <w:r w:rsidRPr="00D36097">
              <w:rPr>
                <w:rFonts w:ascii="Arial" w:hAnsi="Arial" w:cs="Arial"/>
                <w:sz w:val="22"/>
                <w:szCs w:val="22"/>
              </w:rPr>
              <w:fldChar w:fldCharType="begin"/>
            </w:r>
            <w:r w:rsidR="00C8631F" w:rsidRPr="00D36097">
              <w:rPr>
                <w:rFonts w:ascii="Arial" w:hAnsi="Arial" w:cs="Arial"/>
                <w:sz w:val="22"/>
                <w:szCs w:val="22"/>
              </w:rPr>
              <w:instrText>ADVANCE \d4</w:instrText>
            </w:r>
            <w:r w:rsidRPr="00D36097">
              <w:rPr>
                <w:rFonts w:ascii="Arial" w:hAnsi="Arial" w:cs="Arial"/>
                <w:sz w:val="22"/>
                <w:szCs w:val="22"/>
              </w:rPr>
              <w:fldChar w:fldCharType="end"/>
            </w:r>
            <w:r w:rsidR="00C8631F" w:rsidRPr="00D36097">
              <w:rPr>
                <w:rFonts w:ascii="Arial" w:hAnsi="Arial" w:cs="Arial"/>
                <w:sz w:val="22"/>
                <w:szCs w:val="22"/>
              </w:rPr>
              <w:t>Theories of Administration</w:t>
            </w:r>
          </w:p>
        </w:tc>
        <w:tc>
          <w:tcPr>
            <w:tcW w:w="1080" w:type="dxa"/>
            <w:tcBorders>
              <w:top w:val="single" w:sz="7" w:space="0" w:color="000000"/>
              <w:left w:val="single" w:sz="7" w:space="0" w:color="000000"/>
              <w:bottom w:val="single" w:sz="6" w:space="0" w:color="FFFFFF"/>
              <w:right w:val="single" w:sz="6" w:space="0" w:color="FFFFFF"/>
            </w:tcBorders>
          </w:tcPr>
          <w:p w14:paraId="29283496" w14:textId="77777777" w:rsidR="00C8631F" w:rsidRPr="00D36097" w:rsidRDefault="00C8631F" w:rsidP="006C6734">
            <w:pPr>
              <w:p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pBdr>
              <w:tabs>
                <w:tab w:val="left" w:pos="-13827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170" w:type="dxa"/>
            <w:tcBorders>
              <w:top w:val="single" w:sz="7" w:space="0" w:color="000000"/>
              <w:left w:val="single" w:sz="7" w:space="0" w:color="000000"/>
              <w:bottom w:val="single" w:sz="6" w:space="0" w:color="FFFFFF"/>
              <w:right w:val="single" w:sz="6" w:space="0" w:color="FFFFFF"/>
            </w:tcBorders>
          </w:tcPr>
          <w:p w14:paraId="067614D2" w14:textId="77777777" w:rsidR="00C8631F" w:rsidRPr="00D36097" w:rsidRDefault="00667AA9" w:rsidP="006C6734">
            <w:pPr>
              <w:p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pBdr>
              <w:tabs>
                <w:tab w:val="left" w:pos="-13827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36097">
              <w:rPr>
                <w:rFonts w:ascii="Arial" w:hAnsi="Arial" w:cs="Arial"/>
                <w:sz w:val="22"/>
                <w:szCs w:val="22"/>
              </w:rPr>
              <w:fldChar w:fldCharType="begin"/>
            </w:r>
            <w:r w:rsidR="00C8631F" w:rsidRPr="00D36097">
              <w:rPr>
                <w:rFonts w:ascii="Arial" w:hAnsi="Arial" w:cs="Arial"/>
                <w:sz w:val="22"/>
                <w:szCs w:val="22"/>
              </w:rPr>
              <w:instrText>ADVANCE \d4</w:instrText>
            </w:r>
            <w:r w:rsidRPr="00D36097">
              <w:rPr>
                <w:rFonts w:ascii="Arial" w:hAnsi="Arial" w:cs="Arial"/>
                <w:sz w:val="22"/>
                <w:szCs w:val="22"/>
              </w:rPr>
              <w:fldChar w:fldCharType="end"/>
            </w:r>
            <w:r w:rsidR="00C8631F" w:rsidRPr="00D36097">
              <w:rPr>
                <w:rFonts w:ascii="Arial" w:hAnsi="Arial" w:cs="Arial"/>
                <w:sz w:val="22"/>
                <w:szCs w:val="22"/>
              </w:rPr>
              <w:t>3</w:t>
            </w:r>
          </w:p>
        </w:tc>
        <w:tc>
          <w:tcPr>
            <w:tcW w:w="1890" w:type="dxa"/>
            <w:tcBorders>
              <w:top w:val="single" w:sz="7" w:space="0" w:color="000000"/>
              <w:left w:val="single" w:sz="7" w:space="0" w:color="000000"/>
              <w:bottom w:val="single" w:sz="6" w:space="0" w:color="FFFFFF"/>
              <w:right w:val="double" w:sz="7" w:space="0" w:color="000000"/>
            </w:tcBorders>
          </w:tcPr>
          <w:p w14:paraId="7B0963D9" w14:textId="77777777" w:rsidR="00C8631F" w:rsidRPr="00D36097" w:rsidRDefault="00C8631F" w:rsidP="006C6734">
            <w:pPr>
              <w:p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pBdr>
              <w:tabs>
                <w:tab w:val="left" w:pos="-13827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C8631F" w14:paraId="14545E9B" w14:textId="77777777" w:rsidTr="00397DBB">
        <w:tc>
          <w:tcPr>
            <w:tcW w:w="1334" w:type="dxa"/>
            <w:tcBorders>
              <w:top w:val="single" w:sz="7" w:space="0" w:color="000000"/>
              <w:left w:val="double" w:sz="7" w:space="0" w:color="000000"/>
              <w:bottom w:val="single" w:sz="6" w:space="0" w:color="FFFFFF"/>
              <w:right w:val="single" w:sz="6" w:space="0" w:color="FFFFFF"/>
            </w:tcBorders>
          </w:tcPr>
          <w:p w14:paraId="21413D3A" w14:textId="77777777" w:rsidR="00C8631F" w:rsidRPr="00D36097" w:rsidRDefault="00C8631F" w:rsidP="006C6734">
            <w:pPr>
              <w:spacing w:line="67" w:lineRule="exact"/>
              <w:rPr>
                <w:rFonts w:ascii="Arial" w:hAnsi="Arial" w:cs="Arial"/>
                <w:sz w:val="22"/>
                <w:szCs w:val="22"/>
              </w:rPr>
            </w:pPr>
          </w:p>
          <w:p w14:paraId="5ED69A0F" w14:textId="77777777" w:rsidR="00C8631F" w:rsidRPr="00D36097" w:rsidRDefault="00667AA9" w:rsidP="006C6734">
            <w:pPr>
              <w:p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pBdr>
              <w:tabs>
                <w:tab w:val="left" w:pos="-13827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rPr>
                <w:rFonts w:ascii="Arial" w:hAnsi="Arial" w:cs="Arial"/>
                <w:sz w:val="22"/>
                <w:szCs w:val="22"/>
              </w:rPr>
            </w:pPr>
            <w:r w:rsidRPr="00D36097">
              <w:rPr>
                <w:rFonts w:ascii="Arial" w:hAnsi="Arial" w:cs="Arial"/>
                <w:sz w:val="22"/>
                <w:szCs w:val="22"/>
              </w:rPr>
              <w:fldChar w:fldCharType="begin"/>
            </w:r>
            <w:r w:rsidR="00C8631F" w:rsidRPr="00D36097">
              <w:rPr>
                <w:rFonts w:ascii="Arial" w:hAnsi="Arial" w:cs="Arial"/>
                <w:sz w:val="22"/>
                <w:szCs w:val="22"/>
              </w:rPr>
              <w:instrText>ADVANCE \d4</w:instrText>
            </w:r>
            <w:r w:rsidRPr="00D36097">
              <w:rPr>
                <w:rFonts w:ascii="Arial" w:hAnsi="Arial" w:cs="Arial"/>
                <w:sz w:val="22"/>
                <w:szCs w:val="22"/>
              </w:rPr>
              <w:fldChar w:fldCharType="end"/>
            </w:r>
            <w:r w:rsidR="00C8631F" w:rsidRPr="00D36097">
              <w:rPr>
                <w:rFonts w:ascii="Arial" w:hAnsi="Arial" w:cs="Arial"/>
                <w:sz w:val="22"/>
                <w:szCs w:val="22"/>
              </w:rPr>
              <w:t>ELPA 7810</w:t>
            </w:r>
          </w:p>
        </w:tc>
        <w:tc>
          <w:tcPr>
            <w:tcW w:w="4426" w:type="dxa"/>
            <w:tcBorders>
              <w:top w:val="single" w:sz="7" w:space="0" w:color="000000"/>
              <w:left w:val="single" w:sz="7" w:space="0" w:color="000000"/>
              <w:bottom w:val="single" w:sz="6" w:space="0" w:color="FFFFFF"/>
              <w:right w:val="single" w:sz="6" w:space="0" w:color="FFFFFF"/>
            </w:tcBorders>
          </w:tcPr>
          <w:p w14:paraId="69E10FEE" w14:textId="77777777" w:rsidR="00C8631F" w:rsidRPr="00D36097" w:rsidRDefault="00C8631F" w:rsidP="006C6734">
            <w:pPr>
              <w:spacing w:line="67" w:lineRule="exact"/>
              <w:rPr>
                <w:rFonts w:ascii="Arial" w:hAnsi="Arial" w:cs="Arial"/>
                <w:sz w:val="22"/>
                <w:szCs w:val="22"/>
              </w:rPr>
            </w:pPr>
          </w:p>
          <w:p w14:paraId="7A2D1F89" w14:textId="77777777" w:rsidR="00C8631F" w:rsidRPr="00D36097" w:rsidRDefault="00667AA9" w:rsidP="006C6734">
            <w:pPr>
              <w:p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pBdr>
              <w:tabs>
                <w:tab w:val="left" w:pos="-13827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rPr>
                <w:rFonts w:ascii="Arial" w:hAnsi="Arial" w:cs="Arial"/>
                <w:sz w:val="22"/>
                <w:szCs w:val="22"/>
              </w:rPr>
            </w:pPr>
            <w:r w:rsidRPr="00D36097">
              <w:rPr>
                <w:rFonts w:ascii="Arial" w:hAnsi="Arial" w:cs="Arial"/>
                <w:sz w:val="22"/>
                <w:szCs w:val="22"/>
              </w:rPr>
              <w:fldChar w:fldCharType="begin"/>
            </w:r>
            <w:r w:rsidR="00C8631F" w:rsidRPr="00D36097">
              <w:rPr>
                <w:rFonts w:ascii="Arial" w:hAnsi="Arial" w:cs="Arial"/>
                <w:sz w:val="22"/>
                <w:szCs w:val="22"/>
              </w:rPr>
              <w:instrText>ADVANCE \d4</w:instrText>
            </w:r>
            <w:r w:rsidRPr="00D36097">
              <w:rPr>
                <w:rFonts w:ascii="Arial" w:hAnsi="Arial" w:cs="Arial"/>
                <w:sz w:val="22"/>
                <w:szCs w:val="22"/>
              </w:rPr>
              <w:fldChar w:fldCharType="end"/>
            </w:r>
            <w:r w:rsidR="00C8631F" w:rsidRPr="00D36097">
              <w:rPr>
                <w:rFonts w:ascii="Arial" w:hAnsi="Arial" w:cs="Arial"/>
                <w:sz w:val="22"/>
                <w:szCs w:val="22"/>
              </w:rPr>
              <w:t xml:space="preserve">Educational Statistics </w:t>
            </w:r>
          </w:p>
        </w:tc>
        <w:tc>
          <w:tcPr>
            <w:tcW w:w="1080" w:type="dxa"/>
            <w:tcBorders>
              <w:top w:val="single" w:sz="7" w:space="0" w:color="000000"/>
              <w:left w:val="single" w:sz="7" w:space="0" w:color="000000"/>
              <w:bottom w:val="single" w:sz="6" w:space="0" w:color="FFFFFF"/>
              <w:right w:val="single" w:sz="6" w:space="0" w:color="FFFFFF"/>
            </w:tcBorders>
          </w:tcPr>
          <w:p w14:paraId="301FB133" w14:textId="77777777" w:rsidR="00C8631F" w:rsidRPr="00D36097" w:rsidRDefault="00C8631F" w:rsidP="006C6734">
            <w:pPr>
              <w:p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pBdr>
              <w:tabs>
                <w:tab w:val="left" w:pos="-13827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170" w:type="dxa"/>
            <w:tcBorders>
              <w:top w:val="single" w:sz="7" w:space="0" w:color="000000"/>
              <w:left w:val="single" w:sz="7" w:space="0" w:color="000000"/>
              <w:bottom w:val="single" w:sz="6" w:space="0" w:color="FFFFFF"/>
              <w:right w:val="single" w:sz="6" w:space="0" w:color="FFFFFF"/>
            </w:tcBorders>
          </w:tcPr>
          <w:p w14:paraId="4ADDB0B1" w14:textId="77777777" w:rsidR="00C8631F" w:rsidRPr="00D36097" w:rsidRDefault="00667AA9" w:rsidP="006C6734">
            <w:pPr>
              <w:p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pBdr>
              <w:tabs>
                <w:tab w:val="left" w:pos="-13827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36097">
              <w:rPr>
                <w:rFonts w:ascii="Arial" w:hAnsi="Arial" w:cs="Arial"/>
                <w:sz w:val="22"/>
                <w:szCs w:val="22"/>
              </w:rPr>
              <w:fldChar w:fldCharType="begin"/>
            </w:r>
            <w:r w:rsidR="00C8631F" w:rsidRPr="00D36097">
              <w:rPr>
                <w:rFonts w:ascii="Arial" w:hAnsi="Arial" w:cs="Arial"/>
                <w:sz w:val="22"/>
                <w:szCs w:val="22"/>
              </w:rPr>
              <w:instrText>ADVANCE \d4</w:instrText>
            </w:r>
            <w:r w:rsidRPr="00D36097">
              <w:rPr>
                <w:rFonts w:ascii="Arial" w:hAnsi="Arial" w:cs="Arial"/>
                <w:sz w:val="22"/>
                <w:szCs w:val="22"/>
              </w:rPr>
              <w:fldChar w:fldCharType="end"/>
            </w:r>
            <w:r w:rsidR="00C8631F" w:rsidRPr="00D36097">
              <w:rPr>
                <w:rFonts w:ascii="Arial" w:hAnsi="Arial" w:cs="Arial"/>
                <w:sz w:val="22"/>
                <w:szCs w:val="22"/>
              </w:rPr>
              <w:t>3</w:t>
            </w:r>
          </w:p>
        </w:tc>
        <w:tc>
          <w:tcPr>
            <w:tcW w:w="1890" w:type="dxa"/>
            <w:tcBorders>
              <w:top w:val="single" w:sz="7" w:space="0" w:color="000000"/>
              <w:left w:val="single" w:sz="7" w:space="0" w:color="000000"/>
              <w:bottom w:val="single" w:sz="6" w:space="0" w:color="FFFFFF"/>
              <w:right w:val="double" w:sz="7" w:space="0" w:color="000000"/>
            </w:tcBorders>
          </w:tcPr>
          <w:p w14:paraId="35D054DC" w14:textId="77777777" w:rsidR="00C8631F" w:rsidRPr="00D36097" w:rsidRDefault="00C8631F" w:rsidP="006C6734">
            <w:pPr>
              <w:p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pBdr>
              <w:tabs>
                <w:tab w:val="left" w:pos="-13827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C8631F" w14:paraId="0B5A7869" w14:textId="77777777" w:rsidTr="00397DBB">
        <w:tc>
          <w:tcPr>
            <w:tcW w:w="1334" w:type="dxa"/>
            <w:tcBorders>
              <w:top w:val="single" w:sz="7" w:space="0" w:color="000000"/>
              <w:left w:val="double" w:sz="7" w:space="0" w:color="000000"/>
              <w:bottom w:val="single" w:sz="6" w:space="0" w:color="FFFFFF"/>
              <w:right w:val="single" w:sz="6" w:space="0" w:color="FFFFFF"/>
            </w:tcBorders>
          </w:tcPr>
          <w:p w14:paraId="03BE1C41" w14:textId="77777777" w:rsidR="00C8631F" w:rsidRPr="00D36097" w:rsidRDefault="00C8631F" w:rsidP="006C6734">
            <w:pPr>
              <w:spacing w:line="67" w:lineRule="exact"/>
              <w:rPr>
                <w:rFonts w:ascii="Arial" w:hAnsi="Arial" w:cs="Arial"/>
                <w:sz w:val="22"/>
                <w:szCs w:val="22"/>
              </w:rPr>
            </w:pPr>
          </w:p>
          <w:p w14:paraId="2F4EA914" w14:textId="77777777" w:rsidR="00F24064" w:rsidRPr="00D36097" w:rsidRDefault="00667AA9" w:rsidP="00436950">
            <w:pPr>
              <w:p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pBdr>
              <w:tabs>
                <w:tab w:val="left" w:pos="-13827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rPr>
                <w:rFonts w:ascii="Arial" w:hAnsi="Arial" w:cs="Arial"/>
                <w:sz w:val="22"/>
                <w:szCs w:val="22"/>
              </w:rPr>
            </w:pPr>
            <w:r w:rsidRPr="00D36097">
              <w:rPr>
                <w:rFonts w:ascii="Arial" w:hAnsi="Arial" w:cs="Arial"/>
                <w:sz w:val="22"/>
                <w:szCs w:val="22"/>
              </w:rPr>
              <w:fldChar w:fldCharType="begin"/>
            </w:r>
            <w:r w:rsidR="00C8631F" w:rsidRPr="00D36097">
              <w:rPr>
                <w:rFonts w:ascii="Arial" w:hAnsi="Arial" w:cs="Arial"/>
                <w:sz w:val="22"/>
                <w:szCs w:val="22"/>
              </w:rPr>
              <w:instrText>ADVANCE \d4</w:instrText>
            </w:r>
            <w:r w:rsidRPr="00D36097">
              <w:rPr>
                <w:rFonts w:ascii="Arial" w:hAnsi="Arial" w:cs="Arial"/>
                <w:sz w:val="22"/>
                <w:szCs w:val="22"/>
              </w:rPr>
              <w:fldChar w:fldCharType="end"/>
            </w:r>
            <w:r w:rsidR="00436950">
              <w:rPr>
                <w:rFonts w:ascii="Arial" w:hAnsi="Arial" w:cs="Arial"/>
                <w:sz w:val="22"/>
                <w:szCs w:val="22"/>
              </w:rPr>
              <w:t>ELPA 7812</w:t>
            </w:r>
          </w:p>
        </w:tc>
        <w:tc>
          <w:tcPr>
            <w:tcW w:w="4426" w:type="dxa"/>
            <w:tcBorders>
              <w:top w:val="single" w:sz="7" w:space="0" w:color="000000"/>
              <w:left w:val="single" w:sz="7" w:space="0" w:color="000000"/>
              <w:bottom w:val="single" w:sz="6" w:space="0" w:color="FFFFFF"/>
              <w:right w:val="single" w:sz="6" w:space="0" w:color="FFFFFF"/>
            </w:tcBorders>
          </w:tcPr>
          <w:p w14:paraId="77B93855" w14:textId="77777777" w:rsidR="00C8631F" w:rsidRPr="00D36097" w:rsidRDefault="00C8631F" w:rsidP="006C6734">
            <w:pPr>
              <w:spacing w:line="67" w:lineRule="exact"/>
              <w:rPr>
                <w:rFonts w:ascii="Arial" w:hAnsi="Arial" w:cs="Arial"/>
                <w:sz w:val="22"/>
                <w:szCs w:val="22"/>
              </w:rPr>
            </w:pPr>
          </w:p>
          <w:p w14:paraId="17B30D71" w14:textId="77777777" w:rsidR="00C8631F" w:rsidRPr="00D36097" w:rsidRDefault="00667AA9" w:rsidP="00436950">
            <w:pPr>
              <w:p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pBdr>
              <w:tabs>
                <w:tab w:val="left" w:pos="-13827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pacing w:after="42"/>
              <w:rPr>
                <w:rFonts w:ascii="Arial" w:hAnsi="Arial" w:cs="Arial"/>
                <w:sz w:val="22"/>
                <w:szCs w:val="22"/>
              </w:rPr>
            </w:pPr>
            <w:r w:rsidRPr="00D36097">
              <w:rPr>
                <w:rFonts w:ascii="Arial" w:hAnsi="Arial" w:cs="Arial"/>
                <w:sz w:val="22"/>
                <w:szCs w:val="22"/>
              </w:rPr>
              <w:fldChar w:fldCharType="begin"/>
            </w:r>
            <w:r w:rsidR="00C8631F" w:rsidRPr="00D36097">
              <w:rPr>
                <w:rFonts w:ascii="Arial" w:hAnsi="Arial" w:cs="Arial"/>
                <w:sz w:val="22"/>
                <w:szCs w:val="22"/>
              </w:rPr>
              <w:instrText>ADVANCE \d4</w:instrText>
            </w:r>
            <w:r w:rsidRPr="00D36097">
              <w:rPr>
                <w:rFonts w:ascii="Arial" w:hAnsi="Arial" w:cs="Arial"/>
                <w:sz w:val="22"/>
                <w:szCs w:val="22"/>
              </w:rPr>
              <w:fldChar w:fldCharType="end"/>
            </w:r>
            <w:r w:rsidR="00436950">
              <w:rPr>
                <w:rFonts w:ascii="Arial" w:hAnsi="Arial" w:cs="Arial"/>
                <w:sz w:val="22"/>
                <w:szCs w:val="22"/>
              </w:rPr>
              <w:t>Qualitative Research in Education</w:t>
            </w:r>
          </w:p>
        </w:tc>
        <w:tc>
          <w:tcPr>
            <w:tcW w:w="1080" w:type="dxa"/>
            <w:tcBorders>
              <w:top w:val="single" w:sz="7" w:space="0" w:color="000000"/>
              <w:left w:val="single" w:sz="7" w:space="0" w:color="000000"/>
              <w:bottom w:val="single" w:sz="6" w:space="0" w:color="FFFFFF"/>
              <w:right w:val="single" w:sz="6" w:space="0" w:color="FFFFFF"/>
            </w:tcBorders>
          </w:tcPr>
          <w:p w14:paraId="4B176591" w14:textId="77777777" w:rsidR="00C8631F" w:rsidRPr="00D36097" w:rsidRDefault="00C8631F" w:rsidP="006C6734">
            <w:pPr>
              <w:p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pBdr>
              <w:tabs>
                <w:tab w:val="left" w:pos="-13827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170" w:type="dxa"/>
            <w:tcBorders>
              <w:top w:val="single" w:sz="7" w:space="0" w:color="000000"/>
              <w:left w:val="single" w:sz="7" w:space="0" w:color="000000"/>
              <w:bottom w:val="single" w:sz="6" w:space="0" w:color="FFFFFF"/>
              <w:right w:val="single" w:sz="6" w:space="0" w:color="FFFFFF"/>
            </w:tcBorders>
          </w:tcPr>
          <w:p w14:paraId="5BA04A62" w14:textId="77777777" w:rsidR="00C8631F" w:rsidRPr="00D36097" w:rsidRDefault="00667AA9" w:rsidP="006C6734">
            <w:pPr>
              <w:p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pBdr>
              <w:tabs>
                <w:tab w:val="left" w:pos="-13827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36097">
              <w:rPr>
                <w:rFonts w:ascii="Arial" w:hAnsi="Arial" w:cs="Arial"/>
                <w:sz w:val="22"/>
                <w:szCs w:val="22"/>
              </w:rPr>
              <w:fldChar w:fldCharType="begin"/>
            </w:r>
            <w:r w:rsidR="00C8631F" w:rsidRPr="00D36097">
              <w:rPr>
                <w:rFonts w:ascii="Arial" w:hAnsi="Arial" w:cs="Arial"/>
                <w:sz w:val="22"/>
                <w:szCs w:val="22"/>
              </w:rPr>
              <w:instrText>ADVANCE \d4</w:instrText>
            </w:r>
            <w:r w:rsidRPr="00D36097">
              <w:rPr>
                <w:rFonts w:ascii="Arial" w:hAnsi="Arial" w:cs="Arial"/>
                <w:sz w:val="22"/>
                <w:szCs w:val="22"/>
              </w:rPr>
              <w:fldChar w:fldCharType="end"/>
            </w:r>
            <w:r w:rsidR="00C8631F" w:rsidRPr="00D36097">
              <w:rPr>
                <w:rFonts w:ascii="Arial" w:hAnsi="Arial" w:cs="Arial"/>
                <w:sz w:val="22"/>
                <w:szCs w:val="22"/>
              </w:rPr>
              <w:t>3</w:t>
            </w:r>
          </w:p>
        </w:tc>
        <w:tc>
          <w:tcPr>
            <w:tcW w:w="1890" w:type="dxa"/>
            <w:tcBorders>
              <w:top w:val="single" w:sz="7" w:space="0" w:color="000000"/>
              <w:left w:val="single" w:sz="7" w:space="0" w:color="000000"/>
              <w:bottom w:val="single" w:sz="6" w:space="0" w:color="FFFFFF"/>
              <w:right w:val="double" w:sz="7" w:space="0" w:color="000000"/>
            </w:tcBorders>
            <w:vAlign w:val="center"/>
          </w:tcPr>
          <w:p w14:paraId="2F528238" w14:textId="77777777" w:rsidR="00C8631F" w:rsidRPr="00D36097" w:rsidRDefault="00C8631F" w:rsidP="006C6734">
            <w:pPr>
              <w:p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pBdr>
              <w:tabs>
                <w:tab w:val="left" w:pos="-13827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C8631F" w14:paraId="4A69FE49" w14:textId="77777777" w:rsidTr="00397DBB">
        <w:trPr>
          <w:trHeight w:val="577"/>
        </w:trPr>
        <w:tc>
          <w:tcPr>
            <w:tcW w:w="1334" w:type="dxa"/>
            <w:tcBorders>
              <w:top w:val="single" w:sz="7" w:space="0" w:color="000000"/>
              <w:left w:val="double" w:sz="7" w:space="0" w:color="000000"/>
              <w:bottom w:val="single" w:sz="6" w:space="0" w:color="FFFFFF"/>
              <w:right w:val="single" w:sz="6" w:space="0" w:color="FFFFFF"/>
            </w:tcBorders>
          </w:tcPr>
          <w:p w14:paraId="28CA145C" w14:textId="77777777" w:rsidR="00C8631F" w:rsidRPr="00D36097" w:rsidRDefault="00C8631F" w:rsidP="006C6734">
            <w:pPr>
              <w:spacing w:line="67" w:lineRule="exact"/>
              <w:rPr>
                <w:rFonts w:ascii="Arial" w:hAnsi="Arial" w:cs="Arial"/>
                <w:sz w:val="22"/>
                <w:szCs w:val="22"/>
              </w:rPr>
            </w:pPr>
          </w:p>
          <w:p w14:paraId="6B7BDA72" w14:textId="77777777" w:rsidR="00436950" w:rsidRDefault="00667AA9" w:rsidP="00436950">
            <w:pPr>
              <w:p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pBdr>
              <w:tabs>
                <w:tab w:val="left" w:pos="-13827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rPr>
                <w:rFonts w:ascii="Arial" w:hAnsi="Arial" w:cs="Arial"/>
                <w:sz w:val="22"/>
                <w:szCs w:val="22"/>
              </w:rPr>
            </w:pPr>
            <w:r w:rsidRPr="00D36097">
              <w:rPr>
                <w:rFonts w:ascii="Arial" w:hAnsi="Arial" w:cs="Arial"/>
                <w:sz w:val="22"/>
                <w:szCs w:val="22"/>
              </w:rPr>
              <w:fldChar w:fldCharType="begin"/>
            </w:r>
            <w:r w:rsidR="00C8631F" w:rsidRPr="00D36097">
              <w:rPr>
                <w:rFonts w:ascii="Arial" w:hAnsi="Arial" w:cs="Arial"/>
                <w:sz w:val="22"/>
                <w:szCs w:val="22"/>
              </w:rPr>
              <w:instrText>ADVANCE \d4</w:instrText>
            </w:r>
            <w:r w:rsidRPr="00D36097">
              <w:rPr>
                <w:rFonts w:ascii="Arial" w:hAnsi="Arial" w:cs="Arial"/>
                <w:sz w:val="22"/>
                <w:szCs w:val="22"/>
              </w:rPr>
              <w:fldChar w:fldCharType="end"/>
            </w:r>
            <w:r w:rsidR="00436950" w:rsidRPr="00D36097">
              <w:rPr>
                <w:rFonts w:ascii="Arial" w:hAnsi="Arial" w:cs="Arial"/>
                <w:sz w:val="22"/>
                <w:szCs w:val="22"/>
              </w:rPr>
              <w:t>ELPA 781</w:t>
            </w:r>
            <w:r w:rsidR="00436950">
              <w:rPr>
                <w:rFonts w:ascii="Arial" w:hAnsi="Arial" w:cs="Arial"/>
                <w:sz w:val="22"/>
                <w:szCs w:val="22"/>
              </w:rPr>
              <w:t>1</w:t>
            </w:r>
          </w:p>
          <w:p w14:paraId="09783D21" w14:textId="77777777" w:rsidR="00C8631F" w:rsidRPr="00D36097" w:rsidRDefault="00436950" w:rsidP="00436950">
            <w:pPr>
              <w:p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pBdr>
              <w:tabs>
                <w:tab w:val="left" w:pos="-13827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pacing w:after="42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ELPA 7814</w:t>
            </w:r>
          </w:p>
        </w:tc>
        <w:tc>
          <w:tcPr>
            <w:tcW w:w="4426" w:type="dxa"/>
            <w:tcBorders>
              <w:top w:val="single" w:sz="7" w:space="0" w:color="000000"/>
              <w:left w:val="single" w:sz="7" w:space="0" w:color="000000"/>
              <w:bottom w:val="single" w:sz="6" w:space="0" w:color="FFFFFF"/>
              <w:right w:val="single" w:sz="6" w:space="0" w:color="FFFFFF"/>
            </w:tcBorders>
          </w:tcPr>
          <w:p w14:paraId="64CDDC40" w14:textId="77777777" w:rsidR="00C8631F" w:rsidRPr="00D36097" w:rsidRDefault="00C8631F" w:rsidP="006C6734">
            <w:pPr>
              <w:spacing w:line="67" w:lineRule="exact"/>
              <w:rPr>
                <w:rFonts w:ascii="Arial" w:hAnsi="Arial" w:cs="Arial"/>
                <w:sz w:val="22"/>
                <w:szCs w:val="22"/>
              </w:rPr>
            </w:pPr>
          </w:p>
          <w:p w14:paraId="4887651B" w14:textId="77777777" w:rsidR="00436950" w:rsidRPr="00D36097" w:rsidRDefault="00667AA9" w:rsidP="00436950">
            <w:pPr>
              <w:p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pBdr>
              <w:tabs>
                <w:tab w:val="left" w:pos="-13827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pacing w:after="42"/>
              <w:rPr>
                <w:rFonts w:ascii="Arial" w:hAnsi="Arial" w:cs="Arial"/>
                <w:sz w:val="22"/>
                <w:szCs w:val="22"/>
              </w:rPr>
            </w:pPr>
            <w:r w:rsidRPr="00D36097">
              <w:rPr>
                <w:rFonts w:ascii="Arial" w:hAnsi="Arial" w:cs="Arial"/>
                <w:sz w:val="22"/>
                <w:szCs w:val="22"/>
              </w:rPr>
              <w:fldChar w:fldCharType="begin"/>
            </w:r>
            <w:r w:rsidR="00C8631F" w:rsidRPr="00D36097">
              <w:rPr>
                <w:rFonts w:ascii="Arial" w:hAnsi="Arial" w:cs="Arial"/>
                <w:sz w:val="22"/>
                <w:szCs w:val="22"/>
              </w:rPr>
              <w:instrText>ADVANCE \d4</w:instrText>
            </w:r>
            <w:r w:rsidRPr="00D36097">
              <w:rPr>
                <w:rFonts w:ascii="Arial" w:hAnsi="Arial" w:cs="Arial"/>
                <w:sz w:val="22"/>
                <w:szCs w:val="22"/>
              </w:rPr>
              <w:fldChar w:fldCharType="end"/>
            </w:r>
            <w:r w:rsidR="00436950" w:rsidRPr="00D36097">
              <w:rPr>
                <w:rFonts w:ascii="Arial" w:hAnsi="Arial" w:cs="Arial"/>
                <w:sz w:val="22"/>
                <w:szCs w:val="22"/>
              </w:rPr>
              <w:t xml:space="preserve">Quantitative Research in </w:t>
            </w:r>
            <w:proofErr w:type="gramStart"/>
            <w:r w:rsidR="00436950" w:rsidRPr="00D36097">
              <w:rPr>
                <w:rFonts w:ascii="Arial" w:hAnsi="Arial" w:cs="Arial"/>
                <w:sz w:val="22"/>
                <w:szCs w:val="22"/>
              </w:rPr>
              <w:t>Education  OR</w:t>
            </w:r>
            <w:proofErr w:type="gramEnd"/>
          </w:p>
          <w:p w14:paraId="0D3E9F31" w14:textId="77777777" w:rsidR="00C8631F" w:rsidRPr="00D36097" w:rsidRDefault="00436950" w:rsidP="00436950">
            <w:pPr>
              <w:p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pBdr>
              <w:tabs>
                <w:tab w:val="left" w:pos="-13827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pacing w:after="42"/>
              <w:rPr>
                <w:rFonts w:ascii="Arial" w:hAnsi="Arial" w:cs="Arial"/>
                <w:sz w:val="22"/>
                <w:szCs w:val="22"/>
              </w:rPr>
            </w:pPr>
            <w:r w:rsidRPr="00D36097">
              <w:rPr>
                <w:rFonts w:ascii="Arial" w:hAnsi="Arial" w:cs="Arial"/>
                <w:sz w:val="22"/>
                <w:szCs w:val="22"/>
              </w:rPr>
              <w:t>Advanced Qualitative Research</w:t>
            </w:r>
          </w:p>
        </w:tc>
        <w:tc>
          <w:tcPr>
            <w:tcW w:w="1080" w:type="dxa"/>
            <w:tcBorders>
              <w:top w:val="single" w:sz="7" w:space="0" w:color="000000"/>
              <w:left w:val="single" w:sz="7" w:space="0" w:color="000000"/>
              <w:bottom w:val="single" w:sz="6" w:space="0" w:color="FFFFFF"/>
              <w:right w:val="single" w:sz="6" w:space="0" w:color="FFFFFF"/>
            </w:tcBorders>
          </w:tcPr>
          <w:p w14:paraId="366DE13C" w14:textId="77777777" w:rsidR="00C8631F" w:rsidRPr="00D36097" w:rsidRDefault="00C8631F" w:rsidP="006C6734">
            <w:pPr>
              <w:p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pBdr>
              <w:tabs>
                <w:tab w:val="left" w:pos="-13827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170" w:type="dxa"/>
            <w:tcBorders>
              <w:top w:val="single" w:sz="7" w:space="0" w:color="000000"/>
              <w:left w:val="single" w:sz="7" w:space="0" w:color="000000"/>
              <w:bottom w:val="single" w:sz="6" w:space="0" w:color="FFFFFF"/>
              <w:right w:val="single" w:sz="6" w:space="0" w:color="FFFFFF"/>
            </w:tcBorders>
          </w:tcPr>
          <w:p w14:paraId="30668ABF" w14:textId="77777777" w:rsidR="00C8631F" w:rsidRPr="00D36097" w:rsidRDefault="00667AA9" w:rsidP="00F24064">
            <w:pPr>
              <w:p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pBdr>
              <w:tabs>
                <w:tab w:val="left" w:pos="-13827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36097">
              <w:rPr>
                <w:rFonts w:ascii="Arial" w:hAnsi="Arial" w:cs="Arial"/>
                <w:sz w:val="22"/>
                <w:szCs w:val="22"/>
              </w:rPr>
              <w:fldChar w:fldCharType="begin"/>
            </w:r>
            <w:r w:rsidR="00C8631F" w:rsidRPr="00D36097">
              <w:rPr>
                <w:rFonts w:ascii="Arial" w:hAnsi="Arial" w:cs="Arial"/>
                <w:sz w:val="22"/>
                <w:szCs w:val="22"/>
              </w:rPr>
              <w:instrText>ADVANCE \d4</w:instrText>
            </w:r>
            <w:r w:rsidRPr="00D36097">
              <w:rPr>
                <w:rFonts w:ascii="Arial" w:hAnsi="Arial" w:cs="Arial"/>
                <w:sz w:val="22"/>
                <w:szCs w:val="22"/>
              </w:rPr>
              <w:fldChar w:fldCharType="end"/>
            </w:r>
            <w:r w:rsidR="00C8631F" w:rsidRPr="00D36097">
              <w:rPr>
                <w:rFonts w:ascii="Arial" w:hAnsi="Arial" w:cs="Arial"/>
                <w:sz w:val="22"/>
                <w:szCs w:val="22"/>
              </w:rPr>
              <w:t>3</w:t>
            </w:r>
          </w:p>
        </w:tc>
        <w:tc>
          <w:tcPr>
            <w:tcW w:w="1890" w:type="dxa"/>
            <w:tcBorders>
              <w:top w:val="single" w:sz="7" w:space="0" w:color="000000"/>
              <w:left w:val="single" w:sz="7" w:space="0" w:color="000000"/>
              <w:bottom w:val="single" w:sz="6" w:space="0" w:color="FFFFFF"/>
              <w:right w:val="double" w:sz="7" w:space="0" w:color="000000"/>
            </w:tcBorders>
          </w:tcPr>
          <w:p w14:paraId="68E593F5" w14:textId="77777777" w:rsidR="00C8631F" w:rsidRPr="00D36097" w:rsidRDefault="00C8631F" w:rsidP="006C6734">
            <w:pPr>
              <w:p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pBdr>
              <w:tabs>
                <w:tab w:val="left" w:pos="-13827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B150CF" w14:paraId="63614182" w14:textId="77777777" w:rsidTr="00397DBB">
        <w:trPr>
          <w:trHeight w:val="415"/>
        </w:trPr>
        <w:tc>
          <w:tcPr>
            <w:tcW w:w="1334" w:type="dxa"/>
            <w:tcBorders>
              <w:top w:val="single" w:sz="7" w:space="0" w:color="000000"/>
              <w:left w:val="double" w:sz="7" w:space="0" w:color="000000"/>
              <w:bottom w:val="single" w:sz="6" w:space="0" w:color="FFFFFF"/>
              <w:right w:val="single" w:sz="6" w:space="0" w:color="FFFFFF"/>
            </w:tcBorders>
          </w:tcPr>
          <w:p w14:paraId="5F4D2004" w14:textId="77777777" w:rsidR="00B150CF" w:rsidRPr="00D36097" w:rsidRDefault="00B150CF" w:rsidP="003423BA">
            <w:pPr>
              <w:spacing w:line="67" w:lineRule="exact"/>
              <w:rPr>
                <w:rFonts w:ascii="Arial" w:hAnsi="Arial" w:cs="Arial"/>
                <w:sz w:val="22"/>
                <w:szCs w:val="22"/>
              </w:rPr>
            </w:pPr>
          </w:p>
          <w:p w14:paraId="2CD23011" w14:textId="77777777" w:rsidR="00B150CF" w:rsidRPr="00D36097" w:rsidRDefault="00B150CF" w:rsidP="003423BA">
            <w:pPr>
              <w:p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pBdr>
              <w:tabs>
                <w:tab w:val="left" w:pos="-13827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pacing w:after="42"/>
              <w:rPr>
                <w:rFonts w:ascii="Arial" w:hAnsi="Arial" w:cs="Arial"/>
                <w:sz w:val="22"/>
                <w:szCs w:val="22"/>
              </w:rPr>
            </w:pPr>
            <w:r w:rsidRPr="00D36097">
              <w:rPr>
                <w:rFonts w:ascii="Arial" w:hAnsi="Arial" w:cs="Arial"/>
                <w:sz w:val="22"/>
                <w:szCs w:val="22"/>
              </w:rPr>
              <w:fldChar w:fldCharType="begin"/>
            </w:r>
            <w:r w:rsidRPr="00D36097">
              <w:rPr>
                <w:rFonts w:ascii="Arial" w:hAnsi="Arial" w:cs="Arial"/>
                <w:sz w:val="22"/>
                <w:szCs w:val="22"/>
              </w:rPr>
              <w:instrText>ADVANCE \d4</w:instrText>
            </w:r>
            <w:r w:rsidRPr="00D36097">
              <w:rPr>
                <w:rFonts w:ascii="Arial" w:hAnsi="Arial" w:cs="Arial"/>
                <w:sz w:val="22"/>
                <w:szCs w:val="22"/>
              </w:rPr>
              <w:fldChar w:fldCharType="end"/>
            </w:r>
            <w:r w:rsidRPr="00D36097">
              <w:rPr>
                <w:rFonts w:ascii="Arial" w:hAnsi="Arial" w:cs="Arial"/>
                <w:sz w:val="22"/>
                <w:szCs w:val="22"/>
              </w:rPr>
              <w:t>ELPA 7813</w:t>
            </w:r>
          </w:p>
        </w:tc>
        <w:tc>
          <w:tcPr>
            <w:tcW w:w="4426" w:type="dxa"/>
            <w:tcBorders>
              <w:top w:val="single" w:sz="7" w:space="0" w:color="000000"/>
              <w:left w:val="single" w:sz="7" w:space="0" w:color="000000"/>
              <w:bottom w:val="single" w:sz="6" w:space="0" w:color="FFFFFF"/>
              <w:right w:val="single" w:sz="6" w:space="0" w:color="FFFFFF"/>
            </w:tcBorders>
            <w:vAlign w:val="center"/>
          </w:tcPr>
          <w:p w14:paraId="168AC442" w14:textId="77777777" w:rsidR="00B150CF" w:rsidRPr="00D36097" w:rsidRDefault="00B150CF" w:rsidP="00B150CF">
            <w:pPr>
              <w:p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pBdr>
              <w:tabs>
                <w:tab w:val="left" w:pos="-13827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pacing w:after="42"/>
              <w:rPr>
                <w:rFonts w:ascii="Arial" w:hAnsi="Arial" w:cs="Arial"/>
                <w:sz w:val="22"/>
                <w:szCs w:val="22"/>
              </w:rPr>
            </w:pPr>
            <w:r w:rsidRPr="00D36097">
              <w:rPr>
                <w:rFonts w:ascii="Arial" w:hAnsi="Arial" w:cs="Arial"/>
                <w:sz w:val="22"/>
                <w:szCs w:val="22"/>
              </w:rPr>
              <w:t>Research in Educational Leadership</w:t>
            </w:r>
          </w:p>
        </w:tc>
        <w:tc>
          <w:tcPr>
            <w:tcW w:w="1080" w:type="dxa"/>
            <w:tcBorders>
              <w:top w:val="single" w:sz="7" w:space="0" w:color="000000"/>
              <w:left w:val="single" w:sz="7" w:space="0" w:color="000000"/>
              <w:bottom w:val="single" w:sz="6" w:space="0" w:color="FFFFFF"/>
              <w:right w:val="single" w:sz="6" w:space="0" w:color="FFFFFF"/>
            </w:tcBorders>
          </w:tcPr>
          <w:p w14:paraId="6497E7C6" w14:textId="77777777" w:rsidR="00B150CF" w:rsidRPr="00D36097" w:rsidRDefault="00B150CF" w:rsidP="00B150CF">
            <w:pPr>
              <w:p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pBdr>
              <w:tabs>
                <w:tab w:val="left" w:pos="-13827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170" w:type="dxa"/>
            <w:tcBorders>
              <w:top w:val="single" w:sz="7" w:space="0" w:color="000000"/>
              <w:left w:val="single" w:sz="7" w:space="0" w:color="000000"/>
              <w:bottom w:val="single" w:sz="6" w:space="0" w:color="FFFFFF"/>
              <w:right w:val="single" w:sz="6" w:space="0" w:color="FFFFFF"/>
            </w:tcBorders>
          </w:tcPr>
          <w:p w14:paraId="32A381EE" w14:textId="77777777" w:rsidR="00B150CF" w:rsidRPr="00D36097" w:rsidRDefault="00B150CF" w:rsidP="003423BA">
            <w:pPr>
              <w:p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pBdr>
              <w:tabs>
                <w:tab w:val="left" w:pos="-13827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36097">
              <w:rPr>
                <w:rFonts w:ascii="Arial" w:hAnsi="Arial" w:cs="Arial"/>
                <w:sz w:val="22"/>
                <w:szCs w:val="22"/>
              </w:rPr>
              <w:fldChar w:fldCharType="begin"/>
            </w:r>
            <w:r w:rsidRPr="00D36097">
              <w:rPr>
                <w:rFonts w:ascii="Arial" w:hAnsi="Arial" w:cs="Arial"/>
                <w:sz w:val="22"/>
                <w:szCs w:val="22"/>
              </w:rPr>
              <w:instrText>ADVANCE \d4</w:instrText>
            </w:r>
            <w:r w:rsidRPr="00D36097">
              <w:rPr>
                <w:rFonts w:ascii="Arial" w:hAnsi="Arial" w:cs="Arial"/>
                <w:sz w:val="22"/>
                <w:szCs w:val="22"/>
              </w:rPr>
              <w:fldChar w:fldCharType="end"/>
            </w:r>
            <w:r w:rsidRPr="00D36097">
              <w:rPr>
                <w:rFonts w:ascii="Arial" w:hAnsi="Arial" w:cs="Arial"/>
                <w:sz w:val="22"/>
                <w:szCs w:val="22"/>
              </w:rPr>
              <w:t>3</w:t>
            </w:r>
          </w:p>
        </w:tc>
        <w:tc>
          <w:tcPr>
            <w:tcW w:w="1890" w:type="dxa"/>
            <w:tcBorders>
              <w:top w:val="single" w:sz="7" w:space="0" w:color="000000"/>
              <w:left w:val="single" w:sz="7" w:space="0" w:color="000000"/>
              <w:bottom w:val="single" w:sz="6" w:space="0" w:color="FFFFFF"/>
              <w:right w:val="double" w:sz="7" w:space="0" w:color="000000"/>
            </w:tcBorders>
          </w:tcPr>
          <w:p w14:paraId="45BC499F" w14:textId="77777777" w:rsidR="00B150CF" w:rsidRPr="00D36097" w:rsidRDefault="00B150CF" w:rsidP="003423BA">
            <w:pPr>
              <w:p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pBdr>
              <w:tabs>
                <w:tab w:val="left" w:pos="-13827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C8631F" w14:paraId="08917806" w14:textId="77777777" w:rsidTr="00397DBB">
        <w:tblPrEx>
          <w:tblCellMar>
            <w:left w:w="105" w:type="dxa"/>
            <w:right w:w="105" w:type="dxa"/>
          </w:tblCellMar>
        </w:tblPrEx>
        <w:tc>
          <w:tcPr>
            <w:tcW w:w="6840" w:type="dxa"/>
            <w:gridSpan w:val="3"/>
            <w:tcBorders>
              <w:top w:val="single" w:sz="7" w:space="0" w:color="000000"/>
              <w:left w:val="double" w:sz="7" w:space="0" w:color="000000"/>
              <w:bottom w:val="double" w:sz="7" w:space="0" w:color="000000"/>
              <w:right w:val="single" w:sz="6" w:space="0" w:color="FFFFFF"/>
            </w:tcBorders>
          </w:tcPr>
          <w:p w14:paraId="251B15E2" w14:textId="77777777" w:rsidR="00C8631F" w:rsidRPr="00D36097" w:rsidRDefault="00C8631F" w:rsidP="006C6734">
            <w:pPr>
              <w:spacing w:line="67" w:lineRule="exact"/>
              <w:rPr>
                <w:rFonts w:ascii="Arial" w:hAnsi="Arial" w:cs="Arial"/>
                <w:sz w:val="22"/>
                <w:szCs w:val="22"/>
              </w:rPr>
            </w:pPr>
          </w:p>
          <w:p w14:paraId="1B234A08" w14:textId="77777777" w:rsidR="00C8631F" w:rsidRPr="00D36097" w:rsidRDefault="00667AA9" w:rsidP="006C6734">
            <w:pPr>
              <w:p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pBdr>
              <w:tabs>
                <w:tab w:val="left" w:pos="0"/>
                <w:tab w:val="right" w:leader="dot" w:pos="7950"/>
                <w:tab w:val="left" w:pos="8640"/>
                <w:tab w:val="left" w:pos="9360"/>
                <w:tab w:val="left" w:pos="10080"/>
                <w:tab w:val="left" w:pos="10800"/>
              </w:tabs>
              <w:spacing w:after="58"/>
              <w:rPr>
                <w:rFonts w:ascii="Arial" w:hAnsi="Arial" w:cs="Arial"/>
                <w:sz w:val="22"/>
                <w:szCs w:val="22"/>
              </w:rPr>
            </w:pPr>
            <w:r w:rsidRPr="00D36097">
              <w:rPr>
                <w:rFonts w:ascii="Arial" w:hAnsi="Arial" w:cs="Arial"/>
                <w:sz w:val="22"/>
                <w:szCs w:val="22"/>
              </w:rPr>
              <w:fldChar w:fldCharType="begin"/>
            </w:r>
            <w:r w:rsidR="00C8631F" w:rsidRPr="00D36097">
              <w:rPr>
                <w:rFonts w:ascii="Arial" w:hAnsi="Arial" w:cs="Arial"/>
                <w:sz w:val="22"/>
                <w:szCs w:val="22"/>
              </w:rPr>
              <w:instrText>ADVANCE \d4</w:instrText>
            </w:r>
            <w:r w:rsidRPr="00D36097">
              <w:rPr>
                <w:rFonts w:ascii="Arial" w:hAnsi="Arial" w:cs="Arial"/>
                <w:sz w:val="22"/>
                <w:szCs w:val="22"/>
              </w:rPr>
              <w:fldChar w:fldCharType="end"/>
            </w:r>
            <w:r w:rsidR="00C8631F" w:rsidRPr="00D36097">
              <w:rPr>
                <w:rFonts w:ascii="Arial" w:hAnsi="Arial" w:cs="Arial"/>
                <w:b/>
                <w:sz w:val="22"/>
                <w:szCs w:val="22"/>
              </w:rPr>
              <w:t>TOTAL</w:t>
            </w:r>
            <w:r w:rsidR="00C8631F" w:rsidRPr="00D36097">
              <w:rPr>
                <w:rFonts w:ascii="Arial" w:hAnsi="Arial" w:cs="Arial"/>
                <w:sz w:val="22"/>
                <w:szCs w:val="22"/>
              </w:rPr>
              <w:tab/>
            </w:r>
          </w:p>
        </w:tc>
        <w:tc>
          <w:tcPr>
            <w:tcW w:w="1170" w:type="dxa"/>
            <w:tcBorders>
              <w:top w:val="single" w:sz="7" w:space="0" w:color="000000"/>
              <w:left w:val="single" w:sz="7" w:space="0" w:color="000000"/>
              <w:bottom w:val="double" w:sz="7" w:space="0" w:color="000000"/>
              <w:right w:val="single" w:sz="6" w:space="0" w:color="FFFFFF"/>
            </w:tcBorders>
          </w:tcPr>
          <w:p w14:paraId="33DBE0F6" w14:textId="77777777" w:rsidR="00C8631F" w:rsidRPr="00D36097" w:rsidRDefault="00667AA9" w:rsidP="00322EFC">
            <w:pPr>
              <w:p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pBdr>
              <w:tabs>
                <w:tab w:val="left" w:pos="-13827"/>
                <w:tab w:val="right" w:leader="dot" w:pos="-16"/>
                <w:tab w:val="left" w:pos="703"/>
                <w:tab w:val="left" w:pos="1423"/>
                <w:tab w:val="left" w:pos="2143"/>
                <w:tab w:val="left" w:pos="2863"/>
                <w:tab w:val="left" w:pos="3583"/>
                <w:tab w:val="left" w:pos="4303"/>
                <w:tab w:val="left" w:pos="5023"/>
                <w:tab w:val="left" w:pos="5743"/>
                <w:tab w:val="left" w:pos="6463"/>
                <w:tab w:val="left" w:pos="7183"/>
                <w:tab w:val="left" w:pos="7903"/>
                <w:tab w:val="left" w:pos="8623"/>
                <w:tab w:val="left" w:pos="9343"/>
                <w:tab w:val="left" w:pos="10063"/>
                <w:tab w:val="left" w:pos="10783"/>
              </w:tabs>
              <w:spacing w:after="58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36097">
              <w:rPr>
                <w:rFonts w:ascii="Arial" w:hAnsi="Arial" w:cs="Arial"/>
                <w:sz w:val="22"/>
                <w:szCs w:val="22"/>
              </w:rPr>
              <w:fldChar w:fldCharType="begin"/>
            </w:r>
            <w:r w:rsidR="00C8631F" w:rsidRPr="00D36097">
              <w:rPr>
                <w:rFonts w:ascii="Arial" w:hAnsi="Arial" w:cs="Arial"/>
                <w:sz w:val="22"/>
                <w:szCs w:val="22"/>
              </w:rPr>
              <w:instrText>ADVANCE \d4</w:instrText>
            </w:r>
            <w:r w:rsidRPr="00D36097">
              <w:rPr>
                <w:rFonts w:ascii="Arial" w:hAnsi="Arial" w:cs="Arial"/>
                <w:sz w:val="22"/>
                <w:szCs w:val="22"/>
              </w:rPr>
              <w:fldChar w:fldCharType="end"/>
            </w:r>
            <w:r w:rsidR="00322EFC" w:rsidRPr="00D36097">
              <w:rPr>
                <w:rFonts w:ascii="Arial" w:hAnsi="Arial" w:cs="Arial"/>
                <w:b/>
                <w:sz w:val="22"/>
                <w:szCs w:val="22"/>
              </w:rPr>
              <w:t>18</w:t>
            </w:r>
          </w:p>
        </w:tc>
        <w:tc>
          <w:tcPr>
            <w:tcW w:w="1890" w:type="dxa"/>
            <w:tcBorders>
              <w:top w:val="single" w:sz="7" w:space="0" w:color="000000"/>
              <w:left w:val="single" w:sz="7" w:space="0" w:color="000000"/>
              <w:bottom w:val="double" w:sz="7" w:space="0" w:color="000000"/>
              <w:right w:val="double" w:sz="7" w:space="0" w:color="000000"/>
            </w:tcBorders>
          </w:tcPr>
          <w:p w14:paraId="1551FEDC" w14:textId="77777777" w:rsidR="00C8631F" w:rsidRPr="00D36097" w:rsidRDefault="00C8631F" w:rsidP="006C6734">
            <w:pPr>
              <w:spacing w:line="67" w:lineRule="exact"/>
              <w:rPr>
                <w:rFonts w:ascii="Arial" w:hAnsi="Arial" w:cs="Arial"/>
                <w:sz w:val="22"/>
                <w:szCs w:val="22"/>
              </w:rPr>
            </w:pPr>
          </w:p>
          <w:p w14:paraId="05AAE7F6" w14:textId="77777777" w:rsidR="00C8631F" w:rsidRPr="00D36097" w:rsidRDefault="00667AA9" w:rsidP="006C6734">
            <w:pPr>
              <w:p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pBdr>
              <w:tabs>
                <w:tab w:val="right" w:leader="dot" w:pos="1641"/>
                <w:tab w:val="right" w:leader="do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pacing w:after="58"/>
              <w:rPr>
                <w:rFonts w:ascii="Arial" w:hAnsi="Arial" w:cs="Arial"/>
                <w:sz w:val="22"/>
                <w:szCs w:val="22"/>
              </w:rPr>
            </w:pPr>
            <w:r w:rsidRPr="00D36097">
              <w:rPr>
                <w:rFonts w:ascii="Arial" w:hAnsi="Arial" w:cs="Arial"/>
                <w:sz w:val="22"/>
                <w:szCs w:val="22"/>
              </w:rPr>
              <w:fldChar w:fldCharType="begin"/>
            </w:r>
            <w:r w:rsidR="00C8631F" w:rsidRPr="00D36097">
              <w:rPr>
                <w:rFonts w:ascii="Arial" w:hAnsi="Arial" w:cs="Arial"/>
                <w:sz w:val="22"/>
                <w:szCs w:val="22"/>
              </w:rPr>
              <w:instrText>ADVANCE \d4</w:instrText>
            </w:r>
            <w:r w:rsidRPr="00D36097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</w:tbl>
    <w:p w14:paraId="4FB645BC" w14:textId="77777777" w:rsidR="00C8631F" w:rsidRPr="00C3655C" w:rsidRDefault="00C8631F" w:rsidP="00C8631F">
      <w:p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-13827"/>
          <w:tab w:val="right" w:leader="dot" w:pos="-16"/>
          <w:tab w:val="left" w:pos="703"/>
          <w:tab w:val="left" w:pos="1423"/>
          <w:tab w:val="left" w:pos="2143"/>
          <w:tab w:val="left" w:pos="2863"/>
          <w:tab w:val="left" w:pos="3583"/>
          <w:tab w:val="left" w:pos="4303"/>
          <w:tab w:val="left" w:pos="5023"/>
          <w:tab w:val="left" w:pos="5743"/>
          <w:tab w:val="left" w:pos="6463"/>
          <w:tab w:val="left" w:pos="7183"/>
          <w:tab w:val="left" w:pos="7903"/>
          <w:tab w:val="left" w:pos="8623"/>
          <w:tab w:val="left" w:pos="9343"/>
          <w:tab w:val="left" w:pos="10063"/>
          <w:tab w:val="left" w:pos="10783"/>
        </w:tabs>
        <w:spacing w:after="56"/>
        <w:rPr>
          <w:rFonts w:ascii="Kool" w:hAnsi="Kool"/>
          <w:sz w:val="20"/>
        </w:rPr>
      </w:pPr>
    </w:p>
    <w:p w14:paraId="1E9E290C" w14:textId="77777777" w:rsidR="005248F3" w:rsidRDefault="005248F3" w:rsidP="00C8631F">
      <w:p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-13827"/>
          <w:tab w:val="right" w:leader="dot" w:pos="-16"/>
          <w:tab w:val="left" w:pos="703"/>
          <w:tab w:val="left" w:pos="1423"/>
          <w:tab w:val="left" w:pos="2143"/>
          <w:tab w:val="left" w:pos="2863"/>
          <w:tab w:val="left" w:pos="3583"/>
          <w:tab w:val="left" w:pos="4303"/>
          <w:tab w:val="left" w:pos="5023"/>
          <w:tab w:val="left" w:pos="5743"/>
          <w:tab w:val="left" w:pos="6463"/>
          <w:tab w:val="left" w:pos="7183"/>
          <w:tab w:val="left" w:pos="7903"/>
          <w:tab w:val="left" w:pos="8623"/>
          <w:tab w:val="left" w:pos="9343"/>
          <w:tab w:val="left" w:pos="10063"/>
          <w:tab w:val="left" w:pos="10783"/>
        </w:tabs>
        <w:rPr>
          <w:rFonts w:ascii="Kool" w:hAnsi="Kool"/>
          <w:b/>
          <w:sz w:val="18"/>
        </w:rPr>
      </w:pPr>
      <w:r>
        <w:rPr>
          <w:rFonts w:ascii="Kool" w:hAnsi="Kool"/>
          <w:b/>
          <w:sz w:val="18"/>
        </w:rPr>
        <w:t xml:space="preserve">        </w:t>
      </w:r>
    </w:p>
    <w:p w14:paraId="34996C7B" w14:textId="77777777" w:rsidR="00C8631F" w:rsidRDefault="00100C7F" w:rsidP="00100C7F">
      <w:p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-13827"/>
          <w:tab w:val="right" w:leader="dot" w:pos="360"/>
          <w:tab w:val="left" w:pos="703"/>
          <w:tab w:val="left" w:pos="1423"/>
          <w:tab w:val="left" w:pos="2143"/>
          <w:tab w:val="left" w:pos="2863"/>
          <w:tab w:val="left" w:pos="3583"/>
          <w:tab w:val="left" w:pos="4303"/>
          <w:tab w:val="left" w:pos="5023"/>
          <w:tab w:val="left" w:pos="5743"/>
          <w:tab w:val="left" w:pos="6463"/>
          <w:tab w:val="left" w:pos="7183"/>
          <w:tab w:val="left" w:pos="7903"/>
          <w:tab w:val="left" w:pos="8623"/>
          <w:tab w:val="left" w:pos="9343"/>
          <w:tab w:val="left" w:pos="10063"/>
          <w:tab w:val="left" w:pos="10783"/>
        </w:tabs>
        <w:ind w:left="720" w:hanging="270"/>
        <w:rPr>
          <w:rFonts w:ascii="Kool" w:hAnsi="Kool"/>
          <w:sz w:val="16"/>
        </w:rPr>
      </w:pPr>
      <w:r>
        <w:rPr>
          <w:rFonts w:ascii="Kool" w:hAnsi="Kool"/>
          <w:b/>
          <w:sz w:val="18"/>
        </w:rPr>
        <w:t xml:space="preserve">     </w:t>
      </w:r>
      <w:r w:rsidR="00827F08" w:rsidRPr="007B01B4">
        <w:rPr>
          <w:rFonts w:ascii="Kool" w:hAnsi="Kool"/>
          <w:b/>
          <w:sz w:val="20"/>
        </w:rPr>
        <w:t xml:space="preserve">CONCENTRATION </w:t>
      </w:r>
      <w:r w:rsidR="00AE28B3" w:rsidRPr="007B01B4">
        <w:rPr>
          <w:rFonts w:ascii="Kool" w:hAnsi="Kool"/>
          <w:b/>
          <w:sz w:val="20"/>
        </w:rPr>
        <w:t xml:space="preserve">REQUIREMENTS </w:t>
      </w:r>
      <w:r w:rsidR="00AE28B3">
        <w:rPr>
          <w:rFonts w:ascii="Kool" w:hAnsi="Kool"/>
          <w:b/>
          <w:sz w:val="20"/>
        </w:rPr>
        <w:t>(</w:t>
      </w:r>
      <w:r w:rsidR="003830FA">
        <w:rPr>
          <w:rFonts w:ascii="Arial" w:hAnsi="Arial" w:cs="Arial"/>
          <w:b/>
          <w:sz w:val="20"/>
        </w:rPr>
        <w:t xml:space="preserve">minimum </w:t>
      </w:r>
      <w:r w:rsidR="005D394E">
        <w:rPr>
          <w:rFonts w:ascii="Arial" w:hAnsi="Arial" w:cs="Arial"/>
          <w:b/>
          <w:sz w:val="20"/>
        </w:rPr>
        <w:t>3</w:t>
      </w:r>
      <w:r w:rsidR="00C8631F" w:rsidRPr="007B01B4">
        <w:rPr>
          <w:rFonts w:ascii="Arial" w:hAnsi="Arial" w:cs="Arial"/>
          <w:b/>
          <w:sz w:val="20"/>
        </w:rPr>
        <w:t xml:space="preserve"> semester hours)</w:t>
      </w:r>
    </w:p>
    <w:tbl>
      <w:tblPr>
        <w:tblW w:w="9900" w:type="dxa"/>
        <w:tblInd w:w="694" w:type="dxa"/>
        <w:tblLayout w:type="fixed"/>
        <w:tblCellMar>
          <w:left w:w="110" w:type="dxa"/>
          <w:right w:w="110" w:type="dxa"/>
        </w:tblCellMar>
        <w:tblLook w:val="0000" w:firstRow="0" w:lastRow="0" w:firstColumn="0" w:lastColumn="0" w:noHBand="0" w:noVBand="0"/>
      </w:tblPr>
      <w:tblGrid>
        <w:gridCol w:w="1334"/>
        <w:gridCol w:w="4426"/>
        <w:gridCol w:w="1080"/>
        <w:gridCol w:w="1170"/>
        <w:gridCol w:w="1890"/>
      </w:tblGrid>
      <w:tr w:rsidR="00C8631F" w14:paraId="36437A93" w14:textId="77777777" w:rsidTr="00E010D2">
        <w:tc>
          <w:tcPr>
            <w:tcW w:w="1334" w:type="dxa"/>
            <w:tcBorders>
              <w:top w:val="double" w:sz="7" w:space="0" w:color="000000"/>
              <w:left w:val="double" w:sz="7" w:space="0" w:color="000000"/>
              <w:bottom w:val="single" w:sz="6" w:space="0" w:color="FFFFFF"/>
              <w:right w:val="single" w:sz="6" w:space="0" w:color="FFFFFF"/>
            </w:tcBorders>
          </w:tcPr>
          <w:p w14:paraId="7CE36A38" w14:textId="77777777" w:rsidR="00C8631F" w:rsidRPr="00322EFC" w:rsidRDefault="00C8631F" w:rsidP="006C6734">
            <w:pPr>
              <w:spacing w:line="105" w:lineRule="exact"/>
              <w:rPr>
                <w:rFonts w:ascii="Arial" w:hAnsi="Arial" w:cs="Arial"/>
                <w:b/>
                <w:sz w:val="20"/>
              </w:rPr>
            </w:pPr>
          </w:p>
          <w:p w14:paraId="3B6EE7BF" w14:textId="77777777" w:rsidR="00394E43" w:rsidRDefault="00667AA9" w:rsidP="006C6734">
            <w:pPr>
              <w:p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pBdr>
              <w:tabs>
                <w:tab w:val="left" w:pos="-13827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jc w:val="center"/>
              <w:rPr>
                <w:rFonts w:ascii="Arial" w:hAnsi="Arial" w:cs="Arial"/>
                <w:b/>
                <w:sz w:val="20"/>
              </w:rPr>
            </w:pPr>
            <w:r w:rsidRPr="00322EFC">
              <w:rPr>
                <w:rFonts w:ascii="Arial" w:hAnsi="Arial" w:cs="Arial"/>
                <w:b/>
                <w:sz w:val="20"/>
              </w:rPr>
              <w:fldChar w:fldCharType="begin"/>
            </w:r>
            <w:r w:rsidR="00C8631F" w:rsidRPr="00322EFC">
              <w:rPr>
                <w:rFonts w:ascii="Arial" w:hAnsi="Arial" w:cs="Arial"/>
                <w:b/>
                <w:sz w:val="20"/>
              </w:rPr>
              <w:instrText>ADVANCE \d4</w:instrText>
            </w:r>
            <w:r w:rsidRPr="00322EFC">
              <w:rPr>
                <w:rFonts w:ascii="Arial" w:hAnsi="Arial" w:cs="Arial"/>
                <w:b/>
                <w:sz w:val="20"/>
              </w:rPr>
              <w:fldChar w:fldCharType="end"/>
            </w:r>
          </w:p>
          <w:p w14:paraId="28BD588A" w14:textId="77777777" w:rsidR="00C8631F" w:rsidRPr="00322EFC" w:rsidRDefault="00C8631F" w:rsidP="006C6734">
            <w:pPr>
              <w:p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pBdr>
              <w:tabs>
                <w:tab w:val="left" w:pos="-13827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jc w:val="center"/>
              <w:rPr>
                <w:rFonts w:ascii="Arial" w:hAnsi="Arial" w:cs="Arial"/>
                <w:b/>
                <w:sz w:val="20"/>
              </w:rPr>
            </w:pPr>
            <w:r w:rsidRPr="00322EFC">
              <w:rPr>
                <w:rFonts w:ascii="Arial" w:hAnsi="Arial" w:cs="Arial"/>
                <w:b/>
                <w:sz w:val="20"/>
              </w:rPr>
              <w:t>Course</w:t>
            </w:r>
          </w:p>
          <w:p w14:paraId="02FA6AEC" w14:textId="77777777" w:rsidR="00C8631F" w:rsidRPr="00322EFC" w:rsidRDefault="00C8631F" w:rsidP="006C6734">
            <w:pPr>
              <w:p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pBdr>
              <w:tabs>
                <w:tab w:val="left" w:pos="-13827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jc w:val="center"/>
              <w:rPr>
                <w:rFonts w:ascii="Arial" w:hAnsi="Arial" w:cs="Arial"/>
                <w:b/>
                <w:sz w:val="20"/>
              </w:rPr>
            </w:pPr>
            <w:r w:rsidRPr="00322EFC">
              <w:rPr>
                <w:rFonts w:ascii="Arial" w:hAnsi="Arial" w:cs="Arial"/>
                <w:b/>
                <w:sz w:val="20"/>
              </w:rPr>
              <w:t>Number</w:t>
            </w:r>
          </w:p>
        </w:tc>
        <w:tc>
          <w:tcPr>
            <w:tcW w:w="4426" w:type="dxa"/>
            <w:tcBorders>
              <w:top w:val="double" w:sz="7" w:space="0" w:color="000000"/>
              <w:left w:val="single" w:sz="7" w:space="0" w:color="000000"/>
              <w:bottom w:val="single" w:sz="6" w:space="0" w:color="FFFFFF"/>
              <w:right w:val="single" w:sz="6" w:space="0" w:color="FFFFFF"/>
            </w:tcBorders>
          </w:tcPr>
          <w:p w14:paraId="5BE48978" w14:textId="77777777" w:rsidR="00C8631F" w:rsidRPr="00322EFC" w:rsidRDefault="00C8631F" w:rsidP="006C6734">
            <w:pPr>
              <w:spacing w:line="105" w:lineRule="exact"/>
              <w:rPr>
                <w:rFonts w:ascii="Arial" w:hAnsi="Arial" w:cs="Arial"/>
                <w:b/>
                <w:sz w:val="20"/>
              </w:rPr>
            </w:pPr>
          </w:p>
          <w:p w14:paraId="697AA11A" w14:textId="77777777" w:rsidR="00394E43" w:rsidRDefault="00667AA9" w:rsidP="006C6734">
            <w:pPr>
              <w:p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pBdr>
              <w:tabs>
                <w:tab w:val="left" w:pos="-13827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jc w:val="center"/>
              <w:rPr>
                <w:rFonts w:ascii="Arial" w:hAnsi="Arial" w:cs="Arial"/>
                <w:b/>
                <w:sz w:val="20"/>
              </w:rPr>
            </w:pPr>
            <w:r w:rsidRPr="00322EFC">
              <w:rPr>
                <w:rFonts w:ascii="Arial" w:hAnsi="Arial" w:cs="Arial"/>
                <w:b/>
                <w:sz w:val="20"/>
              </w:rPr>
              <w:fldChar w:fldCharType="begin"/>
            </w:r>
            <w:r w:rsidR="00C8631F" w:rsidRPr="00322EFC">
              <w:rPr>
                <w:rFonts w:ascii="Arial" w:hAnsi="Arial" w:cs="Arial"/>
                <w:b/>
                <w:sz w:val="20"/>
              </w:rPr>
              <w:instrText>ADVANCE \d4</w:instrText>
            </w:r>
            <w:r w:rsidRPr="00322EFC">
              <w:rPr>
                <w:rFonts w:ascii="Arial" w:hAnsi="Arial" w:cs="Arial"/>
                <w:b/>
                <w:sz w:val="20"/>
              </w:rPr>
              <w:fldChar w:fldCharType="end"/>
            </w:r>
          </w:p>
          <w:p w14:paraId="2083517E" w14:textId="77777777" w:rsidR="00394E43" w:rsidRDefault="00394E43" w:rsidP="006C6734">
            <w:pPr>
              <w:p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pBdr>
              <w:tabs>
                <w:tab w:val="left" w:pos="-13827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jc w:val="center"/>
              <w:rPr>
                <w:rFonts w:ascii="Arial" w:hAnsi="Arial" w:cs="Arial"/>
                <w:b/>
                <w:sz w:val="20"/>
              </w:rPr>
            </w:pPr>
          </w:p>
          <w:p w14:paraId="68DA0997" w14:textId="77777777" w:rsidR="00C8631F" w:rsidRPr="00322EFC" w:rsidRDefault="00C8631F" w:rsidP="006C6734">
            <w:pPr>
              <w:p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pBdr>
              <w:tabs>
                <w:tab w:val="left" w:pos="-13827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jc w:val="center"/>
              <w:rPr>
                <w:rFonts w:ascii="Arial" w:hAnsi="Arial" w:cs="Arial"/>
                <w:b/>
                <w:sz w:val="20"/>
              </w:rPr>
            </w:pPr>
            <w:r w:rsidRPr="00322EFC">
              <w:rPr>
                <w:rFonts w:ascii="Arial" w:hAnsi="Arial" w:cs="Arial"/>
                <w:b/>
                <w:sz w:val="20"/>
              </w:rPr>
              <w:t>Title of Course</w:t>
            </w:r>
          </w:p>
        </w:tc>
        <w:tc>
          <w:tcPr>
            <w:tcW w:w="1080" w:type="dxa"/>
            <w:tcBorders>
              <w:top w:val="double" w:sz="7" w:space="0" w:color="000000"/>
              <w:left w:val="single" w:sz="7" w:space="0" w:color="000000"/>
              <w:bottom w:val="single" w:sz="6" w:space="0" w:color="FFFFFF"/>
              <w:right w:val="single" w:sz="6" w:space="0" w:color="FFFFFF"/>
            </w:tcBorders>
          </w:tcPr>
          <w:p w14:paraId="0FAED640" w14:textId="77777777" w:rsidR="00C8631F" w:rsidRPr="00322EFC" w:rsidRDefault="00C8631F" w:rsidP="006C6734">
            <w:pPr>
              <w:spacing w:line="105" w:lineRule="exact"/>
              <w:rPr>
                <w:rFonts w:ascii="Arial" w:hAnsi="Arial" w:cs="Arial"/>
                <w:b/>
                <w:sz w:val="20"/>
              </w:rPr>
            </w:pPr>
          </w:p>
          <w:p w14:paraId="415E1A69" w14:textId="77777777" w:rsidR="00394E43" w:rsidRDefault="00667AA9" w:rsidP="006C6734">
            <w:pPr>
              <w:p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pBdr>
              <w:tabs>
                <w:tab w:val="left" w:pos="-13827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jc w:val="center"/>
              <w:rPr>
                <w:rFonts w:ascii="Arial" w:hAnsi="Arial" w:cs="Arial"/>
                <w:b/>
                <w:sz w:val="20"/>
              </w:rPr>
            </w:pPr>
            <w:r w:rsidRPr="00322EFC">
              <w:rPr>
                <w:rFonts w:ascii="Arial" w:hAnsi="Arial" w:cs="Arial"/>
                <w:b/>
                <w:sz w:val="20"/>
              </w:rPr>
              <w:fldChar w:fldCharType="begin"/>
            </w:r>
            <w:r w:rsidR="00C8631F" w:rsidRPr="00322EFC">
              <w:rPr>
                <w:rFonts w:ascii="Arial" w:hAnsi="Arial" w:cs="Arial"/>
                <w:b/>
                <w:sz w:val="20"/>
              </w:rPr>
              <w:instrText>ADVANCE \d4</w:instrText>
            </w:r>
            <w:r w:rsidRPr="00322EFC">
              <w:rPr>
                <w:rFonts w:ascii="Arial" w:hAnsi="Arial" w:cs="Arial"/>
                <w:b/>
                <w:sz w:val="20"/>
              </w:rPr>
              <w:fldChar w:fldCharType="end"/>
            </w:r>
          </w:p>
          <w:p w14:paraId="5227FAB8" w14:textId="77777777" w:rsidR="00394E43" w:rsidRDefault="00394E43" w:rsidP="006C6734">
            <w:pPr>
              <w:p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pBdr>
              <w:tabs>
                <w:tab w:val="left" w:pos="-13827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jc w:val="center"/>
              <w:rPr>
                <w:rFonts w:ascii="Arial" w:hAnsi="Arial" w:cs="Arial"/>
                <w:b/>
                <w:sz w:val="20"/>
              </w:rPr>
            </w:pPr>
          </w:p>
          <w:p w14:paraId="62CA571C" w14:textId="77777777" w:rsidR="00C8631F" w:rsidRPr="00322EFC" w:rsidRDefault="00C8631F" w:rsidP="006C6734">
            <w:pPr>
              <w:p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pBdr>
              <w:tabs>
                <w:tab w:val="left" w:pos="-13827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jc w:val="center"/>
              <w:rPr>
                <w:rFonts w:ascii="Arial" w:hAnsi="Arial" w:cs="Arial"/>
                <w:b/>
                <w:sz w:val="20"/>
              </w:rPr>
            </w:pPr>
            <w:r w:rsidRPr="00322EFC">
              <w:rPr>
                <w:rFonts w:ascii="Arial" w:hAnsi="Arial" w:cs="Arial"/>
                <w:b/>
                <w:sz w:val="20"/>
              </w:rPr>
              <w:t>Grade</w:t>
            </w:r>
          </w:p>
        </w:tc>
        <w:tc>
          <w:tcPr>
            <w:tcW w:w="1170" w:type="dxa"/>
            <w:tcBorders>
              <w:top w:val="double" w:sz="7" w:space="0" w:color="000000"/>
              <w:left w:val="single" w:sz="7" w:space="0" w:color="000000"/>
              <w:bottom w:val="single" w:sz="6" w:space="0" w:color="FFFFFF"/>
              <w:right w:val="single" w:sz="6" w:space="0" w:color="FFFFFF"/>
            </w:tcBorders>
          </w:tcPr>
          <w:p w14:paraId="077CA717" w14:textId="77777777" w:rsidR="00C8631F" w:rsidRPr="00322EFC" w:rsidRDefault="00C8631F" w:rsidP="006C6734">
            <w:pPr>
              <w:spacing w:line="105" w:lineRule="exact"/>
              <w:rPr>
                <w:rFonts w:ascii="Arial" w:hAnsi="Arial" w:cs="Arial"/>
                <w:b/>
                <w:sz w:val="20"/>
              </w:rPr>
            </w:pPr>
          </w:p>
          <w:p w14:paraId="5422CFA2" w14:textId="77777777" w:rsidR="00394E43" w:rsidRDefault="00667AA9" w:rsidP="006C6734">
            <w:pPr>
              <w:p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pBdr>
              <w:tabs>
                <w:tab w:val="left" w:pos="-13827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jc w:val="center"/>
              <w:rPr>
                <w:rFonts w:ascii="Arial" w:hAnsi="Arial" w:cs="Arial"/>
                <w:b/>
                <w:sz w:val="20"/>
              </w:rPr>
            </w:pPr>
            <w:r w:rsidRPr="00322EFC">
              <w:rPr>
                <w:rFonts w:ascii="Arial" w:hAnsi="Arial" w:cs="Arial"/>
                <w:b/>
                <w:sz w:val="20"/>
              </w:rPr>
              <w:fldChar w:fldCharType="begin"/>
            </w:r>
            <w:r w:rsidR="00C8631F" w:rsidRPr="00322EFC">
              <w:rPr>
                <w:rFonts w:ascii="Arial" w:hAnsi="Arial" w:cs="Arial"/>
                <w:b/>
                <w:sz w:val="20"/>
              </w:rPr>
              <w:instrText>ADVANCE \d4</w:instrText>
            </w:r>
            <w:r w:rsidRPr="00322EFC">
              <w:rPr>
                <w:rFonts w:ascii="Arial" w:hAnsi="Arial" w:cs="Arial"/>
                <w:b/>
                <w:sz w:val="20"/>
              </w:rPr>
              <w:fldChar w:fldCharType="end"/>
            </w:r>
          </w:p>
          <w:p w14:paraId="56844F1E" w14:textId="77777777" w:rsidR="00C8631F" w:rsidRPr="00322EFC" w:rsidRDefault="00C8631F" w:rsidP="006C6734">
            <w:pPr>
              <w:p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pBdr>
              <w:tabs>
                <w:tab w:val="left" w:pos="-13827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jc w:val="center"/>
              <w:rPr>
                <w:rFonts w:ascii="Arial" w:hAnsi="Arial" w:cs="Arial"/>
                <w:b/>
                <w:sz w:val="20"/>
              </w:rPr>
            </w:pPr>
            <w:r w:rsidRPr="00322EFC">
              <w:rPr>
                <w:rFonts w:ascii="Arial" w:hAnsi="Arial" w:cs="Arial"/>
                <w:b/>
                <w:sz w:val="20"/>
              </w:rPr>
              <w:t>Semester</w:t>
            </w:r>
          </w:p>
          <w:p w14:paraId="2CDC26DD" w14:textId="77777777" w:rsidR="00C8631F" w:rsidRPr="00322EFC" w:rsidRDefault="00C8631F" w:rsidP="006C6734">
            <w:pPr>
              <w:p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pBdr>
              <w:tabs>
                <w:tab w:val="left" w:pos="-13827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jc w:val="center"/>
              <w:rPr>
                <w:rFonts w:ascii="Arial" w:hAnsi="Arial" w:cs="Arial"/>
                <w:b/>
                <w:sz w:val="20"/>
              </w:rPr>
            </w:pPr>
            <w:r w:rsidRPr="00322EFC">
              <w:rPr>
                <w:rFonts w:ascii="Arial" w:hAnsi="Arial" w:cs="Arial"/>
                <w:b/>
                <w:sz w:val="20"/>
              </w:rPr>
              <w:t>Credit</w:t>
            </w:r>
          </w:p>
          <w:p w14:paraId="14CBB485" w14:textId="77777777" w:rsidR="00C8631F" w:rsidRPr="00322EFC" w:rsidRDefault="00C8631F" w:rsidP="006C6734">
            <w:pPr>
              <w:p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pBdr>
              <w:tabs>
                <w:tab w:val="left" w:pos="-13827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jc w:val="center"/>
              <w:rPr>
                <w:rFonts w:ascii="Arial" w:hAnsi="Arial" w:cs="Arial"/>
                <w:b/>
                <w:sz w:val="20"/>
              </w:rPr>
            </w:pPr>
            <w:r w:rsidRPr="00322EFC">
              <w:rPr>
                <w:rFonts w:ascii="Arial" w:hAnsi="Arial" w:cs="Arial"/>
                <w:b/>
                <w:sz w:val="20"/>
              </w:rPr>
              <w:t>Hours</w:t>
            </w:r>
          </w:p>
        </w:tc>
        <w:tc>
          <w:tcPr>
            <w:tcW w:w="1890" w:type="dxa"/>
            <w:tcBorders>
              <w:top w:val="double" w:sz="7" w:space="0" w:color="000000"/>
              <w:left w:val="single" w:sz="7" w:space="0" w:color="000000"/>
              <w:bottom w:val="single" w:sz="6" w:space="0" w:color="FFFFFF"/>
              <w:right w:val="double" w:sz="7" w:space="0" w:color="000000"/>
            </w:tcBorders>
          </w:tcPr>
          <w:p w14:paraId="65D909B0" w14:textId="77777777" w:rsidR="00C8631F" w:rsidRPr="00322EFC" w:rsidRDefault="00667AA9" w:rsidP="006C6734">
            <w:pPr>
              <w:p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pBdr>
              <w:tabs>
                <w:tab w:val="left" w:pos="-13827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jc w:val="center"/>
              <w:rPr>
                <w:rFonts w:ascii="Arial" w:hAnsi="Arial" w:cs="Arial"/>
                <w:b/>
                <w:sz w:val="20"/>
              </w:rPr>
            </w:pPr>
            <w:r w:rsidRPr="00322EFC">
              <w:rPr>
                <w:rFonts w:ascii="Arial" w:hAnsi="Arial" w:cs="Arial"/>
                <w:b/>
                <w:sz w:val="20"/>
              </w:rPr>
              <w:fldChar w:fldCharType="begin"/>
            </w:r>
            <w:r w:rsidR="00C8631F" w:rsidRPr="00322EFC">
              <w:rPr>
                <w:rFonts w:ascii="Arial" w:hAnsi="Arial" w:cs="Arial"/>
                <w:b/>
                <w:sz w:val="20"/>
              </w:rPr>
              <w:instrText>ADVANCE \d4</w:instrText>
            </w:r>
            <w:r w:rsidRPr="00322EFC">
              <w:rPr>
                <w:rFonts w:ascii="Arial" w:hAnsi="Arial" w:cs="Arial"/>
                <w:b/>
                <w:sz w:val="20"/>
              </w:rPr>
              <w:fldChar w:fldCharType="end"/>
            </w:r>
            <w:r w:rsidR="00C8631F" w:rsidRPr="00322EFC">
              <w:rPr>
                <w:rFonts w:ascii="Arial" w:hAnsi="Arial" w:cs="Arial"/>
                <w:b/>
                <w:sz w:val="20"/>
              </w:rPr>
              <w:t>Semester</w:t>
            </w:r>
            <w:r w:rsidR="00F94F7F">
              <w:rPr>
                <w:rFonts w:ascii="Arial" w:hAnsi="Arial" w:cs="Arial"/>
                <w:b/>
                <w:sz w:val="20"/>
              </w:rPr>
              <w:t>/</w:t>
            </w:r>
            <w:proofErr w:type="spellStart"/>
            <w:r w:rsidR="00F94F7F">
              <w:rPr>
                <w:rFonts w:ascii="Arial" w:hAnsi="Arial" w:cs="Arial"/>
                <w:b/>
                <w:sz w:val="20"/>
              </w:rPr>
              <w:t>Yr</w:t>
            </w:r>
            <w:proofErr w:type="spellEnd"/>
            <w:r w:rsidR="00C8631F" w:rsidRPr="00322EFC">
              <w:rPr>
                <w:rFonts w:ascii="Arial" w:hAnsi="Arial" w:cs="Arial"/>
                <w:b/>
                <w:sz w:val="20"/>
              </w:rPr>
              <w:t xml:space="preserve"> Completed</w:t>
            </w:r>
          </w:p>
          <w:p w14:paraId="525587B1" w14:textId="77777777" w:rsidR="00C8631F" w:rsidRPr="007D7942" w:rsidRDefault="00C8631F" w:rsidP="006C6734">
            <w:pPr>
              <w:p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pBdr>
              <w:tabs>
                <w:tab w:val="left" w:pos="-13827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jc w:val="center"/>
              <w:rPr>
                <w:rFonts w:ascii="Arial" w:hAnsi="Arial" w:cs="Arial"/>
                <w:sz w:val="20"/>
              </w:rPr>
            </w:pPr>
            <w:r w:rsidRPr="007D7942">
              <w:rPr>
                <w:rFonts w:ascii="Arial" w:hAnsi="Arial" w:cs="Arial"/>
                <w:sz w:val="20"/>
              </w:rPr>
              <w:t>(include anticipated completions)</w:t>
            </w:r>
          </w:p>
        </w:tc>
      </w:tr>
      <w:tr w:rsidR="00322EFC" w14:paraId="23DC5E95" w14:textId="77777777" w:rsidTr="00E010D2">
        <w:tc>
          <w:tcPr>
            <w:tcW w:w="1334" w:type="dxa"/>
            <w:tcBorders>
              <w:top w:val="single" w:sz="7" w:space="0" w:color="000000"/>
              <w:left w:val="double" w:sz="7" w:space="0" w:color="000000"/>
              <w:bottom w:val="single" w:sz="6" w:space="0" w:color="FFFFFF"/>
              <w:right w:val="single" w:sz="6" w:space="0" w:color="FFFFFF"/>
            </w:tcBorders>
          </w:tcPr>
          <w:p w14:paraId="55C23B1C" w14:textId="77777777" w:rsidR="00322EFC" w:rsidRPr="00D36097" w:rsidRDefault="00322EFC" w:rsidP="00CA17E0">
            <w:pPr>
              <w:spacing w:before="120"/>
              <w:rPr>
                <w:rFonts w:ascii="Arial" w:hAnsi="Arial" w:cs="Arial"/>
                <w:sz w:val="22"/>
                <w:szCs w:val="22"/>
              </w:rPr>
            </w:pPr>
            <w:r w:rsidRPr="00D36097">
              <w:rPr>
                <w:rFonts w:ascii="Arial" w:hAnsi="Arial" w:cs="Arial"/>
                <w:sz w:val="22"/>
                <w:szCs w:val="22"/>
              </w:rPr>
              <w:t>ELPA 6581</w:t>
            </w:r>
          </w:p>
        </w:tc>
        <w:tc>
          <w:tcPr>
            <w:tcW w:w="4426" w:type="dxa"/>
            <w:tcBorders>
              <w:top w:val="single" w:sz="7" w:space="0" w:color="000000"/>
              <w:left w:val="single" w:sz="7" w:space="0" w:color="000000"/>
              <w:bottom w:val="single" w:sz="6" w:space="0" w:color="FFFFFF"/>
              <w:right w:val="single" w:sz="6" w:space="0" w:color="FFFFFF"/>
            </w:tcBorders>
          </w:tcPr>
          <w:p w14:paraId="1762759E" w14:textId="77777777" w:rsidR="00322EFC" w:rsidRPr="00D36097" w:rsidRDefault="00322EFC" w:rsidP="00CA17E0">
            <w:pPr>
              <w:spacing w:before="120"/>
              <w:rPr>
                <w:rFonts w:ascii="Arial" w:hAnsi="Arial" w:cs="Arial"/>
                <w:sz w:val="22"/>
                <w:szCs w:val="22"/>
              </w:rPr>
            </w:pPr>
            <w:r w:rsidRPr="00D36097">
              <w:rPr>
                <w:rFonts w:ascii="Arial" w:hAnsi="Arial" w:cs="Arial"/>
                <w:sz w:val="22"/>
                <w:szCs w:val="22"/>
              </w:rPr>
              <w:t xml:space="preserve">Internship in Educational Leadership </w:t>
            </w:r>
          </w:p>
        </w:tc>
        <w:tc>
          <w:tcPr>
            <w:tcW w:w="1080" w:type="dxa"/>
            <w:tcBorders>
              <w:top w:val="single" w:sz="7" w:space="0" w:color="000000"/>
              <w:left w:val="single" w:sz="7" w:space="0" w:color="000000"/>
              <w:bottom w:val="single" w:sz="6" w:space="0" w:color="FFFFFF"/>
              <w:right w:val="single" w:sz="6" w:space="0" w:color="FFFFFF"/>
            </w:tcBorders>
          </w:tcPr>
          <w:p w14:paraId="3746FD13" w14:textId="77777777" w:rsidR="00322EFC" w:rsidRPr="00D36097" w:rsidRDefault="00322EFC" w:rsidP="00CA17E0">
            <w:pPr>
              <w:p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pBdr>
              <w:tabs>
                <w:tab w:val="left" w:pos="-13827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pacing w:before="12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170" w:type="dxa"/>
            <w:tcBorders>
              <w:top w:val="single" w:sz="7" w:space="0" w:color="000000"/>
              <w:left w:val="single" w:sz="7" w:space="0" w:color="000000"/>
              <w:bottom w:val="single" w:sz="6" w:space="0" w:color="FFFFFF"/>
              <w:right w:val="single" w:sz="6" w:space="0" w:color="FFFFFF"/>
            </w:tcBorders>
          </w:tcPr>
          <w:p w14:paraId="3967911A" w14:textId="77777777" w:rsidR="00322EFC" w:rsidRPr="00D36097" w:rsidRDefault="00322EFC" w:rsidP="00CA17E0">
            <w:pPr>
              <w:p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pBdr>
              <w:tabs>
                <w:tab w:val="left" w:pos="-13827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pacing w:before="12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36097">
              <w:rPr>
                <w:rFonts w:ascii="Arial" w:hAnsi="Arial" w:cs="Arial"/>
                <w:sz w:val="22"/>
                <w:szCs w:val="22"/>
              </w:rPr>
              <w:t>3</w:t>
            </w:r>
          </w:p>
        </w:tc>
        <w:tc>
          <w:tcPr>
            <w:tcW w:w="1890" w:type="dxa"/>
            <w:tcBorders>
              <w:top w:val="single" w:sz="7" w:space="0" w:color="000000"/>
              <w:left w:val="single" w:sz="7" w:space="0" w:color="000000"/>
              <w:bottom w:val="single" w:sz="6" w:space="0" w:color="FFFFFF"/>
              <w:right w:val="double" w:sz="7" w:space="0" w:color="000000"/>
            </w:tcBorders>
          </w:tcPr>
          <w:p w14:paraId="55366C0F" w14:textId="77777777" w:rsidR="00322EFC" w:rsidRPr="00D36097" w:rsidRDefault="00322EFC" w:rsidP="00CA17E0">
            <w:pPr>
              <w:p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pBdr>
              <w:tabs>
                <w:tab w:val="left" w:pos="-13827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pacing w:before="12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C8631F" w14:paraId="50BE9F31" w14:textId="77777777" w:rsidTr="00E010D2">
        <w:tc>
          <w:tcPr>
            <w:tcW w:w="1334" w:type="dxa"/>
            <w:tcBorders>
              <w:top w:val="single" w:sz="7" w:space="0" w:color="000000"/>
              <w:left w:val="double" w:sz="7" w:space="0" w:color="000000"/>
              <w:bottom w:val="single" w:sz="6" w:space="0" w:color="FFFFFF"/>
              <w:right w:val="single" w:sz="6" w:space="0" w:color="FFFFFF"/>
            </w:tcBorders>
          </w:tcPr>
          <w:p w14:paraId="58253984" w14:textId="77777777" w:rsidR="00C8631F" w:rsidRPr="00D36097" w:rsidRDefault="00C8631F" w:rsidP="006C6734">
            <w:pPr>
              <w:spacing w:line="67" w:lineRule="exact"/>
              <w:rPr>
                <w:rFonts w:ascii="Arial" w:hAnsi="Arial" w:cs="Arial"/>
                <w:sz w:val="22"/>
                <w:szCs w:val="22"/>
              </w:rPr>
            </w:pPr>
          </w:p>
          <w:p w14:paraId="271C706B" w14:textId="77777777" w:rsidR="00C8631F" w:rsidRPr="00D36097" w:rsidRDefault="00667AA9" w:rsidP="005D394E">
            <w:pPr>
              <w:p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pBdr>
              <w:tabs>
                <w:tab w:val="left" w:pos="-13827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rPr>
                <w:rFonts w:ascii="Arial" w:hAnsi="Arial" w:cs="Arial"/>
                <w:sz w:val="22"/>
                <w:szCs w:val="22"/>
              </w:rPr>
            </w:pPr>
            <w:r w:rsidRPr="00D36097">
              <w:rPr>
                <w:rFonts w:ascii="Arial" w:hAnsi="Arial" w:cs="Arial"/>
                <w:sz w:val="22"/>
                <w:szCs w:val="22"/>
              </w:rPr>
              <w:fldChar w:fldCharType="begin"/>
            </w:r>
            <w:r w:rsidR="00C8631F" w:rsidRPr="00D36097">
              <w:rPr>
                <w:rFonts w:ascii="Arial" w:hAnsi="Arial" w:cs="Arial"/>
                <w:sz w:val="22"/>
                <w:szCs w:val="22"/>
              </w:rPr>
              <w:instrText>ADVANCE \d4</w:instrText>
            </w:r>
            <w:r w:rsidRPr="00D36097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4426" w:type="dxa"/>
            <w:tcBorders>
              <w:top w:val="single" w:sz="7" w:space="0" w:color="000000"/>
              <w:left w:val="single" w:sz="7" w:space="0" w:color="000000"/>
              <w:bottom w:val="single" w:sz="6" w:space="0" w:color="FFFFFF"/>
              <w:right w:val="single" w:sz="6" w:space="0" w:color="FFFFFF"/>
            </w:tcBorders>
          </w:tcPr>
          <w:p w14:paraId="09118F31" w14:textId="77777777" w:rsidR="00C8631F" w:rsidRPr="00D36097" w:rsidRDefault="00C8631F" w:rsidP="006C6734">
            <w:pPr>
              <w:spacing w:line="67" w:lineRule="exact"/>
              <w:rPr>
                <w:rFonts w:ascii="Arial" w:hAnsi="Arial" w:cs="Arial"/>
                <w:sz w:val="22"/>
                <w:szCs w:val="22"/>
              </w:rPr>
            </w:pPr>
          </w:p>
          <w:p w14:paraId="01AF07DF" w14:textId="77777777" w:rsidR="00C8631F" w:rsidRPr="00D36097" w:rsidRDefault="00667AA9" w:rsidP="005D394E">
            <w:pPr>
              <w:p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pBdr>
              <w:tabs>
                <w:tab w:val="left" w:pos="-13827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rPr>
                <w:rFonts w:ascii="Arial" w:hAnsi="Arial" w:cs="Arial"/>
                <w:sz w:val="22"/>
                <w:szCs w:val="22"/>
              </w:rPr>
            </w:pPr>
            <w:r w:rsidRPr="00D36097">
              <w:rPr>
                <w:rFonts w:ascii="Arial" w:hAnsi="Arial" w:cs="Arial"/>
                <w:sz w:val="22"/>
                <w:szCs w:val="22"/>
              </w:rPr>
              <w:fldChar w:fldCharType="begin"/>
            </w:r>
            <w:r w:rsidR="00C8631F" w:rsidRPr="00D36097">
              <w:rPr>
                <w:rFonts w:ascii="Arial" w:hAnsi="Arial" w:cs="Arial"/>
                <w:sz w:val="22"/>
                <w:szCs w:val="22"/>
              </w:rPr>
              <w:instrText>ADVANCE \d4</w:instrText>
            </w:r>
            <w:r w:rsidRPr="00D36097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1080" w:type="dxa"/>
            <w:tcBorders>
              <w:top w:val="single" w:sz="7" w:space="0" w:color="000000"/>
              <w:left w:val="single" w:sz="7" w:space="0" w:color="000000"/>
              <w:bottom w:val="single" w:sz="6" w:space="0" w:color="FFFFFF"/>
              <w:right w:val="single" w:sz="6" w:space="0" w:color="FFFFFF"/>
            </w:tcBorders>
          </w:tcPr>
          <w:p w14:paraId="32CDAAEA" w14:textId="77777777" w:rsidR="00C8631F" w:rsidRPr="00D36097" w:rsidRDefault="00C8631F" w:rsidP="006C6734">
            <w:pPr>
              <w:p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pBdr>
              <w:tabs>
                <w:tab w:val="left" w:pos="-13827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170" w:type="dxa"/>
            <w:tcBorders>
              <w:top w:val="single" w:sz="7" w:space="0" w:color="000000"/>
              <w:left w:val="single" w:sz="7" w:space="0" w:color="000000"/>
              <w:bottom w:val="single" w:sz="6" w:space="0" w:color="FFFFFF"/>
              <w:right w:val="single" w:sz="6" w:space="0" w:color="FFFFFF"/>
            </w:tcBorders>
          </w:tcPr>
          <w:p w14:paraId="17228FA1" w14:textId="77777777" w:rsidR="00C8631F" w:rsidRPr="00D36097" w:rsidRDefault="00667AA9" w:rsidP="005D394E">
            <w:pPr>
              <w:p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pBdr>
              <w:tabs>
                <w:tab w:val="left" w:pos="-13827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36097">
              <w:rPr>
                <w:rFonts w:ascii="Arial" w:hAnsi="Arial" w:cs="Arial"/>
                <w:sz w:val="22"/>
                <w:szCs w:val="22"/>
              </w:rPr>
              <w:fldChar w:fldCharType="begin"/>
            </w:r>
            <w:r w:rsidR="00C8631F" w:rsidRPr="00D36097">
              <w:rPr>
                <w:rFonts w:ascii="Arial" w:hAnsi="Arial" w:cs="Arial"/>
                <w:sz w:val="22"/>
                <w:szCs w:val="22"/>
              </w:rPr>
              <w:instrText>ADVANCE \d4</w:instrText>
            </w:r>
            <w:r w:rsidRPr="00D36097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1890" w:type="dxa"/>
            <w:tcBorders>
              <w:top w:val="single" w:sz="7" w:space="0" w:color="000000"/>
              <w:left w:val="single" w:sz="7" w:space="0" w:color="000000"/>
              <w:bottom w:val="single" w:sz="6" w:space="0" w:color="FFFFFF"/>
              <w:right w:val="double" w:sz="7" w:space="0" w:color="000000"/>
            </w:tcBorders>
          </w:tcPr>
          <w:p w14:paraId="23ECDBF2" w14:textId="77777777" w:rsidR="00C8631F" w:rsidRPr="00D36097" w:rsidRDefault="00C8631F" w:rsidP="006C6734">
            <w:pPr>
              <w:p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pBdr>
              <w:tabs>
                <w:tab w:val="left" w:pos="-13827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C8631F" w14:paraId="52BB68CD" w14:textId="77777777" w:rsidTr="00E010D2">
        <w:tc>
          <w:tcPr>
            <w:tcW w:w="1334" w:type="dxa"/>
            <w:tcBorders>
              <w:top w:val="single" w:sz="7" w:space="0" w:color="000000"/>
              <w:left w:val="double" w:sz="7" w:space="0" w:color="000000"/>
              <w:bottom w:val="single" w:sz="6" w:space="0" w:color="FFFFFF"/>
              <w:right w:val="single" w:sz="6" w:space="0" w:color="FFFFFF"/>
            </w:tcBorders>
          </w:tcPr>
          <w:p w14:paraId="3BEDF132" w14:textId="77777777" w:rsidR="00C8631F" w:rsidRPr="00D36097" w:rsidRDefault="00C8631F" w:rsidP="006C6734">
            <w:pPr>
              <w:spacing w:line="67" w:lineRule="exact"/>
              <w:rPr>
                <w:rFonts w:ascii="Arial" w:hAnsi="Arial" w:cs="Arial"/>
                <w:sz w:val="22"/>
                <w:szCs w:val="22"/>
              </w:rPr>
            </w:pPr>
          </w:p>
          <w:p w14:paraId="324ACF33" w14:textId="77777777" w:rsidR="00C8631F" w:rsidRPr="00D36097" w:rsidRDefault="00667AA9" w:rsidP="005D394E">
            <w:pPr>
              <w:p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pBdr>
              <w:tabs>
                <w:tab w:val="left" w:pos="-13827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rPr>
                <w:rFonts w:ascii="Arial" w:hAnsi="Arial" w:cs="Arial"/>
                <w:sz w:val="22"/>
                <w:szCs w:val="22"/>
              </w:rPr>
            </w:pPr>
            <w:r w:rsidRPr="00D36097">
              <w:rPr>
                <w:rFonts w:ascii="Arial" w:hAnsi="Arial" w:cs="Arial"/>
                <w:sz w:val="22"/>
                <w:szCs w:val="22"/>
              </w:rPr>
              <w:fldChar w:fldCharType="begin"/>
            </w:r>
            <w:r w:rsidR="00C8631F" w:rsidRPr="00D36097">
              <w:rPr>
                <w:rFonts w:ascii="Arial" w:hAnsi="Arial" w:cs="Arial"/>
                <w:sz w:val="22"/>
                <w:szCs w:val="22"/>
              </w:rPr>
              <w:instrText>ADVANCE \d4</w:instrText>
            </w:r>
            <w:r w:rsidRPr="00D36097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4426" w:type="dxa"/>
            <w:tcBorders>
              <w:top w:val="single" w:sz="7" w:space="0" w:color="000000"/>
              <w:left w:val="single" w:sz="7" w:space="0" w:color="000000"/>
              <w:bottom w:val="single" w:sz="6" w:space="0" w:color="FFFFFF"/>
              <w:right w:val="single" w:sz="6" w:space="0" w:color="FFFFFF"/>
            </w:tcBorders>
          </w:tcPr>
          <w:p w14:paraId="7AFBAEAA" w14:textId="77777777" w:rsidR="00C8631F" w:rsidRPr="00D36097" w:rsidRDefault="00C8631F" w:rsidP="006C6734">
            <w:pPr>
              <w:spacing w:line="67" w:lineRule="exact"/>
              <w:rPr>
                <w:rFonts w:ascii="Arial" w:hAnsi="Arial" w:cs="Arial"/>
                <w:sz w:val="22"/>
                <w:szCs w:val="22"/>
              </w:rPr>
            </w:pPr>
          </w:p>
          <w:p w14:paraId="2468B97A" w14:textId="77777777" w:rsidR="00C8631F" w:rsidRPr="00D36097" w:rsidRDefault="00667AA9" w:rsidP="005D394E">
            <w:pPr>
              <w:p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pBdr>
              <w:tabs>
                <w:tab w:val="left" w:pos="-13827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rPr>
                <w:rFonts w:ascii="Arial" w:hAnsi="Arial" w:cs="Arial"/>
                <w:sz w:val="22"/>
                <w:szCs w:val="22"/>
              </w:rPr>
            </w:pPr>
            <w:r w:rsidRPr="00D36097">
              <w:rPr>
                <w:rFonts w:ascii="Arial" w:hAnsi="Arial" w:cs="Arial"/>
                <w:sz w:val="22"/>
                <w:szCs w:val="22"/>
              </w:rPr>
              <w:fldChar w:fldCharType="begin"/>
            </w:r>
            <w:r w:rsidR="00C8631F" w:rsidRPr="00D36097">
              <w:rPr>
                <w:rFonts w:ascii="Arial" w:hAnsi="Arial" w:cs="Arial"/>
                <w:sz w:val="22"/>
                <w:szCs w:val="22"/>
              </w:rPr>
              <w:instrText>ADVANCE \d4</w:instrText>
            </w:r>
            <w:r w:rsidRPr="00D36097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1080" w:type="dxa"/>
            <w:tcBorders>
              <w:top w:val="single" w:sz="7" w:space="0" w:color="000000"/>
              <w:left w:val="single" w:sz="7" w:space="0" w:color="000000"/>
              <w:bottom w:val="single" w:sz="6" w:space="0" w:color="FFFFFF"/>
              <w:right w:val="single" w:sz="6" w:space="0" w:color="FFFFFF"/>
            </w:tcBorders>
          </w:tcPr>
          <w:p w14:paraId="60A051C3" w14:textId="77777777" w:rsidR="00C8631F" w:rsidRPr="00D36097" w:rsidRDefault="00C8631F" w:rsidP="006C6734">
            <w:pPr>
              <w:p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pBdr>
              <w:tabs>
                <w:tab w:val="left" w:pos="-13827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170" w:type="dxa"/>
            <w:tcBorders>
              <w:top w:val="single" w:sz="7" w:space="0" w:color="000000"/>
              <w:left w:val="single" w:sz="7" w:space="0" w:color="000000"/>
              <w:bottom w:val="single" w:sz="6" w:space="0" w:color="FFFFFF"/>
              <w:right w:val="single" w:sz="6" w:space="0" w:color="FFFFFF"/>
            </w:tcBorders>
          </w:tcPr>
          <w:p w14:paraId="016D9AE2" w14:textId="77777777" w:rsidR="00C8631F" w:rsidRPr="00D36097" w:rsidRDefault="00667AA9" w:rsidP="005D394E">
            <w:pPr>
              <w:p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pBdr>
              <w:tabs>
                <w:tab w:val="left" w:pos="-13827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36097">
              <w:rPr>
                <w:rFonts w:ascii="Arial" w:hAnsi="Arial" w:cs="Arial"/>
                <w:sz w:val="22"/>
                <w:szCs w:val="22"/>
              </w:rPr>
              <w:fldChar w:fldCharType="begin"/>
            </w:r>
            <w:r w:rsidR="00C8631F" w:rsidRPr="00D36097">
              <w:rPr>
                <w:rFonts w:ascii="Arial" w:hAnsi="Arial" w:cs="Arial"/>
                <w:sz w:val="22"/>
                <w:szCs w:val="22"/>
              </w:rPr>
              <w:instrText>ADVANCE \d4</w:instrText>
            </w:r>
            <w:r w:rsidRPr="00D36097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1890" w:type="dxa"/>
            <w:tcBorders>
              <w:top w:val="single" w:sz="7" w:space="0" w:color="000000"/>
              <w:left w:val="single" w:sz="7" w:space="0" w:color="000000"/>
              <w:bottom w:val="single" w:sz="6" w:space="0" w:color="FFFFFF"/>
              <w:right w:val="double" w:sz="7" w:space="0" w:color="000000"/>
            </w:tcBorders>
          </w:tcPr>
          <w:p w14:paraId="64DB78F0" w14:textId="77777777" w:rsidR="00C8631F" w:rsidRPr="00D36097" w:rsidRDefault="00C8631F" w:rsidP="006C6734">
            <w:pPr>
              <w:p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pBdr>
              <w:tabs>
                <w:tab w:val="left" w:pos="-13827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C8631F" w14:paraId="4EA2A493" w14:textId="77777777" w:rsidTr="00E010D2">
        <w:tc>
          <w:tcPr>
            <w:tcW w:w="1334" w:type="dxa"/>
            <w:tcBorders>
              <w:top w:val="single" w:sz="7" w:space="0" w:color="000000"/>
              <w:left w:val="double" w:sz="7" w:space="0" w:color="000000"/>
              <w:bottom w:val="single" w:sz="6" w:space="0" w:color="FFFFFF"/>
              <w:right w:val="single" w:sz="6" w:space="0" w:color="FFFFFF"/>
            </w:tcBorders>
          </w:tcPr>
          <w:p w14:paraId="7AB06F10" w14:textId="77777777" w:rsidR="00C8631F" w:rsidRPr="00D36097" w:rsidRDefault="00C8631F" w:rsidP="006C6734">
            <w:pPr>
              <w:spacing w:line="67" w:lineRule="exact"/>
              <w:rPr>
                <w:rFonts w:ascii="Arial" w:hAnsi="Arial" w:cs="Arial"/>
                <w:sz w:val="22"/>
                <w:szCs w:val="22"/>
              </w:rPr>
            </w:pPr>
          </w:p>
          <w:p w14:paraId="5DA1BCE9" w14:textId="77777777" w:rsidR="00C8631F" w:rsidRPr="00D36097" w:rsidRDefault="00667AA9" w:rsidP="005D394E">
            <w:pPr>
              <w:p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pBdr>
              <w:tabs>
                <w:tab w:val="left" w:pos="-13827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rPr>
                <w:rFonts w:ascii="Arial" w:hAnsi="Arial" w:cs="Arial"/>
                <w:sz w:val="22"/>
                <w:szCs w:val="22"/>
              </w:rPr>
            </w:pPr>
            <w:r w:rsidRPr="00D36097">
              <w:rPr>
                <w:rFonts w:ascii="Arial" w:hAnsi="Arial" w:cs="Arial"/>
                <w:sz w:val="22"/>
                <w:szCs w:val="22"/>
              </w:rPr>
              <w:fldChar w:fldCharType="begin"/>
            </w:r>
            <w:r w:rsidR="00C8631F" w:rsidRPr="00D36097">
              <w:rPr>
                <w:rFonts w:ascii="Arial" w:hAnsi="Arial" w:cs="Arial"/>
                <w:sz w:val="22"/>
                <w:szCs w:val="22"/>
              </w:rPr>
              <w:instrText>ADVANCE \d4</w:instrText>
            </w:r>
            <w:r w:rsidRPr="00D36097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4426" w:type="dxa"/>
            <w:tcBorders>
              <w:top w:val="single" w:sz="7" w:space="0" w:color="000000"/>
              <w:left w:val="single" w:sz="7" w:space="0" w:color="000000"/>
              <w:bottom w:val="single" w:sz="6" w:space="0" w:color="FFFFFF"/>
              <w:right w:val="single" w:sz="6" w:space="0" w:color="FFFFFF"/>
            </w:tcBorders>
          </w:tcPr>
          <w:p w14:paraId="20D9197A" w14:textId="77777777" w:rsidR="00C8631F" w:rsidRPr="00D36097" w:rsidRDefault="00C8631F" w:rsidP="006C6734">
            <w:pPr>
              <w:spacing w:line="67" w:lineRule="exact"/>
              <w:rPr>
                <w:rFonts w:ascii="Arial" w:hAnsi="Arial" w:cs="Arial"/>
                <w:sz w:val="22"/>
                <w:szCs w:val="22"/>
              </w:rPr>
            </w:pPr>
          </w:p>
          <w:p w14:paraId="43B32733" w14:textId="77777777" w:rsidR="00C8631F" w:rsidRPr="00D36097" w:rsidRDefault="00667AA9" w:rsidP="005D394E">
            <w:pPr>
              <w:p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pBdr>
              <w:tabs>
                <w:tab w:val="left" w:pos="-13827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rPr>
                <w:rFonts w:ascii="Arial" w:hAnsi="Arial" w:cs="Arial"/>
                <w:sz w:val="22"/>
                <w:szCs w:val="22"/>
              </w:rPr>
            </w:pPr>
            <w:r w:rsidRPr="00D36097">
              <w:rPr>
                <w:rFonts w:ascii="Arial" w:hAnsi="Arial" w:cs="Arial"/>
                <w:sz w:val="22"/>
                <w:szCs w:val="22"/>
              </w:rPr>
              <w:fldChar w:fldCharType="begin"/>
            </w:r>
            <w:r w:rsidR="00C8631F" w:rsidRPr="00D36097">
              <w:rPr>
                <w:rFonts w:ascii="Arial" w:hAnsi="Arial" w:cs="Arial"/>
                <w:sz w:val="22"/>
                <w:szCs w:val="22"/>
              </w:rPr>
              <w:instrText>ADVANCE \d4</w:instrText>
            </w:r>
            <w:r w:rsidRPr="00D36097">
              <w:rPr>
                <w:rFonts w:ascii="Arial" w:hAnsi="Arial" w:cs="Arial"/>
                <w:sz w:val="22"/>
                <w:szCs w:val="22"/>
              </w:rPr>
              <w:fldChar w:fldCharType="end"/>
            </w:r>
            <w:r w:rsidR="00C8631F" w:rsidRPr="00D36097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</w:tc>
        <w:tc>
          <w:tcPr>
            <w:tcW w:w="1080" w:type="dxa"/>
            <w:tcBorders>
              <w:top w:val="single" w:sz="7" w:space="0" w:color="000000"/>
              <w:left w:val="single" w:sz="7" w:space="0" w:color="000000"/>
              <w:bottom w:val="single" w:sz="6" w:space="0" w:color="FFFFFF"/>
              <w:right w:val="single" w:sz="6" w:space="0" w:color="FFFFFF"/>
            </w:tcBorders>
          </w:tcPr>
          <w:p w14:paraId="4AF3AD1D" w14:textId="77777777" w:rsidR="00C8631F" w:rsidRPr="00D36097" w:rsidRDefault="00C8631F" w:rsidP="006C6734">
            <w:pPr>
              <w:p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pBdr>
              <w:tabs>
                <w:tab w:val="left" w:pos="-13827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170" w:type="dxa"/>
            <w:tcBorders>
              <w:top w:val="single" w:sz="7" w:space="0" w:color="000000"/>
              <w:left w:val="single" w:sz="7" w:space="0" w:color="000000"/>
              <w:bottom w:val="single" w:sz="6" w:space="0" w:color="FFFFFF"/>
              <w:right w:val="single" w:sz="6" w:space="0" w:color="FFFFFF"/>
            </w:tcBorders>
          </w:tcPr>
          <w:p w14:paraId="0145065C" w14:textId="77777777" w:rsidR="00C8631F" w:rsidRPr="00D36097" w:rsidRDefault="00667AA9" w:rsidP="005D394E">
            <w:pPr>
              <w:p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pBdr>
              <w:tabs>
                <w:tab w:val="left" w:pos="-13827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36097">
              <w:rPr>
                <w:rFonts w:ascii="Arial" w:hAnsi="Arial" w:cs="Arial"/>
                <w:sz w:val="22"/>
                <w:szCs w:val="22"/>
              </w:rPr>
              <w:fldChar w:fldCharType="begin"/>
            </w:r>
            <w:r w:rsidR="00C8631F" w:rsidRPr="00D36097">
              <w:rPr>
                <w:rFonts w:ascii="Arial" w:hAnsi="Arial" w:cs="Arial"/>
                <w:sz w:val="22"/>
                <w:szCs w:val="22"/>
              </w:rPr>
              <w:instrText>ADVANCE \d4</w:instrText>
            </w:r>
            <w:r w:rsidRPr="00D36097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1890" w:type="dxa"/>
            <w:tcBorders>
              <w:top w:val="single" w:sz="7" w:space="0" w:color="000000"/>
              <w:left w:val="single" w:sz="7" w:space="0" w:color="000000"/>
              <w:bottom w:val="single" w:sz="6" w:space="0" w:color="FFFFFF"/>
              <w:right w:val="double" w:sz="7" w:space="0" w:color="000000"/>
            </w:tcBorders>
          </w:tcPr>
          <w:p w14:paraId="50119C36" w14:textId="77777777" w:rsidR="00C8631F" w:rsidRPr="00D36097" w:rsidRDefault="00C8631F" w:rsidP="006C6734">
            <w:pPr>
              <w:p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pBdr>
              <w:tabs>
                <w:tab w:val="left" w:pos="-13827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C8631F" w14:paraId="753DC407" w14:textId="77777777" w:rsidTr="00E010D2">
        <w:tc>
          <w:tcPr>
            <w:tcW w:w="1334" w:type="dxa"/>
            <w:tcBorders>
              <w:top w:val="single" w:sz="7" w:space="0" w:color="000000"/>
              <w:left w:val="double" w:sz="7" w:space="0" w:color="000000"/>
              <w:bottom w:val="single" w:sz="6" w:space="0" w:color="FFFFFF"/>
              <w:right w:val="single" w:sz="6" w:space="0" w:color="FFFFFF"/>
            </w:tcBorders>
          </w:tcPr>
          <w:p w14:paraId="5090825A" w14:textId="77777777" w:rsidR="00C8631F" w:rsidRPr="00D36097" w:rsidRDefault="00C8631F" w:rsidP="006C6734">
            <w:pPr>
              <w:p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pBdr>
              <w:tabs>
                <w:tab w:val="left" w:pos="-13827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426" w:type="dxa"/>
            <w:tcBorders>
              <w:top w:val="single" w:sz="7" w:space="0" w:color="000000"/>
              <w:left w:val="single" w:sz="7" w:space="0" w:color="000000"/>
              <w:bottom w:val="single" w:sz="6" w:space="0" w:color="FFFFFF"/>
              <w:right w:val="single" w:sz="6" w:space="0" w:color="FFFFFF"/>
            </w:tcBorders>
          </w:tcPr>
          <w:p w14:paraId="52E5A690" w14:textId="77777777" w:rsidR="00C8631F" w:rsidRPr="00D36097" w:rsidRDefault="00C8631F" w:rsidP="00525C27">
            <w:pPr>
              <w:p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pBdr>
              <w:tabs>
                <w:tab w:val="left" w:pos="-13827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080" w:type="dxa"/>
            <w:tcBorders>
              <w:top w:val="single" w:sz="7" w:space="0" w:color="000000"/>
              <w:left w:val="single" w:sz="7" w:space="0" w:color="000000"/>
              <w:bottom w:val="single" w:sz="6" w:space="0" w:color="FFFFFF"/>
              <w:right w:val="single" w:sz="6" w:space="0" w:color="FFFFFF"/>
            </w:tcBorders>
          </w:tcPr>
          <w:p w14:paraId="4F33C36B" w14:textId="77777777" w:rsidR="00C8631F" w:rsidRPr="00D36097" w:rsidRDefault="00667AA9" w:rsidP="00525C27">
            <w:pPr>
              <w:p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pBdr>
              <w:tabs>
                <w:tab w:val="left" w:pos="-13827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36097">
              <w:rPr>
                <w:rFonts w:ascii="Arial" w:hAnsi="Arial" w:cs="Arial"/>
                <w:sz w:val="22"/>
                <w:szCs w:val="22"/>
              </w:rPr>
              <w:fldChar w:fldCharType="begin"/>
            </w:r>
            <w:r w:rsidR="00C8631F" w:rsidRPr="00D36097">
              <w:rPr>
                <w:rFonts w:ascii="Arial" w:hAnsi="Arial" w:cs="Arial"/>
                <w:sz w:val="22"/>
                <w:szCs w:val="22"/>
              </w:rPr>
              <w:instrText>ADVANCE \d4</w:instrText>
            </w:r>
            <w:r w:rsidRPr="00D36097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1170" w:type="dxa"/>
            <w:tcBorders>
              <w:top w:val="single" w:sz="7" w:space="0" w:color="000000"/>
              <w:left w:val="single" w:sz="7" w:space="0" w:color="000000"/>
              <w:bottom w:val="single" w:sz="6" w:space="0" w:color="FFFFFF"/>
              <w:right w:val="single" w:sz="6" w:space="0" w:color="FFFFFF"/>
            </w:tcBorders>
          </w:tcPr>
          <w:p w14:paraId="0FDCC94C" w14:textId="77777777" w:rsidR="00C8631F" w:rsidRPr="00D36097" w:rsidRDefault="00667AA9" w:rsidP="009357F5">
            <w:pPr>
              <w:p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pBdr>
              <w:tabs>
                <w:tab w:val="left" w:pos="-13827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36097">
              <w:rPr>
                <w:rFonts w:ascii="Arial" w:hAnsi="Arial" w:cs="Arial"/>
                <w:sz w:val="22"/>
                <w:szCs w:val="22"/>
              </w:rPr>
              <w:fldChar w:fldCharType="begin"/>
            </w:r>
            <w:r w:rsidR="00C8631F" w:rsidRPr="00D36097">
              <w:rPr>
                <w:rFonts w:ascii="Arial" w:hAnsi="Arial" w:cs="Arial"/>
                <w:sz w:val="22"/>
                <w:szCs w:val="22"/>
              </w:rPr>
              <w:instrText>ADVANCE \d4</w:instrText>
            </w:r>
            <w:r w:rsidRPr="00D36097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1890" w:type="dxa"/>
            <w:tcBorders>
              <w:top w:val="single" w:sz="7" w:space="0" w:color="000000"/>
              <w:left w:val="single" w:sz="7" w:space="0" w:color="000000"/>
              <w:bottom w:val="single" w:sz="6" w:space="0" w:color="FFFFFF"/>
              <w:right w:val="double" w:sz="7" w:space="0" w:color="000000"/>
            </w:tcBorders>
          </w:tcPr>
          <w:p w14:paraId="242331E4" w14:textId="77777777" w:rsidR="00C8631F" w:rsidRPr="00D36097" w:rsidRDefault="00C8631F" w:rsidP="006C6734">
            <w:pPr>
              <w:p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pBdr>
              <w:tabs>
                <w:tab w:val="left" w:pos="-13827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C8631F" w14:paraId="0A4DD5D6" w14:textId="77777777" w:rsidTr="00E010D2">
        <w:tc>
          <w:tcPr>
            <w:tcW w:w="6840" w:type="dxa"/>
            <w:gridSpan w:val="3"/>
            <w:tcBorders>
              <w:top w:val="single" w:sz="7" w:space="0" w:color="000000"/>
              <w:left w:val="double" w:sz="7" w:space="0" w:color="000000"/>
              <w:bottom w:val="double" w:sz="7" w:space="0" w:color="000000"/>
              <w:right w:val="single" w:sz="6" w:space="0" w:color="FFFFFF"/>
            </w:tcBorders>
          </w:tcPr>
          <w:p w14:paraId="5D963654" w14:textId="77777777" w:rsidR="00C8631F" w:rsidRPr="00D36097" w:rsidRDefault="00C8631F" w:rsidP="006C6734">
            <w:pPr>
              <w:spacing w:line="67" w:lineRule="exact"/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66AF2308" w14:textId="77777777" w:rsidR="00C8631F" w:rsidRPr="00D36097" w:rsidRDefault="00667AA9" w:rsidP="006C6734">
            <w:pPr>
              <w:p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pBdr>
              <w:tabs>
                <w:tab w:val="left" w:pos="0"/>
                <w:tab w:val="right" w:leader="dot" w:pos="7950"/>
                <w:tab w:val="left" w:pos="8640"/>
                <w:tab w:val="left" w:pos="9360"/>
                <w:tab w:val="left" w:pos="10080"/>
                <w:tab w:val="left" w:pos="10800"/>
              </w:tabs>
              <w:spacing w:after="58"/>
              <w:rPr>
                <w:rFonts w:ascii="Arial" w:hAnsi="Arial" w:cs="Arial"/>
                <w:b/>
                <w:sz w:val="22"/>
                <w:szCs w:val="22"/>
              </w:rPr>
            </w:pPr>
            <w:r w:rsidRPr="00D36097">
              <w:rPr>
                <w:rFonts w:ascii="Arial" w:hAnsi="Arial" w:cs="Arial"/>
                <w:b/>
                <w:sz w:val="22"/>
                <w:szCs w:val="22"/>
              </w:rPr>
              <w:fldChar w:fldCharType="begin"/>
            </w:r>
            <w:r w:rsidR="00C8631F" w:rsidRPr="00D36097">
              <w:rPr>
                <w:rFonts w:ascii="Arial" w:hAnsi="Arial" w:cs="Arial"/>
                <w:b/>
                <w:sz w:val="22"/>
                <w:szCs w:val="22"/>
              </w:rPr>
              <w:instrText>ADVANCE \d4</w:instrText>
            </w:r>
            <w:r w:rsidRPr="00D36097">
              <w:rPr>
                <w:rFonts w:ascii="Arial" w:hAnsi="Arial" w:cs="Arial"/>
                <w:b/>
                <w:sz w:val="22"/>
                <w:szCs w:val="22"/>
              </w:rPr>
              <w:fldChar w:fldCharType="end"/>
            </w:r>
            <w:r w:rsidR="00C8631F" w:rsidRPr="00D36097">
              <w:rPr>
                <w:rFonts w:ascii="Arial" w:hAnsi="Arial" w:cs="Arial"/>
                <w:b/>
                <w:sz w:val="22"/>
                <w:szCs w:val="22"/>
              </w:rPr>
              <w:t>TOTAL</w:t>
            </w:r>
            <w:r w:rsidR="00C8631F" w:rsidRPr="00D36097">
              <w:rPr>
                <w:rFonts w:ascii="Arial" w:hAnsi="Arial" w:cs="Arial"/>
                <w:b/>
                <w:sz w:val="22"/>
                <w:szCs w:val="22"/>
              </w:rPr>
              <w:tab/>
            </w:r>
          </w:p>
        </w:tc>
        <w:tc>
          <w:tcPr>
            <w:tcW w:w="1170" w:type="dxa"/>
            <w:tcBorders>
              <w:top w:val="single" w:sz="7" w:space="0" w:color="000000"/>
              <w:left w:val="single" w:sz="7" w:space="0" w:color="000000"/>
              <w:bottom w:val="double" w:sz="7" w:space="0" w:color="000000"/>
              <w:right w:val="single" w:sz="6" w:space="0" w:color="FFFFFF"/>
            </w:tcBorders>
          </w:tcPr>
          <w:p w14:paraId="67DFE709" w14:textId="77777777" w:rsidR="00C8631F" w:rsidRPr="00D36097" w:rsidRDefault="00667AA9" w:rsidP="005D394E">
            <w:pPr>
              <w:p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pBdr>
              <w:tabs>
                <w:tab w:val="left" w:pos="-13827"/>
                <w:tab w:val="right" w:leader="dot" w:pos="-16"/>
                <w:tab w:val="left" w:pos="703"/>
                <w:tab w:val="left" w:pos="1423"/>
                <w:tab w:val="left" w:pos="2143"/>
                <w:tab w:val="left" w:pos="2863"/>
                <w:tab w:val="left" w:pos="3583"/>
                <w:tab w:val="left" w:pos="4303"/>
                <w:tab w:val="left" w:pos="5023"/>
                <w:tab w:val="left" w:pos="5743"/>
                <w:tab w:val="left" w:pos="6463"/>
                <w:tab w:val="left" w:pos="7183"/>
                <w:tab w:val="left" w:pos="7903"/>
                <w:tab w:val="left" w:pos="8623"/>
                <w:tab w:val="left" w:pos="9343"/>
                <w:tab w:val="left" w:pos="10063"/>
                <w:tab w:val="left" w:pos="10783"/>
              </w:tabs>
              <w:spacing w:after="58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D36097">
              <w:rPr>
                <w:rFonts w:ascii="Arial" w:hAnsi="Arial" w:cs="Arial"/>
                <w:b/>
                <w:sz w:val="22"/>
                <w:szCs w:val="22"/>
              </w:rPr>
              <w:fldChar w:fldCharType="begin"/>
            </w:r>
            <w:r w:rsidR="00C8631F" w:rsidRPr="00D36097">
              <w:rPr>
                <w:rFonts w:ascii="Arial" w:hAnsi="Arial" w:cs="Arial"/>
                <w:b/>
                <w:sz w:val="22"/>
                <w:szCs w:val="22"/>
              </w:rPr>
              <w:instrText>ADVANCE \d4</w:instrText>
            </w:r>
            <w:r w:rsidRPr="00D36097">
              <w:rPr>
                <w:rFonts w:ascii="Arial" w:hAnsi="Arial" w:cs="Arial"/>
                <w:b/>
                <w:sz w:val="22"/>
                <w:szCs w:val="22"/>
              </w:rPr>
              <w:fldChar w:fldCharType="end"/>
            </w:r>
            <w:r w:rsidR="005D394E">
              <w:rPr>
                <w:rFonts w:ascii="Arial" w:hAnsi="Arial" w:cs="Arial"/>
                <w:b/>
                <w:sz w:val="22"/>
                <w:szCs w:val="22"/>
              </w:rPr>
              <w:t>3</w:t>
            </w:r>
          </w:p>
        </w:tc>
        <w:tc>
          <w:tcPr>
            <w:tcW w:w="1890" w:type="dxa"/>
            <w:tcBorders>
              <w:top w:val="single" w:sz="7" w:space="0" w:color="000000"/>
              <w:left w:val="single" w:sz="7" w:space="0" w:color="000000"/>
              <w:bottom w:val="double" w:sz="7" w:space="0" w:color="000000"/>
              <w:right w:val="double" w:sz="7" w:space="0" w:color="000000"/>
            </w:tcBorders>
          </w:tcPr>
          <w:p w14:paraId="13AF2B26" w14:textId="77777777" w:rsidR="00C8631F" w:rsidRPr="00D36097" w:rsidRDefault="00C8631F" w:rsidP="006C6734">
            <w:pPr>
              <w:spacing w:line="67" w:lineRule="exact"/>
              <w:rPr>
                <w:rFonts w:ascii="Arial" w:hAnsi="Arial" w:cs="Arial"/>
                <w:sz w:val="22"/>
                <w:szCs w:val="22"/>
              </w:rPr>
            </w:pPr>
          </w:p>
          <w:p w14:paraId="42171357" w14:textId="77777777" w:rsidR="00C8631F" w:rsidRPr="00D36097" w:rsidRDefault="00667AA9" w:rsidP="006C6734">
            <w:pPr>
              <w:p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pBdr>
              <w:tabs>
                <w:tab w:val="right" w:leader="dot" w:pos="1641"/>
                <w:tab w:val="right" w:leader="do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pacing w:after="58"/>
              <w:rPr>
                <w:rFonts w:ascii="Arial" w:hAnsi="Arial" w:cs="Arial"/>
                <w:sz w:val="22"/>
                <w:szCs w:val="22"/>
              </w:rPr>
            </w:pPr>
            <w:r w:rsidRPr="00D36097">
              <w:rPr>
                <w:rFonts w:ascii="Arial" w:hAnsi="Arial" w:cs="Arial"/>
                <w:sz w:val="22"/>
                <w:szCs w:val="22"/>
              </w:rPr>
              <w:fldChar w:fldCharType="begin"/>
            </w:r>
            <w:r w:rsidR="00C8631F" w:rsidRPr="00D36097">
              <w:rPr>
                <w:rFonts w:ascii="Arial" w:hAnsi="Arial" w:cs="Arial"/>
                <w:sz w:val="22"/>
                <w:szCs w:val="22"/>
              </w:rPr>
              <w:instrText>ADVANCE \d4</w:instrText>
            </w:r>
            <w:r w:rsidRPr="00D36097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</w:tbl>
    <w:p w14:paraId="6711356D" w14:textId="77777777" w:rsidR="00C8631F" w:rsidRDefault="00C8631F" w:rsidP="00C8631F">
      <w:p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-13827"/>
          <w:tab w:val="right" w:leader="dot" w:pos="-16"/>
          <w:tab w:val="left" w:pos="703"/>
          <w:tab w:val="left" w:pos="1423"/>
          <w:tab w:val="left" w:pos="2143"/>
          <w:tab w:val="left" w:pos="2863"/>
          <w:tab w:val="left" w:pos="3583"/>
          <w:tab w:val="left" w:pos="4303"/>
          <w:tab w:val="left" w:pos="5023"/>
          <w:tab w:val="left" w:pos="5743"/>
          <w:tab w:val="left" w:pos="6463"/>
          <w:tab w:val="left" w:pos="7183"/>
          <w:tab w:val="left" w:pos="7903"/>
          <w:tab w:val="left" w:pos="8623"/>
          <w:tab w:val="left" w:pos="9343"/>
          <w:tab w:val="left" w:pos="10063"/>
          <w:tab w:val="left" w:pos="10783"/>
        </w:tabs>
        <w:spacing w:after="56"/>
        <w:rPr>
          <w:rFonts w:ascii="Kool" w:hAnsi="Kool"/>
        </w:rPr>
      </w:pPr>
    </w:p>
    <w:p w14:paraId="1A3B89C4" w14:textId="77777777" w:rsidR="00322EFC" w:rsidRDefault="00322EFC" w:rsidP="00C8631F">
      <w:p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-13827"/>
          <w:tab w:val="right" w:leader="dot" w:pos="-16"/>
          <w:tab w:val="left" w:pos="703"/>
          <w:tab w:val="left" w:pos="1423"/>
          <w:tab w:val="left" w:pos="2143"/>
          <w:tab w:val="left" w:pos="2863"/>
          <w:tab w:val="left" w:pos="3583"/>
          <w:tab w:val="left" w:pos="4303"/>
          <w:tab w:val="left" w:pos="5023"/>
          <w:tab w:val="left" w:pos="5743"/>
          <w:tab w:val="left" w:pos="6463"/>
          <w:tab w:val="left" w:pos="7183"/>
          <w:tab w:val="left" w:pos="7903"/>
          <w:tab w:val="left" w:pos="8623"/>
          <w:tab w:val="left" w:pos="9343"/>
          <w:tab w:val="left" w:pos="10063"/>
          <w:tab w:val="left" w:pos="10783"/>
        </w:tabs>
        <w:rPr>
          <w:rFonts w:ascii="Kool" w:hAnsi="Kool"/>
          <w:b/>
          <w:sz w:val="18"/>
        </w:rPr>
      </w:pPr>
    </w:p>
    <w:p w14:paraId="7920DEA5" w14:textId="77777777" w:rsidR="00322EFC" w:rsidRDefault="00322EFC" w:rsidP="00F053C2">
      <w:p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-13827"/>
          <w:tab w:val="left" w:pos="703"/>
          <w:tab w:val="left" w:pos="1423"/>
          <w:tab w:val="left" w:pos="2143"/>
          <w:tab w:val="left" w:pos="2863"/>
          <w:tab w:val="left" w:pos="3583"/>
          <w:tab w:val="left" w:pos="4303"/>
          <w:tab w:val="left" w:pos="5023"/>
          <w:tab w:val="left" w:pos="5743"/>
          <w:tab w:val="left" w:pos="6463"/>
          <w:tab w:val="left" w:pos="7183"/>
          <w:tab w:val="left" w:pos="7903"/>
          <w:tab w:val="left" w:pos="8623"/>
          <w:tab w:val="left" w:pos="9343"/>
          <w:tab w:val="left" w:pos="10063"/>
          <w:tab w:val="left" w:pos="10783"/>
        </w:tabs>
        <w:ind w:left="720" w:firstLine="720"/>
        <w:rPr>
          <w:rFonts w:ascii="Kool" w:hAnsi="Kool"/>
          <w:b/>
          <w:sz w:val="18"/>
        </w:rPr>
      </w:pPr>
    </w:p>
    <w:p w14:paraId="7D0A53DA" w14:textId="77777777" w:rsidR="00C8631F" w:rsidRDefault="00F053C2" w:rsidP="00F053C2">
      <w:p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-13827"/>
          <w:tab w:val="right" w:leader="dot" w:pos="-16"/>
          <w:tab w:val="left" w:pos="703"/>
          <w:tab w:val="left" w:pos="1423"/>
          <w:tab w:val="left" w:pos="2143"/>
          <w:tab w:val="left" w:pos="2863"/>
          <w:tab w:val="left" w:pos="3583"/>
          <w:tab w:val="left" w:pos="4303"/>
          <w:tab w:val="left" w:pos="5023"/>
          <w:tab w:val="left" w:pos="5743"/>
          <w:tab w:val="left" w:pos="6463"/>
          <w:tab w:val="left" w:pos="7183"/>
          <w:tab w:val="left" w:pos="7903"/>
          <w:tab w:val="left" w:pos="8623"/>
          <w:tab w:val="left" w:pos="9343"/>
          <w:tab w:val="left" w:pos="10063"/>
          <w:tab w:val="left" w:pos="10783"/>
        </w:tabs>
        <w:ind w:firstLine="720"/>
        <w:rPr>
          <w:rFonts w:ascii="Kool" w:hAnsi="Kool"/>
          <w:sz w:val="16"/>
        </w:rPr>
      </w:pPr>
      <w:r>
        <w:rPr>
          <w:rFonts w:ascii="Kool" w:hAnsi="Kool"/>
          <w:b/>
          <w:sz w:val="20"/>
        </w:rPr>
        <w:t xml:space="preserve">ADDITIONAL </w:t>
      </w:r>
      <w:r w:rsidRPr="00F053C2">
        <w:rPr>
          <w:rFonts w:ascii="Arial" w:hAnsi="Arial" w:cs="Arial"/>
          <w:b/>
          <w:sz w:val="20"/>
        </w:rPr>
        <w:t>REQUIREMENTS</w:t>
      </w:r>
      <w:r w:rsidR="00AE28B3">
        <w:rPr>
          <w:rFonts w:ascii="Arial" w:hAnsi="Arial" w:cs="Arial"/>
          <w:b/>
          <w:sz w:val="20"/>
        </w:rPr>
        <w:t xml:space="preserve"> </w:t>
      </w:r>
      <w:r w:rsidR="007B01B4" w:rsidRPr="00F053C2">
        <w:rPr>
          <w:rFonts w:ascii="Arial" w:hAnsi="Arial" w:cs="Arial"/>
          <w:b/>
          <w:sz w:val="20"/>
        </w:rPr>
        <w:t>(</w:t>
      </w:r>
      <w:r w:rsidR="00C8631F" w:rsidRPr="00F053C2">
        <w:rPr>
          <w:rFonts w:ascii="Arial" w:hAnsi="Arial" w:cs="Arial"/>
          <w:b/>
          <w:sz w:val="20"/>
        </w:rPr>
        <w:t xml:space="preserve">minimum of </w:t>
      </w:r>
      <w:r w:rsidR="007D7942">
        <w:rPr>
          <w:rFonts w:ascii="Arial" w:hAnsi="Arial" w:cs="Arial"/>
          <w:b/>
          <w:sz w:val="20"/>
        </w:rPr>
        <w:t>15</w:t>
      </w:r>
      <w:r w:rsidR="00C8631F" w:rsidRPr="00F053C2">
        <w:rPr>
          <w:rFonts w:ascii="Arial" w:hAnsi="Arial" w:cs="Arial"/>
          <w:b/>
          <w:sz w:val="20"/>
        </w:rPr>
        <w:t xml:space="preserve"> semester hours)</w:t>
      </w:r>
    </w:p>
    <w:tbl>
      <w:tblPr>
        <w:tblW w:w="9810" w:type="dxa"/>
        <w:tblInd w:w="694" w:type="dxa"/>
        <w:tblLayout w:type="fixed"/>
        <w:tblCellMar>
          <w:left w:w="110" w:type="dxa"/>
          <w:right w:w="110" w:type="dxa"/>
        </w:tblCellMar>
        <w:tblLook w:val="0000" w:firstRow="0" w:lastRow="0" w:firstColumn="0" w:lastColumn="0" w:noHBand="0" w:noVBand="0"/>
      </w:tblPr>
      <w:tblGrid>
        <w:gridCol w:w="1334"/>
        <w:gridCol w:w="4426"/>
        <w:gridCol w:w="1080"/>
        <w:gridCol w:w="1170"/>
        <w:gridCol w:w="1800"/>
      </w:tblGrid>
      <w:tr w:rsidR="00C8631F" w14:paraId="4982DDD3" w14:textId="77777777" w:rsidTr="00100C7F">
        <w:tc>
          <w:tcPr>
            <w:tcW w:w="1334" w:type="dxa"/>
            <w:tcBorders>
              <w:top w:val="double" w:sz="7" w:space="0" w:color="000000"/>
              <w:left w:val="double" w:sz="7" w:space="0" w:color="000000"/>
              <w:bottom w:val="single" w:sz="6" w:space="0" w:color="FFFFFF"/>
              <w:right w:val="single" w:sz="6" w:space="0" w:color="FFFFFF"/>
            </w:tcBorders>
          </w:tcPr>
          <w:p w14:paraId="103FD267" w14:textId="77777777" w:rsidR="00C8631F" w:rsidRPr="007D7942" w:rsidRDefault="00C8631F" w:rsidP="006C6734">
            <w:pPr>
              <w:spacing w:line="105" w:lineRule="exact"/>
              <w:rPr>
                <w:rFonts w:ascii="Arial" w:hAnsi="Arial" w:cs="Arial"/>
                <w:sz w:val="20"/>
              </w:rPr>
            </w:pPr>
          </w:p>
          <w:p w14:paraId="7B7764CC" w14:textId="77777777" w:rsidR="00394E43" w:rsidRDefault="00667AA9" w:rsidP="007D7942">
            <w:pPr>
              <w:p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pBdr>
              <w:tabs>
                <w:tab w:val="left" w:pos="-13827"/>
                <w:tab w:val="left" w:pos="0"/>
                <w:tab w:val="left" w:pos="720"/>
                <w:tab w:val="left" w:pos="1114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center"/>
              <w:rPr>
                <w:rFonts w:ascii="Arial" w:hAnsi="Arial" w:cs="Arial"/>
                <w:sz w:val="20"/>
              </w:rPr>
            </w:pPr>
            <w:r w:rsidRPr="007D7942">
              <w:rPr>
                <w:rFonts w:ascii="Arial" w:hAnsi="Arial" w:cs="Arial"/>
                <w:sz w:val="20"/>
              </w:rPr>
              <w:fldChar w:fldCharType="begin"/>
            </w:r>
            <w:r w:rsidR="00C8631F" w:rsidRPr="007D7942">
              <w:rPr>
                <w:rFonts w:ascii="Arial" w:hAnsi="Arial" w:cs="Arial"/>
                <w:sz w:val="20"/>
              </w:rPr>
              <w:instrText>ADVANCE \d4</w:instrText>
            </w:r>
            <w:r w:rsidRPr="007D7942">
              <w:rPr>
                <w:rFonts w:ascii="Arial" w:hAnsi="Arial" w:cs="Arial"/>
                <w:sz w:val="20"/>
              </w:rPr>
              <w:fldChar w:fldCharType="end"/>
            </w:r>
          </w:p>
          <w:p w14:paraId="2E62ECD5" w14:textId="77777777" w:rsidR="00C8631F" w:rsidRPr="007D7942" w:rsidRDefault="00C8631F" w:rsidP="007D7942">
            <w:pPr>
              <w:p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pBdr>
              <w:tabs>
                <w:tab w:val="left" w:pos="-13827"/>
                <w:tab w:val="left" w:pos="0"/>
                <w:tab w:val="left" w:pos="720"/>
                <w:tab w:val="left" w:pos="1114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center"/>
              <w:rPr>
                <w:rFonts w:ascii="Arial" w:hAnsi="Arial" w:cs="Arial"/>
                <w:sz w:val="20"/>
              </w:rPr>
            </w:pPr>
            <w:r w:rsidRPr="007D7942">
              <w:rPr>
                <w:rFonts w:ascii="Arial" w:hAnsi="Arial" w:cs="Arial"/>
                <w:b/>
                <w:sz w:val="20"/>
              </w:rPr>
              <w:t>Course</w:t>
            </w:r>
          </w:p>
          <w:p w14:paraId="242471A3" w14:textId="77777777" w:rsidR="00C8631F" w:rsidRPr="007D7942" w:rsidRDefault="00C8631F" w:rsidP="006C6734">
            <w:pPr>
              <w:p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pBdr>
              <w:tabs>
                <w:tab w:val="left" w:pos="-13827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jc w:val="center"/>
              <w:rPr>
                <w:rFonts w:ascii="Arial" w:hAnsi="Arial" w:cs="Arial"/>
                <w:sz w:val="20"/>
              </w:rPr>
            </w:pPr>
            <w:r w:rsidRPr="007D7942">
              <w:rPr>
                <w:rFonts w:ascii="Arial" w:hAnsi="Arial" w:cs="Arial"/>
                <w:b/>
                <w:sz w:val="20"/>
              </w:rPr>
              <w:t>Number</w:t>
            </w:r>
          </w:p>
        </w:tc>
        <w:tc>
          <w:tcPr>
            <w:tcW w:w="4426" w:type="dxa"/>
            <w:tcBorders>
              <w:top w:val="double" w:sz="7" w:space="0" w:color="000000"/>
              <w:left w:val="single" w:sz="7" w:space="0" w:color="000000"/>
              <w:bottom w:val="single" w:sz="6" w:space="0" w:color="FFFFFF"/>
              <w:right w:val="single" w:sz="6" w:space="0" w:color="FFFFFF"/>
            </w:tcBorders>
          </w:tcPr>
          <w:p w14:paraId="25282DEB" w14:textId="77777777" w:rsidR="00C8631F" w:rsidRPr="007D7942" w:rsidRDefault="00C8631F" w:rsidP="006C6734">
            <w:pPr>
              <w:spacing w:line="105" w:lineRule="exact"/>
              <w:rPr>
                <w:rFonts w:ascii="Arial" w:hAnsi="Arial" w:cs="Arial"/>
                <w:sz w:val="20"/>
              </w:rPr>
            </w:pPr>
          </w:p>
          <w:p w14:paraId="11765096" w14:textId="77777777" w:rsidR="00394E43" w:rsidRDefault="00667AA9" w:rsidP="006C6734">
            <w:pPr>
              <w:p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pBdr>
              <w:tabs>
                <w:tab w:val="left" w:pos="-13827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jc w:val="center"/>
              <w:rPr>
                <w:rFonts w:ascii="Arial" w:hAnsi="Arial" w:cs="Arial"/>
                <w:sz w:val="20"/>
              </w:rPr>
            </w:pPr>
            <w:r w:rsidRPr="007D7942">
              <w:rPr>
                <w:rFonts w:ascii="Arial" w:hAnsi="Arial" w:cs="Arial"/>
                <w:sz w:val="20"/>
              </w:rPr>
              <w:fldChar w:fldCharType="begin"/>
            </w:r>
            <w:r w:rsidR="00C8631F" w:rsidRPr="007D7942">
              <w:rPr>
                <w:rFonts w:ascii="Arial" w:hAnsi="Arial" w:cs="Arial"/>
                <w:sz w:val="20"/>
              </w:rPr>
              <w:instrText>ADVANCE \d4</w:instrText>
            </w:r>
            <w:r w:rsidRPr="007D7942">
              <w:rPr>
                <w:rFonts w:ascii="Arial" w:hAnsi="Arial" w:cs="Arial"/>
                <w:sz w:val="20"/>
              </w:rPr>
              <w:fldChar w:fldCharType="end"/>
            </w:r>
          </w:p>
          <w:p w14:paraId="02FE5786" w14:textId="77777777" w:rsidR="00394E43" w:rsidRDefault="00394E43" w:rsidP="006C6734">
            <w:pPr>
              <w:p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pBdr>
              <w:tabs>
                <w:tab w:val="left" w:pos="-13827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jc w:val="center"/>
              <w:rPr>
                <w:rFonts w:ascii="Arial" w:hAnsi="Arial" w:cs="Arial"/>
                <w:sz w:val="20"/>
              </w:rPr>
            </w:pPr>
          </w:p>
          <w:p w14:paraId="727058AA" w14:textId="77777777" w:rsidR="00C8631F" w:rsidRPr="007D7942" w:rsidRDefault="00C8631F" w:rsidP="006C6734">
            <w:pPr>
              <w:p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pBdr>
              <w:tabs>
                <w:tab w:val="left" w:pos="-13827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jc w:val="center"/>
              <w:rPr>
                <w:rFonts w:ascii="Arial" w:hAnsi="Arial" w:cs="Arial"/>
                <w:sz w:val="20"/>
              </w:rPr>
            </w:pPr>
            <w:r w:rsidRPr="007D7942">
              <w:rPr>
                <w:rFonts w:ascii="Arial" w:hAnsi="Arial" w:cs="Arial"/>
                <w:b/>
                <w:sz w:val="20"/>
              </w:rPr>
              <w:t>Title of Course</w:t>
            </w:r>
          </w:p>
        </w:tc>
        <w:tc>
          <w:tcPr>
            <w:tcW w:w="1080" w:type="dxa"/>
            <w:tcBorders>
              <w:top w:val="double" w:sz="7" w:space="0" w:color="000000"/>
              <w:left w:val="single" w:sz="7" w:space="0" w:color="000000"/>
              <w:bottom w:val="single" w:sz="6" w:space="0" w:color="FFFFFF"/>
              <w:right w:val="single" w:sz="6" w:space="0" w:color="FFFFFF"/>
            </w:tcBorders>
          </w:tcPr>
          <w:p w14:paraId="5B06594F" w14:textId="77777777" w:rsidR="00C8631F" w:rsidRPr="007D7942" w:rsidRDefault="00C8631F" w:rsidP="006C6734">
            <w:pPr>
              <w:spacing w:line="105" w:lineRule="exact"/>
              <w:rPr>
                <w:rFonts w:ascii="Arial" w:hAnsi="Arial" w:cs="Arial"/>
                <w:sz w:val="20"/>
              </w:rPr>
            </w:pPr>
          </w:p>
          <w:p w14:paraId="1D9D1DAB" w14:textId="77777777" w:rsidR="00394E43" w:rsidRDefault="00667AA9" w:rsidP="006C6734">
            <w:pPr>
              <w:p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pBdr>
              <w:tabs>
                <w:tab w:val="left" w:pos="-13827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jc w:val="center"/>
              <w:rPr>
                <w:rFonts w:ascii="Arial" w:hAnsi="Arial" w:cs="Arial"/>
                <w:sz w:val="20"/>
              </w:rPr>
            </w:pPr>
            <w:r w:rsidRPr="007D7942">
              <w:rPr>
                <w:rFonts w:ascii="Arial" w:hAnsi="Arial" w:cs="Arial"/>
                <w:sz w:val="20"/>
              </w:rPr>
              <w:fldChar w:fldCharType="begin"/>
            </w:r>
            <w:r w:rsidR="00C8631F" w:rsidRPr="007D7942">
              <w:rPr>
                <w:rFonts w:ascii="Arial" w:hAnsi="Arial" w:cs="Arial"/>
                <w:sz w:val="20"/>
              </w:rPr>
              <w:instrText>ADVANCE \d4</w:instrText>
            </w:r>
            <w:r w:rsidRPr="007D7942">
              <w:rPr>
                <w:rFonts w:ascii="Arial" w:hAnsi="Arial" w:cs="Arial"/>
                <w:sz w:val="20"/>
              </w:rPr>
              <w:fldChar w:fldCharType="end"/>
            </w:r>
          </w:p>
          <w:p w14:paraId="2F87E72A" w14:textId="77777777" w:rsidR="00394E43" w:rsidRDefault="00394E43" w:rsidP="006C6734">
            <w:pPr>
              <w:p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pBdr>
              <w:tabs>
                <w:tab w:val="left" w:pos="-13827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jc w:val="center"/>
              <w:rPr>
                <w:rFonts w:ascii="Arial" w:hAnsi="Arial" w:cs="Arial"/>
                <w:sz w:val="20"/>
              </w:rPr>
            </w:pPr>
          </w:p>
          <w:p w14:paraId="0BBBF906" w14:textId="77777777" w:rsidR="00C8631F" w:rsidRPr="007D7942" w:rsidRDefault="00C8631F" w:rsidP="006C6734">
            <w:pPr>
              <w:p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pBdr>
              <w:tabs>
                <w:tab w:val="left" w:pos="-13827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jc w:val="center"/>
              <w:rPr>
                <w:rFonts w:ascii="Arial" w:hAnsi="Arial" w:cs="Arial"/>
                <w:sz w:val="20"/>
              </w:rPr>
            </w:pPr>
            <w:r w:rsidRPr="007D7942">
              <w:rPr>
                <w:rFonts w:ascii="Arial" w:hAnsi="Arial" w:cs="Arial"/>
                <w:b/>
                <w:sz w:val="20"/>
              </w:rPr>
              <w:t>Grade</w:t>
            </w:r>
          </w:p>
        </w:tc>
        <w:tc>
          <w:tcPr>
            <w:tcW w:w="1170" w:type="dxa"/>
            <w:tcBorders>
              <w:top w:val="double" w:sz="7" w:space="0" w:color="000000"/>
              <w:left w:val="single" w:sz="7" w:space="0" w:color="000000"/>
              <w:bottom w:val="single" w:sz="6" w:space="0" w:color="FFFFFF"/>
              <w:right w:val="single" w:sz="6" w:space="0" w:color="FFFFFF"/>
            </w:tcBorders>
          </w:tcPr>
          <w:p w14:paraId="454D0896" w14:textId="77777777" w:rsidR="00C8631F" w:rsidRPr="007D7942" w:rsidRDefault="00C8631F" w:rsidP="006C6734">
            <w:pPr>
              <w:spacing w:line="105" w:lineRule="exact"/>
              <w:rPr>
                <w:rFonts w:ascii="Arial" w:hAnsi="Arial" w:cs="Arial"/>
                <w:sz w:val="20"/>
              </w:rPr>
            </w:pPr>
          </w:p>
          <w:p w14:paraId="374F3F2E" w14:textId="77777777" w:rsidR="00394E43" w:rsidRDefault="00667AA9" w:rsidP="006C6734">
            <w:pPr>
              <w:p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pBdr>
              <w:tabs>
                <w:tab w:val="left" w:pos="-13827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jc w:val="center"/>
              <w:rPr>
                <w:rFonts w:ascii="Arial" w:hAnsi="Arial" w:cs="Arial"/>
                <w:sz w:val="20"/>
              </w:rPr>
            </w:pPr>
            <w:r w:rsidRPr="007D7942">
              <w:rPr>
                <w:rFonts w:ascii="Arial" w:hAnsi="Arial" w:cs="Arial"/>
                <w:sz w:val="20"/>
              </w:rPr>
              <w:fldChar w:fldCharType="begin"/>
            </w:r>
            <w:r w:rsidR="00C8631F" w:rsidRPr="007D7942">
              <w:rPr>
                <w:rFonts w:ascii="Arial" w:hAnsi="Arial" w:cs="Arial"/>
                <w:sz w:val="20"/>
              </w:rPr>
              <w:instrText>ADVANCE \d4</w:instrText>
            </w:r>
            <w:r w:rsidRPr="007D7942">
              <w:rPr>
                <w:rFonts w:ascii="Arial" w:hAnsi="Arial" w:cs="Arial"/>
                <w:sz w:val="20"/>
              </w:rPr>
              <w:fldChar w:fldCharType="end"/>
            </w:r>
          </w:p>
          <w:p w14:paraId="763795A2" w14:textId="77777777" w:rsidR="00C8631F" w:rsidRPr="007D7942" w:rsidRDefault="00C8631F" w:rsidP="006C6734">
            <w:pPr>
              <w:p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pBdr>
              <w:tabs>
                <w:tab w:val="left" w:pos="-13827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jc w:val="center"/>
              <w:rPr>
                <w:rFonts w:ascii="Arial" w:hAnsi="Arial" w:cs="Arial"/>
                <w:b/>
                <w:sz w:val="20"/>
              </w:rPr>
            </w:pPr>
            <w:r w:rsidRPr="007D7942">
              <w:rPr>
                <w:rFonts w:ascii="Arial" w:hAnsi="Arial" w:cs="Arial"/>
                <w:b/>
                <w:sz w:val="20"/>
              </w:rPr>
              <w:t>Semester</w:t>
            </w:r>
          </w:p>
          <w:p w14:paraId="4D746475" w14:textId="77777777" w:rsidR="00C8631F" w:rsidRPr="007D7942" w:rsidRDefault="00C8631F" w:rsidP="006C6734">
            <w:pPr>
              <w:p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pBdr>
              <w:tabs>
                <w:tab w:val="left" w:pos="-13827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jc w:val="center"/>
              <w:rPr>
                <w:rFonts w:ascii="Arial" w:hAnsi="Arial" w:cs="Arial"/>
                <w:b/>
                <w:sz w:val="20"/>
              </w:rPr>
            </w:pPr>
            <w:r w:rsidRPr="007D7942">
              <w:rPr>
                <w:rFonts w:ascii="Arial" w:hAnsi="Arial" w:cs="Arial"/>
                <w:b/>
                <w:sz w:val="20"/>
              </w:rPr>
              <w:t>Credit</w:t>
            </w:r>
          </w:p>
          <w:p w14:paraId="053EB90B" w14:textId="77777777" w:rsidR="00C8631F" w:rsidRPr="007D7942" w:rsidRDefault="00C8631F" w:rsidP="006C6734">
            <w:pPr>
              <w:p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pBdr>
              <w:tabs>
                <w:tab w:val="left" w:pos="-13827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jc w:val="center"/>
              <w:rPr>
                <w:rFonts w:ascii="Arial" w:hAnsi="Arial" w:cs="Arial"/>
                <w:sz w:val="20"/>
              </w:rPr>
            </w:pPr>
            <w:r w:rsidRPr="007D7942">
              <w:rPr>
                <w:rFonts w:ascii="Arial" w:hAnsi="Arial" w:cs="Arial"/>
                <w:b/>
                <w:sz w:val="20"/>
              </w:rPr>
              <w:t>Hours</w:t>
            </w:r>
          </w:p>
        </w:tc>
        <w:tc>
          <w:tcPr>
            <w:tcW w:w="1800" w:type="dxa"/>
            <w:tcBorders>
              <w:top w:val="double" w:sz="7" w:space="0" w:color="000000"/>
              <w:left w:val="single" w:sz="7" w:space="0" w:color="000000"/>
              <w:bottom w:val="single" w:sz="6" w:space="0" w:color="FFFFFF"/>
              <w:right w:val="double" w:sz="7" w:space="0" w:color="000000"/>
            </w:tcBorders>
          </w:tcPr>
          <w:p w14:paraId="524D9AFC" w14:textId="77777777" w:rsidR="00C8631F" w:rsidRPr="007D7942" w:rsidRDefault="00C8631F" w:rsidP="006C6734">
            <w:pPr>
              <w:spacing w:line="105" w:lineRule="exact"/>
              <w:rPr>
                <w:rFonts w:ascii="Arial" w:hAnsi="Arial" w:cs="Arial"/>
                <w:sz w:val="20"/>
              </w:rPr>
            </w:pPr>
          </w:p>
          <w:p w14:paraId="063F9409" w14:textId="77777777" w:rsidR="00C8631F" w:rsidRPr="007D7942" w:rsidRDefault="00667AA9" w:rsidP="006C6734">
            <w:pPr>
              <w:p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pBdr>
              <w:tabs>
                <w:tab w:val="left" w:pos="-13827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jc w:val="center"/>
              <w:rPr>
                <w:rFonts w:ascii="Arial" w:hAnsi="Arial" w:cs="Arial"/>
                <w:sz w:val="20"/>
              </w:rPr>
            </w:pPr>
            <w:r w:rsidRPr="007D7942">
              <w:rPr>
                <w:rFonts w:ascii="Arial" w:hAnsi="Arial" w:cs="Arial"/>
                <w:sz w:val="20"/>
              </w:rPr>
              <w:fldChar w:fldCharType="begin"/>
            </w:r>
            <w:r w:rsidR="00C8631F" w:rsidRPr="007D7942">
              <w:rPr>
                <w:rFonts w:ascii="Arial" w:hAnsi="Arial" w:cs="Arial"/>
                <w:sz w:val="20"/>
              </w:rPr>
              <w:instrText>ADVANCE \d4</w:instrText>
            </w:r>
            <w:r w:rsidRPr="007D7942">
              <w:rPr>
                <w:rFonts w:ascii="Arial" w:hAnsi="Arial" w:cs="Arial"/>
                <w:sz w:val="20"/>
              </w:rPr>
              <w:fldChar w:fldCharType="end"/>
            </w:r>
            <w:r w:rsidR="00C8631F" w:rsidRPr="007D7942">
              <w:rPr>
                <w:rFonts w:ascii="Arial" w:hAnsi="Arial" w:cs="Arial"/>
                <w:b/>
                <w:sz w:val="20"/>
              </w:rPr>
              <w:t>Semester</w:t>
            </w:r>
            <w:r w:rsidR="00F94F7F">
              <w:rPr>
                <w:rFonts w:ascii="Arial" w:hAnsi="Arial" w:cs="Arial"/>
                <w:b/>
                <w:sz w:val="20"/>
              </w:rPr>
              <w:t>/</w:t>
            </w:r>
            <w:proofErr w:type="spellStart"/>
            <w:r w:rsidR="00F94F7F">
              <w:rPr>
                <w:rFonts w:ascii="Arial" w:hAnsi="Arial" w:cs="Arial"/>
                <w:b/>
                <w:sz w:val="20"/>
              </w:rPr>
              <w:t>Yr</w:t>
            </w:r>
            <w:proofErr w:type="spellEnd"/>
            <w:r w:rsidR="00C8631F" w:rsidRPr="007D7942">
              <w:rPr>
                <w:rFonts w:ascii="Arial" w:hAnsi="Arial" w:cs="Arial"/>
                <w:b/>
                <w:sz w:val="20"/>
              </w:rPr>
              <w:t xml:space="preserve"> Completed</w:t>
            </w:r>
          </w:p>
          <w:p w14:paraId="501ED29E" w14:textId="77777777" w:rsidR="00C8631F" w:rsidRPr="007D7942" w:rsidRDefault="00C8631F" w:rsidP="006C6734">
            <w:pPr>
              <w:p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pBdr>
              <w:tabs>
                <w:tab w:val="left" w:pos="-13827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jc w:val="center"/>
              <w:rPr>
                <w:rFonts w:ascii="Arial" w:hAnsi="Arial" w:cs="Arial"/>
                <w:sz w:val="20"/>
              </w:rPr>
            </w:pPr>
            <w:r w:rsidRPr="007D7942">
              <w:rPr>
                <w:rFonts w:ascii="Arial" w:hAnsi="Arial" w:cs="Arial"/>
                <w:sz w:val="20"/>
              </w:rPr>
              <w:t>(include anticipated completions)</w:t>
            </w:r>
          </w:p>
        </w:tc>
      </w:tr>
      <w:tr w:rsidR="00C8631F" w14:paraId="39ED0106" w14:textId="77777777" w:rsidTr="00100C7F">
        <w:tc>
          <w:tcPr>
            <w:tcW w:w="1334" w:type="dxa"/>
            <w:tcBorders>
              <w:top w:val="single" w:sz="7" w:space="0" w:color="000000"/>
              <w:left w:val="double" w:sz="7" w:space="0" w:color="000000"/>
              <w:bottom w:val="single" w:sz="6" w:space="0" w:color="FFFFFF"/>
              <w:right w:val="single" w:sz="6" w:space="0" w:color="FFFFFF"/>
            </w:tcBorders>
          </w:tcPr>
          <w:p w14:paraId="3C84CD1B" w14:textId="77777777" w:rsidR="000D6355" w:rsidRPr="00721FD8" w:rsidRDefault="000D6355" w:rsidP="00D07716">
            <w:pPr>
              <w:p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pBdr>
              <w:tabs>
                <w:tab w:val="left" w:pos="-13827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pacing w:before="12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426" w:type="dxa"/>
            <w:tcBorders>
              <w:top w:val="single" w:sz="7" w:space="0" w:color="000000"/>
              <w:left w:val="single" w:sz="7" w:space="0" w:color="000000"/>
              <w:bottom w:val="single" w:sz="6" w:space="0" w:color="FFFFFF"/>
              <w:right w:val="single" w:sz="6" w:space="0" w:color="FFFFFF"/>
            </w:tcBorders>
          </w:tcPr>
          <w:p w14:paraId="4DBD5C66" w14:textId="77777777" w:rsidR="00C8631F" w:rsidRPr="00721FD8" w:rsidRDefault="00C8631F" w:rsidP="00D07716">
            <w:pPr>
              <w:p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pBdr>
              <w:tabs>
                <w:tab w:val="left" w:pos="-13827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pacing w:before="12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080" w:type="dxa"/>
            <w:tcBorders>
              <w:top w:val="single" w:sz="7" w:space="0" w:color="000000"/>
              <w:left w:val="single" w:sz="7" w:space="0" w:color="000000"/>
              <w:bottom w:val="single" w:sz="6" w:space="0" w:color="FFFFFF"/>
              <w:right w:val="single" w:sz="6" w:space="0" w:color="FFFFFF"/>
            </w:tcBorders>
          </w:tcPr>
          <w:p w14:paraId="748E9BDA" w14:textId="77777777" w:rsidR="00C8631F" w:rsidRPr="00721FD8" w:rsidRDefault="00C8631F" w:rsidP="00D07716">
            <w:pPr>
              <w:p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pBdr>
              <w:tabs>
                <w:tab w:val="left" w:pos="-13827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pacing w:before="12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170" w:type="dxa"/>
            <w:tcBorders>
              <w:top w:val="single" w:sz="7" w:space="0" w:color="000000"/>
              <w:left w:val="single" w:sz="7" w:space="0" w:color="000000"/>
              <w:bottom w:val="single" w:sz="6" w:space="0" w:color="FFFFFF"/>
              <w:right w:val="single" w:sz="6" w:space="0" w:color="FFFFFF"/>
            </w:tcBorders>
          </w:tcPr>
          <w:p w14:paraId="1DFE027E" w14:textId="77777777" w:rsidR="00C8631F" w:rsidRPr="00721FD8" w:rsidRDefault="00C8631F" w:rsidP="00D07716">
            <w:pPr>
              <w:p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pBdr>
              <w:tabs>
                <w:tab w:val="left" w:pos="-13827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pacing w:before="12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800" w:type="dxa"/>
            <w:tcBorders>
              <w:top w:val="single" w:sz="7" w:space="0" w:color="000000"/>
              <w:left w:val="single" w:sz="7" w:space="0" w:color="000000"/>
              <w:bottom w:val="single" w:sz="6" w:space="0" w:color="FFFFFF"/>
              <w:right w:val="double" w:sz="7" w:space="0" w:color="000000"/>
            </w:tcBorders>
          </w:tcPr>
          <w:p w14:paraId="34B25ED6" w14:textId="77777777" w:rsidR="00C8631F" w:rsidRPr="00721FD8" w:rsidRDefault="00C8631F" w:rsidP="00D07716">
            <w:pPr>
              <w:p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pBdr>
              <w:tabs>
                <w:tab w:val="left" w:pos="-13827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pacing w:before="12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0D6355" w14:paraId="0FC1EDAA" w14:textId="77777777" w:rsidTr="00100C7F">
        <w:tc>
          <w:tcPr>
            <w:tcW w:w="1334" w:type="dxa"/>
            <w:tcBorders>
              <w:top w:val="single" w:sz="7" w:space="0" w:color="000000"/>
              <w:left w:val="double" w:sz="7" w:space="0" w:color="000000"/>
              <w:bottom w:val="single" w:sz="6" w:space="0" w:color="FFFFFF"/>
              <w:right w:val="single" w:sz="6" w:space="0" w:color="FFFFFF"/>
            </w:tcBorders>
          </w:tcPr>
          <w:p w14:paraId="544D0F61" w14:textId="77777777" w:rsidR="000D6355" w:rsidRPr="00721FD8" w:rsidRDefault="000D6355" w:rsidP="00D07716">
            <w:pPr>
              <w:p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pBdr>
              <w:tabs>
                <w:tab w:val="left" w:pos="-13827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pacing w:before="12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426" w:type="dxa"/>
            <w:tcBorders>
              <w:top w:val="single" w:sz="7" w:space="0" w:color="000000"/>
              <w:left w:val="single" w:sz="7" w:space="0" w:color="000000"/>
              <w:bottom w:val="single" w:sz="6" w:space="0" w:color="FFFFFF"/>
              <w:right w:val="single" w:sz="6" w:space="0" w:color="FFFFFF"/>
            </w:tcBorders>
          </w:tcPr>
          <w:p w14:paraId="2B53F207" w14:textId="77777777" w:rsidR="000D6355" w:rsidRPr="00721FD8" w:rsidRDefault="000D6355" w:rsidP="005D394E">
            <w:pPr>
              <w:p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pBdr>
              <w:tabs>
                <w:tab w:val="left" w:pos="-13827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pacing w:before="12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080" w:type="dxa"/>
            <w:tcBorders>
              <w:top w:val="single" w:sz="7" w:space="0" w:color="000000"/>
              <w:left w:val="single" w:sz="7" w:space="0" w:color="000000"/>
              <w:bottom w:val="single" w:sz="6" w:space="0" w:color="FFFFFF"/>
              <w:right w:val="single" w:sz="6" w:space="0" w:color="FFFFFF"/>
            </w:tcBorders>
          </w:tcPr>
          <w:p w14:paraId="4E78BEB3" w14:textId="77777777" w:rsidR="000D6355" w:rsidRPr="00721FD8" w:rsidRDefault="000D6355" w:rsidP="00D07716">
            <w:pPr>
              <w:p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pBdr>
              <w:tabs>
                <w:tab w:val="left" w:pos="-13827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pacing w:before="12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170" w:type="dxa"/>
            <w:tcBorders>
              <w:top w:val="single" w:sz="7" w:space="0" w:color="000000"/>
              <w:left w:val="single" w:sz="7" w:space="0" w:color="000000"/>
              <w:bottom w:val="single" w:sz="6" w:space="0" w:color="FFFFFF"/>
              <w:right w:val="single" w:sz="6" w:space="0" w:color="FFFFFF"/>
            </w:tcBorders>
          </w:tcPr>
          <w:p w14:paraId="0938AFCC" w14:textId="77777777" w:rsidR="005D394E" w:rsidRPr="00721FD8" w:rsidRDefault="005D394E" w:rsidP="00D07716">
            <w:pPr>
              <w:p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pBdr>
              <w:tabs>
                <w:tab w:val="left" w:pos="-13827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pacing w:before="12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800" w:type="dxa"/>
            <w:tcBorders>
              <w:top w:val="single" w:sz="7" w:space="0" w:color="000000"/>
              <w:left w:val="single" w:sz="7" w:space="0" w:color="000000"/>
              <w:bottom w:val="single" w:sz="6" w:space="0" w:color="FFFFFF"/>
              <w:right w:val="double" w:sz="7" w:space="0" w:color="000000"/>
            </w:tcBorders>
          </w:tcPr>
          <w:p w14:paraId="5EBCE59F" w14:textId="77777777" w:rsidR="000D6355" w:rsidRPr="00721FD8" w:rsidRDefault="000D6355" w:rsidP="00D07716">
            <w:pPr>
              <w:p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pBdr>
              <w:tabs>
                <w:tab w:val="left" w:pos="-13827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pacing w:before="12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0D6355" w14:paraId="3F5E3CA1" w14:textId="77777777" w:rsidTr="00100C7F">
        <w:tc>
          <w:tcPr>
            <w:tcW w:w="1334" w:type="dxa"/>
            <w:tcBorders>
              <w:top w:val="single" w:sz="7" w:space="0" w:color="000000"/>
              <w:left w:val="double" w:sz="7" w:space="0" w:color="000000"/>
              <w:bottom w:val="single" w:sz="6" w:space="0" w:color="FFFFFF"/>
              <w:right w:val="single" w:sz="6" w:space="0" w:color="FFFFFF"/>
            </w:tcBorders>
          </w:tcPr>
          <w:p w14:paraId="1DC751A0" w14:textId="77777777" w:rsidR="000D6355" w:rsidRPr="00721FD8" w:rsidRDefault="000D6355" w:rsidP="00D07716">
            <w:pPr>
              <w:p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pBdr>
              <w:tabs>
                <w:tab w:val="left" w:pos="-13827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pacing w:before="12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426" w:type="dxa"/>
            <w:tcBorders>
              <w:top w:val="single" w:sz="7" w:space="0" w:color="000000"/>
              <w:left w:val="single" w:sz="7" w:space="0" w:color="000000"/>
              <w:bottom w:val="single" w:sz="6" w:space="0" w:color="FFFFFF"/>
              <w:right w:val="single" w:sz="6" w:space="0" w:color="FFFFFF"/>
            </w:tcBorders>
          </w:tcPr>
          <w:p w14:paraId="029329D1" w14:textId="77777777" w:rsidR="000D6355" w:rsidRPr="00721FD8" w:rsidRDefault="000D6355" w:rsidP="00D07716">
            <w:pPr>
              <w:p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pBdr>
              <w:tabs>
                <w:tab w:val="left" w:pos="-13827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pacing w:before="12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080" w:type="dxa"/>
            <w:tcBorders>
              <w:top w:val="single" w:sz="7" w:space="0" w:color="000000"/>
              <w:left w:val="single" w:sz="7" w:space="0" w:color="000000"/>
              <w:bottom w:val="single" w:sz="6" w:space="0" w:color="FFFFFF"/>
              <w:right w:val="single" w:sz="6" w:space="0" w:color="FFFFFF"/>
            </w:tcBorders>
          </w:tcPr>
          <w:p w14:paraId="62B7DD5D" w14:textId="77777777" w:rsidR="000D6355" w:rsidRPr="00721FD8" w:rsidRDefault="000D6355" w:rsidP="00D07716">
            <w:pPr>
              <w:p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pBdr>
              <w:tabs>
                <w:tab w:val="left" w:pos="-13827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pacing w:before="12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170" w:type="dxa"/>
            <w:tcBorders>
              <w:top w:val="single" w:sz="7" w:space="0" w:color="000000"/>
              <w:left w:val="single" w:sz="7" w:space="0" w:color="000000"/>
              <w:bottom w:val="single" w:sz="6" w:space="0" w:color="FFFFFF"/>
              <w:right w:val="single" w:sz="6" w:space="0" w:color="FFFFFF"/>
            </w:tcBorders>
          </w:tcPr>
          <w:p w14:paraId="42B41998" w14:textId="77777777" w:rsidR="000D6355" w:rsidRPr="00721FD8" w:rsidRDefault="000D6355" w:rsidP="00D07716">
            <w:pPr>
              <w:p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pBdr>
              <w:tabs>
                <w:tab w:val="left" w:pos="-13827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pacing w:before="12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800" w:type="dxa"/>
            <w:tcBorders>
              <w:top w:val="single" w:sz="7" w:space="0" w:color="000000"/>
              <w:left w:val="single" w:sz="7" w:space="0" w:color="000000"/>
              <w:bottom w:val="single" w:sz="6" w:space="0" w:color="FFFFFF"/>
              <w:right w:val="double" w:sz="7" w:space="0" w:color="000000"/>
            </w:tcBorders>
          </w:tcPr>
          <w:p w14:paraId="1246C0C7" w14:textId="77777777" w:rsidR="000D6355" w:rsidRPr="00721FD8" w:rsidRDefault="000D6355" w:rsidP="00D07716">
            <w:pPr>
              <w:p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pBdr>
              <w:tabs>
                <w:tab w:val="left" w:pos="-13827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pacing w:before="12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0D6355" w14:paraId="082D55A5" w14:textId="77777777" w:rsidTr="00100C7F">
        <w:tc>
          <w:tcPr>
            <w:tcW w:w="1334" w:type="dxa"/>
            <w:tcBorders>
              <w:top w:val="single" w:sz="7" w:space="0" w:color="000000"/>
              <w:left w:val="double" w:sz="7" w:space="0" w:color="000000"/>
              <w:bottom w:val="single" w:sz="6" w:space="0" w:color="FFFFFF"/>
              <w:right w:val="single" w:sz="6" w:space="0" w:color="FFFFFF"/>
            </w:tcBorders>
          </w:tcPr>
          <w:p w14:paraId="1D48B805" w14:textId="77777777" w:rsidR="000D6355" w:rsidRPr="00721FD8" w:rsidRDefault="000D6355" w:rsidP="00D07716">
            <w:pPr>
              <w:p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pBdr>
              <w:tabs>
                <w:tab w:val="left" w:pos="-13827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pacing w:before="12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426" w:type="dxa"/>
            <w:tcBorders>
              <w:top w:val="single" w:sz="7" w:space="0" w:color="000000"/>
              <w:left w:val="single" w:sz="7" w:space="0" w:color="000000"/>
              <w:bottom w:val="single" w:sz="6" w:space="0" w:color="FFFFFF"/>
              <w:right w:val="single" w:sz="6" w:space="0" w:color="FFFFFF"/>
            </w:tcBorders>
          </w:tcPr>
          <w:p w14:paraId="09C84EE4" w14:textId="77777777" w:rsidR="000D6355" w:rsidRPr="00721FD8" w:rsidRDefault="000D6355" w:rsidP="00D07716">
            <w:pPr>
              <w:p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pBdr>
              <w:tabs>
                <w:tab w:val="left" w:pos="-13827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pacing w:before="12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080" w:type="dxa"/>
            <w:tcBorders>
              <w:top w:val="single" w:sz="7" w:space="0" w:color="000000"/>
              <w:left w:val="single" w:sz="7" w:space="0" w:color="000000"/>
              <w:bottom w:val="single" w:sz="6" w:space="0" w:color="FFFFFF"/>
              <w:right w:val="single" w:sz="6" w:space="0" w:color="FFFFFF"/>
            </w:tcBorders>
          </w:tcPr>
          <w:p w14:paraId="648747B5" w14:textId="77777777" w:rsidR="000D6355" w:rsidRPr="00721FD8" w:rsidRDefault="000D6355" w:rsidP="00D07716">
            <w:pPr>
              <w:p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pBdr>
              <w:tabs>
                <w:tab w:val="left" w:pos="-13827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pacing w:before="12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170" w:type="dxa"/>
            <w:tcBorders>
              <w:top w:val="single" w:sz="7" w:space="0" w:color="000000"/>
              <w:left w:val="single" w:sz="7" w:space="0" w:color="000000"/>
              <w:bottom w:val="single" w:sz="6" w:space="0" w:color="FFFFFF"/>
              <w:right w:val="single" w:sz="6" w:space="0" w:color="FFFFFF"/>
            </w:tcBorders>
          </w:tcPr>
          <w:p w14:paraId="34D6E483" w14:textId="77777777" w:rsidR="000D6355" w:rsidRPr="00721FD8" w:rsidRDefault="000D6355" w:rsidP="00D07716">
            <w:pPr>
              <w:p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pBdr>
              <w:tabs>
                <w:tab w:val="left" w:pos="-13827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pacing w:before="12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800" w:type="dxa"/>
            <w:tcBorders>
              <w:top w:val="single" w:sz="7" w:space="0" w:color="000000"/>
              <w:left w:val="single" w:sz="7" w:space="0" w:color="000000"/>
              <w:bottom w:val="single" w:sz="6" w:space="0" w:color="FFFFFF"/>
              <w:right w:val="double" w:sz="7" w:space="0" w:color="000000"/>
            </w:tcBorders>
          </w:tcPr>
          <w:p w14:paraId="330955CD" w14:textId="77777777" w:rsidR="000D6355" w:rsidRPr="00721FD8" w:rsidRDefault="000D6355" w:rsidP="00D07716">
            <w:pPr>
              <w:p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pBdr>
              <w:tabs>
                <w:tab w:val="left" w:pos="-13827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pacing w:before="12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C8631F" w14:paraId="2A6B0DE5" w14:textId="77777777" w:rsidTr="00100C7F">
        <w:tc>
          <w:tcPr>
            <w:tcW w:w="1334" w:type="dxa"/>
            <w:tcBorders>
              <w:top w:val="single" w:sz="7" w:space="0" w:color="000000"/>
              <w:left w:val="double" w:sz="7" w:space="0" w:color="000000"/>
              <w:bottom w:val="single" w:sz="6" w:space="0" w:color="FFFFFF"/>
              <w:right w:val="single" w:sz="6" w:space="0" w:color="FFFFFF"/>
            </w:tcBorders>
          </w:tcPr>
          <w:p w14:paraId="4E3B48F2" w14:textId="77777777" w:rsidR="000D6355" w:rsidRPr="00721FD8" w:rsidRDefault="000D6355" w:rsidP="00D07716">
            <w:pPr>
              <w:p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pBdr>
              <w:tabs>
                <w:tab w:val="left" w:pos="-13827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pacing w:before="12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426" w:type="dxa"/>
            <w:tcBorders>
              <w:top w:val="single" w:sz="7" w:space="0" w:color="000000"/>
              <w:left w:val="single" w:sz="7" w:space="0" w:color="000000"/>
              <w:bottom w:val="single" w:sz="6" w:space="0" w:color="FFFFFF"/>
              <w:right w:val="single" w:sz="6" w:space="0" w:color="FFFFFF"/>
            </w:tcBorders>
          </w:tcPr>
          <w:p w14:paraId="536A59FC" w14:textId="77777777" w:rsidR="00C8631F" w:rsidRPr="00721FD8" w:rsidRDefault="00C8631F" w:rsidP="00D07716">
            <w:pPr>
              <w:p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pBdr>
              <w:tabs>
                <w:tab w:val="left" w:pos="-13827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pacing w:before="12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080" w:type="dxa"/>
            <w:tcBorders>
              <w:top w:val="single" w:sz="7" w:space="0" w:color="000000"/>
              <w:left w:val="single" w:sz="7" w:space="0" w:color="000000"/>
              <w:bottom w:val="single" w:sz="6" w:space="0" w:color="FFFFFF"/>
              <w:right w:val="single" w:sz="6" w:space="0" w:color="FFFFFF"/>
            </w:tcBorders>
          </w:tcPr>
          <w:p w14:paraId="320AEBDE" w14:textId="77777777" w:rsidR="00C8631F" w:rsidRPr="00721FD8" w:rsidRDefault="00C8631F" w:rsidP="00D07716">
            <w:pPr>
              <w:p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pBdr>
              <w:tabs>
                <w:tab w:val="left" w:pos="-13827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pacing w:before="12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170" w:type="dxa"/>
            <w:tcBorders>
              <w:top w:val="single" w:sz="7" w:space="0" w:color="000000"/>
              <w:left w:val="single" w:sz="7" w:space="0" w:color="000000"/>
              <w:bottom w:val="single" w:sz="6" w:space="0" w:color="FFFFFF"/>
              <w:right w:val="single" w:sz="6" w:space="0" w:color="FFFFFF"/>
            </w:tcBorders>
          </w:tcPr>
          <w:p w14:paraId="68077CE3" w14:textId="77777777" w:rsidR="00C8631F" w:rsidRPr="00721FD8" w:rsidRDefault="00C8631F" w:rsidP="00D07716">
            <w:pPr>
              <w:p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pBdr>
              <w:tabs>
                <w:tab w:val="left" w:pos="-13827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pacing w:before="12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800" w:type="dxa"/>
            <w:tcBorders>
              <w:top w:val="single" w:sz="7" w:space="0" w:color="000000"/>
              <w:left w:val="single" w:sz="7" w:space="0" w:color="000000"/>
              <w:bottom w:val="single" w:sz="6" w:space="0" w:color="FFFFFF"/>
              <w:right w:val="double" w:sz="7" w:space="0" w:color="000000"/>
            </w:tcBorders>
          </w:tcPr>
          <w:p w14:paraId="024EF71F" w14:textId="77777777" w:rsidR="00C8631F" w:rsidRPr="00721FD8" w:rsidRDefault="00C8631F" w:rsidP="00D07716">
            <w:pPr>
              <w:p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pBdr>
              <w:tabs>
                <w:tab w:val="left" w:pos="-13827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pacing w:before="12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C8631F" w14:paraId="1E3FD4A8" w14:textId="77777777" w:rsidTr="00100C7F">
        <w:tc>
          <w:tcPr>
            <w:tcW w:w="6840" w:type="dxa"/>
            <w:gridSpan w:val="3"/>
            <w:tcBorders>
              <w:top w:val="single" w:sz="7" w:space="0" w:color="000000"/>
              <w:left w:val="double" w:sz="7" w:space="0" w:color="000000"/>
              <w:bottom w:val="double" w:sz="7" w:space="0" w:color="000000"/>
              <w:right w:val="single" w:sz="6" w:space="0" w:color="FFFFFF"/>
            </w:tcBorders>
          </w:tcPr>
          <w:p w14:paraId="6800D56B" w14:textId="77777777" w:rsidR="00C8631F" w:rsidRPr="00721FD8" w:rsidRDefault="00667AA9" w:rsidP="00D07716">
            <w:pPr>
              <w:p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pBdr>
              <w:tabs>
                <w:tab w:val="left" w:pos="0"/>
                <w:tab w:val="right" w:leader="dot" w:pos="7950"/>
                <w:tab w:val="left" w:pos="8640"/>
                <w:tab w:val="left" w:pos="9360"/>
                <w:tab w:val="left" w:pos="10080"/>
                <w:tab w:val="left" w:pos="10800"/>
              </w:tabs>
              <w:spacing w:before="120" w:after="58"/>
              <w:rPr>
                <w:rFonts w:ascii="Arial" w:hAnsi="Arial" w:cs="Arial"/>
                <w:sz w:val="22"/>
                <w:szCs w:val="22"/>
              </w:rPr>
            </w:pPr>
            <w:r w:rsidRPr="00721FD8">
              <w:rPr>
                <w:rFonts w:ascii="Arial" w:hAnsi="Arial" w:cs="Arial"/>
                <w:sz w:val="22"/>
                <w:szCs w:val="22"/>
              </w:rPr>
              <w:fldChar w:fldCharType="begin"/>
            </w:r>
            <w:r w:rsidR="00C8631F" w:rsidRPr="00721FD8">
              <w:rPr>
                <w:rFonts w:ascii="Arial" w:hAnsi="Arial" w:cs="Arial"/>
                <w:sz w:val="22"/>
                <w:szCs w:val="22"/>
              </w:rPr>
              <w:instrText>ADVANCE \d4</w:instrText>
            </w:r>
            <w:r w:rsidRPr="00721FD8">
              <w:rPr>
                <w:rFonts w:ascii="Arial" w:hAnsi="Arial" w:cs="Arial"/>
                <w:sz w:val="22"/>
                <w:szCs w:val="22"/>
              </w:rPr>
              <w:fldChar w:fldCharType="end"/>
            </w:r>
            <w:r w:rsidR="00C8631F" w:rsidRPr="00721FD8">
              <w:rPr>
                <w:rFonts w:ascii="Arial" w:hAnsi="Arial" w:cs="Arial"/>
                <w:b/>
                <w:sz w:val="22"/>
                <w:szCs w:val="22"/>
              </w:rPr>
              <w:t>TOTAL</w:t>
            </w:r>
            <w:r w:rsidR="00C8631F" w:rsidRPr="00721FD8">
              <w:rPr>
                <w:rFonts w:ascii="Arial" w:hAnsi="Arial" w:cs="Arial"/>
                <w:b/>
                <w:sz w:val="22"/>
                <w:szCs w:val="22"/>
              </w:rPr>
              <w:tab/>
            </w:r>
          </w:p>
        </w:tc>
        <w:tc>
          <w:tcPr>
            <w:tcW w:w="1170" w:type="dxa"/>
            <w:tcBorders>
              <w:top w:val="single" w:sz="7" w:space="0" w:color="000000"/>
              <w:left w:val="single" w:sz="7" w:space="0" w:color="000000"/>
              <w:bottom w:val="double" w:sz="7" w:space="0" w:color="000000"/>
              <w:right w:val="single" w:sz="6" w:space="0" w:color="FFFFFF"/>
            </w:tcBorders>
          </w:tcPr>
          <w:p w14:paraId="030868CE" w14:textId="77777777" w:rsidR="00C8631F" w:rsidRPr="00721FD8" w:rsidRDefault="00667AA9" w:rsidP="005D394E">
            <w:pPr>
              <w:p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pBdr>
              <w:tabs>
                <w:tab w:val="left" w:pos="-13827"/>
                <w:tab w:val="right" w:leader="dot" w:pos="-16"/>
                <w:tab w:val="left" w:pos="703"/>
                <w:tab w:val="left" w:pos="1423"/>
                <w:tab w:val="left" w:pos="2143"/>
                <w:tab w:val="left" w:pos="2863"/>
                <w:tab w:val="left" w:pos="3583"/>
                <w:tab w:val="left" w:pos="4303"/>
                <w:tab w:val="left" w:pos="5023"/>
                <w:tab w:val="left" w:pos="5743"/>
                <w:tab w:val="left" w:pos="6463"/>
                <w:tab w:val="left" w:pos="7183"/>
                <w:tab w:val="left" w:pos="7903"/>
                <w:tab w:val="left" w:pos="8623"/>
                <w:tab w:val="left" w:pos="9343"/>
                <w:tab w:val="left" w:pos="10063"/>
                <w:tab w:val="left" w:pos="10783"/>
              </w:tabs>
              <w:spacing w:before="120" w:after="58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721FD8">
              <w:rPr>
                <w:rFonts w:ascii="Arial" w:hAnsi="Arial" w:cs="Arial"/>
                <w:sz w:val="22"/>
                <w:szCs w:val="22"/>
              </w:rPr>
              <w:fldChar w:fldCharType="begin"/>
            </w:r>
            <w:r w:rsidR="00C8631F" w:rsidRPr="00721FD8">
              <w:rPr>
                <w:rFonts w:ascii="Arial" w:hAnsi="Arial" w:cs="Arial"/>
                <w:sz w:val="22"/>
                <w:szCs w:val="22"/>
              </w:rPr>
              <w:instrText>ADVANCE \d4</w:instrText>
            </w:r>
            <w:r w:rsidRPr="00721FD8">
              <w:rPr>
                <w:rFonts w:ascii="Arial" w:hAnsi="Arial" w:cs="Arial"/>
                <w:sz w:val="22"/>
                <w:szCs w:val="22"/>
              </w:rPr>
              <w:fldChar w:fldCharType="end"/>
            </w:r>
            <w:r w:rsidR="005D394E">
              <w:rPr>
                <w:rFonts w:ascii="Arial" w:hAnsi="Arial" w:cs="Arial"/>
                <w:b/>
                <w:sz w:val="22"/>
                <w:szCs w:val="22"/>
              </w:rPr>
              <w:t>9</w:t>
            </w:r>
          </w:p>
        </w:tc>
        <w:tc>
          <w:tcPr>
            <w:tcW w:w="1800" w:type="dxa"/>
            <w:tcBorders>
              <w:top w:val="single" w:sz="7" w:space="0" w:color="000000"/>
              <w:left w:val="single" w:sz="7" w:space="0" w:color="000000"/>
              <w:bottom w:val="double" w:sz="7" w:space="0" w:color="000000"/>
              <w:right w:val="double" w:sz="7" w:space="0" w:color="000000"/>
            </w:tcBorders>
          </w:tcPr>
          <w:p w14:paraId="74A94EC5" w14:textId="77777777" w:rsidR="00C8631F" w:rsidRPr="00721FD8" w:rsidRDefault="00667AA9" w:rsidP="00D07716">
            <w:pPr>
              <w:p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pBdr>
              <w:tabs>
                <w:tab w:val="right" w:leader="dot" w:pos="1641"/>
                <w:tab w:val="right" w:leader="do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pacing w:before="120" w:after="58"/>
              <w:rPr>
                <w:rFonts w:ascii="Arial" w:hAnsi="Arial" w:cs="Arial"/>
                <w:sz w:val="22"/>
                <w:szCs w:val="22"/>
              </w:rPr>
            </w:pPr>
            <w:r w:rsidRPr="00721FD8">
              <w:rPr>
                <w:rFonts w:ascii="Arial" w:hAnsi="Arial" w:cs="Arial"/>
                <w:sz w:val="22"/>
                <w:szCs w:val="22"/>
              </w:rPr>
              <w:fldChar w:fldCharType="begin"/>
            </w:r>
            <w:r w:rsidR="00C8631F" w:rsidRPr="00721FD8">
              <w:rPr>
                <w:rFonts w:ascii="Arial" w:hAnsi="Arial" w:cs="Arial"/>
                <w:sz w:val="22"/>
                <w:szCs w:val="22"/>
              </w:rPr>
              <w:instrText>ADVANCE \d4</w:instrText>
            </w:r>
            <w:r w:rsidRPr="00721FD8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</w:tbl>
    <w:p w14:paraId="11CDE99B" w14:textId="77777777" w:rsidR="00C8631F" w:rsidRDefault="00C8631F" w:rsidP="00C8631F">
      <w:p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-13827"/>
          <w:tab w:val="right" w:leader="dot" w:pos="-16"/>
          <w:tab w:val="left" w:pos="703"/>
          <w:tab w:val="left" w:pos="1423"/>
          <w:tab w:val="left" w:pos="2143"/>
          <w:tab w:val="left" w:pos="2863"/>
          <w:tab w:val="left" w:pos="3583"/>
          <w:tab w:val="left" w:pos="4303"/>
          <w:tab w:val="left" w:pos="5023"/>
          <w:tab w:val="left" w:pos="5743"/>
          <w:tab w:val="left" w:pos="6463"/>
          <w:tab w:val="left" w:pos="7183"/>
          <w:tab w:val="left" w:pos="7903"/>
          <w:tab w:val="left" w:pos="8623"/>
          <w:tab w:val="left" w:pos="9343"/>
          <w:tab w:val="left" w:pos="10063"/>
          <w:tab w:val="left" w:pos="10783"/>
        </w:tabs>
        <w:spacing w:after="56"/>
        <w:rPr>
          <w:rFonts w:ascii="Kool" w:hAnsi="Kool"/>
        </w:rPr>
      </w:pPr>
    </w:p>
    <w:p w14:paraId="2387981B" w14:textId="77777777" w:rsidR="00C8631F" w:rsidRDefault="00C8631F" w:rsidP="00C8631F">
      <w:p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-13827"/>
          <w:tab w:val="right" w:leader="dot" w:pos="-16"/>
          <w:tab w:val="left" w:pos="703"/>
          <w:tab w:val="left" w:pos="1423"/>
          <w:tab w:val="left" w:pos="2143"/>
          <w:tab w:val="left" w:pos="2863"/>
          <w:tab w:val="left" w:pos="3583"/>
          <w:tab w:val="left" w:pos="4303"/>
          <w:tab w:val="left" w:pos="5023"/>
          <w:tab w:val="left" w:pos="5743"/>
          <w:tab w:val="left" w:pos="6463"/>
          <w:tab w:val="left" w:pos="7183"/>
          <w:tab w:val="left" w:pos="7903"/>
          <w:tab w:val="left" w:pos="8623"/>
          <w:tab w:val="left" w:pos="9343"/>
          <w:tab w:val="left" w:pos="10063"/>
          <w:tab w:val="left" w:pos="10783"/>
        </w:tabs>
        <w:rPr>
          <w:rFonts w:ascii="Kool" w:hAnsi="Kool"/>
        </w:rPr>
      </w:pPr>
    </w:p>
    <w:p w14:paraId="23E31183" w14:textId="77777777" w:rsidR="00C8631F" w:rsidRDefault="00C8631F" w:rsidP="00C8631F">
      <w:p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-13827"/>
          <w:tab w:val="right" w:leader="dot" w:pos="-16"/>
          <w:tab w:val="left" w:pos="703"/>
          <w:tab w:val="left" w:pos="1423"/>
          <w:tab w:val="left" w:pos="2143"/>
          <w:tab w:val="left" w:pos="2863"/>
          <w:tab w:val="left" w:pos="3583"/>
          <w:tab w:val="left" w:pos="4303"/>
          <w:tab w:val="left" w:pos="5023"/>
          <w:tab w:val="left" w:pos="5743"/>
          <w:tab w:val="left" w:pos="6463"/>
          <w:tab w:val="left" w:pos="7183"/>
          <w:tab w:val="left" w:pos="7903"/>
          <w:tab w:val="left" w:pos="8623"/>
          <w:tab w:val="left" w:pos="9343"/>
          <w:tab w:val="left" w:pos="10063"/>
          <w:tab w:val="left" w:pos="10783"/>
        </w:tabs>
        <w:rPr>
          <w:rFonts w:ascii="Kool" w:hAnsi="Kool"/>
          <w:sz w:val="16"/>
        </w:rPr>
      </w:pPr>
    </w:p>
    <w:p w14:paraId="59238FED" w14:textId="77777777" w:rsidR="00C8631F" w:rsidRDefault="00C8631F" w:rsidP="00C8631F">
      <w:p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-13827"/>
          <w:tab w:val="right" w:leader="dot" w:pos="-16"/>
          <w:tab w:val="left" w:pos="703"/>
          <w:tab w:val="left" w:pos="1423"/>
          <w:tab w:val="left" w:pos="2143"/>
          <w:tab w:val="left" w:pos="2863"/>
          <w:tab w:val="left" w:pos="3583"/>
          <w:tab w:val="left" w:pos="4303"/>
          <w:tab w:val="left" w:pos="5023"/>
          <w:tab w:val="left" w:pos="5743"/>
          <w:tab w:val="left" w:pos="6463"/>
          <w:tab w:val="left" w:pos="7183"/>
          <w:tab w:val="left" w:pos="7903"/>
          <w:tab w:val="left" w:pos="8623"/>
          <w:tab w:val="left" w:pos="9343"/>
          <w:tab w:val="left" w:pos="10063"/>
          <w:tab w:val="left" w:pos="10783"/>
        </w:tabs>
        <w:spacing w:after="56"/>
        <w:rPr>
          <w:rFonts w:ascii="Kool" w:hAnsi="Kool"/>
        </w:rPr>
      </w:pPr>
    </w:p>
    <w:p w14:paraId="44555FEC" w14:textId="77777777" w:rsidR="00C8631F" w:rsidRDefault="00C8631F" w:rsidP="00C8631F">
      <w:p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-13827"/>
          <w:tab w:val="right" w:leader="dot" w:pos="-16"/>
          <w:tab w:val="left" w:pos="703"/>
          <w:tab w:val="left" w:pos="1423"/>
          <w:tab w:val="left" w:pos="2143"/>
          <w:tab w:val="left" w:pos="2863"/>
          <w:tab w:val="left" w:pos="3583"/>
          <w:tab w:val="left" w:pos="4303"/>
          <w:tab w:val="left" w:pos="5023"/>
          <w:tab w:val="left" w:pos="5743"/>
          <w:tab w:val="left" w:pos="6463"/>
          <w:tab w:val="left" w:pos="7183"/>
          <w:tab w:val="left" w:pos="7903"/>
          <w:tab w:val="left" w:pos="8623"/>
          <w:tab w:val="left" w:pos="9343"/>
          <w:tab w:val="left" w:pos="10063"/>
          <w:tab w:val="left" w:pos="10783"/>
        </w:tabs>
        <w:rPr>
          <w:rFonts w:ascii="Kool" w:hAnsi="Kool"/>
        </w:rPr>
      </w:pPr>
    </w:p>
    <w:p w14:paraId="1A4DBEFF" w14:textId="77777777" w:rsidR="00AF55A3" w:rsidRDefault="007B01B4" w:rsidP="003830FA">
      <w:p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-13827"/>
          <w:tab w:val="right" w:leader="dot" w:pos="-16"/>
          <w:tab w:val="left" w:pos="703"/>
          <w:tab w:val="left" w:pos="1423"/>
          <w:tab w:val="left" w:pos="2143"/>
          <w:tab w:val="left" w:pos="2863"/>
          <w:tab w:val="left" w:pos="3583"/>
          <w:tab w:val="left" w:pos="4303"/>
          <w:tab w:val="left" w:pos="5023"/>
          <w:tab w:val="left" w:pos="5743"/>
          <w:tab w:val="left" w:pos="6463"/>
          <w:tab w:val="left" w:pos="7183"/>
          <w:tab w:val="left" w:pos="7903"/>
          <w:tab w:val="left" w:pos="8623"/>
          <w:tab w:val="left" w:pos="9343"/>
          <w:tab w:val="left" w:pos="10063"/>
          <w:tab w:val="left" w:pos="10783"/>
        </w:tabs>
        <w:ind w:firstLine="270"/>
        <w:rPr>
          <w:rFonts w:ascii="Arial" w:hAnsi="Arial" w:cs="Arial"/>
          <w:b/>
          <w:sz w:val="20"/>
        </w:rPr>
      </w:pPr>
      <w:r>
        <w:rPr>
          <w:rFonts w:ascii="Kool" w:hAnsi="Kool"/>
          <w:b/>
          <w:sz w:val="20"/>
        </w:rPr>
        <w:t xml:space="preserve">       </w:t>
      </w:r>
      <w:r w:rsidR="00C8631F" w:rsidRPr="007B01B4">
        <w:rPr>
          <w:rFonts w:ascii="Kool" w:hAnsi="Kool"/>
          <w:b/>
          <w:sz w:val="20"/>
        </w:rPr>
        <w:t xml:space="preserve">COGNATE </w:t>
      </w:r>
      <w:r w:rsidR="003830FA">
        <w:rPr>
          <w:rFonts w:ascii="Kool" w:hAnsi="Kool"/>
          <w:b/>
          <w:sz w:val="20"/>
        </w:rPr>
        <w:t xml:space="preserve">REQUIREMENTS - </w:t>
      </w:r>
      <w:r w:rsidR="00C8631F" w:rsidRPr="007B01B4">
        <w:rPr>
          <w:rFonts w:ascii="Kool" w:hAnsi="Kool"/>
          <w:b/>
          <w:sz w:val="20"/>
        </w:rPr>
        <w:t>OUTSIDE OF EDUCATIONAL LEADERSHIP</w:t>
      </w:r>
      <w:r w:rsidR="00C8631F">
        <w:rPr>
          <w:rFonts w:ascii="Kool" w:hAnsi="Kool"/>
          <w:b/>
          <w:sz w:val="18"/>
        </w:rPr>
        <w:t xml:space="preserve"> </w:t>
      </w:r>
      <w:r w:rsidR="00C8631F" w:rsidRPr="003830FA">
        <w:rPr>
          <w:rFonts w:ascii="Arial" w:hAnsi="Arial" w:cs="Arial"/>
          <w:b/>
          <w:sz w:val="20"/>
        </w:rPr>
        <w:t>(</w:t>
      </w:r>
      <w:r w:rsidR="00C8631F" w:rsidRPr="00BF14E5">
        <w:rPr>
          <w:rFonts w:ascii="Arial" w:hAnsi="Arial" w:cs="Arial"/>
          <w:b/>
          <w:sz w:val="18"/>
          <w:szCs w:val="18"/>
        </w:rPr>
        <w:t xml:space="preserve">minimum of 6 semester </w:t>
      </w:r>
      <w:r w:rsidR="00BF14E5" w:rsidRPr="00BF14E5">
        <w:rPr>
          <w:rFonts w:ascii="Arial" w:hAnsi="Arial" w:cs="Arial"/>
          <w:b/>
          <w:sz w:val="18"/>
          <w:szCs w:val="18"/>
        </w:rPr>
        <w:t>h</w:t>
      </w:r>
      <w:r w:rsidR="00C8631F" w:rsidRPr="00BF14E5">
        <w:rPr>
          <w:rFonts w:ascii="Arial" w:hAnsi="Arial" w:cs="Arial"/>
          <w:b/>
          <w:sz w:val="18"/>
          <w:szCs w:val="18"/>
        </w:rPr>
        <w:t>ours</w:t>
      </w:r>
      <w:r w:rsidR="00C8631F" w:rsidRPr="003830FA">
        <w:rPr>
          <w:rFonts w:ascii="Arial" w:hAnsi="Arial" w:cs="Arial"/>
          <w:b/>
          <w:sz w:val="20"/>
        </w:rPr>
        <w:t>)</w:t>
      </w:r>
    </w:p>
    <w:tbl>
      <w:tblPr>
        <w:tblW w:w="9810" w:type="dxa"/>
        <w:tblInd w:w="694" w:type="dxa"/>
        <w:tblLayout w:type="fixed"/>
        <w:tblCellMar>
          <w:left w:w="110" w:type="dxa"/>
          <w:right w:w="110" w:type="dxa"/>
        </w:tblCellMar>
        <w:tblLook w:val="0000" w:firstRow="0" w:lastRow="0" w:firstColumn="0" w:lastColumn="0" w:noHBand="0" w:noVBand="0"/>
      </w:tblPr>
      <w:tblGrid>
        <w:gridCol w:w="1440"/>
        <w:gridCol w:w="4320"/>
        <w:gridCol w:w="1080"/>
        <w:gridCol w:w="1170"/>
        <w:gridCol w:w="1800"/>
      </w:tblGrid>
      <w:tr w:rsidR="00AF55A3" w14:paraId="307B00AF" w14:textId="77777777" w:rsidTr="00721FD8">
        <w:trPr>
          <w:trHeight w:val="1437"/>
        </w:trPr>
        <w:tc>
          <w:tcPr>
            <w:tcW w:w="1440" w:type="dxa"/>
            <w:tcBorders>
              <w:top w:val="double" w:sz="7" w:space="0" w:color="000000"/>
              <w:left w:val="double" w:sz="7" w:space="0" w:color="000000"/>
              <w:bottom w:val="single" w:sz="6" w:space="0" w:color="FFFFFF"/>
              <w:right w:val="single" w:sz="6" w:space="0" w:color="FFFFFF"/>
            </w:tcBorders>
          </w:tcPr>
          <w:p w14:paraId="33A50372" w14:textId="77777777" w:rsidR="00AF55A3" w:rsidRPr="007D7942" w:rsidRDefault="00AF55A3" w:rsidP="00D43E3E">
            <w:pPr>
              <w:spacing w:line="105" w:lineRule="exact"/>
              <w:rPr>
                <w:rFonts w:ascii="Arial" w:hAnsi="Arial" w:cs="Arial"/>
                <w:sz w:val="20"/>
              </w:rPr>
            </w:pPr>
          </w:p>
          <w:p w14:paraId="5C81F8D7" w14:textId="77777777" w:rsidR="00394E43" w:rsidRDefault="00AF55A3" w:rsidP="00D43E3E">
            <w:pPr>
              <w:p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pBdr>
              <w:tabs>
                <w:tab w:val="left" w:pos="-13827"/>
                <w:tab w:val="left" w:pos="0"/>
                <w:tab w:val="left" w:pos="720"/>
                <w:tab w:val="left" w:pos="1114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center"/>
              <w:rPr>
                <w:rFonts w:ascii="Arial" w:hAnsi="Arial" w:cs="Arial"/>
                <w:sz w:val="20"/>
              </w:rPr>
            </w:pPr>
            <w:r w:rsidRPr="007D7942">
              <w:rPr>
                <w:rFonts w:ascii="Arial" w:hAnsi="Arial" w:cs="Arial"/>
                <w:sz w:val="20"/>
              </w:rPr>
              <w:fldChar w:fldCharType="begin"/>
            </w:r>
            <w:r w:rsidRPr="007D7942">
              <w:rPr>
                <w:rFonts w:ascii="Arial" w:hAnsi="Arial" w:cs="Arial"/>
                <w:sz w:val="20"/>
              </w:rPr>
              <w:instrText>ADVANCE \d4</w:instrText>
            </w:r>
            <w:r w:rsidRPr="007D7942">
              <w:rPr>
                <w:rFonts w:ascii="Arial" w:hAnsi="Arial" w:cs="Arial"/>
                <w:sz w:val="20"/>
              </w:rPr>
              <w:fldChar w:fldCharType="end"/>
            </w:r>
          </w:p>
          <w:p w14:paraId="01343470" w14:textId="77777777" w:rsidR="00AF55A3" w:rsidRPr="007D7942" w:rsidRDefault="00AF55A3" w:rsidP="00D43E3E">
            <w:pPr>
              <w:p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pBdr>
              <w:tabs>
                <w:tab w:val="left" w:pos="-13827"/>
                <w:tab w:val="left" w:pos="0"/>
                <w:tab w:val="left" w:pos="720"/>
                <w:tab w:val="left" w:pos="1114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center"/>
              <w:rPr>
                <w:rFonts w:ascii="Arial" w:hAnsi="Arial" w:cs="Arial"/>
                <w:sz w:val="20"/>
              </w:rPr>
            </w:pPr>
            <w:r w:rsidRPr="007D7942">
              <w:rPr>
                <w:rFonts w:ascii="Arial" w:hAnsi="Arial" w:cs="Arial"/>
                <w:b/>
                <w:sz w:val="20"/>
              </w:rPr>
              <w:t>Course</w:t>
            </w:r>
          </w:p>
          <w:p w14:paraId="4ACC687B" w14:textId="77777777" w:rsidR="00AF55A3" w:rsidRPr="007D7942" w:rsidRDefault="00AF55A3" w:rsidP="00D43E3E">
            <w:pPr>
              <w:p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pBdr>
              <w:tabs>
                <w:tab w:val="left" w:pos="-13827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jc w:val="center"/>
              <w:rPr>
                <w:rFonts w:ascii="Arial" w:hAnsi="Arial" w:cs="Arial"/>
                <w:sz w:val="20"/>
              </w:rPr>
            </w:pPr>
            <w:r w:rsidRPr="007D7942">
              <w:rPr>
                <w:rFonts w:ascii="Arial" w:hAnsi="Arial" w:cs="Arial"/>
                <w:b/>
                <w:sz w:val="20"/>
              </w:rPr>
              <w:t>Number</w:t>
            </w:r>
          </w:p>
        </w:tc>
        <w:tc>
          <w:tcPr>
            <w:tcW w:w="4320" w:type="dxa"/>
            <w:tcBorders>
              <w:top w:val="double" w:sz="7" w:space="0" w:color="000000"/>
              <w:left w:val="single" w:sz="7" w:space="0" w:color="000000"/>
              <w:bottom w:val="single" w:sz="6" w:space="0" w:color="FFFFFF"/>
              <w:right w:val="single" w:sz="6" w:space="0" w:color="FFFFFF"/>
            </w:tcBorders>
          </w:tcPr>
          <w:p w14:paraId="1ED10E94" w14:textId="77777777" w:rsidR="00AF55A3" w:rsidRPr="007D7942" w:rsidRDefault="00AF55A3" w:rsidP="00D43E3E">
            <w:pPr>
              <w:spacing w:line="105" w:lineRule="exact"/>
              <w:rPr>
                <w:rFonts w:ascii="Arial" w:hAnsi="Arial" w:cs="Arial"/>
                <w:sz w:val="20"/>
              </w:rPr>
            </w:pPr>
          </w:p>
          <w:p w14:paraId="5529052D" w14:textId="77777777" w:rsidR="00394E43" w:rsidRDefault="00AF55A3" w:rsidP="00D43E3E">
            <w:pPr>
              <w:p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pBdr>
              <w:tabs>
                <w:tab w:val="left" w:pos="-13827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jc w:val="center"/>
              <w:rPr>
                <w:rFonts w:ascii="Arial" w:hAnsi="Arial" w:cs="Arial"/>
                <w:sz w:val="20"/>
              </w:rPr>
            </w:pPr>
            <w:r w:rsidRPr="007D7942">
              <w:rPr>
                <w:rFonts w:ascii="Arial" w:hAnsi="Arial" w:cs="Arial"/>
                <w:sz w:val="20"/>
              </w:rPr>
              <w:fldChar w:fldCharType="begin"/>
            </w:r>
            <w:r w:rsidRPr="007D7942">
              <w:rPr>
                <w:rFonts w:ascii="Arial" w:hAnsi="Arial" w:cs="Arial"/>
                <w:sz w:val="20"/>
              </w:rPr>
              <w:instrText>ADVANCE \d4</w:instrText>
            </w:r>
            <w:r w:rsidRPr="007D7942">
              <w:rPr>
                <w:rFonts w:ascii="Arial" w:hAnsi="Arial" w:cs="Arial"/>
                <w:sz w:val="20"/>
              </w:rPr>
              <w:fldChar w:fldCharType="end"/>
            </w:r>
          </w:p>
          <w:p w14:paraId="21B87F25" w14:textId="77777777" w:rsidR="00394E43" w:rsidRDefault="00394E43" w:rsidP="00D43E3E">
            <w:pPr>
              <w:p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pBdr>
              <w:tabs>
                <w:tab w:val="left" w:pos="-13827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jc w:val="center"/>
              <w:rPr>
                <w:rFonts w:ascii="Arial" w:hAnsi="Arial" w:cs="Arial"/>
                <w:sz w:val="20"/>
              </w:rPr>
            </w:pPr>
          </w:p>
          <w:p w14:paraId="3DF26238" w14:textId="77777777" w:rsidR="00AF55A3" w:rsidRPr="007D7942" w:rsidRDefault="00AF55A3" w:rsidP="00D43E3E">
            <w:pPr>
              <w:p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pBdr>
              <w:tabs>
                <w:tab w:val="left" w:pos="-13827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jc w:val="center"/>
              <w:rPr>
                <w:rFonts w:ascii="Arial" w:hAnsi="Arial" w:cs="Arial"/>
                <w:sz w:val="20"/>
              </w:rPr>
            </w:pPr>
            <w:r w:rsidRPr="007D7942">
              <w:rPr>
                <w:rFonts w:ascii="Arial" w:hAnsi="Arial" w:cs="Arial"/>
                <w:b/>
                <w:sz w:val="20"/>
              </w:rPr>
              <w:t>Title of Course</w:t>
            </w:r>
          </w:p>
        </w:tc>
        <w:tc>
          <w:tcPr>
            <w:tcW w:w="1080" w:type="dxa"/>
            <w:tcBorders>
              <w:top w:val="double" w:sz="7" w:space="0" w:color="000000"/>
              <w:left w:val="single" w:sz="7" w:space="0" w:color="000000"/>
              <w:bottom w:val="single" w:sz="6" w:space="0" w:color="FFFFFF"/>
              <w:right w:val="single" w:sz="6" w:space="0" w:color="FFFFFF"/>
            </w:tcBorders>
          </w:tcPr>
          <w:p w14:paraId="16AEC587" w14:textId="77777777" w:rsidR="00AF55A3" w:rsidRPr="007D7942" w:rsidRDefault="00AF55A3" w:rsidP="00D43E3E">
            <w:pPr>
              <w:spacing w:line="105" w:lineRule="exact"/>
              <w:rPr>
                <w:rFonts w:ascii="Arial" w:hAnsi="Arial" w:cs="Arial"/>
                <w:sz w:val="20"/>
              </w:rPr>
            </w:pPr>
          </w:p>
          <w:p w14:paraId="49DC94F3" w14:textId="77777777" w:rsidR="00394E43" w:rsidRDefault="00AF55A3" w:rsidP="00D43E3E">
            <w:pPr>
              <w:p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pBdr>
              <w:tabs>
                <w:tab w:val="left" w:pos="-13827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jc w:val="center"/>
              <w:rPr>
                <w:rFonts w:ascii="Arial" w:hAnsi="Arial" w:cs="Arial"/>
                <w:sz w:val="20"/>
              </w:rPr>
            </w:pPr>
            <w:r w:rsidRPr="007D7942">
              <w:rPr>
                <w:rFonts w:ascii="Arial" w:hAnsi="Arial" w:cs="Arial"/>
                <w:sz w:val="20"/>
              </w:rPr>
              <w:fldChar w:fldCharType="begin"/>
            </w:r>
            <w:r w:rsidRPr="007D7942">
              <w:rPr>
                <w:rFonts w:ascii="Arial" w:hAnsi="Arial" w:cs="Arial"/>
                <w:sz w:val="20"/>
              </w:rPr>
              <w:instrText>ADVANCE \d4</w:instrText>
            </w:r>
            <w:r w:rsidRPr="007D7942">
              <w:rPr>
                <w:rFonts w:ascii="Arial" w:hAnsi="Arial" w:cs="Arial"/>
                <w:sz w:val="20"/>
              </w:rPr>
              <w:fldChar w:fldCharType="end"/>
            </w:r>
          </w:p>
          <w:p w14:paraId="2E4AFE01" w14:textId="77777777" w:rsidR="00394E43" w:rsidRDefault="00394E43" w:rsidP="00D43E3E">
            <w:pPr>
              <w:p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pBdr>
              <w:tabs>
                <w:tab w:val="left" w:pos="-13827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jc w:val="center"/>
              <w:rPr>
                <w:rFonts w:ascii="Arial" w:hAnsi="Arial" w:cs="Arial"/>
                <w:sz w:val="20"/>
              </w:rPr>
            </w:pPr>
          </w:p>
          <w:p w14:paraId="0DFF2A08" w14:textId="77777777" w:rsidR="00AF55A3" w:rsidRPr="007D7942" w:rsidRDefault="00AF55A3" w:rsidP="00D43E3E">
            <w:pPr>
              <w:p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pBdr>
              <w:tabs>
                <w:tab w:val="left" w:pos="-13827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jc w:val="center"/>
              <w:rPr>
                <w:rFonts w:ascii="Arial" w:hAnsi="Arial" w:cs="Arial"/>
                <w:sz w:val="20"/>
              </w:rPr>
            </w:pPr>
            <w:r w:rsidRPr="007D7942">
              <w:rPr>
                <w:rFonts w:ascii="Arial" w:hAnsi="Arial" w:cs="Arial"/>
                <w:b/>
                <w:sz w:val="20"/>
              </w:rPr>
              <w:t>Grade</w:t>
            </w:r>
          </w:p>
        </w:tc>
        <w:tc>
          <w:tcPr>
            <w:tcW w:w="1170" w:type="dxa"/>
            <w:tcBorders>
              <w:top w:val="double" w:sz="7" w:space="0" w:color="000000"/>
              <w:left w:val="single" w:sz="7" w:space="0" w:color="000000"/>
              <w:bottom w:val="single" w:sz="6" w:space="0" w:color="FFFFFF"/>
              <w:right w:val="single" w:sz="6" w:space="0" w:color="FFFFFF"/>
            </w:tcBorders>
          </w:tcPr>
          <w:p w14:paraId="10FC3B31" w14:textId="77777777" w:rsidR="00AF55A3" w:rsidRPr="007D7942" w:rsidRDefault="00AF55A3" w:rsidP="00D43E3E">
            <w:pPr>
              <w:spacing w:line="105" w:lineRule="exact"/>
              <w:rPr>
                <w:rFonts w:ascii="Arial" w:hAnsi="Arial" w:cs="Arial"/>
                <w:sz w:val="20"/>
              </w:rPr>
            </w:pPr>
          </w:p>
          <w:p w14:paraId="377788D0" w14:textId="77777777" w:rsidR="00394E43" w:rsidRDefault="00AF55A3" w:rsidP="00D43E3E">
            <w:pPr>
              <w:p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pBdr>
              <w:tabs>
                <w:tab w:val="left" w:pos="-13827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jc w:val="center"/>
              <w:rPr>
                <w:rFonts w:ascii="Arial" w:hAnsi="Arial" w:cs="Arial"/>
                <w:sz w:val="20"/>
              </w:rPr>
            </w:pPr>
            <w:r w:rsidRPr="007D7942">
              <w:rPr>
                <w:rFonts w:ascii="Arial" w:hAnsi="Arial" w:cs="Arial"/>
                <w:sz w:val="20"/>
              </w:rPr>
              <w:fldChar w:fldCharType="begin"/>
            </w:r>
            <w:r w:rsidRPr="007D7942">
              <w:rPr>
                <w:rFonts w:ascii="Arial" w:hAnsi="Arial" w:cs="Arial"/>
                <w:sz w:val="20"/>
              </w:rPr>
              <w:instrText>ADVANCE \d4</w:instrText>
            </w:r>
            <w:r w:rsidRPr="007D7942">
              <w:rPr>
                <w:rFonts w:ascii="Arial" w:hAnsi="Arial" w:cs="Arial"/>
                <w:sz w:val="20"/>
              </w:rPr>
              <w:fldChar w:fldCharType="end"/>
            </w:r>
          </w:p>
          <w:p w14:paraId="7FC86E5F" w14:textId="77777777" w:rsidR="00AF55A3" w:rsidRPr="007D7942" w:rsidRDefault="00AF55A3" w:rsidP="00D43E3E">
            <w:pPr>
              <w:p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pBdr>
              <w:tabs>
                <w:tab w:val="left" w:pos="-13827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jc w:val="center"/>
              <w:rPr>
                <w:rFonts w:ascii="Arial" w:hAnsi="Arial" w:cs="Arial"/>
                <w:b/>
                <w:sz w:val="20"/>
              </w:rPr>
            </w:pPr>
            <w:r w:rsidRPr="007D7942">
              <w:rPr>
                <w:rFonts w:ascii="Arial" w:hAnsi="Arial" w:cs="Arial"/>
                <w:b/>
                <w:sz w:val="20"/>
              </w:rPr>
              <w:t>Semester</w:t>
            </w:r>
          </w:p>
          <w:p w14:paraId="473F3869" w14:textId="77777777" w:rsidR="00AF55A3" w:rsidRPr="007D7942" w:rsidRDefault="00AF55A3" w:rsidP="00D43E3E">
            <w:pPr>
              <w:p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pBdr>
              <w:tabs>
                <w:tab w:val="left" w:pos="-13827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jc w:val="center"/>
              <w:rPr>
                <w:rFonts w:ascii="Arial" w:hAnsi="Arial" w:cs="Arial"/>
                <w:b/>
                <w:sz w:val="20"/>
              </w:rPr>
            </w:pPr>
            <w:r w:rsidRPr="007D7942">
              <w:rPr>
                <w:rFonts w:ascii="Arial" w:hAnsi="Arial" w:cs="Arial"/>
                <w:b/>
                <w:sz w:val="20"/>
              </w:rPr>
              <w:t>Credit</w:t>
            </w:r>
          </w:p>
          <w:p w14:paraId="5F63DE66" w14:textId="77777777" w:rsidR="00AF55A3" w:rsidRPr="007D7942" w:rsidRDefault="00AF55A3" w:rsidP="00D43E3E">
            <w:pPr>
              <w:p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pBdr>
              <w:tabs>
                <w:tab w:val="left" w:pos="-13827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jc w:val="center"/>
              <w:rPr>
                <w:rFonts w:ascii="Arial" w:hAnsi="Arial" w:cs="Arial"/>
                <w:sz w:val="20"/>
              </w:rPr>
            </w:pPr>
            <w:r w:rsidRPr="007D7942">
              <w:rPr>
                <w:rFonts w:ascii="Arial" w:hAnsi="Arial" w:cs="Arial"/>
                <w:b/>
                <w:sz w:val="20"/>
              </w:rPr>
              <w:t>Hours</w:t>
            </w:r>
          </w:p>
        </w:tc>
        <w:tc>
          <w:tcPr>
            <w:tcW w:w="1800" w:type="dxa"/>
            <w:tcBorders>
              <w:top w:val="double" w:sz="7" w:space="0" w:color="000000"/>
              <w:left w:val="single" w:sz="7" w:space="0" w:color="000000"/>
              <w:bottom w:val="single" w:sz="6" w:space="0" w:color="FFFFFF"/>
              <w:right w:val="double" w:sz="7" w:space="0" w:color="000000"/>
            </w:tcBorders>
          </w:tcPr>
          <w:p w14:paraId="1557C91F" w14:textId="77777777" w:rsidR="00AF55A3" w:rsidRPr="007D7942" w:rsidRDefault="00AF55A3" w:rsidP="00D43E3E">
            <w:pPr>
              <w:spacing w:line="105" w:lineRule="exact"/>
              <w:rPr>
                <w:rFonts w:ascii="Arial" w:hAnsi="Arial" w:cs="Arial"/>
                <w:sz w:val="20"/>
              </w:rPr>
            </w:pPr>
          </w:p>
          <w:p w14:paraId="63CB6A79" w14:textId="77777777" w:rsidR="00AF55A3" w:rsidRPr="007D7942" w:rsidRDefault="00AF55A3" w:rsidP="00D43E3E">
            <w:pPr>
              <w:p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pBdr>
              <w:tabs>
                <w:tab w:val="left" w:pos="-13827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jc w:val="center"/>
              <w:rPr>
                <w:rFonts w:ascii="Arial" w:hAnsi="Arial" w:cs="Arial"/>
                <w:sz w:val="20"/>
              </w:rPr>
            </w:pPr>
            <w:r w:rsidRPr="007D7942">
              <w:rPr>
                <w:rFonts w:ascii="Arial" w:hAnsi="Arial" w:cs="Arial"/>
                <w:sz w:val="20"/>
              </w:rPr>
              <w:fldChar w:fldCharType="begin"/>
            </w:r>
            <w:r w:rsidRPr="007D7942">
              <w:rPr>
                <w:rFonts w:ascii="Arial" w:hAnsi="Arial" w:cs="Arial"/>
                <w:sz w:val="20"/>
              </w:rPr>
              <w:instrText>ADVANCE \d4</w:instrText>
            </w:r>
            <w:r w:rsidRPr="007D7942">
              <w:rPr>
                <w:rFonts w:ascii="Arial" w:hAnsi="Arial" w:cs="Arial"/>
                <w:sz w:val="20"/>
              </w:rPr>
              <w:fldChar w:fldCharType="end"/>
            </w:r>
            <w:r w:rsidRPr="007D7942">
              <w:rPr>
                <w:rFonts w:ascii="Arial" w:hAnsi="Arial" w:cs="Arial"/>
                <w:b/>
                <w:sz w:val="20"/>
              </w:rPr>
              <w:t>Semester</w:t>
            </w:r>
            <w:r w:rsidR="00F94F7F">
              <w:rPr>
                <w:rFonts w:ascii="Arial" w:hAnsi="Arial" w:cs="Arial"/>
                <w:b/>
                <w:sz w:val="20"/>
              </w:rPr>
              <w:t>/</w:t>
            </w:r>
            <w:proofErr w:type="spellStart"/>
            <w:r w:rsidR="00F94F7F">
              <w:rPr>
                <w:rFonts w:ascii="Arial" w:hAnsi="Arial" w:cs="Arial"/>
                <w:b/>
                <w:sz w:val="20"/>
              </w:rPr>
              <w:t>Yr</w:t>
            </w:r>
            <w:proofErr w:type="spellEnd"/>
            <w:r w:rsidRPr="007D7942">
              <w:rPr>
                <w:rFonts w:ascii="Arial" w:hAnsi="Arial" w:cs="Arial"/>
                <w:b/>
                <w:sz w:val="20"/>
              </w:rPr>
              <w:t xml:space="preserve"> Completed</w:t>
            </w:r>
          </w:p>
          <w:p w14:paraId="0DC0975A" w14:textId="77777777" w:rsidR="00AF55A3" w:rsidRPr="007D7942" w:rsidRDefault="00AF55A3" w:rsidP="00D43E3E">
            <w:pPr>
              <w:p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pBdr>
              <w:tabs>
                <w:tab w:val="left" w:pos="-13827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jc w:val="center"/>
              <w:rPr>
                <w:rFonts w:ascii="Arial" w:hAnsi="Arial" w:cs="Arial"/>
                <w:sz w:val="20"/>
              </w:rPr>
            </w:pPr>
            <w:r w:rsidRPr="007D7942">
              <w:rPr>
                <w:rFonts w:ascii="Arial" w:hAnsi="Arial" w:cs="Arial"/>
                <w:sz w:val="20"/>
              </w:rPr>
              <w:t>(include anticipated completions)</w:t>
            </w:r>
          </w:p>
        </w:tc>
      </w:tr>
      <w:tr w:rsidR="00AF55A3" w14:paraId="72BA1A1E" w14:textId="77777777" w:rsidTr="00721FD8">
        <w:tc>
          <w:tcPr>
            <w:tcW w:w="1440" w:type="dxa"/>
            <w:tcBorders>
              <w:top w:val="single" w:sz="7" w:space="0" w:color="000000"/>
              <w:left w:val="double" w:sz="7" w:space="0" w:color="000000"/>
              <w:bottom w:val="single" w:sz="6" w:space="0" w:color="FFFFFF"/>
              <w:right w:val="single" w:sz="6" w:space="0" w:color="FFFFFF"/>
            </w:tcBorders>
          </w:tcPr>
          <w:p w14:paraId="79D5FAC2" w14:textId="77777777" w:rsidR="00AF55A3" w:rsidRPr="00721FD8" w:rsidRDefault="00AF55A3" w:rsidP="00D07716">
            <w:pPr>
              <w:p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pBdr>
              <w:tabs>
                <w:tab w:val="left" w:pos="-13827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pacing w:before="12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320" w:type="dxa"/>
            <w:tcBorders>
              <w:top w:val="single" w:sz="7" w:space="0" w:color="000000"/>
              <w:left w:val="single" w:sz="7" w:space="0" w:color="000000"/>
              <w:bottom w:val="single" w:sz="6" w:space="0" w:color="FFFFFF"/>
              <w:right w:val="single" w:sz="6" w:space="0" w:color="FFFFFF"/>
            </w:tcBorders>
          </w:tcPr>
          <w:p w14:paraId="2101E5BB" w14:textId="77777777" w:rsidR="00AF55A3" w:rsidRPr="00721FD8" w:rsidRDefault="00AF55A3" w:rsidP="00D07716">
            <w:pPr>
              <w:p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pBdr>
              <w:tabs>
                <w:tab w:val="left" w:pos="-13827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pacing w:before="12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080" w:type="dxa"/>
            <w:tcBorders>
              <w:top w:val="single" w:sz="7" w:space="0" w:color="000000"/>
              <w:left w:val="single" w:sz="7" w:space="0" w:color="000000"/>
              <w:bottom w:val="single" w:sz="6" w:space="0" w:color="FFFFFF"/>
              <w:right w:val="single" w:sz="6" w:space="0" w:color="FFFFFF"/>
            </w:tcBorders>
          </w:tcPr>
          <w:p w14:paraId="60D6F725" w14:textId="77777777" w:rsidR="00AF55A3" w:rsidRPr="00721FD8" w:rsidRDefault="00AF55A3" w:rsidP="00D07716">
            <w:pPr>
              <w:p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pBdr>
              <w:tabs>
                <w:tab w:val="left" w:pos="-13827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pacing w:before="12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170" w:type="dxa"/>
            <w:tcBorders>
              <w:top w:val="single" w:sz="7" w:space="0" w:color="000000"/>
              <w:left w:val="single" w:sz="7" w:space="0" w:color="000000"/>
              <w:bottom w:val="single" w:sz="6" w:space="0" w:color="FFFFFF"/>
              <w:right w:val="single" w:sz="6" w:space="0" w:color="FFFFFF"/>
            </w:tcBorders>
          </w:tcPr>
          <w:p w14:paraId="31D439D5" w14:textId="77777777" w:rsidR="00AF55A3" w:rsidRPr="00721FD8" w:rsidRDefault="00AF55A3" w:rsidP="00D07716">
            <w:pPr>
              <w:p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pBdr>
              <w:tabs>
                <w:tab w:val="left" w:pos="-13827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pacing w:before="12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800" w:type="dxa"/>
            <w:tcBorders>
              <w:top w:val="single" w:sz="7" w:space="0" w:color="000000"/>
              <w:left w:val="single" w:sz="7" w:space="0" w:color="000000"/>
              <w:bottom w:val="single" w:sz="6" w:space="0" w:color="FFFFFF"/>
              <w:right w:val="double" w:sz="7" w:space="0" w:color="000000"/>
            </w:tcBorders>
          </w:tcPr>
          <w:p w14:paraId="35BB6FBB" w14:textId="77777777" w:rsidR="00AF55A3" w:rsidRPr="00721FD8" w:rsidRDefault="00AF55A3" w:rsidP="00D07716">
            <w:pPr>
              <w:p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pBdr>
              <w:tabs>
                <w:tab w:val="left" w:pos="-13827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pacing w:before="12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AF55A3" w14:paraId="2B19A202" w14:textId="77777777" w:rsidTr="00721FD8">
        <w:tc>
          <w:tcPr>
            <w:tcW w:w="1440" w:type="dxa"/>
            <w:tcBorders>
              <w:top w:val="single" w:sz="7" w:space="0" w:color="000000"/>
              <w:left w:val="double" w:sz="7" w:space="0" w:color="000000"/>
              <w:bottom w:val="single" w:sz="6" w:space="0" w:color="FFFFFF"/>
              <w:right w:val="single" w:sz="6" w:space="0" w:color="FFFFFF"/>
            </w:tcBorders>
          </w:tcPr>
          <w:p w14:paraId="6888F226" w14:textId="77777777" w:rsidR="00AF55A3" w:rsidRPr="00721FD8" w:rsidRDefault="00AF55A3" w:rsidP="00D07716">
            <w:pPr>
              <w:p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pBdr>
              <w:tabs>
                <w:tab w:val="left" w:pos="-13827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pacing w:before="12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320" w:type="dxa"/>
            <w:tcBorders>
              <w:top w:val="single" w:sz="7" w:space="0" w:color="000000"/>
              <w:left w:val="single" w:sz="7" w:space="0" w:color="000000"/>
              <w:bottom w:val="single" w:sz="6" w:space="0" w:color="FFFFFF"/>
              <w:right w:val="single" w:sz="6" w:space="0" w:color="FFFFFF"/>
            </w:tcBorders>
          </w:tcPr>
          <w:p w14:paraId="68BE8261" w14:textId="77777777" w:rsidR="00AF55A3" w:rsidRPr="00721FD8" w:rsidRDefault="00AF55A3" w:rsidP="00D07716">
            <w:pPr>
              <w:p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pBdr>
              <w:tabs>
                <w:tab w:val="left" w:pos="-13827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pacing w:before="12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080" w:type="dxa"/>
            <w:tcBorders>
              <w:top w:val="single" w:sz="7" w:space="0" w:color="000000"/>
              <w:left w:val="single" w:sz="7" w:space="0" w:color="000000"/>
              <w:bottom w:val="single" w:sz="6" w:space="0" w:color="FFFFFF"/>
              <w:right w:val="single" w:sz="6" w:space="0" w:color="FFFFFF"/>
            </w:tcBorders>
          </w:tcPr>
          <w:p w14:paraId="6F9CB6A0" w14:textId="77777777" w:rsidR="00AF55A3" w:rsidRPr="00721FD8" w:rsidRDefault="00AF55A3" w:rsidP="00D07716">
            <w:pPr>
              <w:p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pBdr>
              <w:tabs>
                <w:tab w:val="left" w:pos="-13827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pacing w:before="12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170" w:type="dxa"/>
            <w:tcBorders>
              <w:top w:val="single" w:sz="7" w:space="0" w:color="000000"/>
              <w:left w:val="single" w:sz="7" w:space="0" w:color="000000"/>
              <w:bottom w:val="single" w:sz="6" w:space="0" w:color="FFFFFF"/>
              <w:right w:val="single" w:sz="6" w:space="0" w:color="FFFFFF"/>
            </w:tcBorders>
          </w:tcPr>
          <w:p w14:paraId="6A170DD6" w14:textId="77777777" w:rsidR="00AF55A3" w:rsidRPr="00721FD8" w:rsidRDefault="00AF55A3" w:rsidP="00D07716">
            <w:pPr>
              <w:p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pBdr>
              <w:tabs>
                <w:tab w:val="left" w:pos="-13827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pacing w:before="12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800" w:type="dxa"/>
            <w:tcBorders>
              <w:top w:val="single" w:sz="7" w:space="0" w:color="000000"/>
              <w:left w:val="single" w:sz="7" w:space="0" w:color="000000"/>
              <w:bottom w:val="single" w:sz="6" w:space="0" w:color="FFFFFF"/>
              <w:right w:val="double" w:sz="7" w:space="0" w:color="000000"/>
            </w:tcBorders>
          </w:tcPr>
          <w:p w14:paraId="117AB25F" w14:textId="77777777" w:rsidR="00AF55A3" w:rsidRPr="00721FD8" w:rsidRDefault="00AF55A3" w:rsidP="00D07716">
            <w:pPr>
              <w:p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pBdr>
              <w:tabs>
                <w:tab w:val="left" w:pos="-13827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pacing w:before="12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AF55A3" w14:paraId="2AD45C5F" w14:textId="77777777" w:rsidTr="00D43E3E">
        <w:tc>
          <w:tcPr>
            <w:tcW w:w="6840" w:type="dxa"/>
            <w:gridSpan w:val="3"/>
            <w:tcBorders>
              <w:top w:val="single" w:sz="7" w:space="0" w:color="000000"/>
              <w:left w:val="double" w:sz="7" w:space="0" w:color="000000"/>
              <w:bottom w:val="double" w:sz="7" w:space="0" w:color="000000"/>
              <w:right w:val="single" w:sz="6" w:space="0" w:color="FFFFFF"/>
            </w:tcBorders>
          </w:tcPr>
          <w:p w14:paraId="1168E2BF" w14:textId="77777777" w:rsidR="00AF55A3" w:rsidRPr="00721FD8" w:rsidRDefault="00AF55A3" w:rsidP="00D07716">
            <w:pPr>
              <w:rPr>
                <w:rFonts w:ascii="Arial" w:hAnsi="Arial" w:cs="Arial"/>
                <w:sz w:val="22"/>
                <w:szCs w:val="22"/>
              </w:rPr>
            </w:pPr>
          </w:p>
          <w:p w14:paraId="7FCF7FD1" w14:textId="77777777" w:rsidR="00AF55A3" w:rsidRPr="00721FD8" w:rsidRDefault="00AF55A3" w:rsidP="00D07716">
            <w:pPr>
              <w:p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pBdr>
              <w:tabs>
                <w:tab w:val="left" w:pos="0"/>
                <w:tab w:val="right" w:leader="dot" w:pos="7950"/>
                <w:tab w:val="left" w:pos="8640"/>
                <w:tab w:val="left" w:pos="9360"/>
                <w:tab w:val="left" w:pos="10080"/>
                <w:tab w:val="left" w:pos="10800"/>
              </w:tabs>
              <w:spacing w:after="58"/>
              <w:rPr>
                <w:rFonts w:ascii="Arial" w:hAnsi="Arial" w:cs="Arial"/>
                <w:sz w:val="22"/>
                <w:szCs w:val="22"/>
              </w:rPr>
            </w:pPr>
            <w:r w:rsidRPr="00721FD8">
              <w:rPr>
                <w:rFonts w:ascii="Arial" w:hAnsi="Arial" w:cs="Arial"/>
                <w:sz w:val="22"/>
                <w:szCs w:val="22"/>
              </w:rPr>
              <w:fldChar w:fldCharType="begin"/>
            </w:r>
            <w:r w:rsidRPr="00721FD8">
              <w:rPr>
                <w:rFonts w:ascii="Arial" w:hAnsi="Arial" w:cs="Arial"/>
                <w:sz w:val="22"/>
                <w:szCs w:val="22"/>
              </w:rPr>
              <w:instrText>ADVANCE \d4</w:instrText>
            </w:r>
            <w:r w:rsidRPr="00721FD8">
              <w:rPr>
                <w:rFonts w:ascii="Arial" w:hAnsi="Arial" w:cs="Arial"/>
                <w:sz w:val="22"/>
                <w:szCs w:val="22"/>
              </w:rPr>
              <w:fldChar w:fldCharType="end"/>
            </w:r>
            <w:r w:rsidRPr="00721FD8">
              <w:rPr>
                <w:rFonts w:ascii="Arial" w:hAnsi="Arial" w:cs="Arial"/>
                <w:b/>
                <w:sz w:val="22"/>
                <w:szCs w:val="22"/>
              </w:rPr>
              <w:t>TOTAL</w:t>
            </w:r>
            <w:r w:rsidRPr="00721FD8">
              <w:rPr>
                <w:rFonts w:ascii="Arial" w:hAnsi="Arial" w:cs="Arial"/>
                <w:b/>
                <w:sz w:val="22"/>
                <w:szCs w:val="22"/>
              </w:rPr>
              <w:tab/>
            </w:r>
          </w:p>
        </w:tc>
        <w:tc>
          <w:tcPr>
            <w:tcW w:w="1170" w:type="dxa"/>
            <w:tcBorders>
              <w:top w:val="single" w:sz="7" w:space="0" w:color="000000"/>
              <w:left w:val="single" w:sz="7" w:space="0" w:color="000000"/>
              <w:bottom w:val="double" w:sz="7" w:space="0" w:color="000000"/>
              <w:right w:val="single" w:sz="6" w:space="0" w:color="FFFFFF"/>
            </w:tcBorders>
          </w:tcPr>
          <w:p w14:paraId="56676B3D" w14:textId="77777777" w:rsidR="00AF55A3" w:rsidRPr="00721FD8" w:rsidRDefault="00AF55A3" w:rsidP="009357F5">
            <w:pPr>
              <w:p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pBdr>
              <w:tabs>
                <w:tab w:val="left" w:pos="-13827"/>
                <w:tab w:val="right" w:leader="dot" w:pos="-16"/>
                <w:tab w:val="left" w:pos="703"/>
                <w:tab w:val="left" w:pos="1423"/>
                <w:tab w:val="left" w:pos="2143"/>
                <w:tab w:val="left" w:pos="2863"/>
                <w:tab w:val="left" w:pos="3583"/>
                <w:tab w:val="left" w:pos="4303"/>
                <w:tab w:val="left" w:pos="5023"/>
                <w:tab w:val="left" w:pos="5743"/>
                <w:tab w:val="left" w:pos="6463"/>
                <w:tab w:val="left" w:pos="7183"/>
                <w:tab w:val="left" w:pos="7903"/>
                <w:tab w:val="left" w:pos="8623"/>
                <w:tab w:val="left" w:pos="9343"/>
                <w:tab w:val="left" w:pos="10063"/>
                <w:tab w:val="left" w:pos="10783"/>
              </w:tabs>
              <w:spacing w:before="240" w:after="58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721FD8">
              <w:rPr>
                <w:rFonts w:ascii="Arial" w:hAnsi="Arial" w:cs="Arial"/>
                <w:sz w:val="22"/>
                <w:szCs w:val="22"/>
              </w:rPr>
              <w:fldChar w:fldCharType="begin"/>
            </w:r>
            <w:r w:rsidRPr="00721FD8">
              <w:rPr>
                <w:rFonts w:ascii="Arial" w:hAnsi="Arial" w:cs="Arial"/>
                <w:sz w:val="22"/>
                <w:szCs w:val="22"/>
              </w:rPr>
              <w:instrText>ADVANCE \d4</w:instrText>
            </w:r>
            <w:r w:rsidRPr="00721FD8">
              <w:rPr>
                <w:rFonts w:ascii="Arial" w:hAnsi="Arial" w:cs="Arial"/>
                <w:sz w:val="22"/>
                <w:szCs w:val="22"/>
              </w:rPr>
              <w:fldChar w:fldCharType="end"/>
            </w:r>
            <w:r w:rsidR="009357F5">
              <w:rPr>
                <w:rFonts w:ascii="Arial" w:hAnsi="Arial" w:cs="Arial"/>
                <w:b/>
                <w:sz w:val="22"/>
                <w:szCs w:val="22"/>
              </w:rPr>
              <w:t>0</w:t>
            </w:r>
          </w:p>
        </w:tc>
        <w:tc>
          <w:tcPr>
            <w:tcW w:w="1800" w:type="dxa"/>
            <w:tcBorders>
              <w:top w:val="single" w:sz="7" w:space="0" w:color="000000"/>
              <w:left w:val="single" w:sz="7" w:space="0" w:color="000000"/>
              <w:bottom w:val="double" w:sz="7" w:space="0" w:color="000000"/>
              <w:right w:val="double" w:sz="7" w:space="0" w:color="000000"/>
            </w:tcBorders>
          </w:tcPr>
          <w:p w14:paraId="5889D5CE" w14:textId="77777777" w:rsidR="00AF55A3" w:rsidRPr="00721FD8" w:rsidRDefault="00AF55A3" w:rsidP="00D07716">
            <w:pPr>
              <w:rPr>
                <w:rFonts w:ascii="Arial" w:hAnsi="Arial" w:cs="Arial"/>
                <w:sz w:val="22"/>
                <w:szCs w:val="22"/>
              </w:rPr>
            </w:pPr>
          </w:p>
          <w:p w14:paraId="3ADC2716" w14:textId="77777777" w:rsidR="00AF55A3" w:rsidRPr="00721FD8" w:rsidRDefault="00AF55A3" w:rsidP="00D07716">
            <w:pPr>
              <w:p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pBdr>
              <w:tabs>
                <w:tab w:val="right" w:leader="dot" w:pos="1641"/>
                <w:tab w:val="right" w:leader="do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pacing w:after="58"/>
              <w:rPr>
                <w:rFonts w:ascii="Arial" w:hAnsi="Arial" w:cs="Arial"/>
                <w:sz w:val="22"/>
                <w:szCs w:val="22"/>
              </w:rPr>
            </w:pPr>
            <w:r w:rsidRPr="00721FD8">
              <w:rPr>
                <w:rFonts w:ascii="Arial" w:hAnsi="Arial" w:cs="Arial"/>
                <w:sz w:val="22"/>
                <w:szCs w:val="22"/>
              </w:rPr>
              <w:fldChar w:fldCharType="begin"/>
            </w:r>
            <w:r w:rsidRPr="00721FD8">
              <w:rPr>
                <w:rFonts w:ascii="Arial" w:hAnsi="Arial" w:cs="Arial"/>
                <w:sz w:val="22"/>
                <w:szCs w:val="22"/>
              </w:rPr>
              <w:instrText>ADVANCE \d4</w:instrText>
            </w:r>
            <w:r w:rsidRPr="00721FD8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</w:tbl>
    <w:p w14:paraId="2FE87923" w14:textId="77777777" w:rsidR="00AF55A3" w:rsidRDefault="00AF55A3" w:rsidP="003830FA">
      <w:p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-13827"/>
          <w:tab w:val="right" w:leader="dot" w:pos="-16"/>
          <w:tab w:val="left" w:pos="703"/>
          <w:tab w:val="left" w:pos="1423"/>
          <w:tab w:val="left" w:pos="2143"/>
          <w:tab w:val="left" w:pos="2863"/>
          <w:tab w:val="left" w:pos="3583"/>
          <w:tab w:val="left" w:pos="4303"/>
          <w:tab w:val="left" w:pos="5023"/>
          <w:tab w:val="left" w:pos="5743"/>
          <w:tab w:val="left" w:pos="6463"/>
          <w:tab w:val="left" w:pos="7183"/>
          <w:tab w:val="left" w:pos="7903"/>
          <w:tab w:val="left" w:pos="8623"/>
          <w:tab w:val="left" w:pos="9343"/>
          <w:tab w:val="left" w:pos="10063"/>
          <w:tab w:val="left" w:pos="10783"/>
        </w:tabs>
        <w:ind w:firstLine="270"/>
        <w:rPr>
          <w:rFonts w:ascii="Arial" w:hAnsi="Arial" w:cs="Arial"/>
          <w:b/>
          <w:sz w:val="20"/>
        </w:rPr>
      </w:pPr>
    </w:p>
    <w:p w14:paraId="047BF847" w14:textId="77777777" w:rsidR="00AF55A3" w:rsidRDefault="00AF55A3" w:rsidP="003830FA">
      <w:p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-13827"/>
          <w:tab w:val="right" w:leader="dot" w:pos="-16"/>
          <w:tab w:val="left" w:pos="703"/>
          <w:tab w:val="left" w:pos="1423"/>
          <w:tab w:val="left" w:pos="2143"/>
          <w:tab w:val="left" w:pos="2863"/>
          <w:tab w:val="left" w:pos="3583"/>
          <w:tab w:val="left" w:pos="4303"/>
          <w:tab w:val="left" w:pos="5023"/>
          <w:tab w:val="left" w:pos="5743"/>
          <w:tab w:val="left" w:pos="6463"/>
          <w:tab w:val="left" w:pos="7183"/>
          <w:tab w:val="left" w:pos="7903"/>
          <w:tab w:val="left" w:pos="8623"/>
          <w:tab w:val="left" w:pos="9343"/>
          <w:tab w:val="left" w:pos="10063"/>
          <w:tab w:val="left" w:pos="10783"/>
        </w:tabs>
        <w:ind w:firstLine="270"/>
        <w:rPr>
          <w:rFonts w:ascii="Arial" w:hAnsi="Arial" w:cs="Arial"/>
          <w:b/>
          <w:sz w:val="20"/>
        </w:rPr>
      </w:pPr>
    </w:p>
    <w:p w14:paraId="22F076FD" w14:textId="77777777" w:rsidR="00AF55A3" w:rsidRDefault="00AF55A3" w:rsidP="003830FA">
      <w:p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-13827"/>
          <w:tab w:val="right" w:leader="dot" w:pos="-16"/>
          <w:tab w:val="left" w:pos="703"/>
          <w:tab w:val="left" w:pos="1423"/>
          <w:tab w:val="left" w:pos="2143"/>
          <w:tab w:val="left" w:pos="2863"/>
          <w:tab w:val="left" w:pos="3583"/>
          <w:tab w:val="left" w:pos="4303"/>
          <w:tab w:val="left" w:pos="5023"/>
          <w:tab w:val="left" w:pos="5743"/>
          <w:tab w:val="left" w:pos="6463"/>
          <w:tab w:val="left" w:pos="7183"/>
          <w:tab w:val="left" w:pos="7903"/>
          <w:tab w:val="left" w:pos="8623"/>
          <w:tab w:val="left" w:pos="9343"/>
          <w:tab w:val="left" w:pos="10063"/>
          <w:tab w:val="left" w:pos="10783"/>
        </w:tabs>
        <w:ind w:firstLine="270"/>
        <w:rPr>
          <w:rFonts w:ascii="Arial" w:hAnsi="Arial" w:cs="Arial"/>
          <w:b/>
          <w:sz w:val="20"/>
        </w:rPr>
      </w:pPr>
    </w:p>
    <w:p w14:paraId="7E118E6A" w14:textId="77777777" w:rsidR="00700EEB" w:rsidRDefault="00C8631F" w:rsidP="00700EEB">
      <w:p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-13827"/>
          <w:tab w:val="right" w:leader="dot" w:pos="630"/>
          <w:tab w:val="left" w:pos="703"/>
          <w:tab w:val="left" w:pos="1423"/>
          <w:tab w:val="left" w:pos="2143"/>
          <w:tab w:val="left" w:pos="2863"/>
          <w:tab w:val="left" w:pos="3583"/>
          <w:tab w:val="left" w:pos="4303"/>
          <w:tab w:val="left" w:pos="5023"/>
          <w:tab w:val="left" w:pos="5743"/>
          <w:tab w:val="left" w:pos="6463"/>
          <w:tab w:val="left" w:pos="7183"/>
          <w:tab w:val="left" w:pos="7903"/>
          <w:tab w:val="left" w:pos="8623"/>
          <w:tab w:val="left" w:pos="9343"/>
          <w:tab w:val="left" w:pos="10063"/>
          <w:tab w:val="left" w:pos="10783"/>
        </w:tabs>
        <w:ind w:firstLine="630"/>
        <w:rPr>
          <w:rFonts w:ascii="Kool" w:hAnsi="Kool"/>
          <w:b/>
          <w:sz w:val="18"/>
        </w:rPr>
      </w:pPr>
      <w:r>
        <w:rPr>
          <w:rFonts w:ascii="Kool" w:hAnsi="Kool"/>
          <w:b/>
          <w:sz w:val="18"/>
        </w:rPr>
        <w:br w:type="page"/>
      </w:r>
    </w:p>
    <w:p w14:paraId="029175CB" w14:textId="77777777" w:rsidR="00700EEB" w:rsidRDefault="00700EEB" w:rsidP="00700EEB">
      <w:p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-13827"/>
          <w:tab w:val="right" w:leader="dot" w:pos="630"/>
          <w:tab w:val="left" w:pos="703"/>
          <w:tab w:val="left" w:pos="1423"/>
          <w:tab w:val="left" w:pos="2143"/>
          <w:tab w:val="left" w:pos="2863"/>
          <w:tab w:val="left" w:pos="3583"/>
          <w:tab w:val="left" w:pos="4303"/>
          <w:tab w:val="left" w:pos="5023"/>
          <w:tab w:val="left" w:pos="5743"/>
          <w:tab w:val="left" w:pos="6463"/>
          <w:tab w:val="left" w:pos="7183"/>
          <w:tab w:val="left" w:pos="7903"/>
          <w:tab w:val="left" w:pos="8623"/>
          <w:tab w:val="left" w:pos="9343"/>
          <w:tab w:val="left" w:pos="10063"/>
          <w:tab w:val="left" w:pos="10783"/>
        </w:tabs>
        <w:ind w:firstLine="630"/>
        <w:rPr>
          <w:rFonts w:ascii="Kool" w:hAnsi="Kool"/>
          <w:b/>
          <w:sz w:val="18"/>
        </w:rPr>
      </w:pPr>
    </w:p>
    <w:p w14:paraId="216094D6" w14:textId="77777777" w:rsidR="00700EEB" w:rsidRDefault="00700EEB" w:rsidP="00700EEB">
      <w:p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-13827"/>
          <w:tab w:val="right" w:leader="dot" w:pos="630"/>
          <w:tab w:val="left" w:pos="703"/>
          <w:tab w:val="left" w:pos="1423"/>
          <w:tab w:val="left" w:pos="2143"/>
          <w:tab w:val="left" w:pos="2863"/>
          <w:tab w:val="left" w:pos="3583"/>
          <w:tab w:val="left" w:pos="4303"/>
          <w:tab w:val="left" w:pos="5023"/>
          <w:tab w:val="left" w:pos="5743"/>
          <w:tab w:val="left" w:pos="6463"/>
          <w:tab w:val="left" w:pos="7183"/>
          <w:tab w:val="left" w:pos="7903"/>
          <w:tab w:val="left" w:pos="8623"/>
          <w:tab w:val="left" w:pos="9343"/>
          <w:tab w:val="left" w:pos="10063"/>
          <w:tab w:val="left" w:pos="10783"/>
        </w:tabs>
        <w:ind w:firstLine="630"/>
        <w:rPr>
          <w:rFonts w:ascii="Kool" w:hAnsi="Kool"/>
          <w:b/>
          <w:sz w:val="18"/>
        </w:rPr>
      </w:pPr>
    </w:p>
    <w:p w14:paraId="113A900B" w14:textId="77777777" w:rsidR="00700EEB" w:rsidRDefault="00700EEB" w:rsidP="00700EEB">
      <w:p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-13827"/>
          <w:tab w:val="right" w:leader="dot" w:pos="630"/>
          <w:tab w:val="left" w:pos="703"/>
          <w:tab w:val="left" w:pos="1423"/>
          <w:tab w:val="left" w:pos="2143"/>
          <w:tab w:val="left" w:pos="2863"/>
          <w:tab w:val="left" w:pos="3583"/>
          <w:tab w:val="left" w:pos="4303"/>
          <w:tab w:val="left" w:pos="5023"/>
          <w:tab w:val="left" w:pos="5743"/>
          <w:tab w:val="left" w:pos="6463"/>
          <w:tab w:val="left" w:pos="7183"/>
          <w:tab w:val="left" w:pos="7903"/>
          <w:tab w:val="left" w:pos="8623"/>
          <w:tab w:val="left" w:pos="9343"/>
          <w:tab w:val="left" w:pos="10063"/>
          <w:tab w:val="left" w:pos="10783"/>
        </w:tabs>
        <w:ind w:firstLine="630"/>
        <w:rPr>
          <w:rFonts w:ascii="Kool" w:hAnsi="Kool"/>
          <w:b/>
          <w:sz w:val="18"/>
        </w:rPr>
      </w:pPr>
    </w:p>
    <w:p w14:paraId="0EB4A641" w14:textId="77777777" w:rsidR="00700EEB" w:rsidRDefault="00700EEB" w:rsidP="00700EEB">
      <w:p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-13827"/>
          <w:tab w:val="right" w:leader="dot" w:pos="630"/>
          <w:tab w:val="left" w:pos="703"/>
          <w:tab w:val="left" w:pos="1423"/>
          <w:tab w:val="left" w:pos="2143"/>
          <w:tab w:val="left" w:pos="2863"/>
          <w:tab w:val="left" w:pos="3583"/>
          <w:tab w:val="left" w:pos="4303"/>
          <w:tab w:val="left" w:pos="5023"/>
          <w:tab w:val="left" w:pos="5743"/>
          <w:tab w:val="left" w:pos="6463"/>
          <w:tab w:val="left" w:pos="7183"/>
          <w:tab w:val="left" w:pos="7903"/>
          <w:tab w:val="left" w:pos="8623"/>
          <w:tab w:val="left" w:pos="9343"/>
          <w:tab w:val="left" w:pos="10063"/>
          <w:tab w:val="left" w:pos="10783"/>
        </w:tabs>
        <w:ind w:firstLine="630"/>
        <w:rPr>
          <w:rFonts w:ascii="Kool" w:hAnsi="Kool"/>
          <w:b/>
          <w:sz w:val="18"/>
        </w:rPr>
      </w:pPr>
    </w:p>
    <w:p w14:paraId="435ABE31" w14:textId="77777777" w:rsidR="00700EEB" w:rsidRDefault="00700EEB" w:rsidP="00700EEB">
      <w:p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-13827"/>
          <w:tab w:val="right" w:leader="dot" w:pos="630"/>
          <w:tab w:val="left" w:pos="703"/>
          <w:tab w:val="left" w:pos="1423"/>
          <w:tab w:val="left" w:pos="2143"/>
          <w:tab w:val="left" w:pos="2863"/>
          <w:tab w:val="left" w:pos="3583"/>
          <w:tab w:val="left" w:pos="4303"/>
          <w:tab w:val="left" w:pos="5023"/>
          <w:tab w:val="left" w:pos="5743"/>
          <w:tab w:val="left" w:pos="6463"/>
          <w:tab w:val="left" w:pos="7183"/>
          <w:tab w:val="left" w:pos="7903"/>
          <w:tab w:val="left" w:pos="8623"/>
          <w:tab w:val="left" w:pos="9343"/>
          <w:tab w:val="left" w:pos="10063"/>
          <w:tab w:val="left" w:pos="10783"/>
        </w:tabs>
        <w:ind w:firstLine="630"/>
        <w:rPr>
          <w:rFonts w:ascii="Kool" w:hAnsi="Kool"/>
          <w:b/>
          <w:sz w:val="18"/>
        </w:rPr>
      </w:pPr>
    </w:p>
    <w:p w14:paraId="0B3F2895" w14:textId="77777777" w:rsidR="00700EEB" w:rsidRDefault="00700EEB" w:rsidP="00700EEB">
      <w:p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-13827"/>
          <w:tab w:val="right" w:leader="dot" w:pos="630"/>
          <w:tab w:val="left" w:pos="703"/>
          <w:tab w:val="left" w:pos="1423"/>
          <w:tab w:val="left" w:pos="2143"/>
          <w:tab w:val="left" w:pos="2863"/>
          <w:tab w:val="left" w:pos="3583"/>
          <w:tab w:val="left" w:pos="4303"/>
          <w:tab w:val="left" w:pos="5023"/>
          <w:tab w:val="left" w:pos="5743"/>
          <w:tab w:val="left" w:pos="6463"/>
          <w:tab w:val="left" w:pos="7183"/>
          <w:tab w:val="left" w:pos="7903"/>
          <w:tab w:val="left" w:pos="8623"/>
          <w:tab w:val="left" w:pos="9343"/>
          <w:tab w:val="left" w:pos="10063"/>
          <w:tab w:val="left" w:pos="10783"/>
        </w:tabs>
        <w:ind w:firstLine="630"/>
        <w:rPr>
          <w:rFonts w:ascii="Kool" w:hAnsi="Kool"/>
          <w:b/>
          <w:sz w:val="18"/>
        </w:rPr>
      </w:pPr>
    </w:p>
    <w:p w14:paraId="11049A3F" w14:textId="77777777" w:rsidR="00C8631F" w:rsidRDefault="00C8631F" w:rsidP="00700EEB">
      <w:p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-13827"/>
          <w:tab w:val="right" w:leader="dot" w:pos="630"/>
          <w:tab w:val="left" w:pos="703"/>
          <w:tab w:val="left" w:pos="1423"/>
          <w:tab w:val="left" w:pos="2143"/>
          <w:tab w:val="left" w:pos="2863"/>
          <w:tab w:val="left" w:pos="3583"/>
          <w:tab w:val="left" w:pos="4303"/>
          <w:tab w:val="left" w:pos="5023"/>
          <w:tab w:val="left" w:pos="5743"/>
          <w:tab w:val="left" w:pos="6463"/>
          <w:tab w:val="left" w:pos="7183"/>
          <w:tab w:val="left" w:pos="7903"/>
          <w:tab w:val="left" w:pos="8623"/>
          <w:tab w:val="left" w:pos="9343"/>
          <w:tab w:val="left" w:pos="10063"/>
          <w:tab w:val="left" w:pos="10783"/>
        </w:tabs>
        <w:ind w:firstLine="630"/>
        <w:rPr>
          <w:rFonts w:ascii="Kool" w:hAnsi="Kool"/>
          <w:sz w:val="16"/>
        </w:rPr>
      </w:pPr>
      <w:r w:rsidRPr="00637ACD">
        <w:rPr>
          <w:rFonts w:ascii="Kool" w:hAnsi="Kool"/>
          <w:b/>
          <w:sz w:val="20"/>
        </w:rPr>
        <w:t>DISSERTATION R</w:t>
      </w:r>
      <w:r w:rsidR="00637ACD" w:rsidRPr="00637ACD">
        <w:rPr>
          <w:rFonts w:ascii="Kool" w:hAnsi="Kool"/>
          <w:b/>
          <w:sz w:val="20"/>
        </w:rPr>
        <w:t>EQUIREMENT</w:t>
      </w:r>
      <w:r w:rsidR="00637ACD">
        <w:rPr>
          <w:rFonts w:ascii="Kool" w:hAnsi="Kool"/>
          <w:b/>
          <w:sz w:val="18"/>
        </w:rPr>
        <w:t xml:space="preserve">    </w:t>
      </w:r>
      <w:proofErr w:type="gramStart"/>
      <w:r w:rsidR="00637ACD">
        <w:rPr>
          <w:rFonts w:ascii="Kool" w:hAnsi="Kool"/>
          <w:b/>
          <w:sz w:val="18"/>
        </w:rPr>
        <w:t xml:space="preserve">  </w:t>
      </w:r>
      <w:r>
        <w:rPr>
          <w:rFonts w:ascii="Kool" w:hAnsi="Kool"/>
          <w:b/>
          <w:sz w:val="18"/>
        </w:rPr>
        <w:t xml:space="preserve"> </w:t>
      </w:r>
      <w:r w:rsidRPr="00637ACD">
        <w:rPr>
          <w:rFonts w:ascii="Arial" w:hAnsi="Arial" w:cs="Arial"/>
          <w:b/>
          <w:sz w:val="20"/>
        </w:rPr>
        <w:t>(</w:t>
      </w:r>
      <w:proofErr w:type="gramEnd"/>
      <w:r w:rsidRPr="00637ACD">
        <w:rPr>
          <w:rFonts w:ascii="Arial" w:hAnsi="Arial" w:cs="Arial"/>
          <w:b/>
          <w:sz w:val="20"/>
        </w:rPr>
        <w:t>minimum of 12 semester hours)</w:t>
      </w:r>
    </w:p>
    <w:tbl>
      <w:tblPr>
        <w:tblW w:w="9810" w:type="dxa"/>
        <w:tblInd w:w="604" w:type="dxa"/>
        <w:tblLayout w:type="fixed"/>
        <w:tblCellMar>
          <w:left w:w="110" w:type="dxa"/>
          <w:right w:w="110" w:type="dxa"/>
        </w:tblCellMar>
        <w:tblLook w:val="0000" w:firstRow="0" w:lastRow="0" w:firstColumn="0" w:lastColumn="0" w:noHBand="0" w:noVBand="0"/>
      </w:tblPr>
      <w:tblGrid>
        <w:gridCol w:w="1440"/>
        <w:gridCol w:w="4410"/>
        <w:gridCol w:w="990"/>
        <w:gridCol w:w="1260"/>
        <w:gridCol w:w="1710"/>
      </w:tblGrid>
      <w:tr w:rsidR="00C8631F" w14:paraId="633F1339" w14:textId="77777777" w:rsidTr="00A60482">
        <w:trPr>
          <w:cantSplit/>
          <w:trHeight w:val="1416"/>
        </w:trPr>
        <w:tc>
          <w:tcPr>
            <w:tcW w:w="1440" w:type="dxa"/>
            <w:tcBorders>
              <w:top w:val="double" w:sz="7" w:space="0" w:color="000000"/>
              <w:left w:val="double" w:sz="7" w:space="0" w:color="000000"/>
              <w:bottom w:val="single" w:sz="6" w:space="0" w:color="FFFFFF"/>
              <w:right w:val="single" w:sz="6" w:space="0" w:color="FFFFFF"/>
            </w:tcBorders>
          </w:tcPr>
          <w:p w14:paraId="789E2C9D" w14:textId="77777777" w:rsidR="00C8631F" w:rsidRPr="00394E43" w:rsidRDefault="00C8631F" w:rsidP="006C6734">
            <w:pPr>
              <w:spacing w:line="105" w:lineRule="exact"/>
              <w:rPr>
                <w:rFonts w:ascii="Arial" w:hAnsi="Arial" w:cs="Arial"/>
                <w:sz w:val="20"/>
              </w:rPr>
            </w:pPr>
          </w:p>
          <w:p w14:paraId="6722790C" w14:textId="77777777" w:rsidR="00394E43" w:rsidRDefault="00667AA9" w:rsidP="006C6734">
            <w:pPr>
              <w:p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pBdr>
              <w:tabs>
                <w:tab w:val="left" w:pos="-13827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jc w:val="center"/>
              <w:rPr>
                <w:rFonts w:ascii="Arial" w:hAnsi="Arial" w:cs="Arial"/>
                <w:sz w:val="20"/>
              </w:rPr>
            </w:pPr>
            <w:r w:rsidRPr="00394E43">
              <w:rPr>
                <w:rFonts w:ascii="Arial" w:hAnsi="Arial" w:cs="Arial"/>
                <w:sz w:val="20"/>
              </w:rPr>
              <w:fldChar w:fldCharType="begin"/>
            </w:r>
            <w:r w:rsidR="00C8631F" w:rsidRPr="00394E43">
              <w:rPr>
                <w:rFonts w:ascii="Arial" w:hAnsi="Arial" w:cs="Arial"/>
                <w:sz w:val="20"/>
              </w:rPr>
              <w:instrText>ADVANCE \d4</w:instrText>
            </w:r>
            <w:r w:rsidRPr="00394E43">
              <w:rPr>
                <w:rFonts w:ascii="Arial" w:hAnsi="Arial" w:cs="Arial"/>
                <w:sz w:val="20"/>
              </w:rPr>
              <w:fldChar w:fldCharType="end"/>
            </w:r>
          </w:p>
          <w:p w14:paraId="308A9E7F" w14:textId="77777777" w:rsidR="00C8631F" w:rsidRPr="00394E43" w:rsidRDefault="00C8631F" w:rsidP="006C6734">
            <w:pPr>
              <w:p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pBdr>
              <w:tabs>
                <w:tab w:val="left" w:pos="-13827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jc w:val="center"/>
              <w:rPr>
                <w:rFonts w:ascii="Arial" w:hAnsi="Arial" w:cs="Arial"/>
                <w:sz w:val="20"/>
              </w:rPr>
            </w:pPr>
            <w:r w:rsidRPr="00394E43">
              <w:rPr>
                <w:rFonts w:ascii="Arial" w:hAnsi="Arial" w:cs="Arial"/>
                <w:b/>
                <w:sz w:val="20"/>
              </w:rPr>
              <w:t>Course</w:t>
            </w:r>
          </w:p>
          <w:p w14:paraId="50EF3F82" w14:textId="77777777" w:rsidR="00C8631F" w:rsidRPr="00394E43" w:rsidRDefault="00C8631F" w:rsidP="006C6734">
            <w:pPr>
              <w:p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pBdr>
              <w:tabs>
                <w:tab w:val="left" w:pos="-13827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jc w:val="center"/>
              <w:rPr>
                <w:rFonts w:ascii="Arial" w:hAnsi="Arial" w:cs="Arial"/>
                <w:sz w:val="20"/>
              </w:rPr>
            </w:pPr>
            <w:r w:rsidRPr="00394E43">
              <w:rPr>
                <w:rFonts w:ascii="Arial" w:hAnsi="Arial" w:cs="Arial"/>
                <w:b/>
                <w:sz w:val="20"/>
              </w:rPr>
              <w:t>Number</w:t>
            </w:r>
          </w:p>
        </w:tc>
        <w:tc>
          <w:tcPr>
            <w:tcW w:w="4410" w:type="dxa"/>
            <w:tcBorders>
              <w:top w:val="double" w:sz="7" w:space="0" w:color="000000"/>
              <w:left w:val="single" w:sz="7" w:space="0" w:color="000000"/>
              <w:bottom w:val="single" w:sz="6" w:space="0" w:color="FFFFFF"/>
              <w:right w:val="single" w:sz="6" w:space="0" w:color="FFFFFF"/>
            </w:tcBorders>
          </w:tcPr>
          <w:p w14:paraId="0564421C" w14:textId="77777777" w:rsidR="00C8631F" w:rsidRPr="00394E43" w:rsidRDefault="00C8631F" w:rsidP="006C6734">
            <w:pPr>
              <w:spacing w:line="105" w:lineRule="exact"/>
              <w:rPr>
                <w:rFonts w:ascii="Arial" w:hAnsi="Arial" w:cs="Arial"/>
                <w:sz w:val="20"/>
              </w:rPr>
            </w:pPr>
          </w:p>
          <w:p w14:paraId="7248E484" w14:textId="77777777" w:rsidR="00394E43" w:rsidRDefault="00667AA9" w:rsidP="006C6734">
            <w:pPr>
              <w:p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pBdr>
              <w:tabs>
                <w:tab w:val="left" w:pos="-13827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jc w:val="center"/>
              <w:rPr>
                <w:rFonts w:ascii="Arial" w:hAnsi="Arial" w:cs="Arial"/>
                <w:sz w:val="20"/>
              </w:rPr>
            </w:pPr>
            <w:r w:rsidRPr="00394E43">
              <w:rPr>
                <w:rFonts w:ascii="Arial" w:hAnsi="Arial" w:cs="Arial"/>
                <w:sz w:val="20"/>
              </w:rPr>
              <w:fldChar w:fldCharType="begin"/>
            </w:r>
            <w:r w:rsidR="00C8631F" w:rsidRPr="00394E43">
              <w:rPr>
                <w:rFonts w:ascii="Arial" w:hAnsi="Arial" w:cs="Arial"/>
                <w:sz w:val="20"/>
              </w:rPr>
              <w:instrText>ADVANCE \d4</w:instrText>
            </w:r>
            <w:r w:rsidRPr="00394E43">
              <w:rPr>
                <w:rFonts w:ascii="Arial" w:hAnsi="Arial" w:cs="Arial"/>
                <w:sz w:val="20"/>
              </w:rPr>
              <w:fldChar w:fldCharType="end"/>
            </w:r>
          </w:p>
          <w:p w14:paraId="71738C91" w14:textId="77777777" w:rsidR="00394E43" w:rsidRDefault="00394E43" w:rsidP="006C6734">
            <w:pPr>
              <w:p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pBdr>
              <w:tabs>
                <w:tab w:val="left" w:pos="-13827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jc w:val="center"/>
              <w:rPr>
                <w:rFonts w:ascii="Arial" w:hAnsi="Arial" w:cs="Arial"/>
                <w:sz w:val="20"/>
              </w:rPr>
            </w:pPr>
          </w:p>
          <w:p w14:paraId="78E4972D" w14:textId="77777777" w:rsidR="00C8631F" w:rsidRPr="00394E43" w:rsidRDefault="00C8631F" w:rsidP="006C6734">
            <w:pPr>
              <w:p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pBdr>
              <w:tabs>
                <w:tab w:val="left" w:pos="-13827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jc w:val="center"/>
              <w:rPr>
                <w:rFonts w:ascii="Arial" w:hAnsi="Arial" w:cs="Arial"/>
                <w:sz w:val="20"/>
              </w:rPr>
            </w:pPr>
            <w:r w:rsidRPr="00394E43">
              <w:rPr>
                <w:rFonts w:ascii="Arial" w:hAnsi="Arial" w:cs="Arial"/>
                <w:b/>
                <w:sz w:val="20"/>
              </w:rPr>
              <w:t>Title of Course</w:t>
            </w:r>
          </w:p>
        </w:tc>
        <w:tc>
          <w:tcPr>
            <w:tcW w:w="990" w:type="dxa"/>
            <w:tcBorders>
              <w:top w:val="double" w:sz="7" w:space="0" w:color="000000"/>
              <w:left w:val="single" w:sz="7" w:space="0" w:color="000000"/>
              <w:bottom w:val="single" w:sz="6" w:space="0" w:color="FFFFFF"/>
              <w:right w:val="single" w:sz="6" w:space="0" w:color="FFFFFF"/>
            </w:tcBorders>
          </w:tcPr>
          <w:p w14:paraId="748886F7" w14:textId="77777777" w:rsidR="00C8631F" w:rsidRPr="00394E43" w:rsidRDefault="00C8631F" w:rsidP="006C6734">
            <w:pPr>
              <w:spacing w:line="105" w:lineRule="exact"/>
              <w:rPr>
                <w:rFonts w:ascii="Arial" w:hAnsi="Arial" w:cs="Arial"/>
                <w:sz w:val="20"/>
              </w:rPr>
            </w:pPr>
          </w:p>
          <w:p w14:paraId="34AEA80B" w14:textId="77777777" w:rsidR="00394E43" w:rsidRDefault="00667AA9" w:rsidP="006C6734">
            <w:pPr>
              <w:p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pBdr>
              <w:tabs>
                <w:tab w:val="left" w:pos="-13827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jc w:val="center"/>
              <w:rPr>
                <w:rFonts w:ascii="Arial" w:hAnsi="Arial" w:cs="Arial"/>
                <w:sz w:val="20"/>
              </w:rPr>
            </w:pPr>
            <w:r w:rsidRPr="00394E43">
              <w:rPr>
                <w:rFonts w:ascii="Arial" w:hAnsi="Arial" w:cs="Arial"/>
                <w:sz w:val="20"/>
              </w:rPr>
              <w:fldChar w:fldCharType="begin"/>
            </w:r>
            <w:r w:rsidR="00C8631F" w:rsidRPr="00394E43">
              <w:rPr>
                <w:rFonts w:ascii="Arial" w:hAnsi="Arial" w:cs="Arial"/>
                <w:sz w:val="20"/>
              </w:rPr>
              <w:instrText>ADVANCE \d4</w:instrText>
            </w:r>
            <w:r w:rsidRPr="00394E43">
              <w:rPr>
                <w:rFonts w:ascii="Arial" w:hAnsi="Arial" w:cs="Arial"/>
                <w:sz w:val="20"/>
              </w:rPr>
              <w:fldChar w:fldCharType="end"/>
            </w:r>
          </w:p>
          <w:p w14:paraId="2B7180A5" w14:textId="77777777" w:rsidR="00394E43" w:rsidRDefault="00394E43" w:rsidP="006C6734">
            <w:pPr>
              <w:p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pBdr>
              <w:tabs>
                <w:tab w:val="left" w:pos="-13827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jc w:val="center"/>
              <w:rPr>
                <w:rFonts w:ascii="Arial" w:hAnsi="Arial" w:cs="Arial"/>
                <w:sz w:val="20"/>
              </w:rPr>
            </w:pPr>
          </w:p>
          <w:p w14:paraId="3C60FAD4" w14:textId="77777777" w:rsidR="00C8631F" w:rsidRPr="00394E43" w:rsidRDefault="00C8631F" w:rsidP="006C6734">
            <w:pPr>
              <w:p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pBdr>
              <w:tabs>
                <w:tab w:val="left" w:pos="-13827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jc w:val="center"/>
              <w:rPr>
                <w:rFonts w:ascii="Arial" w:hAnsi="Arial" w:cs="Arial"/>
                <w:sz w:val="20"/>
              </w:rPr>
            </w:pPr>
            <w:r w:rsidRPr="00394E43">
              <w:rPr>
                <w:rFonts w:ascii="Arial" w:hAnsi="Arial" w:cs="Arial"/>
                <w:b/>
                <w:sz w:val="20"/>
              </w:rPr>
              <w:t>Grade</w:t>
            </w:r>
          </w:p>
        </w:tc>
        <w:tc>
          <w:tcPr>
            <w:tcW w:w="1260" w:type="dxa"/>
            <w:tcBorders>
              <w:top w:val="double" w:sz="7" w:space="0" w:color="000000"/>
              <w:left w:val="single" w:sz="7" w:space="0" w:color="000000"/>
              <w:bottom w:val="single" w:sz="6" w:space="0" w:color="FFFFFF"/>
              <w:right w:val="single" w:sz="6" w:space="0" w:color="FFFFFF"/>
            </w:tcBorders>
          </w:tcPr>
          <w:p w14:paraId="6F837C64" w14:textId="77777777" w:rsidR="00C8631F" w:rsidRPr="00394E43" w:rsidRDefault="00C8631F" w:rsidP="006C6734">
            <w:pPr>
              <w:spacing w:line="105" w:lineRule="exact"/>
              <w:rPr>
                <w:rFonts w:ascii="Arial" w:hAnsi="Arial" w:cs="Arial"/>
                <w:sz w:val="20"/>
              </w:rPr>
            </w:pPr>
          </w:p>
          <w:p w14:paraId="2247FF51" w14:textId="77777777" w:rsidR="00394E43" w:rsidRDefault="00667AA9" w:rsidP="006C6734">
            <w:pPr>
              <w:p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pBdr>
              <w:tabs>
                <w:tab w:val="left" w:pos="-13827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jc w:val="center"/>
              <w:rPr>
                <w:rFonts w:ascii="Arial" w:hAnsi="Arial" w:cs="Arial"/>
                <w:sz w:val="20"/>
              </w:rPr>
            </w:pPr>
            <w:r w:rsidRPr="00394E43">
              <w:rPr>
                <w:rFonts w:ascii="Arial" w:hAnsi="Arial" w:cs="Arial"/>
                <w:sz w:val="20"/>
              </w:rPr>
              <w:fldChar w:fldCharType="begin"/>
            </w:r>
            <w:r w:rsidR="00C8631F" w:rsidRPr="00394E43">
              <w:rPr>
                <w:rFonts w:ascii="Arial" w:hAnsi="Arial" w:cs="Arial"/>
                <w:sz w:val="20"/>
              </w:rPr>
              <w:instrText>ADVANCE \d4</w:instrText>
            </w:r>
            <w:r w:rsidRPr="00394E43">
              <w:rPr>
                <w:rFonts w:ascii="Arial" w:hAnsi="Arial" w:cs="Arial"/>
                <w:sz w:val="20"/>
              </w:rPr>
              <w:fldChar w:fldCharType="end"/>
            </w:r>
          </w:p>
          <w:p w14:paraId="3F1A8AFC" w14:textId="77777777" w:rsidR="00C8631F" w:rsidRPr="00394E43" w:rsidRDefault="00C8631F" w:rsidP="006C6734">
            <w:pPr>
              <w:p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pBdr>
              <w:tabs>
                <w:tab w:val="left" w:pos="-13827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jc w:val="center"/>
              <w:rPr>
                <w:rFonts w:ascii="Arial" w:hAnsi="Arial" w:cs="Arial"/>
                <w:b/>
                <w:sz w:val="20"/>
              </w:rPr>
            </w:pPr>
            <w:r w:rsidRPr="00394E43">
              <w:rPr>
                <w:rFonts w:ascii="Arial" w:hAnsi="Arial" w:cs="Arial"/>
                <w:b/>
                <w:sz w:val="20"/>
              </w:rPr>
              <w:t>Semester</w:t>
            </w:r>
          </w:p>
          <w:p w14:paraId="7852C71A" w14:textId="77777777" w:rsidR="00C8631F" w:rsidRPr="00394E43" w:rsidRDefault="00C8631F" w:rsidP="006C6734">
            <w:pPr>
              <w:p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pBdr>
              <w:tabs>
                <w:tab w:val="left" w:pos="-13827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jc w:val="center"/>
              <w:rPr>
                <w:rFonts w:ascii="Arial" w:hAnsi="Arial" w:cs="Arial"/>
                <w:b/>
                <w:sz w:val="20"/>
              </w:rPr>
            </w:pPr>
            <w:r w:rsidRPr="00394E43">
              <w:rPr>
                <w:rFonts w:ascii="Arial" w:hAnsi="Arial" w:cs="Arial"/>
                <w:b/>
                <w:sz w:val="20"/>
              </w:rPr>
              <w:t>Credit</w:t>
            </w:r>
          </w:p>
          <w:p w14:paraId="1AAD1D52" w14:textId="77777777" w:rsidR="00C8631F" w:rsidRPr="00394E43" w:rsidRDefault="00C8631F" w:rsidP="006C6734">
            <w:pPr>
              <w:p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pBdr>
              <w:tabs>
                <w:tab w:val="left" w:pos="-13827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jc w:val="center"/>
              <w:rPr>
                <w:rFonts w:ascii="Arial" w:hAnsi="Arial" w:cs="Arial"/>
                <w:sz w:val="20"/>
              </w:rPr>
            </w:pPr>
            <w:r w:rsidRPr="00394E43">
              <w:rPr>
                <w:rFonts w:ascii="Arial" w:hAnsi="Arial" w:cs="Arial"/>
                <w:b/>
                <w:sz w:val="20"/>
              </w:rPr>
              <w:t>Hours</w:t>
            </w:r>
          </w:p>
        </w:tc>
        <w:tc>
          <w:tcPr>
            <w:tcW w:w="1710" w:type="dxa"/>
            <w:tcBorders>
              <w:top w:val="double" w:sz="7" w:space="0" w:color="000000"/>
              <w:left w:val="single" w:sz="7" w:space="0" w:color="000000"/>
              <w:bottom w:val="single" w:sz="6" w:space="0" w:color="FFFFFF"/>
              <w:right w:val="double" w:sz="7" w:space="0" w:color="000000"/>
            </w:tcBorders>
          </w:tcPr>
          <w:p w14:paraId="7E4A836A" w14:textId="77777777" w:rsidR="00C8631F" w:rsidRPr="00394E43" w:rsidRDefault="00C8631F" w:rsidP="006C6734">
            <w:pPr>
              <w:spacing w:line="105" w:lineRule="exact"/>
              <w:rPr>
                <w:rFonts w:ascii="Arial" w:hAnsi="Arial" w:cs="Arial"/>
                <w:sz w:val="20"/>
              </w:rPr>
            </w:pPr>
          </w:p>
          <w:p w14:paraId="0BA0754B" w14:textId="77777777" w:rsidR="00C8631F" w:rsidRPr="00394E43" w:rsidRDefault="00667AA9" w:rsidP="006C6734">
            <w:pPr>
              <w:p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pBdr>
              <w:tabs>
                <w:tab w:val="left" w:pos="-13827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jc w:val="center"/>
              <w:rPr>
                <w:rFonts w:ascii="Arial" w:hAnsi="Arial" w:cs="Arial"/>
                <w:sz w:val="20"/>
              </w:rPr>
            </w:pPr>
            <w:r w:rsidRPr="00394E43">
              <w:rPr>
                <w:rFonts w:ascii="Arial" w:hAnsi="Arial" w:cs="Arial"/>
                <w:sz w:val="20"/>
              </w:rPr>
              <w:fldChar w:fldCharType="begin"/>
            </w:r>
            <w:r w:rsidR="00C8631F" w:rsidRPr="00394E43">
              <w:rPr>
                <w:rFonts w:ascii="Arial" w:hAnsi="Arial" w:cs="Arial"/>
                <w:sz w:val="20"/>
              </w:rPr>
              <w:instrText>ADVANCE \d4</w:instrText>
            </w:r>
            <w:r w:rsidRPr="00394E43">
              <w:rPr>
                <w:rFonts w:ascii="Arial" w:hAnsi="Arial" w:cs="Arial"/>
                <w:sz w:val="20"/>
              </w:rPr>
              <w:fldChar w:fldCharType="end"/>
            </w:r>
            <w:r w:rsidR="00C8631F" w:rsidRPr="00394E43">
              <w:rPr>
                <w:rFonts w:ascii="Arial" w:hAnsi="Arial" w:cs="Arial"/>
                <w:b/>
                <w:sz w:val="20"/>
              </w:rPr>
              <w:t>Semester</w:t>
            </w:r>
            <w:r w:rsidR="00F94F7F">
              <w:rPr>
                <w:rFonts w:ascii="Arial" w:hAnsi="Arial" w:cs="Arial"/>
                <w:b/>
                <w:sz w:val="20"/>
              </w:rPr>
              <w:t>/</w:t>
            </w:r>
            <w:proofErr w:type="spellStart"/>
            <w:r w:rsidR="00F94F7F">
              <w:rPr>
                <w:rFonts w:ascii="Arial" w:hAnsi="Arial" w:cs="Arial"/>
                <w:b/>
                <w:sz w:val="20"/>
              </w:rPr>
              <w:t>Yr</w:t>
            </w:r>
            <w:proofErr w:type="spellEnd"/>
            <w:r w:rsidR="00C8631F" w:rsidRPr="00394E43">
              <w:rPr>
                <w:rFonts w:ascii="Arial" w:hAnsi="Arial" w:cs="Arial"/>
                <w:b/>
                <w:sz w:val="20"/>
              </w:rPr>
              <w:t xml:space="preserve"> Completed</w:t>
            </w:r>
          </w:p>
          <w:p w14:paraId="25C0746C" w14:textId="77777777" w:rsidR="00C8631F" w:rsidRPr="00394E43" w:rsidRDefault="00C8631F" w:rsidP="006C6734">
            <w:pPr>
              <w:p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pBdr>
              <w:tabs>
                <w:tab w:val="left" w:pos="-13827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jc w:val="center"/>
              <w:rPr>
                <w:rFonts w:ascii="Arial" w:hAnsi="Arial" w:cs="Arial"/>
                <w:sz w:val="20"/>
              </w:rPr>
            </w:pPr>
            <w:r w:rsidRPr="00394E43">
              <w:rPr>
                <w:rFonts w:ascii="Arial" w:hAnsi="Arial" w:cs="Arial"/>
                <w:sz w:val="20"/>
              </w:rPr>
              <w:t>(include anticipated completions)</w:t>
            </w:r>
          </w:p>
        </w:tc>
      </w:tr>
      <w:tr w:rsidR="00C8631F" w14:paraId="6185E9D0" w14:textId="77777777" w:rsidTr="00A60482">
        <w:trPr>
          <w:cantSplit/>
          <w:trHeight w:hRule="exact" w:val="432"/>
        </w:trPr>
        <w:tc>
          <w:tcPr>
            <w:tcW w:w="1440" w:type="dxa"/>
            <w:tcBorders>
              <w:top w:val="single" w:sz="7" w:space="0" w:color="000000"/>
              <w:left w:val="double" w:sz="7" w:space="0" w:color="000000"/>
              <w:bottom w:val="single" w:sz="6" w:space="0" w:color="FFFFFF"/>
              <w:right w:val="single" w:sz="6" w:space="0" w:color="FFFFFF"/>
            </w:tcBorders>
          </w:tcPr>
          <w:p w14:paraId="05D15032" w14:textId="77777777" w:rsidR="00C8631F" w:rsidRPr="00A60482" w:rsidRDefault="00667AA9" w:rsidP="00364F2C">
            <w:pPr>
              <w:p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pBdr>
              <w:tabs>
                <w:tab w:val="left" w:pos="-13827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pacing w:before="60"/>
              <w:rPr>
                <w:rFonts w:ascii="Arial" w:hAnsi="Arial" w:cs="Arial"/>
                <w:sz w:val="22"/>
                <w:szCs w:val="22"/>
              </w:rPr>
            </w:pPr>
            <w:r w:rsidRPr="00A60482">
              <w:rPr>
                <w:rFonts w:ascii="Arial" w:hAnsi="Arial" w:cs="Arial"/>
                <w:sz w:val="22"/>
                <w:szCs w:val="22"/>
              </w:rPr>
              <w:fldChar w:fldCharType="begin"/>
            </w:r>
            <w:r w:rsidR="00C8631F" w:rsidRPr="00A60482">
              <w:rPr>
                <w:rFonts w:ascii="Arial" w:hAnsi="Arial" w:cs="Arial"/>
                <w:sz w:val="22"/>
                <w:szCs w:val="22"/>
              </w:rPr>
              <w:instrText>ADVANCE \d4</w:instrText>
            </w:r>
            <w:r w:rsidRPr="00A60482">
              <w:rPr>
                <w:rFonts w:ascii="Arial" w:hAnsi="Arial" w:cs="Arial"/>
                <w:sz w:val="22"/>
                <w:szCs w:val="22"/>
              </w:rPr>
              <w:fldChar w:fldCharType="end"/>
            </w:r>
            <w:r w:rsidR="00C8631F" w:rsidRPr="00A60482">
              <w:rPr>
                <w:rFonts w:ascii="Arial" w:hAnsi="Arial" w:cs="Arial"/>
                <w:sz w:val="22"/>
                <w:szCs w:val="22"/>
              </w:rPr>
              <w:t>ELPA 7</w:t>
            </w:r>
            <w:r w:rsidR="00364F2C" w:rsidRPr="00A60482">
              <w:rPr>
                <w:rFonts w:ascii="Arial" w:hAnsi="Arial" w:cs="Arial"/>
                <w:sz w:val="22"/>
                <w:szCs w:val="22"/>
              </w:rPr>
              <w:t>9</w:t>
            </w:r>
            <w:r w:rsidR="00C8631F" w:rsidRPr="00A60482">
              <w:rPr>
                <w:rFonts w:ascii="Arial" w:hAnsi="Arial" w:cs="Arial"/>
                <w:sz w:val="22"/>
                <w:szCs w:val="22"/>
              </w:rPr>
              <w:t>60</w:t>
            </w:r>
          </w:p>
        </w:tc>
        <w:tc>
          <w:tcPr>
            <w:tcW w:w="4410" w:type="dxa"/>
            <w:tcBorders>
              <w:top w:val="single" w:sz="7" w:space="0" w:color="000000"/>
              <w:left w:val="single" w:sz="7" w:space="0" w:color="000000"/>
              <w:bottom w:val="single" w:sz="6" w:space="0" w:color="FFFFFF"/>
              <w:right w:val="single" w:sz="6" w:space="0" w:color="FFFFFF"/>
            </w:tcBorders>
          </w:tcPr>
          <w:p w14:paraId="49FE4383" w14:textId="77777777" w:rsidR="00C8631F" w:rsidRPr="00A60482" w:rsidRDefault="00C8631F" w:rsidP="0005687E">
            <w:pPr>
              <w:p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pBdr>
              <w:tabs>
                <w:tab w:val="left" w:pos="-13827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pacing w:before="120"/>
              <w:rPr>
                <w:rFonts w:ascii="Arial" w:hAnsi="Arial" w:cs="Arial"/>
                <w:sz w:val="22"/>
                <w:szCs w:val="22"/>
              </w:rPr>
            </w:pPr>
            <w:r w:rsidRPr="00A60482">
              <w:rPr>
                <w:rFonts w:ascii="Arial" w:hAnsi="Arial" w:cs="Arial"/>
                <w:sz w:val="22"/>
                <w:szCs w:val="22"/>
              </w:rPr>
              <w:t>D</w:t>
            </w:r>
            <w:r w:rsidR="00364F2C" w:rsidRPr="00A60482">
              <w:rPr>
                <w:rFonts w:ascii="Arial" w:hAnsi="Arial" w:cs="Arial"/>
                <w:sz w:val="22"/>
                <w:szCs w:val="22"/>
              </w:rPr>
              <w:t>issertation</w:t>
            </w:r>
          </w:p>
        </w:tc>
        <w:tc>
          <w:tcPr>
            <w:tcW w:w="990" w:type="dxa"/>
            <w:tcBorders>
              <w:top w:val="single" w:sz="7" w:space="0" w:color="000000"/>
              <w:left w:val="single" w:sz="7" w:space="0" w:color="000000"/>
              <w:bottom w:val="single" w:sz="6" w:space="0" w:color="FFFFFF"/>
              <w:right w:val="single" w:sz="6" w:space="0" w:color="FFFFFF"/>
            </w:tcBorders>
          </w:tcPr>
          <w:p w14:paraId="3A70DF04" w14:textId="77777777" w:rsidR="00C8631F" w:rsidRPr="00A60482" w:rsidRDefault="00C8631F" w:rsidP="00313AFC">
            <w:pPr>
              <w:p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pBdr>
              <w:tabs>
                <w:tab w:val="left" w:pos="-13827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260" w:type="dxa"/>
            <w:tcBorders>
              <w:top w:val="single" w:sz="7" w:space="0" w:color="000000"/>
              <w:left w:val="single" w:sz="7" w:space="0" w:color="000000"/>
              <w:bottom w:val="single" w:sz="6" w:space="0" w:color="FFFFFF"/>
              <w:right w:val="single" w:sz="6" w:space="0" w:color="FFFFFF"/>
            </w:tcBorders>
          </w:tcPr>
          <w:p w14:paraId="172881E9" w14:textId="77777777" w:rsidR="00C8631F" w:rsidRPr="00A60482" w:rsidRDefault="00364F2C" w:rsidP="0005687E">
            <w:pPr>
              <w:p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pBdr>
              <w:tabs>
                <w:tab w:val="left" w:pos="-13827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pacing w:before="12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A60482">
              <w:rPr>
                <w:rFonts w:ascii="Arial" w:hAnsi="Arial" w:cs="Arial"/>
                <w:sz w:val="22"/>
                <w:szCs w:val="22"/>
              </w:rPr>
              <w:t>6</w:t>
            </w:r>
          </w:p>
        </w:tc>
        <w:tc>
          <w:tcPr>
            <w:tcW w:w="1710" w:type="dxa"/>
            <w:tcBorders>
              <w:top w:val="single" w:sz="7" w:space="0" w:color="000000"/>
              <w:left w:val="single" w:sz="7" w:space="0" w:color="000000"/>
              <w:bottom w:val="single" w:sz="6" w:space="0" w:color="FFFFFF"/>
              <w:right w:val="double" w:sz="7" w:space="0" w:color="000000"/>
            </w:tcBorders>
          </w:tcPr>
          <w:p w14:paraId="080C78E0" w14:textId="77777777" w:rsidR="00C8631F" w:rsidRPr="00A60482" w:rsidRDefault="00C8631F" w:rsidP="00BC6C57">
            <w:pPr>
              <w:p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pBdr>
              <w:tabs>
                <w:tab w:val="left" w:pos="-13827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C8631F" w14:paraId="39AA6CFC" w14:textId="77777777" w:rsidTr="00A60482">
        <w:trPr>
          <w:cantSplit/>
          <w:trHeight w:hRule="exact" w:val="432"/>
        </w:trPr>
        <w:tc>
          <w:tcPr>
            <w:tcW w:w="1440" w:type="dxa"/>
            <w:tcBorders>
              <w:top w:val="single" w:sz="7" w:space="0" w:color="000000"/>
              <w:left w:val="double" w:sz="7" w:space="0" w:color="000000"/>
              <w:bottom w:val="single" w:sz="6" w:space="0" w:color="FFFFFF"/>
              <w:right w:val="single" w:sz="6" w:space="0" w:color="FFFFFF"/>
            </w:tcBorders>
          </w:tcPr>
          <w:p w14:paraId="6967B27E" w14:textId="77777777" w:rsidR="00C8631F" w:rsidRPr="00A60482" w:rsidRDefault="00667AA9" w:rsidP="00CA7F77">
            <w:pPr>
              <w:p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pBdr>
              <w:tabs>
                <w:tab w:val="left" w:pos="-13827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rPr>
                <w:rFonts w:ascii="Arial" w:hAnsi="Arial" w:cs="Arial"/>
                <w:sz w:val="22"/>
                <w:szCs w:val="22"/>
              </w:rPr>
            </w:pPr>
            <w:r w:rsidRPr="00A60482">
              <w:rPr>
                <w:rFonts w:ascii="Arial" w:hAnsi="Arial" w:cs="Arial"/>
                <w:sz w:val="22"/>
                <w:szCs w:val="22"/>
              </w:rPr>
              <w:fldChar w:fldCharType="begin"/>
            </w:r>
            <w:r w:rsidR="00C8631F" w:rsidRPr="00A60482">
              <w:rPr>
                <w:rFonts w:ascii="Arial" w:hAnsi="Arial" w:cs="Arial"/>
                <w:sz w:val="22"/>
                <w:szCs w:val="22"/>
              </w:rPr>
              <w:instrText>ADVANCE \d4</w:instrText>
            </w:r>
            <w:r w:rsidRPr="00A60482">
              <w:rPr>
                <w:rFonts w:ascii="Arial" w:hAnsi="Arial" w:cs="Arial"/>
                <w:sz w:val="22"/>
                <w:szCs w:val="22"/>
              </w:rPr>
              <w:fldChar w:fldCharType="end"/>
            </w:r>
            <w:r w:rsidRPr="00A60482">
              <w:rPr>
                <w:rFonts w:ascii="Arial" w:hAnsi="Arial" w:cs="Arial"/>
                <w:sz w:val="22"/>
                <w:szCs w:val="22"/>
              </w:rPr>
              <w:fldChar w:fldCharType="begin"/>
            </w:r>
            <w:r w:rsidR="00C8631F" w:rsidRPr="00A60482">
              <w:rPr>
                <w:rFonts w:ascii="Arial" w:hAnsi="Arial" w:cs="Arial"/>
                <w:sz w:val="22"/>
                <w:szCs w:val="22"/>
              </w:rPr>
              <w:instrText>ADVANCE \d4</w:instrText>
            </w:r>
            <w:r w:rsidRPr="00A60482">
              <w:rPr>
                <w:rFonts w:ascii="Arial" w:hAnsi="Arial" w:cs="Arial"/>
                <w:sz w:val="22"/>
                <w:szCs w:val="22"/>
              </w:rPr>
              <w:fldChar w:fldCharType="end"/>
            </w:r>
            <w:r w:rsidR="00364F2C" w:rsidRPr="00A60482">
              <w:rPr>
                <w:rFonts w:ascii="Arial" w:hAnsi="Arial" w:cs="Arial"/>
                <w:sz w:val="22"/>
                <w:szCs w:val="22"/>
              </w:rPr>
              <w:t>ELPA 7960</w:t>
            </w:r>
          </w:p>
        </w:tc>
        <w:tc>
          <w:tcPr>
            <w:tcW w:w="4410" w:type="dxa"/>
            <w:tcBorders>
              <w:top w:val="single" w:sz="7" w:space="0" w:color="000000"/>
              <w:left w:val="single" w:sz="7" w:space="0" w:color="000000"/>
              <w:bottom w:val="single" w:sz="6" w:space="0" w:color="FFFFFF"/>
              <w:right w:val="single" w:sz="6" w:space="0" w:color="FFFFFF"/>
            </w:tcBorders>
          </w:tcPr>
          <w:p w14:paraId="4A37751F" w14:textId="77777777" w:rsidR="00C8631F" w:rsidRPr="00A60482" w:rsidRDefault="00364F2C" w:rsidP="0005687E">
            <w:pPr>
              <w:p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pBdr>
              <w:tabs>
                <w:tab w:val="left" w:pos="-13827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pacing w:before="120"/>
              <w:rPr>
                <w:rFonts w:ascii="Arial" w:hAnsi="Arial" w:cs="Arial"/>
                <w:sz w:val="22"/>
                <w:szCs w:val="22"/>
              </w:rPr>
            </w:pPr>
            <w:r w:rsidRPr="00A60482">
              <w:rPr>
                <w:rFonts w:ascii="Arial" w:hAnsi="Arial" w:cs="Arial"/>
                <w:sz w:val="22"/>
                <w:szCs w:val="22"/>
              </w:rPr>
              <w:t>Dissertation</w:t>
            </w:r>
          </w:p>
        </w:tc>
        <w:tc>
          <w:tcPr>
            <w:tcW w:w="990" w:type="dxa"/>
            <w:tcBorders>
              <w:top w:val="single" w:sz="7" w:space="0" w:color="000000"/>
              <w:left w:val="single" w:sz="7" w:space="0" w:color="000000"/>
              <w:bottom w:val="single" w:sz="6" w:space="0" w:color="FFFFFF"/>
              <w:right w:val="single" w:sz="6" w:space="0" w:color="FFFFFF"/>
            </w:tcBorders>
          </w:tcPr>
          <w:p w14:paraId="4C950EF0" w14:textId="77777777" w:rsidR="00C8631F" w:rsidRPr="00A60482" w:rsidRDefault="00C8631F" w:rsidP="00313AFC">
            <w:pPr>
              <w:rPr>
                <w:rFonts w:ascii="Arial" w:hAnsi="Arial" w:cs="Arial"/>
                <w:sz w:val="22"/>
                <w:szCs w:val="22"/>
              </w:rPr>
            </w:pPr>
          </w:p>
          <w:p w14:paraId="0D6ADD84" w14:textId="77777777" w:rsidR="00C8631F" w:rsidRPr="00A60482" w:rsidRDefault="00667AA9" w:rsidP="00313AFC">
            <w:pPr>
              <w:p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pBdr>
              <w:tabs>
                <w:tab w:val="left" w:pos="-13827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A60482">
              <w:rPr>
                <w:rFonts w:ascii="Arial" w:hAnsi="Arial" w:cs="Arial"/>
                <w:sz w:val="22"/>
                <w:szCs w:val="22"/>
              </w:rPr>
              <w:fldChar w:fldCharType="begin"/>
            </w:r>
            <w:r w:rsidR="00C8631F" w:rsidRPr="00A60482">
              <w:rPr>
                <w:rFonts w:ascii="Arial" w:hAnsi="Arial" w:cs="Arial"/>
                <w:sz w:val="22"/>
                <w:szCs w:val="22"/>
              </w:rPr>
              <w:instrText>ADVANCE \d4</w:instrText>
            </w:r>
            <w:r w:rsidRPr="00A60482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1260" w:type="dxa"/>
            <w:tcBorders>
              <w:top w:val="single" w:sz="7" w:space="0" w:color="000000"/>
              <w:left w:val="single" w:sz="7" w:space="0" w:color="000000"/>
              <w:bottom w:val="single" w:sz="6" w:space="0" w:color="FFFFFF"/>
              <w:right w:val="single" w:sz="6" w:space="0" w:color="FFFFFF"/>
            </w:tcBorders>
          </w:tcPr>
          <w:p w14:paraId="57C0B9A3" w14:textId="77777777" w:rsidR="00C8631F" w:rsidRPr="00A60482" w:rsidRDefault="00364F2C" w:rsidP="0005687E">
            <w:pPr>
              <w:p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pBdr>
              <w:tabs>
                <w:tab w:val="left" w:pos="-13827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pacing w:before="12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A60482">
              <w:rPr>
                <w:rFonts w:ascii="Arial" w:hAnsi="Arial" w:cs="Arial"/>
                <w:sz w:val="22"/>
                <w:szCs w:val="22"/>
              </w:rPr>
              <w:t>6</w:t>
            </w:r>
          </w:p>
        </w:tc>
        <w:tc>
          <w:tcPr>
            <w:tcW w:w="1710" w:type="dxa"/>
            <w:tcBorders>
              <w:top w:val="single" w:sz="7" w:space="0" w:color="000000"/>
              <w:left w:val="single" w:sz="7" w:space="0" w:color="000000"/>
              <w:bottom w:val="single" w:sz="6" w:space="0" w:color="FFFFFF"/>
              <w:right w:val="double" w:sz="7" w:space="0" w:color="000000"/>
            </w:tcBorders>
          </w:tcPr>
          <w:p w14:paraId="179E9442" w14:textId="77777777" w:rsidR="00C8631F" w:rsidRPr="00A60482" w:rsidRDefault="00C8631F" w:rsidP="0005687E">
            <w:pPr>
              <w:p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pBdr>
              <w:tabs>
                <w:tab w:val="left" w:pos="-13827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pacing w:before="12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AB4ABA" w14:paraId="2BFFDAB8" w14:textId="77777777" w:rsidTr="00A60482">
        <w:trPr>
          <w:cantSplit/>
          <w:trHeight w:hRule="exact" w:val="432"/>
        </w:trPr>
        <w:tc>
          <w:tcPr>
            <w:tcW w:w="1440" w:type="dxa"/>
            <w:tcBorders>
              <w:top w:val="single" w:sz="7" w:space="0" w:color="000000"/>
              <w:left w:val="double" w:sz="7" w:space="0" w:color="000000"/>
              <w:bottom w:val="single" w:sz="6" w:space="0" w:color="FFFFFF"/>
              <w:right w:val="single" w:sz="6" w:space="0" w:color="FFFFFF"/>
            </w:tcBorders>
          </w:tcPr>
          <w:p w14:paraId="5A23E48D" w14:textId="77777777" w:rsidR="00AB4ABA" w:rsidRPr="00A60482" w:rsidRDefault="00AB4ABA" w:rsidP="00313AFC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410" w:type="dxa"/>
            <w:tcBorders>
              <w:top w:val="single" w:sz="7" w:space="0" w:color="000000"/>
              <w:left w:val="single" w:sz="7" w:space="0" w:color="000000"/>
              <w:bottom w:val="single" w:sz="6" w:space="0" w:color="FFFFFF"/>
              <w:right w:val="single" w:sz="6" w:space="0" w:color="FFFFFF"/>
            </w:tcBorders>
          </w:tcPr>
          <w:p w14:paraId="2E03C95E" w14:textId="77777777" w:rsidR="00AB4ABA" w:rsidRPr="00A60482" w:rsidRDefault="00AB4ABA" w:rsidP="00313AFC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990" w:type="dxa"/>
            <w:tcBorders>
              <w:top w:val="single" w:sz="7" w:space="0" w:color="000000"/>
              <w:left w:val="single" w:sz="7" w:space="0" w:color="000000"/>
              <w:bottom w:val="single" w:sz="6" w:space="0" w:color="FFFFFF"/>
              <w:right w:val="single" w:sz="6" w:space="0" w:color="FFFFFF"/>
            </w:tcBorders>
          </w:tcPr>
          <w:p w14:paraId="6250F450" w14:textId="77777777" w:rsidR="00AB4ABA" w:rsidRPr="00A60482" w:rsidRDefault="00AB4ABA" w:rsidP="00313AFC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260" w:type="dxa"/>
            <w:tcBorders>
              <w:top w:val="single" w:sz="7" w:space="0" w:color="000000"/>
              <w:left w:val="single" w:sz="7" w:space="0" w:color="000000"/>
              <w:bottom w:val="single" w:sz="6" w:space="0" w:color="FFFFFF"/>
              <w:right w:val="single" w:sz="6" w:space="0" w:color="FFFFFF"/>
            </w:tcBorders>
          </w:tcPr>
          <w:p w14:paraId="56B980BF" w14:textId="77777777" w:rsidR="00AB4ABA" w:rsidRPr="00A60482" w:rsidRDefault="00AB4ABA" w:rsidP="00313AFC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710" w:type="dxa"/>
            <w:tcBorders>
              <w:top w:val="single" w:sz="7" w:space="0" w:color="000000"/>
              <w:left w:val="single" w:sz="7" w:space="0" w:color="000000"/>
              <w:bottom w:val="single" w:sz="6" w:space="0" w:color="FFFFFF"/>
              <w:right w:val="double" w:sz="7" w:space="0" w:color="000000"/>
            </w:tcBorders>
          </w:tcPr>
          <w:p w14:paraId="258CF781" w14:textId="77777777" w:rsidR="00AB4ABA" w:rsidRPr="00A60482" w:rsidRDefault="00AB4ABA" w:rsidP="00313AFC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C8631F" w14:paraId="738998F3" w14:textId="77777777" w:rsidTr="00A60482">
        <w:trPr>
          <w:cantSplit/>
          <w:trHeight w:hRule="exact" w:val="432"/>
        </w:trPr>
        <w:tc>
          <w:tcPr>
            <w:tcW w:w="1440" w:type="dxa"/>
            <w:tcBorders>
              <w:top w:val="single" w:sz="7" w:space="0" w:color="000000"/>
              <w:left w:val="double" w:sz="7" w:space="0" w:color="000000"/>
              <w:bottom w:val="single" w:sz="6" w:space="0" w:color="FFFFFF"/>
              <w:right w:val="single" w:sz="6" w:space="0" w:color="FFFFFF"/>
            </w:tcBorders>
          </w:tcPr>
          <w:p w14:paraId="117689EE" w14:textId="77777777" w:rsidR="00C8631F" w:rsidRPr="00A60482" w:rsidRDefault="00C8631F" w:rsidP="00313AFC">
            <w:pPr>
              <w:rPr>
                <w:rFonts w:ascii="Arial" w:hAnsi="Arial" w:cs="Arial"/>
                <w:sz w:val="22"/>
                <w:szCs w:val="22"/>
              </w:rPr>
            </w:pPr>
          </w:p>
          <w:p w14:paraId="0B963513" w14:textId="77777777" w:rsidR="00C8631F" w:rsidRPr="00A60482" w:rsidRDefault="00667AA9" w:rsidP="00313AFC">
            <w:pPr>
              <w:p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pBdr>
              <w:tabs>
                <w:tab w:val="left" w:pos="-13827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rPr>
                <w:rFonts w:ascii="Arial" w:hAnsi="Arial" w:cs="Arial"/>
                <w:sz w:val="22"/>
                <w:szCs w:val="22"/>
              </w:rPr>
            </w:pPr>
            <w:r w:rsidRPr="00A60482">
              <w:rPr>
                <w:rFonts w:ascii="Arial" w:hAnsi="Arial" w:cs="Arial"/>
                <w:sz w:val="22"/>
                <w:szCs w:val="22"/>
              </w:rPr>
              <w:fldChar w:fldCharType="begin"/>
            </w:r>
            <w:r w:rsidR="00C8631F" w:rsidRPr="00A60482">
              <w:rPr>
                <w:rFonts w:ascii="Arial" w:hAnsi="Arial" w:cs="Arial"/>
                <w:sz w:val="22"/>
                <w:szCs w:val="22"/>
              </w:rPr>
              <w:instrText>ADVANCE \d4</w:instrText>
            </w:r>
            <w:r w:rsidRPr="00A60482">
              <w:rPr>
                <w:rFonts w:ascii="Arial" w:hAnsi="Arial" w:cs="Arial"/>
                <w:sz w:val="22"/>
                <w:szCs w:val="22"/>
              </w:rPr>
              <w:fldChar w:fldCharType="end"/>
            </w:r>
            <w:r w:rsidRPr="00A60482">
              <w:rPr>
                <w:rFonts w:ascii="Arial" w:hAnsi="Arial" w:cs="Arial"/>
                <w:sz w:val="22"/>
                <w:szCs w:val="22"/>
              </w:rPr>
              <w:fldChar w:fldCharType="begin"/>
            </w:r>
            <w:r w:rsidR="00C8631F" w:rsidRPr="00A60482">
              <w:rPr>
                <w:rFonts w:ascii="Arial" w:hAnsi="Arial" w:cs="Arial"/>
                <w:sz w:val="22"/>
                <w:szCs w:val="22"/>
              </w:rPr>
              <w:instrText>ADVANCE \d4</w:instrText>
            </w:r>
            <w:r w:rsidRPr="00A60482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4410" w:type="dxa"/>
            <w:tcBorders>
              <w:top w:val="single" w:sz="7" w:space="0" w:color="000000"/>
              <w:left w:val="single" w:sz="7" w:space="0" w:color="000000"/>
              <w:bottom w:val="single" w:sz="6" w:space="0" w:color="FFFFFF"/>
              <w:right w:val="single" w:sz="6" w:space="0" w:color="FFFFFF"/>
            </w:tcBorders>
          </w:tcPr>
          <w:p w14:paraId="1C7EC391" w14:textId="77777777" w:rsidR="00C8631F" w:rsidRPr="00A60482" w:rsidRDefault="00C8631F" w:rsidP="00313AFC">
            <w:pPr>
              <w:rPr>
                <w:rFonts w:ascii="Arial" w:hAnsi="Arial" w:cs="Arial"/>
                <w:sz w:val="22"/>
                <w:szCs w:val="22"/>
              </w:rPr>
            </w:pPr>
          </w:p>
          <w:p w14:paraId="462144DA" w14:textId="77777777" w:rsidR="00C8631F" w:rsidRPr="00A60482" w:rsidRDefault="00667AA9" w:rsidP="00313AFC">
            <w:pPr>
              <w:p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pBdr>
              <w:tabs>
                <w:tab w:val="left" w:pos="-13827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rPr>
                <w:rFonts w:ascii="Arial" w:hAnsi="Arial" w:cs="Arial"/>
                <w:sz w:val="22"/>
                <w:szCs w:val="22"/>
              </w:rPr>
            </w:pPr>
            <w:r w:rsidRPr="00A60482">
              <w:rPr>
                <w:rFonts w:ascii="Arial" w:hAnsi="Arial" w:cs="Arial"/>
                <w:sz w:val="22"/>
                <w:szCs w:val="22"/>
              </w:rPr>
              <w:fldChar w:fldCharType="begin"/>
            </w:r>
            <w:r w:rsidR="00C8631F" w:rsidRPr="00A60482">
              <w:rPr>
                <w:rFonts w:ascii="Arial" w:hAnsi="Arial" w:cs="Arial"/>
                <w:sz w:val="22"/>
                <w:szCs w:val="22"/>
              </w:rPr>
              <w:instrText>ADVANCE \d4</w:instrText>
            </w:r>
            <w:r w:rsidRPr="00A60482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990" w:type="dxa"/>
            <w:tcBorders>
              <w:top w:val="single" w:sz="7" w:space="0" w:color="000000"/>
              <w:left w:val="single" w:sz="7" w:space="0" w:color="000000"/>
              <w:bottom w:val="single" w:sz="6" w:space="0" w:color="FFFFFF"/>
              <w:right w:val="single" w:sz="6" w:space="0" w:color="FFFFFF"/>
            </w:tcBorders>
          </w:tcPr>
          <w:p w14:paraId="055B3B5C" w14:textId="77777777" w:rsidR="00C8631F" w:rsidRPr="00A60482" w:rsidRDefault="00C8631F" w:rsidP="00313AFC">
            <w:pPr>
              <w:rPr>
                <w:rFonts w:ascii="Arial" w:hAnsi="Arial" w:cs="Arial"/>
                <w:sz w:val="22"/>
                <w:szCs w:val="22"/>
              </w:rPr>
            </w:pPr>
          </w:p>
          <w:p w14:paraId="1800FBEF" w14:textId="77777777" w:rsidR="00C8631F" w:rsidRPr="00A60482" w:rsidRDefault="00667AA9" w:rsidP="00313AFC">
            <w:pPr>
              <w:p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pBdr>
              <w:tabs>
                <w:tab w:val="left" w:pos="-13827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A60482">
              <w:rPr>
                <w:rFonts w:ascii="Arial" w:hAnsi="Arial" w:cs="Arial"/>
                <w:sz w:val="22"/>
                <w:szCs w:val="22"/>
              </w:rPr>
              <w:fldChar w:fldCharType="begin"/>
            </w:r>
            <w:r w:rsidR="00C8631F" w:rsidRPr="00A60482">
              <w:rPr>
                <w:rFonts w:ascii="Arial" w:hAnsi="Arial" w:cs="Arial"/>
                <w:sz w:val="22"/>
                <w:szCs w:val="22"/>
              </w:rPr>
              <w:instrText>ADVANCE \d4</w:instrText>
            </w:r>
            <w:r w:rsidRPr="00A60482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1260" w:type="dxa"/>
            <w:tcBorders>
              <w:top w:val="single" w:sz="7" w:space="0" w:color="000000"/>
              <w:left w:val="single" w:sz="7" w:space="0" w:color="000000"/>
              <w:bottom w:val="single" w:sz="6" w:space="0" w:color="FFFFFF"/>
              <w:right w:val="single" w:sz="6" w:space="0" w:color="FFFFFF"/>
            </w:tcBorders>
          </w:tcPr>
          <w:p w14:paraId="78CDCC8C" w14:textId="77777777" w:rsidR="00C8631F" w:rsidRPr="00A60482" w:rsidRDefault="00C8631F" w:rsidP="00313AFC">
            <w:pPr>
              <w:rPr>
                <w:rFonts w:ascii="Arial" w:hAnsi="Arial" w:cs="Arial"/>
                <w:sz w:val="22"/>
                <w:szCs w:val="22"/>
              </w:rPr>
            </w:pPr>
          </w:p>
          <w:p w14:paraId="0A2D1711" w14:textId="77777777" w:rsidR="00C8631F" w:rsidRPr="00A60482" w:rsidRDefault="00667AA9" w:rsidP="00313AFC">
            <w:pPr>
              <w:p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pBdr>
              <w:tabs>
                <w:tab w:val="left" w:pos="-13827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A60482">
              <w:rPr>
                <w:rFonts w:ascii="Arial" w:hAnsi="Arial" w:cs="Arial"/>
                <w:sz w:val="22"/>
                <w:szCs w:val="22"/>
              </w:rPr>
              <w:fldChar w:fldCharType="begin"/>
            </w:r>
            <w:r w:rsidR="00C8631F" w:rsidRPr="00A60482">
              <w:rPr>
                <w:rFonts w:ascii="Arial" w:hAnsi="Arial" w:cs="Arial"/>
                <w:sz w:val="22"/>
                <w:szCs w:val="22"/>
              </w:rPr>
              <w:instrText>ADVANCE \d4</w:instrText>
            </w:r>
            <w:r w:rsidRPr="00A60482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1710" w:type="dxa"/>
            <w:tcBorders>
              <w:top w:val="single" w:sz="7" w:space="0" w:color="000000"/>
              <w:left w:val="single" w:sz="7" w:space="0" w:color="000000"/>
              <w:bottom w:val="single" w:sz="6" w:space="0" w:color="FFFFFF"/>
              <w:right w:val="double" w:sz="7" w:space="0" w:color="000000"/>
            </w:tcBorders>
          </w:tcPr>
          <w:p w14:paraId="7EDA928E" w14:textId="77777777" w:rsidR="00C8631F" w:rsidRPr="00A60482" w:rsidRDefault="00C8631F" w:rsidP="00313AFC">
            <w:pPr>
              <w:rPr>
                <w:rFonts w:ascii="Arial" w:hAnsi="Arial" w:cs="Arial"/>
                <w:sz w:val="22"/>
                <w:szCs w:val="22"/>
              </w:rPr>
            </w:pPr>
          </w:p>
          <w:p w14:paraId="2235584F" w14:textId="77777777" w:rsidR="00C8631F" w:rsidRPr="00A60482" w:rsidRDefault="00667AA9" w:rsidP="00313AFC">
            <w:pPr>
              <w:p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pBdr>
              <w:tabs>
                <w:tab w:val="left" w:pos="-13827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A60482">
              <w:rPr>
                <w:rFonts w:ascii="Arial" w:hAnsi="Arial" w:cs="Arial"/>
                <w:sz w:val="22"/>
                <w:szCs w:val="22"/>
              </w:rPr>
              <w:fldChar w:fldCharType="begin"/>
            </w:r>
            <w:r w:rsidR="00C8631F" w:rsidRPr="00A60482">
              <w:rPr>
                <w:rFonts w:ascii="Arial" w:hAnsi="Arial" w:cs="Arial"/>
                <w:sz w:val="22"/>
                <w:szCs w:val="22"/>
              </w:rPr>
              <w:instrText>ADVANCE \d4</w:instrText>
            </w:r>
            <w:r w:rsidRPr="00A60482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C8631F" w14:paraId="3899A6CF" w14:textId="77777777" w:rsidTr="00100C7F">
        <w:trPr>
          <w:cantSplit/>
          <w:trHeight w:hRule="exact" w:val="432"/>
        </w:trPr>
        <w:tc>
          <w:tcPr>
            <w:tcW w:w="6840" w:type="dxa"/>
            <w:gridSpan w:val="3"/>
            <w:tcBorders>
              <w:top w:val="single" w:sz="7" w:space="0" w:color="000000"/>
              <w:left w:val="double" w:sz="7" w:space="0" w:color="000000"/>
              <w:bottom w:val="double" w:sz="7" w:space="0" w:color="000000"/>
              <w:right w:val="single" w:sz="6" w:space="0" w:color="FFFFFF"/>
            </w:tcBorders>
          </w:tcPr>
          <w:p w14:paraId="00BDA2B5" w14:textId="77777777" w:rsidR="00C8631F" w:rsidRPr="00A60482" w:rsidRDefault="00667AA9" w:rsidP="00313AFC">
            <w:pPr>
              <w:p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pBdr>
              <w:tabs>
                <w:tab w:val="left" w:pos="0"/>
                <w:tab w:val="right" w:leader="dot" w:pos="7950"/>
                <w:tab w:val="left" w:pos="8640"/>
                <w:tab w:val="left" w:pos="9360"/>
                <w:tab w:val="left" w:pos="10080"/>
                <w:tab w:val="left" w:pos="10800"/>
              </w:tabs>
              <w:rPr>
                <w:rFonts w:ascii="Arial" w:hAnsi="Arial" w:cs="Arial"/>
                <w:sz w:val="22"/>
                <w:szCs w:val="22"/>
              </w:rPr>
            </w:pPr>
            <w:r w:rsidRPr="00A60482">
              <w:rPr>
                <w:rFonts w:ascii="Arial" w:hAnsi="Arial" w:cs="Arial"/>
                <w:sz w:val="22"/>
                <w:szCs w:val="22"/>
              </w:rPr>
              <w:fldChar w:fldCharType="begin"/>
            </w:r>
            <w:r w:rsidR="00C8631F" w:rsidRPr="00A60482">
              <w:rPr>
                <w:rFonts w:ascii="Arial" w:hAnsi="Arial" w:cs="Arial"/>
                <w:sz w:val="22"/>
                <w:szCs w:val="22"/>
              </w:rPr>
              <w:instrText>ADVANCE \d4</w:instrText>
            </w:r>
            <w:r w:rsidRPr="00A60482">
              <w:rPr>
                <w:rFonts w:ascii="Arial" w:hAnsi="Arial" w:cs="Arial"/>
                <w:sz w:val="22"/>
                <w:szCs w:val="22"/>
              </w:rPr>
              <w:fldChar w:fldCharType="end"/>
            </w:r>
            <w:r w:rsidR="00C8631F" w:rsidRPr="00A60482">
              <w:rPr>
                <w:rFonts w:ascii="Arial" w:hAnsi="Arial" w:cs="Arial"/>
                <w:b/>
                <w:sz w:val="22"/>
                <w:szCs w:val="22"/>
              </w:rPr>
              <w:t>TOTAL</w:t>
            </w:r>
            <w:r w:rsidR="00C8631F" w:rsidRPr="00A60482">
              <w:rPr>
                <w:rFonts w:ascii="Arial" w:hAnsi="Arial" w:cs="Arial"/>
                <w:b/>
                <w:sz w:val="22"/>
                <w:szCs w:val="22"/>
              </w:rPr>
              <w:tab/>
            </w:r>
          </w:p>
        </w:tc>
        <w:tc>
          <w:tcPr>
            <w:tcW w:w="1260" w:type="dxa"/>
            <w:tcBorders>
              <w:top w:val="single" w:sz="7" w:space="0" w:color="000000"/>
              <w:left w:val="single" w:sz="7" w:space="0" w:color="000000"/>
              <w:bottom w:val="double" w:sz="7" w:space="0" w:color="000000"/>
              <w:right w:val="single" w:sz="6" w:space="0" w:color="FFFFFF"/>
            </w:tcBorders>
          </w:tcPr>
          <w:p w14:paraId="0617BA1F" w14:textId="77777777" w:rsidR="00C8631F" w:rsidRPr="00A60482" w:rsidRDefault="00667AA9" w:rsidP="00313AFC">
            <w:pPr>
              <w:p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pBdr>
              <w:tabs>
                <w:tab w:val="left" w:pos="-13827"/>
                <w:tab w:val="right" w:leader="dot" w:pos="-16"/>
                <w:tab w:val="left" w:pos="703"/>
                <w:tab w:val="left" w:pos="1423"/>
                <w:tab w:val="left" w:pos="2143"/>
                <w:tab w:val="left" w:pos="2863"/>
                <w:tab w:val="left" w:pos="3583"/>
                <w:tab w:val="left" w:pos="4303"/>
                <w:tab w:val="left" w:pos="5023"/>
                <w:tab w:val="left" w:pos="5743"/>
                <w:tab w:val="left" w:pos="6463"/>
                <w:tab w:val="left" w:pos="7183"/>
                <w:tab w:val="left" w:pos="7903"/>
                <w:tab w:val="left" w:pos="8623"/>
                <w:tab w:val="left" w:pos="9343"/>
                <w:tab w:val="left" w:pos="10063"/>
                <w:tab w:val="left" w:pos="10783"/>
              </w:tabs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A60482">
              <w:rPr>
                <w:rFonts w:ascii="Arial" w:hAnsi="Arial" w:cs="Arial"/>
                <w:sz w:val="22"/>
                <w:szCs w:val="22"/>
              </w:rPr>
              <w:fldChar w:fldCharType="begin"/>
            </w:r>
            <w:r w:rsidR="00C8631F" w:rsidRPr="00A60482">
              <w:rPr>
                <w:rFonts w:ascii="Arial" w:hAnsi="Arial" w:cs="Arial"/>
                <w:sz w:val="22"/>
                <w:szCs w:val="22"/>
              </w:rPr>
              <w:instrText>ADVANCE \d4</w:instrText>
            </w:r>
            <w:r w:rsidRPr="00A60482">
              <w:rPr>
                <w:rFonts w:ascii="Arial" w:hAnsi="Arial" w:cs="Arial"/>
                <w:sz w:val="22"/>
                <w:szCs w:val="22"/>
              </w:rPr>
              <w:fldChar w:fldCharType="end"/>
            </w:r>
            <w:r w:rsidR="00C8631F" w:rsidRPr="00A60482">
              <w:rPr>
                <w:rFonts w:ascii="Arial" w:hAnsi="Arial" w:cs="Arial"/>
                <w:b/>
                <w:sz w:val="22"/>
                <w:szCs w:val="22"/>
              </w:rPr>
              <w:t>12</w:t>
            </w:r>
          </w:p>
        </w:tc>
        <w:tc>
          <w:tcPr>
            <w:tcW w:w="1710" w:type="dxa"/>
            <w:tcBorders>
              <w:top w:val="single" w:sz="7" w:space="0" w:color="000000"/>
              <w:left w:val="single" w:sz="7" w:space="0" w:color="000000"/>
              <w:bottom w:val="double" w:sz="7" w:space="0" w:color="000000"/>
              <w:right w:val="double" w:sz="7" w:space="0" w:color="000000"/>
            </w:tcBorders>
          </w:tcPr>
          <w:p w14:paraId="574BEBDD" w14:textId="77777777" w:rsidR="00C8631F" w:rsidRPr="00A60482" w:rsidRDefault="00C8631F" w:rsidP="00313AFC">
            <w:pPr>
              <w:rPr>
                <w:rFonts w:ascii="Arial" w:hAnsi="Arial" w:cs="Arial"/>
                <w:sz w:val="22"/>
                <w:szCs w:val="22"/>
              </w:rPr>
            </w:pPr>
          </w:p>
          <w:p w14:paraId="16A44FE4" w14:textId="77777777" w:rsidR="00C8631F" w:rsidRPr="00A60482" w:rsidRDefault="00667AA9" w:rsidP="00313AFC">
            <w:pPr>
              <w:p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pBdr>
              <w:tabs>
                <w:tab w:val="right" w:leader="dot" w:pos="1641"/>
                <w:tab w:val="right" w:leader="do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rPr>
                <w:rFonts w:ascii="Arial" w:hAnsi="Arial" w:cs="Arial"/>
                <w:sz w:val="22"/>
                <w:szCs w:val="22"/>
              </w:rPr>
            </w:pPr>
            <w:r w:rsidRPr="00A60482">
              <w:rPr>
                <w:rFonts w:ascii="Arial" w:hAnsi="Arial" w:cs="Arial"/>
                <w:sz w:val="22"/>
                <w:szCs w:val="22"/>
              </w:rPr>
              <w:fldChar w:fldCharType="begin"/>
            </w:r>
            <w:r w:rsidR="00C8631F" w:rsidRPr="00A60482">
              <w:rPr>
                <w:rFonts w:ascii="Arial" w:hAnsi="Arial" w:cs="Arial"/>
                <w:sz w:val="22"/>
                <w:szCs w:val="22"/>
              </w:rPr>
              <w:instrText>ADVANCE \d4</w:instrText>
            </w:r>
            <w:r w:rsidRPr="00A60482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</w:tbl>
    <w:p w14:paraId="79A129E3" w14:textId="77777777" w:rsidR="00C8631F" w:rsidRDefault="00C8631F" w:rsidP="00C8631F">
      <w:p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-13827"/>
          <w:tab w:val="right" w:leader="dot" w:pos="-16"/>
          <w:tab w:val="left" w:pos="703"/>
          <w:tab w:val="left" w:pos="1423"/>
          <w:tab w:val="left" w:pos="2143"/>
          <w:tab w:val="left" w:pos="2863"/>
          <w:tab w:val="left" w:pos="3583"/>
          <w:tab w:val="left" w:pos="4303"/>
          <w:tab w:val="left" w:pos="5023"/>
          <w:tab w:val="left" w:pos="5743"/>
          <w:tab w:val="left" w:pos="6463"/>
          <w:tab w:val="left" w:pos="7183"/>
          <w:tab w:val="left" w:pos="7903"/>
          <w:tab w:val="left" w:pos="8623"/>
          <w:tab w:val="left" w:pos="9343"/>
          <w:tab w:val="left" w:pos="10063"/>
          <w:tab w:val="left" w:pos="10783"/>
        </w:tabs>
        <w:spacing w:after="56"/>
        <w:rPr>
          <w:rFonts w:ascii="Kool" w:hAnsi="Kool"/>
        </w:rPr>
      </w:pPr>
    </w:p>
    <w:p w14:paraId="36D0EFBD" w14:textId="77777777" w:rsidR="00C8631F" w:rsidRDefault="00C8631F" w:rsidP="00C8631F">
      <w:p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-13827"/>
          <w:tab w:val="right" w:leader="dot" w:pos="-16"/>
          <w:tab w:val="left" w:pos="703"/>
          <w:tab w:val="left" w:pos="1423"/>
          <w:tab w:val="left" w:pos="2143"/>
          <w:tab w:val="left" w:pos="2863"/>
          <w:tab w:val="left" w:pos="3583"/>
          <w:tab w:val="left" w:pos="4303"/>
          <w:tab w:val="left" w:pos="5023"/>
          <w:tab w:val="left" w:pos="5743"/>
          <w:tab w:val="left" w:pos="6463"/>
          <w:tab w:val="left" w:pos="7183"/>
          <w:tab w:val="left" w:pos="7903"/>
          <w:tab w:val="left" w:pos="8623"/>
          <w:tab w:val="left" w:pos="9343"/>
          <w:tab w:val="left" w:pos="10063"/>
          <w:tab w:val="left" w:pos="10783"/>
        </w:tabs>
        <w:rPr>
          <w:rFonts w:ascii="Kool" w:hAnsi="Kool"/>
        </w:rPr>
      </w:pPr>
    </w:p>
    <w:p w14:paraId="0889EC52" w14:textId="77777777" w:rsidR="00C8631F" w:rsidRDefault="00C8631F" w:rsidP="00C8631F">
      <w:p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-13827"/>
          <w:tab w:val="right" w:leader="dot" w:pos="-16"/>
          <w:tab w:val="left" w:pos="703"/>
          <w:tab w:val="left" w:pos="1423"/>
          <w:tab w:val="left" w:pos="2143"/>
          <w:tab w:val="left" w:pos="2863"/>
          <w:tab w:val="left" w:pos="3583"/>
          <w:tab w:val="left" w:pos="4303"/>
          <w:tab w:val="left" w:pos="5023"/>
          <w:tab w:val="left" w:pos="5743"/>
          <w:tab w:val="left" w:pos="6463"/>
          <w:tab w:val="left" w:pos="7183"/>
          <w:tab w:val="left" w:pos="7903"/>
          <w:tab w:val="left" w:pos="8623"/>
          <w:tab w:val="left" w:pos="9343"/>
          <w:tab w:val="left" w:pos="10063"/>
          <w:tab w:val="left" w:pos="10783"/>
        </w:tabs>
        <w:rPr>
          <w:rFonts w:ascii="Kool" w:hAnsi="Kool"/>
        </w:rPr>
      </w:pPr>
    </w:p>
    <w:p w14:paraId="2E3BC448" w14:textId="77777777" w:rsidR="00C8631F" w:rsidRPr="00637ACD" w:rsidRDefault="00C8631F" w:rsidP="00637ACD">
      <w:p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-13827"/>
          <w:tab w:val="right" w:leader="dot" w:pos="-16"/>
          <w:tab w:val="left" w:pos="703"/>
          <w:tab w:val="left" w:pos="1423"/>
          <w:tab w:val="left" w:pos="2143"/>
          <w:tab w:val="left" w:pos="2863"/>
          <w:tab w:val="left" w:pos="3583"/>
          <w:tab w:val="left" w:pos="4303"/>
          <w:tab w:val="left" w:pos="5023"/>
          <w:tab w:val="left" w:pos="5743"/>
          <w:tab w:val="left" w:pos="6463"/>
          <w:tab w:val="left" w:pos="7183"/>
          <w:tab w:val="left" w:pos="7903"/>
          <w:tab w:val="left" w:pos="8623"/>
          <w:tab w:val="left" w:pos="9343"/>
          <w:tab w:val="left" w:pos="10063"/>
          <w:tab w:val="left" w:pos="10783"/>
        </w:tabs>
        <w:ind w:firstLine="630"/>
        <w:rPr>
          <w:rFonts w:ascii="Kool" w:hAnsi="Kool"/>
          <w:sz w:val="20"/>
        </w:rPr>
      </w:pPr>
      <w:r w:rsidRPr="00637ACD">
        <w:rPr>
          <w:rFonts w:ascii="Kool" w:hAnsi="Kool"/>
          <w:b/>
          <w:sz w:val="20"/>
        </w:rPr>
        <w:t>COURSEWORK REQUIRED UNDER CONDITIONAL ADMISSION (If applicable):</w:t>
      </w:r>
    </w:p>
    <w:tbl>
      <w:tblPr>
        <w:tblW w:w="9810" w:type="dxa"/>
        <w:tblInd w:w="604" w:type="dxa"/>
        <w:tblLayout w:type="fixed"/>
        <w:tblCellMar>
          <w:left w:w="110" w:type="dxa"/>
          <w:right w:w="110" w:type="dxa"/>
        </w:tblCellMar>
        <w:tblLook w:val="0000" w:firstRow="0" w:lastRow="0" w:firstColumn="0" w:lastColumn="0" w:noHBand="0" w:noVBand="0"/>
      </w:tblPr>
      <w:tblGrid>
        <w:gridCol w:w="1424"/>
        <w:gridCol w:w="4426"/>
        <w:gridCol w:w="900"/>
        <w:gridCol w:w="1350"/>
        <w:gridCol w:w="1710"/>
      </w:tblGrid>
      <w:tr w:rsidR="00C8631F" w14:paraId="7BACEB25" w14:textId="77777777" w:rsidTr="00637ACD">
        <w:tc>
          <w:tcPr>
            <w:tcW w:w="1424" w:type="dxa"/>
            <w:tcBorders>
              <w:top w:val="double" w:sz="7" w:space="0" w:color="000000"/>
              <w:left w:val="double" w:sz="7" w:space="0" w:color="000000"/>
              <w:bottom w:val="single" w:sz="6" w:space="0" w:color="FFFFFF"/>
              <w:right w:val="single" w:sz="6" w:space="0" w:color="FFFFFF"/>
            </w:tcBorders>
          </w:tcPr>
          <w:p w14:paraId="45E5C45D" w14:textId="77777777" w:rsidR="00C8631F" w:rsidRPr="00394E43" w:rsidRDefault="00C8631F" w:rsidP="006C6734">
            <w:pPr>
              <w:spacing w:line="105" w:lineRule="exact"/>
              <w:rPr>
                <w:rFonts w:ascii="Arial" w:hAnsi="Arial" w:cs="Arial"/>
                <w:sz w:val="20"/>
              </w:rPr>
            </w:pPr>
          </w:p>
          <w:p w14:paraId="1AAB0532" w14:textId="77777777" w:rsidR="00394E43" w:rsidRPr="00394E43" w:rsidRDefault="00667AA9" w:rsidP="006C6734">
            <w:pPr>
              <w:p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pBdr>
              <w:tabs>
                <w:tab w:val="left" w:pos="-13827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jc w:val="center"/>
              <w:rPr>
                <w:rFonts w:ascii="Arial" w:hAnsi="Arial" w:cs="Arial"/>
                <w:sz w:val="20"/>
              </w:rPr>
            </w:pPr>
            <w:r w:rsidRPr="00394E43">
              <w:rPr>
                <w:rFonts w:ascii="Arial" w:hAnsi="Arial" w:cs="Arial"/>
                <w:sz w:val="20"/>
              </w:rPr>
              <w:fldChar w:fldCharType="begin"/>
            </w:r>
            <w:r w:rsidR="00C8631F" w:rsidRPr="00394E43">
              <w:rPr>
                <w:rFonts w:ascii="Arial" w:hAnsi="Arial" w:cs="Arial"/>
                <w:sz w:val="20"/>
              </w:rPr>
              <w:instrText>ADVANCE \d4</w:instrText>
            </w:r>
            <w:r w:rsidRPr="00394E43">
              <w:rPr>
                <w:rFonts w:ascii="Arial" w:hAnsi="Arial" w:cs="Arial"/>
                <w:sz w:val="20"/>
              </w:rPr>
              <w:fldChar w:fldCharType="end"/>
            </w:r>
          </w:p>
          <w:p w14:paraId="2DF307BD" w14:textId="77777777" w:rsidR="00C8631F" w:rsidRPr="00394E43" w:rsidRDefault="00C8631F" w:rsidP="006C6734">
            <w:pPr>
              <w:p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pBdr>
              <w:tabs>
                <w:tab w:val="left" w:pos="-13827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jc w:val="center"/>
              <w:rPr>
                <w:rFonts w:ascii="Arial" w:hAnsi="Arial" w:cs="Arial"/>
                <w:sz w:val="20"/>
              </w:rPr>
            </w:pPr>
            <w:r w:rsidRPr="00394E43">
              <w:rPr>
                <w:rFonts w:ascii="Arial" w:hAnsi="Arial" w:cs="Arial"/>
                <w:b/>
                <w:sz w:val="20"/>
              </w:rPr>
              <w:t>Course</w:t>
            </w:r>
          </w:p>
          <w:p w14:paraId="5F7C9674" w14:textId="77777777" w:rsidR="00C8631F" w:rsidRPr="00394E43" w:rsidRDefault="00C8631F" w:rsidP="006C6734">
            <w:pPr>
              <w:p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pBdr>
              <w:tabs>
                <w:tab w:val="left" w:pos="-13827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jc w:val="center"/>
              <w:rPr>
                <w:rFonts w:ascii="Arial" w:hAnsi="Arial" w:cs="Arial"/>
                <w:sz w:val="20"/>
              </w:rPr>
            </w:pPr>
            <w:r w:rsidRPr="00394E43">
              <w:rPr>
                <w:rFonts w:ascii="Arial" w:hAnsi="Arial" w:cs="Arial"/>
                <w:b/>
                <w:sz w:val="20"/>
              </w:rPr>
              <w:t>Number</w:t>
            </w:r>
          </w:p>
        </w:tc>
        <w:tc>
          <w:tcPr>
            <w:tcW w:w="4426" w:type="dxa"/>
            <w:tcBorders>
              <w:top w:val="double" w:sz="7" w:space="0" w:color="000000"/>
              <w:left w:val="single" w:sz="7" w:space="0" w:color="000000"/>
              <w:bottom w:val="single" w:sz="6" w:space="0" w:color="FFFFFF"/>
              <w:right w:val="single" w:sz="6" w:space="0" w:color="FFFFFF"/>
            </w:tcBorders>
          </w:tcPr>
          <w:p w14:paraId="49A4D434" w14:textId="77777777" w:rsidR="00C8631F" w:rsidRPr="00394E43" w:rsidRDefault="00C8631F" w:rsidP="006C6734">
            <w:pPr>
              <w:spacing w:line="105" w:lineRule="exact"/>
              <w:rPr>
                <w:rFonts w:ascii="Arial" w:hAnsi="Arial" w:cs="Arial"/>
                <w:sz w:val="20"/>
              </w:rPr>
            </w:pPr>
          </w:p>
          <w:p w14:paraId="536DB697" w14:textId="77777777" w:rsidR="00394E43" w:rsidRPr="00394E43" w:rsidRDefault="00667AA9" w:rsidP="006C6734">
            <w:pPr>
              <w:p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pBdr>
              <w:tabs>
                <w:tab w:val="left" w:pos="-13827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jc w:val="center"/>
              <w:rPr>
                <w:rFonts w:ascii="Arial" w:hAnsi="Arial" w:cs="Arial"/>
                <w:sz w:val="20"/>
              </w:rPr>
            </w:pPr>
            <w:r w:rsidRPr="00394E43">
              <w:rPr>
                <w:rFonts w:ascii="Arial" w:hAnsi="Arial" w:cs="Arial"/>
                <w:sz w:val="20"/>
              </w:rPr>
              <w:fldChar w:fldCharType="begin"/>
            </w:r>
            <w:r w:rsidR="00C8631F" w:rsidRPr="00394E43">
              <w:rPr>
                <w:rFonts w:ascii="Arial" w:hAnsi="Arial" w:cs="Arial"/>
                <w:sz w:val="20"/>
              </w:rPr>
              <w:instrText>ADVANCE \d4</w:instrText>
            </w:r>
            <w:r w:rsidRPr="00394E43">
              <w:rPr>
                <w:rFonts w:ascii="Arial" w:hAnsi="Arial" w:cs="Arial"/>
                <w:sz w:val="20"/>
              </w:rPr>
              <w:fldChar w:fldCharType="end"/>
            </w:r>
          </w:p>
          <w:p w14:paraId="3302A7AE" w14:textId="77777777" w:rsidR="00394E43" w:rsidRPr="00394E43" w:rsidRDefault="00394E43" w:rsidP="006C6734">
            <w:pPr>
              <w:p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pBdr>
              <w:tabs>
                <w:tab w:val="left" w:pos="-13827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jc w:val="center"/>
              <w:rPr>
                <w:rFonts w:ascii="Arial" w:hAnsi="Arial" w:cs="Arial"/>
                <w:sz w:val="20"/>
              </w:rPr>
            </w:pPr>
          </w:p>
          <w:p w14:paraId="07E79C79" w14:textId="77777777" w:rsidR="00C8631F" w:rsidRPr="00394E43" w:rsidRDefault="00C8631F" w:rsidP="006C6734">
            <w:pPr>
              <w:p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pBdr>
              <w:tabs>
                <w:tab w:val="left" w:pos="-13827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jc w:val="center"/>
              <w:rPr>
                <w:rFonts w:ascii="Arial" w:hAnsi="Arial" w:cs="Arial"/>
                <w:sz w:val="20"/>
              </w:rPr>
            </w:pPr>
            <w:r w:rsidRPr="00394E43">
              <w:rPr>
                <w:rFonts w:ascii="Arial" w:hAnsi="Arial" w:cs="Arial"/>
                <w:b/>
                <w:sz w:val="20"/>
              </w:rPr>
              <w:t>Title of Course</w:t>
            </w:r>
          </w:p>
        </w:tc>
        <w:tc>
          <w:tcPr>
            <w:tcW w:w="900" w:type="dxa"/>
            <w:tcBorders>
              <w:top w:val="double" w:sz="7" w:space="0" w:color="000000"/>
              <w:left w:val="single" w:sz="7" w:space="0" w:color="000000"/>
              <w:bottom w:val="single" w:sz="6" w:space="0" w:color="FFFFFF"/>
              <w:right w:val="single" w:sz="6" w:space="0" w:color="FFFFFF"/>
            </w:tcBorders>
          </w:tcPr>
          <w:p w14:paraId="5B6A94C3" w14:textId="77777777" w:rsidR="00C8631F" w:rsidRPr="00394E43" w:rsidRDefault="00C8631F" w:rsidP="006C6734">
            <w:pPr>
              <w:spacing w:line="105" w:lineRule="exact"/>
              <w:rPr>
                <w:rFonts w:ascii="Arial" w:hAnsi="Arial" w:cs="Arial"/>
                <w:sz w:val="20"/>
              </w:rPr>
            </w:pPr>
          </w:p>
          <w:p w14:paraId="22D9EFA2" w14:textId="77777777" w:rsidR="00394E43" w:rsidRPr="00394E43" w:rsidRDefault="00667AA9" w:rsidP="006C6734">
            <w:pPr>
              <w:p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pBdr>
              <w:tabs>
                <w:tab w:val="left" w:pos="-13827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jc w:val="center"/>
              <w:rPr>
                <w:rFonts w:ascii="Arial" w:hAnsi="Arial" w:cs="Arial"/>
                <w:sz w:val="20"/>
              </w:rPr>
            </w:pPr>
            <w:r w:rsidRPr="00394E43">
              <w:rPr>
                <w:rFonts w:ascii="Arial" w:hAnsi="Arial" w:cs="Arial"/>
                <w:sz w:val="20"/>
              </w:rPr>
              <w:fldChar w:fldCharType="begin"/>
            </w:r>
            <w:r w:rsidR="00C8631F" w:rsidRPr="00394E43">
              <w:rPr>
                <w:rFonts w:ascii="Arial" w:hAnsi="Arial" w:cs="Arial"/>
                <w:sz w:val="20"/>
              </w:rPr>
              <w:instrText>ADVANCE \d4</w:instrText>
            </w:r>
            <w:r w:rsidRPr="00394E43">
              <w:rPr>
                <w:rFonts w:ascii="Arial" w:hAnsi="Arial" w:cs="Arial"/>
                <w:sz w:val="20"/>
              </w:rPr>
              <w:fldChar w:fldCharType="end"/>
            </w:r>
          </w:p>
          <w:p w14:paraId="1DCAD7D2" w14:textId="77777777" w:rsidR="00394E43" w:rsidRPr="00394E43" w:rsidRDefault="00394E43" w:rsidP="006C6734">
            <w:pPr>
              <w:p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pBdr>
              <w:tabs>
                <w:tab w:val="left" w:pos="-13827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jc w:val="center"/>
              <w:rPr>
                <w:rFonts w:ascii="Arial" w:hAnsi="Arial" w:cs="Arial"/>
                <w:sz w:val="20"/>
              </w:rPr>
            </w:pPr>
          </w:p>
          <w:p w14:paraId="09C64F16" w14:textId="77777777" w:rsidR="00C8631F" w:rsidRPr="00394E43" w:rsidRDefault="00C8631F" w:rsidP="006C6734">
            <w:pPr>
              <w:p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pBdr>
              <w:tabs>
                <w:tab w:val="left" w:pos="-13827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jc w:val="center"/>
              <w:rPr>
                <w:rFonts w:ascii="Arial" w:hAnsi="Arial" w:cs="Arial"/>
                <w:sz w:val="20"/>
              </w:rPr>
            </w:pPr>
            <w:r w:rsidRPr="00394E43">
              <w:rPr>
                <w:rFonts w:ascii="Arial" w:hAnsi="Arial" w:cs="Arial"/>
                <w:b/>
                <w:sz w:val="20"/>
              </w:rPr>
              <w:t>Grade</w:t>
            </w:r>
          </w:p>
        </w:tc>
        <w:tc>
          <w:tcPr>
            <w:tcW w:w="1350" w:type="dxa"/>
            <w:tcBorders>
              <w:top w:val="double" w:sz="7" w:space="0" w:color="000000"/>
              <w:left w:val="single" w:sz="7" w:space="0" w:color="000000"/>
              <w:bottom w:val="single" w:sz="6" w:space="0" w:color="FFFFFF"/>
              <w:right w:val="single" w:sz="6" w:space="0" w:color="FFFFFF"/>
            </w:tcBorders>
          </w:tcPr>
          <w:p w14:paraId="17D4B086" w14:textId="77777777" w:rsidR="00C8631F" w:rsidRPr="00394E43" w:rsidRDefault="00C8631F" w:rsidP="006C6734">
            <w:pPr>
              <w:spacing w:line="105" w:lineRule="exact"/>
              <w:rPr>
                <w:rFonts w:ascii="Arial" w:hAnsi="Arial" w:cs="Arial"/>
                <w:sz w:val="20"/>
              </w:rPr>
            </w:pPr>
          </w:p>
          <w:p w14:paraId="5584BAA1" w14:textId="77777777" w:rsidR="00394E43" w:rsidRPr="00394E43" w:rsidRDefault="00667AA9" w:rsidP="006C6734">
            <w:pPr>
              <w:p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pBdr>
              <w:tabs>
                <w:tab w:val="left" w:pos="-13827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jc w:val="center"/>
              <w:rPr>
                <w:rFonts w:ascii="Arial" w:hAnsi="Arial" w:cs="Arial"/>
                <w:sz w:val="20"/>
              </w:rPr>
            </w:pPr>
            <w:r w:rsidRPr="00394E43">
              <w:rPr>
                <w:rFonts w:ascii="Arial" w:hAnsi="Arial" w:cs="Arial"/>
                <w:sz w:val="20"/>
              </w:rPr>
              <w:fldChar w:fldCharType="begin"/>
            </w:r>
            <w:r w:rsidR="00C8631F" w:rsidRPr="00394E43">
              <w:rPr>
                <w:rFonts w:ascii="Arial" w:hAnsi="Arial" w:cs="Arial"/>
                <w:sz w:val="20"/>
              </w:rPr>
              <w:instrText>ADVANCE \d4</w:instrText>
            </w:r>
            <w:r w:rsidRPr="00394E43">
              <w:rPr>
                <w:rFonts w:ascii="Arial" w:hAnsi="Arial" w:cs="Arial"/>
                <w:sz w:val="20"/>
              </w:rPr>
              <w:fldChar w:fldCharType="end"/>
            </w:r>
          </w:p>
          <w:p w14:paraId="5FF883EF" w14:textId="77777777" w:rsidR="00C8631F" w:rsidRPr="00394E43" w:rsidRDefault="00C8631F" w:rsidP="006C6734">
            <w:pPr>
              <w:p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pBdr>
              <w:tabs>
                <w:tab w:val="left" w:pos="-13827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jc w:val="center"/>
              <w:rPr>
                <w:rFonts w:ascii="Arial" w:hAnsi="Arial" w:cs="Arial"/>
                <w:b/>
                <w:sz w:val="20"/>
              </w:rPr>
            </w:pPr>
            <w:r w:rsidRPr="00394E43">
              <w:rPr>
                <w:rFonts w:ascii="Arial" w:hAnsi="Arial" w:cs="Arial"/>
                <w:b/>
                <w:sz w:val="20"/>
              </w:rPr>
              <w:t>Semester</w:t>
            </w:r>
          </w:p>
          <w:p w14:paraId="5BEA52AC" w14:textId="77777777" w:rsidR="00C8631F" w:rsidRPr="00394E43" w:rsidRDefault="00C8631F" w:rsidP="006C6734">
            <w:pPr>
              <w:p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pBdr>
              <w:tabs>
                <w:tab w:val="left" w:pos="-13827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jc w:val="center"/>
              <w:rPr>
                <w:rFonts w:ascii="Arial" w:hAnsi="Arial" w:cs="Arial"/>
                <w:b/>
                <w:sz w:val="20"/>
              </w:rPr>
            </w:pPr>
            <w:r w:rsidRPr="00394E43">
              <w:rPr>
                <w:rFonts w:ascii="Arial" w:hAnsi="Arial" w:cs="Arial"/>
                <w:b/>
                <w:sz w:val="20"/>
              </w:rPr>
              <w:t>Credit</w:t>
            </w:r>
          </w:p>
          <w:p w14:paraId="47726B13" w14:textId="77777777" w:rsidR="00C8631F" w:rsidRPr="00394E43" w:rsidRDefault="00C8631F" w:rsidP="006C6734">
            <w:pPr>
              <w:p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pBdr>
              <w:tabs>
                <w:tab w:val="left" w:pos="-13827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jc w:val="center"/>
              <w:rPr>
                <w:rFonts w:ascii="Arial" w:hAnsi="Arial" w:cs="Arial"/>
                <w:sz w:val="20"/>
              </w:rPr>
            </w:pPr>
            <w:r w:rsidRPr="00394E43">
              <w:rPr>
                <w:rFonts w:ascii="Arial" w:hAnsi="Arial" w:cs="Arial"/>
                <w:b/>
                <w:sz w:val="20"/>
              </w:rPr>
              <w:t>Hours</w:t>
            </w:r>
          </w:p>
        </w:tc>
        <w:tc>
          <w:tcPr>
            <w:tcW w:w="1710" w:type="dxa"/>
            <w:tcBorders>
              <w:top w:val="double" w:sz="7" w:space="0" w:color="000000"/>
              <w:left w:val="single" w:sz="7" w:space="0" w:color="000000"/>
              <w:bottom w:val="single" w:sz="6" w:space="0" w:color="FFFFFF"/>
              <w:right w:val="double" w:sz="7" w:space="0" w:color="000000"/>
            </w:tcBorders>
          </w:tcPr>
          <w:p w14:paraId="0B828289" w14:textId="77777777" w:rsidR="00C8631F" w:rsidRPr="00394E43" w:rsidRDefault="00C8631F" w:rsidP="006C6734">
            <w:pPr>
              <w:spacing w:line="105" w:lineRule="exact"/>
              <w:rPr>
                <w:rFonts w:ascii="Arial" w:hAnsi="Arial" w:cs="Arial"/>
                <w:sz w:val="20"/>
              </w:rPr>
            </w:pPr>
          </w:p>
          <w:p w14:paraId="28D671F3" w14:textId="77777777" w:rsidR="00C8631F" w:rsidRPr="00394E43" w:rsidRDefault="00667AA9" w:rsidP="006C6734">
            <w:pPr>
              <w:p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pBdr>
              <w:tabs>
                <w:tab w:val="left" w:pos="-13827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jc w:val="center"/>
              <w:rPr>
                <w:rFonts w:ascii="Arial" w:hAnsi="Arial" w:cs="Arial"/>
                <w:sz w:val="20"/>
              </w:rPr>
            </w:pPr>
            <w:r w:rsidRPr="00394E43">
              <w:rPr>
                <w:rFonts w:ascii="Arial" w:hAnsi="Arial" w:cs="Arial"/>
                <w:sz w:val="20"/>
              </w:rPr>
              <w:fldChar w:fldCharType="begin"/>
            </w:r>
            <w:r w:rsidR="00C8631F" w:rsidRPr="00394E43">
              <w:rPr>
                <w:rFonts w:ascii="Arial" w:hAnsi="Arial" w:cs="Arial"/>
                <w:sz w:val="20"/>
              </w:rPr>
              <w:instrText>ADVANCE \d4</w:instrText>
            </w:r>
            <w:r w:rsidRPr="00394E43">
              <w:rPr>
                <w:rFonts w:ascii="Arial" w:hAnsi="Arial" w:cs="Arial"/>
                <w:sz w:val="20"/>
              </w:rPr>
              <w:fldChar w:fldCharType="end"/>
            </w:r>
            <w:r w:rsidR="00C8631F" w:rsidRPr="00394E43">
              <w:rPr>
                <w:rFonts w:ascii="Arial" w:hAnsi="Arial" w:cs="Arial"/>
                <w:b/>
                <w:sz w:val="20"/>
              </w:rPr>
              <w:t>Semester</w:t>
            </w:r>
            <w:r w:rsidR="00F94F7F">
              <w:rPr>
                <w:rFonts w:ascii="Arial" w:hAnsi="Arial" w:cs="Arial"/>
                <w:b/>
                <w:sz w:val="20"/>
              </w:rPr>
              <w:t>/</w:t>
            </w:r>
            <w:proofErr w:type="spellStart"/>
            <w:r w:rsidR="00F94F7F">
              <w:rPr>
                <w:rFonts w:ascii="Arial" w:hAnsi="Arial" w:cs="Arial"/>
                <w:b/>
                <w:sz w:val="20"/>
              </w:rPr>
              <w:t>Yr</w:t>
            </w:r>
            <w:proofErr w:type="spellEnd"/>
            <w:r w:rsidR="00C8631F" w:rsidRPr="00394E43">
              <w:rPr>
                <w:rFonts w:ascii="Arial" w:hAnsi="Arial" w:cs="Arial"/>
                <w:b/>
                <w:sz w:val="20"/>
              </w:rPr>
              <w:t xml:space="preserve"> Completed</w:t>
            </w:r>
          </w:p>
          <w:p w14:paraId="45DE4940" w14:textId="77777777" w:rsidR="00C8631F" w:rsidRPr="00394E43" w:rsidRDefault="00C8631F" w:rsidP="006C6734">
            <w:pPr>
              <w:p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pBdr>
              <w:tabs>
                <w:tab w:val="left" w:pos="-13827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jc w:val="center"/>
              <w:rPr>
                <w:rFonts w:ascii="Arial" w:hAnsi="Arial" w:cs="Arial"/>
                <w:sz w:val="20"/>
              </w:rPr>
            </w:pPr>
            <w:r w:rsidRPr="00394E43">
              <w:rPr>
                <w:rFonts w:ascii="Arial" w:hAnsi="Arial" w:cs="Arial"/>
                <w:sz w:val="20"/>
              </w:rPr>
              <w:t>(include anticipated completions)</w:t>
            </w:r>
          </w:p>
        </w:tc>
      </w:tr>
      <w:tr w:rsidR="00C8631F" w14:paraId="43C729F1" w14:textId="77777777" w:rsidTr="00960933">
        <w:trPr>
          <w:trHeight w:val="346"/>
        </w:trPr>
        <w:tc>
          <w:tcPr>
            <w:tcW w:w="1424" w:type="dxa"/>
            <w:tcBorders>
              <w:top w:val="single" w:sz="7" w:space="0" w:color="000000"/>
              <w:left w:val="double" w:sz="7" w:space="0" w:color="000000"/>
              <w:bottom w:val="single" w:sz="6" w:space="0" w:color="FFFFFF"/>
              <w:right w:val="single" w:sz="6" w:space="0" w:color="FFFFFF"/>
            </w:tcBorders>
          </w:tcPr>
          <w:p w14:paraId="33C5F4E9" w14:textId="77777777" w:rsidR="00C8631F" w:rsidRPr="008945F4" w:rsidRDefault="00667AA9" w:rsidP="006C6734">
            <w:pPr>
              <w:p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pBdr>
              <w:tabs>
                <w:tab w:val="left" w:pos="-13827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rPr>
                <w:rFonts w:ascii="Arial" w:hAnsi="Arial" w:cs="Arial"/>
                <w:sz w:val="22"/>
                <w:szCs w:val="22"/>
              </w:rPr>
            </w:pPr>
            <w:r w:rsidRPr="008945F4">
              <w:rPr>
                <w:rFonts w:ascii="Arial" w:hAnsi="Arial" w:cs="Arial"/>
                <w:sz w:val="22"/>
                <w:szCs w:val="22"/>
              </w:rPr>
              <w:fldChar w:fldCharType="begin"/>
            </w:r>
            <w:r w:rsidR="00C8631F" w:rsidRPr="008945F4">
              <w:rPr>
                <w:rFonts w:ascii="Arial" w:hAnsi="Arial" w:cs="Arial"/>
                <w:sz w:val="22"/>
                <w:szCs w:val="22"/>
              </w:rPr>
              <w:instrText>ADVANCE \d4</w:instrText>
            </w:r>
            <w:r w:rsidRPr="008945F4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4426" w:type="dxa"/>
            <w:tcBorders>
              <w:top w:val="single" w:sz="7" w:space="0" w:color="000000"/>
              <w:left w:val="single" w:sz="7" w:space="0" w:color="000000"/>
              <w:bottom w:val="single" w:sz="6" w:space="0" w:color="FFFFFF"/>
              <w:right w:val="single" w:sz="6" w:space="0" w:color="FFFFFF"/>
            </w:tcBorders>
          </w:tcPr>
          <w:p w14:paraId="4C515BE5" w14:textId="77777777" w:rsidR="00C8631F" w:rsidRPr="008945F4" w:rsidRDefault="00C8631F" w:rsidP="00B150CF">
            <w:pPr>
              <w:p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pBdr>
              <w:tabs>
                <w:tab w:val="left" w:pos="-13827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900" w:type="dxa"/>
            <w:tcBorders>
              <w:top w:val="single" w:sz="7" w:space="0" w:color="000000"/>
              <w:left w:val="single" w:sz="7" w:space="0" w:color="000000"/>
              <w:bottom w:val="single" w:sz="6" w:space="0" w:color="FFFFFF"/>
              <w:right w:val="single" w:sz="6" w:space="0" w:color="FFFFFF"/>
            </w:tcBorders>
          </w:tcPr>
          <w:p w14:paraId="683F4471" w14:textId="77777777" w:rsidR="00C8631F" w:rsidRPr="008945F4" w:rsidRDefault="00C8631F" w:rsidP="006C6734">
            <w:pPr>
              <w:p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pBdr>
              <w:tabs>
                <w:tab w:val="left" w:pos="-13827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350" w:type="dxa"/>
            <w:tcBorders>
              <w:top w:val="single" w:sz="7" w:space="0" w:color="000000"/>
              <w:left w:val="single" w:sz="7" w:space="0" w:color="000000"/>
              <w:bottom w:val="single" w:sz="6" w:space="0" w:color="FFFFFF"/>
              <w:right w:val="single" w:sz="6" w:space="0" w:color="FFFFFF"/>
            </w:tcBorders>
          </w:tcPr>
          <w:p w14:paraId="5E31A49A" w14:textId="77777777" w:rsidR="00C8631F" w:rsidRPr="008945F4" w:rsidRDefault="00C8631F" w:rsidP="006C6734">
            <w:pPr>
              <w:p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pBdr>
              <w:tabs>
                <w:tab w:val="left" w:pos="-13827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710" w:type="dxa"/>
            <w:tcBorders>
              <w:top w:val="single" w:sz="7" w:space="0" w:color="000000"/>
              <w:left w:val="single" w:sz="7" w:space="0" w:color="000000"/>
              <w:bottom w:val="single" w:sz="6" w:space="0" w:color="FFFFFF"/>
              <w:right w:val="double" w:sz="7" w:space="0" w:color="000000"/>
            </w:tcBorders>
          </w:tcPr>
          <w:p w14:paraId="318483F5" w14:textId="77777777" w:rsidR="00C8631F" w:rsidRPr="008945F4" w:rsidRDefault="00C8631F" w:rsidP="006C6734">
            <w:pPr>
              <w:p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pBdr>
              <w:tabs>
                <w:tab w:val="left" w:pos="-13827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C8631F" w14:paraId="642270D0" w14:textId="77777777" w:rsidTr="00637ACD">
        <w:trPr>
          <w:trHeight w:val="343"/>
        </w:trPr>
        <w:tc>
          <w:tcPr>
            <w:tcW w:w="1424" w:type="dxa"/>
            <w:tcBorders>
              <w:top w:val="single" w:sz="7" w:space="0" w:color="000000"/>
              <w:left w:val="double" w:sz="7" w:space="0" w:color="000000"/>
              <w:bottom w:val="single" w:sz="6" w:space="0" w:color="FFFFFF"/>
              <w:right w:val="single" w:sz="6" w:space="0" w:color="FFFFFF"/>
            </w:tcBorders>
          </w:tcPr>
          <w:p w14:paraId="4AA0D785" w14:textId="77777777" w:rsidR="00C8631F" w:rsidRPr="008945F4" w:rsidRDefault="00C8631F" w:rsidP="006C6734">
            <w:pPr>
              <w:p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pBdr>
              <w:tabs>
                <w:tab w:val="left" w:pos="-13827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426" w:type="dxa"/>
            <w:tcBorders>
              <w:top w:val="single" w:sz="7" w:space="0" w:color="000000"/>
              <w:left w:val="single" w:sz="7" w:space="0" w:color="000000"/>
              <w:bottom w:val="single" w:sz="6" w:space="0" w:color="FFFFFF"/>
              <w:right w:val="single" w:sz="6" w:space="0" w:color="FFFFFF"/>
            </w:tcBorders>
          </w:tcPr>
          <w:p w14:paraId="1778E269" w14:textId="77777777" w:rsidR="00C8631F" w:rsidRPr="008945F4" w:rsidRDefault="00C8631F" w:rsidP="006C6734">
            <w:pPr>
              <w:p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pBdr>
              <w:tabs>
                <w:tab w:val="left" w:pos="-13827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900" w:type="dxa"/>
            <w:tcBorders>
              <w:top w:val="single" w:sz="7" w:space="0" w:color="000000"/>
              <w:left w:val="single" w:sz="7" w:space="0" w:color="000000"/>
              <w:bottom w:val="single" w:sz="6" w:space="0" w:color="FFFFFF"/>
              <w:right w:val="single" w:sz="6" w:space="0" w:color="FFFFFF"/>
            </w:tcBorders>
          </w:tcPr>
          <w:p w14:paraId="13928880" w14:textId="77777777" w:rsidR="00C8631F" w:rsidRPr="008945F4" w:rsidRDefault="00C8631F" w:rsidP="006C6734">
            <w:pPr>
              <w:p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pBdr>
              <w:tabs>
                <w:tab w:val="left" w:pos="-13827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350" w:type="dxa"/>
            <w:tcBorders>
              <w:top w:val="single" w:sz="7" w:space="0" w:color="000000"/>
              <w:left w:val="single" w:sz="7" w:space="0" w:color="000000"/>
              <w:bottom w:val="single" w:sz="6" w:space="0" w:color="FFFFFF"/>
              <w:right w:val="single" w:sz="6" w:space="0" w:color="FFFFFF"/>
            </w:tcBorders>
          </w:tcPr>
          <w:p w14:paraId="778B4C5F" w14:textId="77777777" w:rsidR="00C8631F" w:rsidRPr="008945F4" w:rsidRDefault="00C8631F" w:rsidP="006C6734">
            <w:pPr>
              <w:p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pBdr>
              <w:tabs>
                <w:tab w:val="left" w:pos="-13827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710" w:type="dxa"/>
            <w:tcBorders>
              <w:top w:val="single" w:sz="7" w:space="0" w:color="000000"/>
              <w:left w:val="single" w:sz="7" w:space="0" w:color="000000"/>
              <w:bottom w:val="single" w:sz="6" w:space="0" w:color="FFFFFF"/>
              <w:right w:val="double" w:sz="7" w:space="0" w:color="000000"/>
            </w:tcBorders>
          </w:tcPr>
          <w:p w14:paraId="35FDC95B" w14:textId="77777777" w:rsidR="00C8631F" w:rsidRPr="008945F4" w:rsidRDefault="00C8631F" w:rsidP="006C6734">
            <w:pPr>
              <w:p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pBdr>
              <w:tabs>
                <w:tab w:val="left" w:pos="-13827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C8631F" w14:paraId="22BF747E" w14:textId="77777777" w:rsidTr="00637ACD">
        <w:trPr>
          <w:trHeight w:val="343"/>
        </w:trPr>
        <w:tc>
          <w:tcPr>
            <w:tcW w:w="1424" w:type="dxa"/>
            <w:tcBorders>
              <w:top w:val="single" w:sz="7" w:space="0" w:color="000000"/>
              <w:left w:val="double" w:sz="7" w:space="0" w:color="000000"/>
              <w:bottom w:val="single" w:sz="6" w:space="0" w:color="FFFFFF"/>
              <w:right w:val="single" w:sz="6" w:space="0" w:color="FFFFFF"/>
            </w:tcBorders>
          </w:tcPr>
          <w:p w14:paraId="184EC3B7" w14:textId="77777777" w:rsidR="00C8631F" w:rsidRPr="008945F4" w:rsidRDefault="00C8631F" w:rsidP="006C6734">
            <w:pPr>
              <w:p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pBdr>
              <w:tabs>
                <w:tab w:val="left" w:pos="-13827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426" w:type="dxa"/>
            <w:tcBorders>
              <w:top w:val="single" w:sz="7" w:space="0" w:color="000000"/>
              <w:left w:val="single" w:sz="7" w:space="0" w:color="000000"/>
              <w:bottom w:val="single" w:sz="6" w:space="0" w:color="FFFFFF"/>
              <w:right w:val="single" w:sz="6" w:space="0" w:color="FFFFFF"/>
            </w:tcBorders>
          </w:tcPr>
          <w:p w14:paraId="20B70964" w14:textId="77777777" w:rsidR="00C8631F" w:rsidRPr="008945F4" w:rsidRDefault="00C8631F" w:rsidP="006C6734">
            <w:pPr>
              <w:p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pBdr>
              <w:tabs>
                <w:tab w:val="left" w:pos="-13827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900" w:type="dxa"/>
            <w:tcBorders>
              <w:top w:val="single" w:sz="7" w:space="0" w:color="000000"/>
              <w:left w:val="single" w:sz="7" w:space="0" w:color="000000"/>
              <w:bottom w:val="single" w:sz="6" w:space="0" w:color="FFFFFF"/>
              <w:right w:val="single" w:sz="6" w:space="0" w:color="FFFFFF"/>
            </w:tcBorders>
          </w:tcPr>
          <w:p w14:paraId="28F006DD" w14:textId="77777777" w:rsidR="00C8631F" w:rsidRPr="008945F4" w:rsidRDefault="00C8631F" w:rsidP="006C6734">
            <w:pPr>
              <w:p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pBdr>
              <w:tabs>
                <w:tab w:val="left" w:pos="-13827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350" w:type="dxa"/>
            <w:tcBorders>
              <w:top w:val="single" w:sz="7" w:space="0" w:color="000000"/>
              <w:left w:val="single" w:sz="7" w:space="0" w:color="000000"/>
              <w:bottom w:val="single" w:sz="6" w:space="0" w:color="FFFFFF"/>
              <w:right w:val="single" w:sz="6" w:space="0" w:color="FFFFFF"/>
            </w:tcBorders>
          </w:tcPr>
          <w:p w14:paraId="1B441558" w14:textId="77777777" w:rsidR="00C8631F" w:rsidRPr="008945F4" w:rsidRDefault="00C8631F" w:rsidP="006C6734">
            <w:pPr>
              <w:p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pBdr>
              <w:tabs>
                <w:tab w:val="left" w:pos="-13827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710" w:type="dxa"/>
            <w:tcBorders>
              <w:top w:val="single" w:sz="7" w:space="0" w:color="000000"/>
              <w:left w:val="single" w:sz="7" w:space="0" w:color="000000"/>
              <w:bottom w:val="single" w:sz="6" w:space="0" w:color="FFFFFF"/>
              <w:right w:val="double" w:sz="7" w:space="0" w:color="000000"/>
            </w:tcBorders>
          </w:tcPr>
          <w:p w14:paraId="1DF38845" w14:textId="77777777" w:rsidR="00C8631F" w:rsidRPr="008945F4" w:rsidRDefault="00C8631F" w:rsidP="006C6734">
            <w:pPr>
              <w:p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pBdr>
              <w:tabs>
                <w:tab w:val="left" w:pos="-13827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C8631F" w:rsidRPr="00394E43" w14:paraId="701507CE" w14:textId="77777777" w:rsidTr="00637ACD">
        <w:tc>
          <w:tcPr>
            <w:tcW w:w="6750" w:type="dxa"/>
            <w:gridSpan w:val="3"/>
            <w:tcBorders>
              <w:top w:val="single" w:sz="7" w:space="0" w:color="000000"/>
              <w:left w:val="double" w:sz="7" w:space="0" w:color="000000"/>
              <w:bottom w:val="double" w:sz="7" w:space="0" w:color="000000"/>
              <w:right w:val="single" w:sz="6" w:space="0" w:color="FFFFFF"/>
            </w:tcBorders>
          </w:tcPr>
          <w:p w14:paraId="25E4CCCF" w14:textId="77777777" w:rsidR="00C8631F" w:rsidRPr="008945F4" w:rsidRDefault="00C8631F" w:rsidP="006C6734">
            <w:pPr>
              <w:spacing w:line="67" w:lineRule="exact"/>
              <w:rPr>
                <w:rFonts w:ascii="Arial" w:hAnsi="Arial" w:cs="Arial"/>
                <w:sz w:val="22"/>
                <w:szCs w:val="22"/>
              </w:rPr>
            </w:pPr>
          </w:p>
          <w:p w14:paraId="5591DC2B" w14:textId="77777777" w:rsidR="00C8631F" w:rsidRPr="008945F4" w:rsidRDefault="00667AA9" w:rsidP="006C6734">
            <w:pPr>
              <w:p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pBdr>
              <w:tabs>
                <w:tab w:val="left" w:pos="0"/>
                <w:tab w:val="right" w:leader="dot" w:pos="7950"/>
                <w:tab w:val="left" w:pos="8640"/>
                <w:tab w:val="left" w:pos="9360"/>
                <w:tab w:val="left" w:pos="10080"/>
                <w:tab w:val="left" w:pos="10800"/>
              </w:tabs>
              <w:spacing w:after="58"/>
              <w:rPr>
                <w:rFonts w:ascii="Arial" w:hAnsi="Arial" w:cs="Arial"/>
                <w:sz w:val="22"/>
                <w:szCs w:val="22"/>
              </w:rPr>
            </w:pPr>
            <w:r w:rsidRPr="008945F4">
              <w:rPr>
                <w:rFonts w:ascii="Arial" w:hAnsi="Arial" w:cs="Arial"/>
                <w:sz w:val="22"/>
                <w:szCs w:val="22"/>
              </w:rPr>
              <w:fldChar w:fldCharType="begin"/>
            </w:r>
            <w:r w:rsidR="00C8631F" w:rsidRPr="008945F4">
              <w:rPr>
                <w:rFonts w:ascii="Arial" w:hAnsi="Arial" w:cs="Arial"/>
                <w:sz w:val="22"/>
                <w:szCs w:val="22"/>
              </w:rPr>
              <w:instrText>ADVANCE \d4</w:instrText>
            </w:r>
            <w:r w:rsidRPr="008945F4">
              <w:rPr>
                <w:rFonts w:ascii="Arial" w:hAnsi="Arial" w:cs="Arial"/>
                <w:sz w:val="22"/>
                <w:szCs w:val="22"/>
              </w:rPr>
              <w:fldChar w:fldCharType="end"/>
            </w:r>
            <w:r w:rsidR="00C8631F" w:rsidRPr="008945F4">
              <w:rPr>
                <w:rFonts w:ascii="Arial" w:hAnsi="Arial" w:cs="Arial"/>
                <w:b/>
                <w:sz w:val="22"/>
                <w:szCs w:val="22"/>
              </w:rPr>
              <w:t>TOTAL</w:t>
            </w:r>
            <w:r w:rsidR="00C8631F" w:rsidRPr="008945F4">
              <w:rPr>
                <w:rFonts w:ascii="Arial" w:hAnsi="Arial" w:cs="Arial"/>
                <w:b/>
                <w:sz w:val="22"/>
                <w:szCs w:val="22"/>
              </w:rPr>
              <w:tab/>
            </w:r>
          </w:p>
        </w:tc>
        <w:tc>
          <w:tcPr>
            <w:tcW w:w="1350" w:type="dxa"/>
            <w:tcBorders>
              <w:top w:val="single" w:sz="7" w:space="0" w:color="000000"/>
              <w:left w:val="single" w:sz="7" w:space="0" w:color="000000"/>
              <w:bottom w:val="double" w:sz="7" w:space="0" w:color="000000"/>
              <w:right w:val="single" w:sz="6" w:space="0" w:color="FFFFFF"/>
            </w:tcBorders>
          </w:tcPr>
          <w:p w14:paraId="57B83596" w14:textId="77777777" w:rsidR="00C8631F" w:rsidRPr="008945F4" w:rsidRDefault="00C8631F" w:rsidP="006C6734">
            <w:pPr>
              <w:spacing w:line="67" w:lineRule="exact"/>
              <w:rPr>
                <w:rFonts w:ascii="Arial" w:hAnsi="Arial" w:cs="Arial"/>
                <w:sz w:val="22"/>
                <w:szCs w:val="22"/>
              </w:rPr>
            </w:pPr>
          </w:p>
          <w:p w14:paraId="50EC9EC5" w14:textId="77777777" w:rsidR="00C8631F" w:rsidRPr="008945F4" w:rsidRDefault="00667AA9" w:rsidP="006C6734">
            <w:pPr>
              <w:p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pBdr>
              <w:tabs>
                <w:tab w:val="left" w:pos="-13827"/>
                <w:tab w:val="right" w:leader="dot" w:pos="-16"/>
                <w:tab w:val="left" w:pos="703"/>
                <w:tab w:val="left" w:pos="1423"/>
                <w:tab w:val="left" w:pos="2143"/>
                <w:tab w:val="left" w:pos="2863"/>
                <w:tab w:val="left" w:pos="3583"/>
                <w:tab w:val="left" w:pos="4303"/>
                <w:tab w:val="left" w:pos="5023"/>
                <w:tab w:val="left" w:pos="5743"/>
                <w:tab w:val="left" w:pos="6463"/>
                <w:tab w:val="left" w:pos="7183"/>
                <w:tab w:val="left" w:pos="7903"/>
                <w:tab w:val="left" w:pos="8623"/>
                <w:tab w:val="left" w:pos="9343"/>
                <w:tab w:val="left" w:pos="10063"/>
                <w:tab w:val="left" w:pos="10783"/>
              </w:tabs>
              <w:spacing w:after="58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945F4">
              <w:rPr>
                <w:rFonts w:ascii="Arial" w:hAnsi="Arial" w:cs="Arial"/>
                <w:sz w:val="22"/>
                <w:szCs w:val="22"/>
              </w:rPr>
              <w:fldChar w:fldCharType="begin"/>
            </w:r>
            <w:r w:rsidR="00C8631F" w:rsidRPr="008945F4">
              <w:rPr>
                <w:rFonts w:ascii="Arial" w:hAnsi="Arial" w:cs="Arial"/>
                <w:sz w:val="22"/>
                <w:szCs w:val="22"/>
              </w:rPr>
              <w:instrText>ADVANCE \d4</w:instrText>
            </w:r>
            <w:r w:rsidRPr="008945F4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1710" w:type="dxa"/>
            <w:tcBorders>
              <w:top w:val="single" w:sz="7" w:space="0" w:color="000000"/>
              <w:left w:val="single" w:sz="7" w:space="0" w:color="000000"/>
              <w:bottom w:val="double" w:sz="7" w:space="0" w:color="000000"/>
              <w:right w:val="double" w:sz="7" w:space="0" w:color="000000"/>
            </w:tcBorders>
          </w:tcPr>
          <w:p w14:paraId="2093DF42" w14:textId="77777777" w:rsidR="00C8631F" w:rsidRPr="008945F4" w:rsidRDefault="00C8631F" w:rsidP="006C6734">
            <w:pPr>
              <w:spacing w:line="67" w:lineRule="exact"/>
              <w:rPr>
                <w:rFonts w:ascii="Arial" w:hAnsi="Arial" w:cs="Arial"/>
                <w:sz w:val="22"/>
                <w:szCs w:val="22"/>
              </w:rPr>
            </w:pPr>
          </w:p>
          <w:p w14:paraId="63E8ABD5" w14:textId="77777777" w:rsidR="00C8631F" w:rsidRPr="008945F4" w:rsidRDefault="00667AA9" w:rsidP="006C6734">
            <w:pPr>
              <w:p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pBdr>
              <w:tabs>
                <w:tab w:val="right" w:leader="dot" w:pos="1641"/>
                <w:tab w:val="right" w:leader="do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pacing w:after="58"/>
              <w:rPr>
                <w:rFonts w:ascii="Arial" w:hAnsi="Arial" w:cs="Arial"/>
                <w:sz w:val="22"/>
                <w:szCs w:val="22"/>
              </w:rPr>
            </w:pPr>
            <w:r w:rsidRPr="008945F4">
              <w:rPr>
                <w:rFonts w:ascii="Arial" w:hAnsi="Arial" w:cs="Arial"/>
                <w:sz w:val="22"/>
                <w:szCs w:val="22"/>
              </w:rPr>
              <w:fldChar w:fldCharType="begin"/>
            </w:r>
            <w:r w:rsidR="00C8631F" w:rsidRPr="008945F4">
              <w:rPr>
                <w:rFonts w:ascii="Arial" w:hAnsi="Arial" w:cs="Arial"/>
                <w:sz w:val="22"/>
                <w:szCs w:val="22"/>
              </w:rPr>
              <w:instrText>ADVANCE \d4</w:instrText>
            </w:r>
            <w:r w:rsidRPr="008945F4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</w:tbl>
    <w:p w14:paraId="71D96C95" w14:textId="77777777" w:rsidR="00C8631F" w:rsidRPr="00394E43" w:rsidRDefault="00C8631F" w:rsidP="00C8631F">
      <w:p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-13827"/>
          <w:tab w:val="right" w:leader="dot" w:pos="-16"/>
          <w:tab w:val="left" w:pos="703"/>
          <w:tab w:val="left" w:pos="1423"/>
          <w:tab w:val="left" w:pos="2143"/>
          <w:tab w:val="left" w:pos="2863"/>
          <w:tab w:val="left" w:pos="3583"/>
          <w:tab w:val="left" w:pos="4303"/>
          <w:tab w:val="left" w:pos="5023"/>
          <w:tab w:val="left" w:pos="5743"/>
          <w:tab w:val="left" w:pos="6463"/>
          <w:tab w:val="left" w:pos="7183"/>
          <w:tab w:val="left" w:pos="7903"/>
          <w:tab w:val="left" w:pos="8623"/>
          <w:tab w:val="left" w:pos="9343"/>
          <w:tab w:val="left" w:pos="10063"/>
          <w:tab w:val="left" w:pos="10783"/>
        </w:tabs>
        <w:spacing w:after="42"/>
        <w:rPr>
          <w:rFonts w:ascii="Arial" w:hAnsi="Arial" w:cs="Arial"/>
          <w:sz w:val="20"/>
        </w:rPr>
      </w:pPr>
    </w:p>
    <w:p w14:paraId="3D278EFC" w14:textId="77777777" w:rsidR="00C8631F" w:rsidRDefault="00C8631F" w:rsidP="00C8631F">
      <w:p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-13827"/>
          <w:tab w:val="right" w:leader="dot" w:pos="-16"/>
          <w:tab w:val="left" w:pos="703"/>
          <w:tab w:val="left" w:pos="1423"/>
          <w:tab w:val="left" w:pos="2143"/>
          <w:tab w:val="left" w:pos="2863"/>
          <w:tab w:val="left" w:pos="3583"/>
          <w:tab w:val="left" w:pos="4303"/>
          <w:tab w:val="left" w:pos="5023"/>
          <w:tab w:val="left" w:pos="5743"/>
          <w:tab w:val="left" w:pos="6463"/>
          <w:tab w:val="left" w:pos="7183"/>
          <w:tab w:val="left" w:pos="7903"/>
          <w:tab w:val="left" w:pos="8623"/>
          <w:tab w:val="left" w:pos="9343"/>
          <w:tab w:val="left" w:pos="10063"/>
          <w:tab w:val="left" w:pos="10783"/>
        </w:tabs>
        <w:rPr>
          <w:rFonts w:ascii="Kool" w:hAnsi="Kool"/>
          <w:sz w:val="19"/>
        </w:rPr>
      </w:pPr>
    </w:p>
    <w:p w14:paraId="31A520F4" w14:textId="77777777" w:rsidR="00C8631F" w:rsidRDefault="00C8631F" w:rsidP="00C8631F">
      <w:p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-13827"/>
          <w:tab w:val="right" w:leader="dot" w:pos="-16"/>
          <w:tab w:val="left" w:pos="703"/>
          <w:tab w:val="left" w:pos="1423"/>
          <w:tab w:val="left" w:pos="2143"/>
          <w:tab w:val="left" w:pos="2863"/>
          <w:tab w:val="left" w:pos="3583"/>
          <w:tab w:val="left" w:pos="4303"/>
          <w:tab w:val="left" w:pos="5023"/>
          <w:tab w:val="left" w:pos="5743"/>
          <w:tab w:val="left" w:pos="6463"/>
          <w:tab w:val="left" w:pos="7183"/>
          <w:tab w:val="left" w:pos="7903"/>
          <w:tab w:val="left" w:pos="8623"/>
          <w:tab w:val="left" w:pos="9343"/>
          <w:tab w:val="left" w:pos="10063"/>
          <w:tab w:val="left" w:pos="10783"/>
        </w:tabs>
        <w:rPr>
          <w:rFonts w:ascii="Kool" w:hAnsi="Kool"/>
          <w:sz w:val="19"/>
        </w:rPr>
      </w:pPr>
    </w:p>
    <w:p w14:paraId="26EE0E74" w14:textId="77777777" w:rsidR="00C8631F" w:rsidRDefault="00C8631F" w:rsidP="00C8631F">
      <w:p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-13827"/>
          <w:tab w:val="right" w:leader="dot" w:pos="-16"/>
          <w:tab w:val="left" w:pos="703"/>
          <w:tab w:val="left" w:pos="1423"/>
          <w:tab w:val="left" w:pos="2143"/>
          <w:tab w:val="left" w:pos="2863"/>
          <w:tab w:val="left" w:pos="3583"/>
          <w:tab w:val="left" w:pos="4303"/>
          <w:tab w:val="left" w:pos="5023"/>
          <w:tab w:val="left" w:pos="5743"/>
          <w:tab w:val="left" w:pos="6463"/>
          <w:tab w:val="left" w:pos="7183"/>
          <w:tab w:val="left" w:pos="7903"/>
          <w:tab w:val="left" w:pos="8623"/>
          <w:tab w:val="left" w:pos="9343"/>
          <w:tab w:val="left" w:pos="10063"/>
          <w:tab w:val="left" w:pos="10783"/>
        </w:tabs>
        <w:rPr>
          <w:rFonts w:ascii="Kool" w:hAnsi="Kool"/>
          <w:sz w:val="19"/>
        </w:rPr>
      </w:pPr>
    </w:p>
    <w:p w14:paraId="15AD3B81" w14:textId="77777777" w:rsidR="00C8631F" w:rsidRDefault="00C8631F" w:rsidP="00C8631F">
      <w:p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-13827"/>
          <w:tab w:val="right" w:leader="dot" w:pos="-16"/>
          <w:tab w:val="left" w:pos="703"/>
          <w:tab w:val="left" w:pos="1423"/>
          <w:tab w:val="left" w:pos="2143"/>
          <w:tab w:val="left" w:pos="2863"/>
          <w:tab w:val="left" w:pos="3583"/>
          <w:tab w:val="left" w:pos="4303"/>
          <w:tab w:val="left" w:pos="5023"/>
          <w:tab w:val="left" w:pos="5743"/>
          <w:tab w:val="left" w:pos="6463"/>
          <w:tab w:val="left" w:pos="7183"/>
          <w:tab w:val="left" w:pos="7903"/>
          <w:tab w:val="left" w:pos="8623"/>
          <w:tab w:val="left" w:pos="9343"/>
          <w:tab w:val="left" w:pos="10063"/>
          <w:tab w:val="left" w:pos="10783"/>
        </w:tabs>
        <w:rPr>
          <w:rFonts w:ascii="Kool" w:hAnsi="Kool"/>
          <w:sz w:val="19"/>
        </w:rPr>
      </w:pPr>
    </w:p>
    <w:p w14:paraId="31D082A8" w14:textId="77777777" w:rsidR="00C8631F" w:rsidRDefault="00C8631F" w:rsidP="00C8631F">
      <w:p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-13827"/>
          <w:tab w:val="right" w:leader="dot" w:pos="-16"/>
          <w:tab w:val="left" w:pos="703"/>
          <w:tab w:val="left" w:pos="1423"/>
          <w:tab w:val="left" w:pos="2143"/>
          <w:tab w:val="left" w:pos="2863"/>
          <w:tab w:val="left" w:pos="3583"/>
          <w:tab w:val="left" w:pos="4303"/>
          <w:tab w:val="left" w:pos="5023"/>
          <w:tab w:val="left" w:pos="5743"/>
          <w:tab w:val="left" w:pos="6463"/>
          <w:tab w:val="left" w:pos="7183"/>
          <w:tab w:val="left" w:pos="7903"/>
          <w:tab w:val="left" w:pos="8623"/>
          <w:tab w:val="left" w:pos="9343"/>
          <w:tab w:val="left" w:pos="10063"/>
          <w:tab w:val="left" w:pos="10783"/>
        </w:tabs>
        <w:rPr>
          <w:rFonts w:ascii="Kool" w:hAnsi="Kool"/>
          <w:sz w:val="19"/>
        </w:rPr>
      </w:pPr>
    </w:p>
    <w:tbl>
      <w:tblPr>
        <w:tblW w:w="9810" w:type="dxa"/>
        <w:tblInd w:w="604" w:type="dxa"/>
        <w:tblLayout w:type="fixed"/>
        <w:tblCellMar>
          <w:left w:w="120" w:type="dxa"/>
          <w:right w:w="120" w:type="dxa"/>
        </w:tblCellMar>
        <w:tblLook w:val="0000" w:firstRow="0" w:lastRow="0" w:firstColumn="0" w:lastColumn="0" w:noHBand="0" w:noVBand="0"/>
      </w:tblPr>
      <w:tblGrid>
        <w:gridCol w:w="5490"/>
        <w:gridCol w:w="4320"/>
      </w:tblGrid>
      <w:tr w:rsidR="00C8631F" w14:paraId="5795B710" w14:textId="77777777" w:rsidTr="006476A0">
        <w:tc>
          <w:tcPr>
            <w:tcW w:w="5490" w:type="dxa"/>
            <w:tcBorders>
              <w:top w:val="double" w:sz="7" w:space="0" w:color="000000"/>
              <w:left w:val="double" w:sz="7" w:space="0" w:color="000000"/>
              <w:bottom w:val="double" w:sz="7" w:space="0" w:color="000000"/>
              <w:right w:val="single" w:sz="7" w:space="0" w:color="000000"/>
            </w:tcBorders>
          </w:tcPr>
          <w:p w14:paraId="273122C0" w14:textId="77777777" w:rsidR="00C8631F" w:rsidRDefault="00C8631F" w:rsidP="006C6734">
            <w:pPr>
              <w:spacing w:line="120" w:lineRule="exact"/>
              <w:rPr>
                <w:rFonts w:ascii="Kool" w:hAnsi="Kool"/>
                <w:sz w:val="19"/>
              </w:rPr>
            </w:pPr>
          </w:p>
          <w:p w14:paraId="230EF0AD" w14:textId="77777777" w:rsidR="00C8631F" w:rsidRDefault="00C8631F" w:rsidP="009357F5">
            <w:pPr>
              <w:p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pBdr>
              <w:tabs>
                <w:tab w:val="left" w:pos="-13827"/>
                <w:tab w:val="right" w:leader="dot" w:pos="-16"/>
                <w:tab w:val="left" w:pos="703"/>
                <w:tab w:val="left" w:pos="1423"/>
                <w:tab w:val="left" w:pos="2143"/>
                <w:tab w:val="left" w:pos="2863"/>
                <w:tab w:val="left" w:pos="3583"/>
                <w:tab w:val="left" w:pos="4303"/>
                <w:tab w:val="left" w:pos="5023"/>
                <w:tab w:val="left" w:pos="5743"/>
                <w:tab w:val="left" w:pos="6463"/>
                <w:tab w:val="left" w:pos="7183"/>
                <w:tab w:val="left" w:pos="7903"/>
                <w:tab w:val="left" w:pos="8623"/>
                <w:tab w:val="left" w:pos="9343"/>
                <w:tab w:val="left" w:pos="10063"/>
                <w:tab w:val="left" w:pos="10783"/>
              </w:tabs>
              <w:spacing w:after="58"/>
              <w:rPr>
                <w:rFonts w:ascii="Kool" w:hAnsi="Kool"/>
                <w:b/>
                <w:sz w:val="19"/>
              </w:rPr>
            </w:pPr>
            <w:r>
              <w:rPr>
                <w:rFonts w:ascii="Kool" w:hAnsi="Kool"/>
                <w:b/>
                <w:sz w:val="19"/>
              </w:rPr>
              <w:t xml:space="preserve">Number of Semester Hours Required for the Degree = </w:t>
            </w:r>
            <w:r w:rsidR="009357F5">
              <w:rPr>
                <w:rFonts w:ascii="Kool" w:hAnsi="Kool"/>
                <w:b/>
                <w:sz w:val="19"/>
              </w:rPr>
              <w:t>42</w:t>
            </w:r>
          </w:p>
        </w:tc>
        <w:tc>
          <w:tcPr>
            <w:tcW w:w="4320" w:type="dxa"/>
            <w:tcBorders>
              <w:top w:val="double" w:sz="7" w:space="0" w:color="000000"/>
              <w:left w:val="single" w:sz="7" w:space="0" w:color="000000"/>
              <w:bottom w:val="double" w:sz="7" w:space="0" w:color="000000"/>
              <w:right w:val="double" w:sz="7" w:space="0" w:color="000000"/>
            </w:tcBorders>
          </w:tcPr>
          <w:p w14:paraId="0F33D6EC" w14:textId="77777777" w:rsidR="00C8631F" w:rsidRDefault="00C8631F" w:rsidP="006C6734">
            <w:pPr>
              <w:spacing w:line="120" w:lineRule="exact"/>
              <w:rPr>
                <w:rFonts w:ascii="Kool" w:hAnsi="Kool"/>
                <w:b/>
                <w:sz w:val="19"/>
              </w:rPr>
            </w:pPr>
          </w:p>
          <w:p w14:paraId="52C8C671" w14:textId="77777777" w:rsidR="00B150CF" w:rsidRDefault="00C8631F" w:rsidP="006C6734">
            <w:pPr>
              <w:p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pBdr>
              <w:tabs>
                <w:tab w:val="left" w:pos="-13827"/>
                <w:tab w:val="right" w:leader="dot" w:pos="-16"/>
                <w:tab w:val="left" w:pos="703"/>
                <w:tab w:val="left" w:pos="1423"/>
                <w:tab w:val="left" w:pos="2143"/>
                <w:tab w:val="left" w:pos="2863"/>
                <w:tab w:val="left" w:pos="3583"/>
                <w:tab w:val="left" w:pos="4303"/>
                <w:tab w:val="left" w:pos="5023"/>
                <w:tab w:val="left" w:pos="5743"/>
                <w:tab w:val="left" w:pos="6463"/>
                <w:tab w:val="left" w:pos="7183"/>
                <w:tab w:val="left" w:pos="7903"/>
                <w:tab w:val="left" w:pos="8623"/>
                <w:tab w:val="left" w:pos="9343"/>
                <w:tab w:val="left" w:pos="10063"/>
                <w:tab w:val="left" w:pos="10783"/>
              </w:tabs>
              <w:rPr>
                <w:rFonts w:ascii="Kool" w:hAnsi="Kool"/>
                <w:b/>
                <w:sz w:val="19"/>
              </w:rPr>
            </w:pPr>
            <w:r>
              <w:rPr>
                <w:rFonts w:ascii="Kool" w:hAnsi="Kool"/>
                <w:b/>
                <w:sz w:val="19"/>
              </w:rPr>
              <w:t xml:space="preserve">Number of Semester Hours Included in </w:t>
            </w:r>
            <w:r w:rsidR="006476A0">
              <w:rPr>
                <w:rFonts w:ascii="Kool" w:hAnsi="Kool"/>
                <w:b/>
                <w:sz w:val="19"/>
              </w:rPr>
              <w:t>t</w:t>
            </w:r>
            <w:r>
              <w:rPr>
                <w:rFonts w:ascii="Kool" w:hAnsi="Kool"/>
                <w:b/>
                <w:sz w:val="19"/>
              </w:rPr>
              <w:t xml:space="preserve">his </w:t>
            </w:r>
          </w:p>
          <w:p w14:paraId="7B71CB6B" w14:textId="77777777" w:rsidR="00C8631F" w:rsidRDefault="00C8631F" w:rsidP="008E7E5B">
            <w:pPr>
              <w:p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pBdr>
              <w:tabs>
                <w:tab w:val="left" w:pos="-13827"/>
                <w:tab w:val="right" w:leader="dot" w:pos="-16"/>
                <w:tab w:val="left" w:pos="703"/>
                <w:tab w:val="left" w:pos="1423"/>
                <w:tab w:val="left" w:pos="2143"/>
                <w:tab w:val="left" w:pos="2863"/>
                <w:tab w:val="left" w:pos="3583"/>
                <w:tab w:val="left" w:pos="4303"/>
                <w:tab w:val="left" w:pos="5023"/>
                <w:tab w:val="left" w:pos="5743"/>
                <w:tab w:val="left" w:pos="6463"/>
                <w:tab w:val="left" w:pos="7183"/>
                <w:tab w:val="left" w:pos="7903"/>
                <w:tab w:val="left" w:pos="8623"/>
                <w:tab w:val="left" w:pos="9343"/>
                <w:tab w:val="left" w:pos="10063"/>
                <w:tab w:val="left" w:pos="10783"/>
              </w:tabs>
              <w:rPr>
                <w:rFonts w:ascii="Kool" w:hAnsi="Kool"/>
                <w:b/>
                <w:sz w:val="19"/>
              </w:rPr>
            </w:pPr>
            <w:r>
              <w:rPr>
                <w:rFonts w:ascii="Kool" w:hAnsi="Kool"/>
                <w:b/>
                <w:sz w:val="19"/>
              </w:rPr>
              <w:t>Program of</w:t>
            </w:r>
            <w:r w:rsidR="00B150CF">
              <w:rPr>
                <w:rFonts w:ascii="Kool" w:hAnsi="Kool"/>
                <w:b/>
                <w:sz w:val="19"/>
              </w:rPr>
              <w:t xml:space="preserve"> </w:t>
            </w:r>
            <w:r>
              <w:rPr>
                <w:rFonts w:ascii="Kool" w:hAnsi="Kool"/>
                <w:b/>
                <w:sz w:val="19"/>
              </w:rPr>
              <w:t xml:space="preserve">Study = </w:t>
            </w:r>
            <w:r>
              <w:rPr>
                <w:rFonts w:ascii="Kool" w:hAnsi="Kool"/>
                <w:b/>
                <w:sz w:val="19"/>
                <w:u w:val="single"/>
              </w:rPr>
              <w:t xml:space="preserve">          </w:t>
            </w:r>
          </w:p>
        </w:tc>
      </w:tr>
    </w:tbl>
    <w:p w14:paraId="259CCFEF" w14:textId="77777777" w:rsidR="00C8631F" w:rsidRDefault="00C8631F" w:rsidP="00C8631F">
      <w:p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-13827"/>
          <w:tab w:val="right" w:leader="dot" w:pos="-16"/>
          <w:tab w:val="left" w:pos="703"/>
          <w:tab w:val="left" w:pos="1423"/>
          <w:tab w:val="left" w:pos="2143"/>
          <w:tab w:val="left" w:pos="2863"/>
          <w:tab w:val="left" w:pos="3583"/>
          <w:tab w:val="left" w:pos="4303"/>
          <w:tab w:val="left" w:pos="5023"/>
          <w:tab w:val="left" w:pos="5743"/>
          <w:tab w:val="left" w:pos="6463"/>
          <w:tab w:val="left" w:pos="7183"/>
          <w:tab w:val="left" w:pos="7903"/>
          <w:tab w:val="left" w:pos="8623"/>
          <w:tab w:val="left" w:pos="9343"/>
          <w:tab w:val="left" w:pos="10063"/>
          <w:tab w:val="left" w:pos="10783"/>
        </w:tabs>
        <w:rPr>
          <w:rFonts w:ascii="Kool" w:hAnsi="Kool"/>
          <w:sz w:val="19"/>
        </w:rPr>
      </w:pPr>
    </w:p>
    <w:p w14:paraId="0BE1C59D" w14:textId="77777777" w:rsidR="00C8631F" w:rsidRDefault="00C8631F" w:rsidP="00C8631F">
      <w:p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-13827"/>
          <w:tab w:val="right" w:leader="dot" w:pos="-16"/>
          <w:tab w:val="left" w:pos="703"/>
          <w:tab w:val="left" w:pos="1423"/>
          <w:tab w:val="left" w:pos="2143"/>
          <w:tab w:val="left" w:pos="2863"/>
          <w:tab w:val="left" w:pos="3583"/>
          <w:tab w:val="left" w:pos="4303"/>
          <w:tab w:val="left" w:pos="5023"/>
          <w:tab w:val="left" w:pos="5743"/>
          <w:tab w:val="left" w:pos="6463"/>
          <w:tab w:val="left" w:pos="7183"/>
          <w:tab w:val="left" w:pos="7903"/>
          <w:tab w:val="left" w:pos="8623"/>
          <w:tab w:val="left" w:pos="9343"/>
          <w:tab w:val="left" w:pos="10063"/>
          <w:tab w:val="left" w:pos="10783"/>
        </w:tabs>
        <w:rPr>
          <w:rFonts w:ascii="Kool" w:hAnsi="Kool"/>
          <w:sz w:val="19"/>
        </w:rPr>
      </w:pPr>
    </w:p>
    <w:p w14:paraId="6F66DDF1" w14:textId="77777777" w:rsidR="00C8631F" w:rsidRDefault="00C8631F" w:rsidP="00C8631F">
      <w:p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-13827"/>
          <w:tab w:val="right" w:leader="dot" w:pos="-16"/>
          <w:tab w:val="left" w:pos="703"/>
          <w:tab w:val="left" w:pos="1423"/>
          <w:tab w:val="left" w:pos="2143"/>
          <w:tab w:val="left" w:pos="2863"/>
          <w:tab w:val="left" w:pos="3583"/>
          <w:tab w:val="left" w:pos="4303"/>
          <w:tab w:val="left" w:pos="5023"/>
          <w:tab w:val="left" w:pos="5743"/>
          <w:tab w:val="left" w:pos="6463"/>
          <w:tab w:val="left" w:pos="7183"/>
          <w:tab w:val="left" w:pos="7903"/>
          <w:tab w:val="left" w:pos="8623"/>
          <w:tab w:val="left" w:pos="9343"/>
          <w:tab w:val="left" w:pos="10063"/>
          <w:tab w:val="left" w:pos="10783"/>
        </w:tabs>
        <w:rPr>
          <w:rFonts w:ascii="Kool" w:hAnsi="Kool"/>
          <w:sz w:val="19"/>
        </w:rPr>
      </w:pPr>
    </w:p>
    <w:p w14:paraId="585D5272" w14:textId="77777777" w:rsidR="00C8631F" w:rsidRDefault="00C8631F" w:rsidP="00C8631F">
      <w:p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-13827"/>
          <w:tab w:val="right" w:leader="dot" w:pos="-16"/>
          <w:tab w:val="left" w:pos="703"/>
          <w:tab w:val="left" w:pos="1423"/>
          <w:tab w:val="left" w:pos="2143"/>
          <w:tab w:val="left" w:pos="2863"/>
          <w:tab w:val="left" w:pos="3583"/>
          <w:tab w:val="left" w:pos="4303"/>
          <w:tab w:val="left" w:pos="5023"/>
          <w:tab w:val="left" w:pos="5743"/>
          <w:tab w:val="left" w:pos="6463"/>
          <w:tab w:val="left" w:pos="7183"/>
          <w:tab w:val="left" w:pos="7903"/>
          <w:tab w:val="left" w:pos="8623"/>
          <w:tab w:val="left" w:pos="9343"/>
          <w:tab w:val="left" w:pos="10063"/>
          <w:tab w:val="left" w:pos="10783"/>
        </w:tabs>
        <w:rPr>
          <w:rFonts w:ascii="Kool" w:hAnsi="Kool"/>
          <w:sz w:val="19"/>
        </w:rPr>
      </w:pPr>
    </w:p>
    <w:p w14:paraId="0F30CED6" w14:textId="77777777" w:rsidR="00C8631F" w:rsidRDefault="00C8631F" w:rsidP="00C8631F">
      <w:p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-13827"/>
          <w:tab w:val="right" w:leader="dot" w:pos="-16"/>
          <w:tab w:val="left" w:pos="703"/>
          <w:tab w:val="left" w:pos="1423"/>
          <w:tab w:val="left" w:pos="2143"/>
          <w:tab w:val="left" w:pos="2863"/>
          <w:tab w:val="left" w:pos="3583"/>
          <w:tab w:val="left" w:pos="4303"/>
          <w:tab w:val="left" w:pos="5023"/>
          <w:tab w:val="left" w:pos="5743"/>
          <w:tab w:val="left" w:pos="6463"/>
          <w:tab w:val="left" w:pos="7183"/>
          <w:tab w:val="left" w:pos="7903"/>
          <w:tab w:val="left" w:pos="8623"/>
          <w:tab w:val="left" w:pos="9343"/>
          <w:tab w:val="left" w:pos="10063"/>
          <w:tab w:val="left" w:pos="10783"/>
        </w:tabs>
        <w:rPr>
          <w:rFonts w:ascii="Kool" w:hAnsi="Kool"/>
          <w:sz w:val="19"/>
        </w:rPr>
      </w:pPr>
    </w:p>
    <w:p w14:paraId="5E7B9F0A" w14:textId="77777777" w:rsidR="00C8631F" w:rsidRDefault="00C8631F" w:rsidP="00C8631F">
      <w:p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-13827"/>
          <w:tab w:val="right" w:leader="dot" w:pos="-16"/>
          <w:tab w:val="left" w:pos="703"/>
          <w:tab w:val="left" w:pos="1423"/>
          <w:tab w:val="left" w:pos="2143"/>
          <w:tab w:val="left" w:pos="2863"/>
          <w:tab w:val="left" w:pos="3583"/>
          <w:tab w:val="left" w:pos="4303"/>
          <w:tab w:val="left" w:pos="5023"/>
          <w:tab w:val="left" w:pos="5743"/>
          <w:tab w:val="left" w:pos="6463"/>
          <w:tab w:val="left" w:pos="7183"/>
          <w:tab w:val="left" w:pos="7903"/>
          <w:tab w:val="left" w:pos="8623"/>
          <w:tab w:val="left" w:pos="9343"/>
          <w:tab w:val="left" w:pos="10063"/>
          <w:tab w:val="left" w:pos="10783"/>
        </w:tabs>
        <w:rPr>
          <w:rFonts w:ascii="Kool" w:hAnsi="Kool"/>
          <w:sz w:val="19"/>
        </w:rPr>
      </w:pPr>
    </w:p>
    <w:p w14:paraId="47911E6B" w14:textId="77777777" w:rsidR="00C8631F" w:rsidRDefault="00C8631F" w:rsidP="00C8631F">
      <w:p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-13827"/>
          <w:tab w:val="right" w:leader="dot" w:pos="-16"/>
          <w:tab w:val="left" w:pos="703"/>
          <w:tab w:val="left" w:pos="1423"/>
          <w:tab w:val="left" w:pos="2143"/>
          <w:tab w:val="left" w:pos="2863"/>
          <w:tab w:val="left" w:pos="3583"/>
          <w:tab w:val="left" w:pos="4303"/>
          <w:tab w:val="left" w:pos="5023"/>
          <w:tab w:val="left" w:pos="5743"/>
          <w:tab w:val="left" w:pos="6463"/>
          <w:tab w:val="left" w:pos="7183"/>
          <w:tab w:val="left" w:pos="7903"/>
          <w:tab w:val="left" w:pos="8623"/>
          <w:tab w:val="left" w:pos="9343"/>
          <w:tab w:val="left" w:pos="10063"/>
          <w:tab w:val="left" w:pos="10783"/>
        </w:tabs>
        <w:rPr>
          <w:rFonts w:ascii="Kool" w:hAnsi="Kool"/>
          <w:sz w:val="19"/>
        </w:rPr>
      </w:pPr>
    </w:p>
    <w:p w14:paraId="2548DC45" w14:textId="77777777" w:rsidR="00C8631F" w:rsidRDefault="00C8631F" w:rsidP="00C8631F">
      <w:p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-13827"/>
          <w:tab w:val="right" w:leader="dot" w:pos="-16"/>
          <w:tab w:val="left" w:pos="703"/>
          <w:tab w:val="left" w:pos="1423"/>
          <w:tab w:val="left" w:pos="2143"/>
          <w:tab w:val="left" w:pos="2863"/>
          <w:tab w:val="left" w:pos="3583"/>
          <w:tab w:val="left" w:pos="4303"/>
          <w:tab w:val="left" w:pos="5023"/>
          <w:tab w:val="left" w:pos="5743"/>
          <w:tab w:val="left" w:pos="6463"/>
          <w:tab w:val="left" w:pos="7183"/>
          <w:tab w:val="left" w:pos="7903"/>
          <w:tab w:val="left" w:pos="8623"/>
          <w:tab w:val="left" w:pos="9343"/>
          <w:tab w:val="left" w:pos="10063"/>
          <w:tab w:val="left" w:pos="10783"/>
        </w:tabs>
        <w:rPr>
          <w:rFonts w:ascii="Kool" w:hAnsi="Kool"/>
          <w:sz w:val="19"/>
        </w:rPr>
      </w:pPr>
    </w:p>
    <w:p w14:paraId="7736FE08" w14:textId="77777777" w:rsidR="00C8631F" w:rsidRDefault="00C8631F" w:rsidP="00C8631F">
      <w:p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-13827"/>
          <w:tab w:val="right" w:leader="dot" w:pos="-16"/>
          <w:tab w:val="left" w:pos="703"/>
          <w:tab w:val="left" w:pos="1423"/>
          <w:tab w:val="left" w:pos="2143"/>
          <w:tab w:val="left" w:pos="2863"/>
          <w:tab w:val="left" w:pos="3583"/>
          <w:tab w:val="left" w:pos="4303"/>
          <w:tab w:val="left" w:pos="5023"/>
          <w:tab w:val="left" w:pos="5743"/>
          <w:tab w:val="left" w:pos="6463"/>
          <w:tab w:val="left" w:pos="7183"/>
          <w:tab w:val="left" w:pos="7903"/>
          <w:tab w:val="left" w:pos="8623"/>
          <w:tab w:val="left" w:pos="9343"/>
          <w:tab w:val="left" w:pos="10063"/>
          <w:tab w:val="left" w:pos="10783"/>
        </w:tabs>
        <w:rPr>
          <w:rFonts w:ascii="Kool" w:hAnsi="Kool"/>
          <w:sz w:val="19"/>
        </w:rPr>
      </w:pPr>
    </w:p>
    <w:p w14:paraId="13BC773D" w14:textId="77777777" w:rsidR="00C8631F" w:rsidRDefault="00C8631F" w:rsidP="00C8631F">
      <w:p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-13827"/>
          <w:tab w:val="right" w:leader="dot" w:pos="-16"/>
          <w:tab w:val="left" w:pos="703"/>
          <w:tab w:val="left" w:pos="1423"/>
          <w:tab w:val="left" w:pos="2143"/>
          <w:tab w:val="left" w:pos="2863"/>
          <w:tab w:val="left" w:pos="3583"/>
          <w:tab w:val="left" w:pos="4303"/>
          <w:tab w:val="left" w:pos="5023"/>
          <w:tab w:val="left" w:pos="5743"/>
          <w:tab w:val="left" w:pos="6463"/>
          <w:tab w:val="left" w:pos="7183"/>
          <w:tab w:val="left" w:pos="7903"/>
          <w:tab w:val="left" w:pos="8623"/>
          <w:tab w:val="left" w:pos="9343"/>
          <w:tab w:val="left" w:pos="10063"/>
          <w:tab w:val="left" w:pos="10783"/>
        </w:tabs>
        <w:rPr>
          <w:rFonts w:ascii="Kool" w:hAnsi="Kool"/>
          <w:sz w:val="19"/>
        </w:rPr>
      </w:pPr>
    </w:p>
    <w:p w14:paraId="40371C3A" w14:textId="77777777" w:rsidR="00C8631F" w:rsidRDefault="00C8631F" w:rsidP="00C8631F">
      <w:p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-13827"/>
          <w:tab w:val="right" w:leader="dot" w:pos="-16"/>
          <w:tab w:val="left" w:pos="703"/>
          <w:tab w:val="left" w:pos="1423"/>
          <w:tab w:val="left" w:pos="2143"/>
          <w:tab w:val="left" w:pos="2863"/>
          <w:tab w:val="left" w:pos="3583"/>
          <w:tab w:val="left" w:pos="4303"/>
          <w:tab w:val="left" w:pos="5023"/>
          <w:tab w:val="left" w:pos="5743"/>
          <w:tab w:val="left" w:pos="6463"/>
          <w:tab w:val="left" w:pos="7183"/>
          <w:tab w:val="left" w:pos="7903"/>
          <w:tab w:val="left" w:pos="8623"/>
          <w:tab w:val="left" w:pos="9343"/>
          <w:tab w:val="left" w:pos="10063"/>
          <w:tab w:val="left" w:pos="10783"/>
        </w:tabs>
        <w:rPr>
          <w:rFonts w:ascii="Kool" w:hAnsi="Kool"/>
          <w:sz w:val="19"/>
        </w:rPr>
      </w:pPr>
    </w:p>
    <w:p w14:paraId="1D42B856" w14:textId="77777777" w:rsidR="00700EEB" w:rsidRDefault="00C8631F" w:rsidP="00835722">
      <w:p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-13827"/>
          <w:tab w:val="right" w:leader="dot" w:pos="630"/>
          <w:tab w:val="left" w:pos="703"/>
          <w:tab w:val="left" w:pos="1423"/>
          <w:tab w:val="left" w:pos="2143"/>
          <w:tab w:val="left" w:pos="2863"/>
          <w:tab w:val="left" w:pos="3583"/>
          <w:tab w:val="left" w:pos="4303"/>
          <w:tab w:val="left" w:pos="5023"/>
          <w:tab w:val="left" w:pos="5743"/>
          <w:tab w:val="left" w:pos="6463"/>
          <w:tab w:val="left" w:pos="7183"/>
          <w:tab w:val="left" w:pos="7903"/>
          <w:tab w:val="left" w:pos="8623"/>
          <w:tab w:val="left" w:pos="9343"/>
          <w:tab w:val="left" w:pos="10063"/>
          <w:tab w:val="left" w:pos="10783"/>
        </w:tabs>
        <w:ind w:firstLine="720"/>
        <w:rPr>
          <w:rFonts w:ascii="Kool" w:hAnsi="Kool"/>
          <w:sz w:val="19"/>
        </w:rPr>
      </w:pPr>
      <w:r>
        <w:rPr>
          <w:rFonts w:ascii="Kool" w:hAnsi="Kool"/>
          <w:sz w:val="19"/>
        </w:rPr>
        <w:br w:type="page"/>
      </w:r>
    </w:p>
    <w:p w14:paraId="23A677DC" w14:textId="77777777" w:rsidR="00700EEB" w:rsidRDefault="00700EEB" w:rsidP="00835722">
      <w:p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-13827"/>
          <w:tab w:val="right" w:leader="dot" w:pos="630"/>
          <w:tab w:val="left" w:pos="703"/>
          <w:tab w:val="left" w:pos="1423"/>
          <w:tab w:val="left" w:pos="2143"/>
          <w:tab w:val="left" w:pos="2863"/>
          <w:tab w:val="left" w:pos="3583"/>
          <w:tab w:val="left" w:pos="4303"/>
          <w:tab w:val="left" w:pos="5023"/>
          <w:tab w:val="left" w:pos="5743"/>
          <w:tab w:val="left" w:pos="6463"/>
          <w:tab w:val="left" w:pos="7183"/>
          <w:tab w:val="left" w:pos="7903"/>
          <w:tab w:val="left" w:pos="8623"/>
          <w:tab w:val="left" w:pos="9343"/>
          <w:tab w:val="left" w:pos="10063"/>
          <w:tab w:val="left" w:pos="10783"/>
        </w:tabs>
        <w:ind w:firstLine="720"/>
        <w:rPr>
          <w:rFonts w:ascii="Kool" w:hAnsi="Kool"/>
          <w:sz w:val="19"/>
        </w:rPr>
      </w:pPr>
    </w:p>
    <w:p w14:paraId="44510ABD" w14:textId="77777777" w:rsidR="00700EEB" w:rsidRDefault="00700EEB" w:rsidP="00835722">
      <w:p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-13827"/>
          <w:tab w:val="right" w:leader="dot" w:pos="630"/>
          <w:tab w:val="left" w:pos="703"/>
          <w:tab w:val="left" w:pos="1423"/>
          <w:tab w:val="left" w:pos="2143"/>
          <w:tab w:val="left" w:pos="2863"/>
          <w:tab w:val="left" w:pos="3583"/>
          <w:tab w:val="left" w:pos="4303"/>
          <w:tab w:val="left" w:pos="5023"/>
          <w:tab w:val="left" w:pos="5743"/>
          <w:tab w:val="left" w:pos="6463"/>
          <w:tab w:val="left" w:pos="7183"/>
          <w:tab w:val="left" w:pos="7903"/>
          <w:tab w:val="left" w:pos="8623"/>
          <w:tab w:val="left" w:pos="9343"/>
          <w:tab w:val="left" w:pos="10063"/>
          <w:tab w:val="left" w:pos="10783"/>
        </w:tabs>
        <w:ind w:firstLine="720"/>
        <w:rPr>
          <w:rFonts w:ascii="Kool" w:hAnsi="Kool"/>
          <w:sz w:val="19"/>
        </w:rPr>
      </w:pPr>
    </w:p>
    <w:p w14:paraId="7415CA00" w14:textId="77777777" w:rsidR="00700EEB" w:rsidRDefault="00700EEB" w:rsidP="00835722">
      <w:p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-13827"/>
          <w:tab w:val="right" w:leader="dot" w:pos="630"/>
          <w:tab w:val="left" w:pos="703"/>
          <w:tab w:val="left" w:pos="1423"/>
          <w:tab w:val="left" w:pos="2143"/>
          <w:tab w:val="left" w:pos="2863"/>
          <w:tab w:val="left" w:pos="3583"/>
          <w:tab w:val="left" w:pos="4303"/>
          <w:tab w:val="left" w:pos="5023"/>
          <w:tab w:val="left" w:pos="5743"/>
          <w:tab w:val="left" w:pos="6463"/>
          <w:tab w:val="left" w:pos="7183"/>
          <w:tab w:val="left" w:pos="7903"/>
          <w:tab w:val="left" w:pos="8623"/>
          <w:tab w:val="left" w:pos="9343"/>
          <w:tab w:val="left" w:pos="10063"/>
          <w:tab w:val="left" w:pos="10783"/>
        </w:tabs>
        <w:ind w:firstLine="720"/>
        <w:rPr>
          <w:rFonts w:ascii="Kool" w:hAnsi="Kool"/>
          <w:sz w:val="19"/>
        </w:rPr>
      </w:pPr>
    </w:p>
    <w:p w14:paraId="02F35DEF" w14:textId="77777777" w:rsidR="00700EEB" w:rsidRDefault="00700EEB" w:rsidP="00835722">
      <w:p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-13827"/>
          <w:tab w:val="right" w:leader="dot" w:pos="630"/>
          <w:tab w:val="left" w:pos="703"/>
          <w:tab w:val="left" w:pos="1423"/>
          <w:tab w:val="left" w:pos="2143"/>
          <w:tab w:val="left" w:pos="2863"/>
          <w:tab w:val="left" w:pos="3583"/>
          <w:tab w:val="left" w:pos="4303"/>
          <w:tab w:val="left" w:pos="5023"/>
          <w:tab w:val="left" w:pos="5743"/>
          <w:tab w:val="left" w:pos="6463"/>
          <w:tab w:val="left" w:pos="7183"/>
          <w:tab w:val="left" w:pos="7903"/>
          <w:tab w:val="left" w:pos="8623"/>
          <w:tab w:val="left" w:pos="9343"/>
          <w:tab w:val="left" w:pos="10063"/>
          <w:tab w:val="left" w:pos="10783"/>
        </w:tabs>
        <w:ind w:firstLine="720"/>
        <w:rPr>
          <w:rFonts w:ascii="Kool" w:hAnsi="Kool"/>
          <w:sz w:val="19"/>
        </w:rPr>
      </w:pPr>
    </w:p>
    <w:p w14:paraId="4D675E15" w14:textId="77777777" w:rsidR="00700EEB" w:rsidRDefault="00700EEB" w:rsidP="00835722">
      <w:p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-13827"/>
          <w:tab w:val="right" w:leader="dot" w:pos="630"/>
          <w:tab w:val="left" w:pos="703"/>
          <w:tab w:val="left" w:pos="1423"/>
          <w:tab w:val="left" w:pos="2143"/>
          <w:tab w:val="left" w:pos="2863"/>
          <w:tab w:val="left" w:pos="3583"/>
          <w:tab w:val="left" w:pos="4303"/>
          <w:tab w:val="left" w:pos="5023"/>
          <w:tab w:val="left" w:pos="5743"/>
          <w:tab w:val="left" w:pos="6463"/>
          <w:tab w:val="left" w:pos="7183"/>
          <w:tab w:val="left" w:pos="7903"/>
          <w:tab w:val="left" w:pos="8623"/>
          <w:tab w:val="left" w:pos="9343"/>
          <w:tab w:val="left" w:pos="10063"/>
          <w:tab w:val="left" w:pos="10783"/>
        </w:tabs>
        <w:ind w:firstLine="720"/>
        <w:rPr>
          <w:rFonts w:ascii="Kool" w:hAnsi="Kool"/>
          <w:sz w:val="19"/>
        </w:rPr>
      </w:pPr>
    </w:p>
    <w:p w14:paraId="119137AE" w14:textId="77777777" w:rsidR="00700EEB" w:rsidRDefault="00700EEB" w:rsidP="00835722">
      <w:p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-13827"/>
          <w:tab w:val="right" w:leader="dot" w:pos="630"/>
          <w:tab w:val="left" w:pos="703"/>
          <w:tab w:val="left" w:pos="1423"/>
          <w:tab w:val="left" w:pos="2143"/>
          <w:tab w:val="left" w:pos="2863"/>
          <w:tab w:val="left" w:pos="3583"/>
          <w:tab w:val="left" w:pos="4303"/>
          <w:tab w:val="left" w:pos="5023"/>
          <w:tab w:val="left" w:pos="5743"/>
          <w:tab w:val="left" w:pos="6463"/>
          <w:tab w:val="left" w:pos="7183"/>
          <w:tab w:val="left" w:pos="7903"/>
          <w:tab w:val="left" w:pos="8623"/>
          <w:tab w:val="left" w:pos="9343"/>
          <w:tab w:val="left" w:pos="10063"/>
          <w:tab w:val="left" w:pos="10783"/>
        </w:tabs>
        <w:ind w:firstLine="720"/>
        <w:rPr>
          <w:rFonts w:ascii="Kool" w:hAnsi="Kool"/>
          <w:sz w:val="19"/>
        </w:rPr>
      </w:pPr>
    </w:p>
    <w:p w14:paraId="0B11D5D9" w14:textId="77777777" w:rsidR="00700EEB" w:rsidRDefault="00700EEB" w:rsidP="00835722">
      <w:p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-13827"/>
          <w:tab w:val="right" w:leader="dot" w:pos="630"/>
          <w:tab w:val="left" w:pos="703"/>
          <w:tab w:val="left" w:pos="1423"/>
          <w:tab w:val="left" w:pos="2143"/>
          <w:tab w:val="left" w:pos="2863"/>
          <w:tab w:val="left" w:pos="3583"/>
          <w:tab w:val="left" w:pos="4303"/>
          <w:tab w:val="left" w:pos="5023"/>
          <w:tab w:val="left" w:pos="5743"/>
          <w:tab w:val="left" w:pos="6463"/>
          <w:tab w:val="left" w:pos="7183"/>
          <w:tab w:val="left" w:pos="7903"/>
          <w:tab w:val="left" w:pos="8623"/>
          <w:tab w:val="left" w:pos="9343"/>
          <w:tab w:val="left" w:pos="10063"/>
          <w:tab w:val="left" w:pos="10783"/>
        </w:tabs>
        <w:ind w:firstLine="720"/>
        <w:rPr>
          <w:rFonts w:ascii="Kool" w:hAnsi="Kool"/>
          <w:sz w:val="19"/>
        </w:rPr>
      </w:pPr>
    </w:p>
    <w:p w14:paraId="46458BD2" w14:textId="77777777" w:rsidR="00C8631F" w:rsidRPr="007D7942" w:rsidRDefault="00C8631F" w:rsidP="00835722">
      <w:p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-13827"/>
          <w:tab w:val="right" w:leader="dot" w:pos="630"/>
          <w:tab w:val="left" w:pos="703"/>
          <w:tab w:val="left" w:pos="1423"/>
          <w:tab w:val="left" w:pos="2143"/>
          <w:tab w:val="left" w:pos="2863"/>
          <w:tab w:val="left" w:pos="3583"/>
          <w:tab w:val="left" w:pos="4303"/>
          <w:tab w:val="left" w:pos="5023"/>
          <w:tab w:val="left" w:pos="5743"/>
          <w:tab w:val="left" w:pos="6463"/>
          <w:tab w:val="left" w:pos="7183"/>
          <w:tab w:val="left" w:pos="7903"/>
          <w:tab w:val="left" w:pos="8623"/>
          <w:tab w:val="left" w:pos="9343"/>
          <w:tab w:val="left" w:pos="10063"/>
          <w:tab w:val="left" w:pos="10783"/>
        </w:tabs>
        <w:ind w:firstLine="720"/>
        <w:rPr>
          <w:rFonts w:ascii="Kool" w:hAnsi="Kool"/>
          <w:sz w:val="20"/>
        </w:rPr>
      </w:pPr>
      <w:r w:rsidRPr="007D7942">
        <w:rPr>
          <w:rFonts w:ascii="Kool" w:hAnsi="Kool"/>
          <w:sz w:val="20"/>
        </w:rPr>
        <w:t xml:space="preserve">Program checked against catalog requirements </w:t>
      </w:r>
      <w:r w:rsidR="00667AA9" w:rsidRPr="007D7942">
        <w:rPr>
          <w:rFonts w:ascii="Kool" w:hAnsi="Kool"/>
          <w:sz w:val="20"/>
          <w:u w:val="single"/>
        </w:rPr>
        <w:fldChar w:fldCharType="begin">
          <w:ffData>
            <w:name w:val="Text2"/>
            <w:enabled/>
            <w:calcOnExit w:val="0"/>
            <w:textInput/>
          </w:ffData>
        </w:fldChar>
      </w:r>
      <w:bookmarkStart w:id="1" w:name="Text2"/>
      <w:r w:rsidRPr="007D7942">
        <w:rPr>
          <w:rFonts w:ascii="Kool" w:hAnsi="Kool"/>
          <w:sz w:val="20"/>
          <w:u w:val="single"/>
        </w:rPr>
        <w:instrText xml:space="preserve"> FORMTEXT </w:instrText>
      </w:r>
      <w:r w:rsidR="00667AA9" w:rsidRPr="007D7942">
        <w:rPr>
          <w:rFonts w:ascii="Kool" w:hAnsi="Kool"/>
          <w:sz w:val="20"/>
          <w:u w:val="single"/>
        </w:rPr>
      </w:r>
      <w:r w:rsidR="00667AA9" w:rsidRPr="007D7942">
        <w:rPr>
          <w:rFonts w:ascii="Kool" w:hAnsi="Kool"/>
          <w:sz w:val="20"/>
          <w:u w:val="single"/>
        </w:rPr>
        <w:fldChar w:fldCharType="separate"/>
      </w:r>
      <w:r w:rsidRPr="007D7942">
        <w:rPr>
          <w:rFonts w:ascii="Kool" w:hAnsi="Kool"/>
          <w:noProof/>
          <w:sz w:val="20"/>
          <w:u w:val="single"/>
        </w:rPr>
        <w:t> </w:t>
      </w:r>
      <w:r w:rsidRPr="007D7942">
        <w:rPr>
          <w:rFonts w:ascii="Kool" w:hAnsi="Kool"/>
          <w:noProof/>
          <w:sz w:val="20"/>
          <w:u w:val="single"/>
        </w:rPr>
        <w:t> </w:t>
      </w:r>
      <w:r w:rsidRPr="007D7942">
        <w:rPr>
          <w:rFonts w:ascii="Kool" w:hAnsi="Kool"/>
          <w:noProof/>
          <w:sz w:val="20"/>
          <w:u w:val="single"/>
        </w:rPr>
        <w:t> </w:t>
      </w:r>
      <w:r w:rsidRPr="007D7942">
        <w:rPr>
          <w:rFonts w:ascii="Kool" w:hAnsi="Kool"/>
          <w:noProof/>
          <w:sz w:val="20"/>
          <w:u w:val="single"/>
        </w:rPr>
        <w:t> </w:t>
      </w:r>
      <w:r w:rsidRPr="007D7942">
        <w:rPr>
          <w:rFonts w:ascii="Kool" w:hAnsi="Kool"/>
          <w:noProof/>
          <w:sz w:val="20"/>
          <w:u w:val="single"/>
        </w:rPr>
        <w:t> </w:t>
      </w:r>
      <w:r w:rsidR="00667AA9" w:rsidRPr="007D7942">
        <w:rPr>
          <w:rFonts w:ascii="Kool" w:hAnsi="Kool"/>
          <w:sz w:val="20"/>
          <w:u w:val="single"/>
        </w:rPr>
        <w:fldChar w:fldCharType="end"/>
      </w:r>
      <w:bookmarkEnd w:id="1"/>
      <w:r w:rsidRPr="007D7942">
        <w:rPr>
          <w:rFonts w:ascii="Kool" w:hAnsi="Kool"/>
          <w:sz w:val="20"/>
          <w:u w:val="single"/>
        </w:rPr>
        <w:tab/>
      </w:r>
      <w:r w:rsidRPr="007D7942">
        <w:rPr>
          <w:rFonts w:ascii="Kool" w:hAnsi="Kool"/>
          <w:sz w:val="20"/>
        </w:rPr>
        <w:t xml:space="preserve">   </w:t>
      </w:r>
      <w:proofErr w:type="gramStart"/>
      <w:r w:rsidRPr="007D7942">
        <w:rPr>
          <w:rFonts w:ascii="Kool" w:hAnsi="Kool"/>
          <w:sz w:val="20"/>
        </w:rPr>
        <w:tab/>
        <w:t xml:space="preserve">  Graduate</w:t>
      </w:r>
      <w:proofErr w:type="gramEnd"/>
      <w:r w:rsidRPr="007D7942">
        <w:rPr>
          <w:rFonts w:ascii="Kool" w:hAnsi="Kool"/>
          <w:sz w:val="20"/>
        </w:rPr>
        <w:t xml:space="preserve"> grade point average</w:t>
      </w:r>
      <w:r w:rsidR="00667AA9" w:rsidRPr="007D7942">
        <w:rPr>
          <w:rFonts w:ascii="Kool" w:hAnsi="Kool"/>
          <w:sz w:val="20"/>
          <w:u w:val="single"/>
        </w:rPr>
        <w:fldChar w:fldCharType="begin">
          <w:ffData>
            <w:name w:val="Text3"/>
            <w:enabled/>
            <w:calcOnExit w:val="0"/>
            <w:textInput/>
          </w:ffData>
        </w:fldChar>
      </w:r>
      <w:bookmarkStart w:id="2" w:name="Text3"/>
      <w:r w:rsidRPr="007D7942">
        <w:rPr>
          <w:rFonts w:ascii="Kool" w:hAnsi="Kool"/>
          <w:sz w:val="20"/>
          <w:u w:val="single"/>
        </w:rPr>
        <w:instrText xml:space="preserve"> FORMTEXT </w:instrText>
      </w:r>
      <w:r w:rsidR="00667AA9" w:rsidRPr="007D7942">
        <w:rPr>
          <w:rFonts w:ascii="Kool" w:hAnsi="Kool"/>
          <w:sz w:val="20"/>
          <w:u w:val="single"/>
        </w:rPr>
      </w:r>
      <w:r w:rsidR="00667AA9" w:rsidRPr="007D7942">
        <w:rPr>
          <w:rFonts w:ascii="Kool" w:hAnsi="Kool"/>
          <w:sz w:val="20"/>
          <w:u w:val="single"/>
        </w:rPr>
        <w:fldChar w:fldCharType="separate"/>
      </w:r>
      <w:r w:rsidRPr="007D7942">
        <w:rPr>
          <w:rFonts w:ascii="Kool" w:hAnsi="Kool"/>
          <w:noProof/>
          <w:sz w:val="20"/>
          <w:u w:val="single"/>
        </w:rPr>
        <w:t> </w:t>
      </w:r>
      <w:r w:rsidRPr="007D7942">
        <w:rPr>
          <w:rFonts w:ascii="Kool" w:hAnsi="Kool"/>
          <w:noProof/>
          <w:sz w:val="20"/>
          <w:u w:val="single"/>
        </w:rPr>
        <w:t> </w:t>
      </w:r>
      <w:r w:rsidRPr="007D7942">
        <w:rPr>
          <w:rFonts w:ascii="Kool" w:hAnsi="Kool"/>
          <w:noProof/>
          <w:sz w:val="20"/>
          <w:u w:val="single"/>
        </w:rPr>
        <w:t> </w:t>
      </w:r>
      <w:r w:rsidRPr="007D7942">
        <w:rPr>
          <w:rFonts w:ascii="Kool" w:hAnsi="Kool"/>
          <w:noProof/>
          <w:sz w:val="20"/>
          <w:u w:val="single"/>
        </w:rPr>
        <w:t> </w:t>
      </w:r>
      <w:r w:rsidRPr="007D7942">
        <w:rPr>
          <w:rFonts w:ascii="Kool" w:hAnsi="Kool"/>
          <w:noProof/>
          <w:sz w:val="20"/>
          <w:u w:val="single"/>
        </w:rPr>
        <w:t> </w:t>
      </w:r>
      <w:r w:rsidR="00667AA9" w:rsidRPr="007D7942">
        <w:rPr>
          <w:rFonts w:ascii="Kool" w:hAnsi="Kool"/>
          <w:sz w:val="20"/>
          <w:u w:val="single"/>
        </w:rPr>
        <w:fldChar w:fldCharType="end"/>
      </w:r>
      <w:bookmarkEnd w:id="2"/>
      <w:r w:rsidRPr="007D7942">
        <w:rPr>
          <w:rFonts w:ascii="Kool" w:hAnsi="Kool"/>
          <w:sz w:val="20"/>
          <w:u w:val="single"/>
        </w:rPr>
        <w:t xml:space="preserve">             </w:t>
      </w:r>
    </w:p>
    <w:p w14:paraId="7511D4A6" w14:textId="77777777" w:rsidR="00C8631F" w:rsidRDefault="00C8631F" w:rsidP="00C8631F">
      <w:p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-13827"/>
          <w:tab w:val="right" w:leader="dot" w:pos="-16"/>
          <w:tab w:val="left" w:pos="703"/>
          <w:tab w:val="left" w:pos="1423"/>
          <w:tab w:val="left" w:pos="2143"/>
          <w:tab w:val="left" w:pos="2863"/>
          <w:tab w:val="left" w:pos="3583"/>
          <w:tab w:val="left" w:pos="4303"/>
          <w:tab w:val="left" w:pos="5023"/>
          <w:tab w:val="left" w:pos="5743"/>
          <w:tab w:val="left" w:pos="6463"/>
          <w:tab w:val="left" w:pos="7183"/>
          <w:tab w:val="left" w:pos="7903"/>
          <w:tab w:val="left" w:pos="8623"/>
          <w:tab w:val="left" w:pos="9343"/>
          <w:tab w:val="left" w:pos="10063"/>
          <w:tab w:val="left" w:pos="10783"/>
        </w:tabs>
        <w:rPr>
          <w:rFonts w:ascii="Kool" w:hAnsi="Kool"/>
          <w:sz w:val="19"/>
        </w:rPr>
      </w:pPr>
    </w:p>
    <w:p w14:paraId="4817CA95" w14:textId="77777777" w:rsidR="007D7942" w:rsidRDefault="007D7942" w:rsidP="00C8631F">
      <w:p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-13827"/>
          <w:tab w:val="right" w:leader="dot" w:pos="-16"/>
          <w:tab w:val="left" w:pos="703"/>
          <w:tab w:val="left" w:pos="1423"/>
          <w:tab w:val="left" w:pos="2143"/>
          <w:tab w:val="left" w:pos="2863"/>
          <w:tab w:val="left" w:pos="3583"/>
          <w:tab w:val="left" w:pos="4303"/>
          <w:tab w:val="left" w:pos="5023"/>
          <w:tab w:val="left" w:pos="5743"/>
          <w:tab w:val="left" w:pos="6463"/>
          <w:tab w:val="left" w:pos="7183"/>
          <w:tab w:val="left" w:pos="7903"/>
          <w:tab w:val="left" w:pos="8623"/>
          <w:tab w:val="left" w:pos="9343"/>
          <w:tab w:val="left" w:pos="10063"/>
          <w:tab w:val="left" w:pos="10783"/>
        </w:tabs>
        <w:rPr>
          <w:rFonts w:ascii="Kool" w:hAnsi="Kool"/>
          <w:sz w:val="19"/>
        </w:rPr>
      </w:pPr>
    </w:p>
    <w:p w14:paraId="53C38DB8" w14:textId="77777777" w:rsidR="00C8631F" w:rsidRDefault="00C8631F" w:rsidP="00C8631F">
      <w:p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-13827"/>
          <w:tab w:val="right" w:leader="dot" w:pos="-16"/>
          <w:tab w:val="left" w:pos="703"/>
          <w:tab w:val="left" w:pos="1423"/>
          <w:tab w:val="left" w:pos="2143"/>
          <w:tab w:val="left" w:pos="2863"/>
          <w:tab w:val="left" w:pos="3583"/>
          <w:tab w:val="left" w:pos="4303"/>
          <w:tab w:val="left" w:pos="5023"/>
          <w:tab w:val="left" w:pos="5743"/>
          <w:tab w:val="left" w:pos="6463"/>
          <w:tab w:val="left" w:pos="7183"/>
          <w:tab w:val="left" w:pos="7903"/>
          <w:tab w:val="left" w:pos="8623"/>
          <w:tab w:val="left" w:pos="9343"/>
          <w:tab w:val="left" w:pos="10063"/>
          <w:tab w:val="left" w:pos="10783"/>
        </w:tabs>
        <w:rPr>
          <w:rFonts w:ascii="Kool" w:hAnsi="Kool"/>
          <w:sz w:val="19"/>
        </w:rPr>
      </w:pPr>
    </w:p>
    <w:p w14:paraId="1020B2A6" w14:textId="77777777" w:rsidR="00C8631F" w:rsidRDefault="00C8631F" w:rsidP="00835722">
      <w:p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-13827"/>
          <w:tab w:val="right" w:leader="dot" w:pos="630"/>
          <w:tab w:val="left" w:pos="703"/>
          <w:tab w:val="left" w:pos="1423"/>
          <w:tab w:val="left" w:pos="2143"/>
          <w:tab w:val="left" w:pos="2863"/>
          <w:tab w:val="left" w:pos="3583"/>
          <w:tab w:val="left" w:pos="4303"/>
          <w:tab w:val="left" w:pos="5023"/>
          <w:tab w:val="left" w:pos="5743"/>
          <w:tab w:val="left" w:pos="6463"/>
          <w:tab w:val="left" w:pos="7183"/>
          <w:tab w:val="left" w:pos="7903"/>
          <w:tab w:val="left" w:pos="8623"/>
          <w:tab w:val="left" w:pos="9343"/>
          <w:tab w:val="left" w:pos="10063"/>
          <w:tab w:val="left" w:pos="10783"/>
        </w:tabs>
        <w:ind w:firstLine="720"/>
        <w:rPr>
          <w:rFonts w:ascii="Kool" w:hAnsi="Kool"/>
          <w:sz w:val="19"/>
        </w:rPr>
      </w:pPr>
      <w:r>
        <w:rPr>
          <w:rFonts w:ascii="Kool" w:hAnsi="Kool"/>
          <w:sz w:val="19"/>
        </w:rPr>
        <w:t xml:space="preserve">Approved by: </w:t>
      </w:r>
      <w:r>
        <w:rPr>
          <w:rFonts w:ascii="Kool" w:hAnsi="Kool"/>
          <w:sz w:val="19"/>
          <w:u w:val="single"/>
        </w:rPr>
        <w:t xml:space="preserve">                                                                                                                                         </w:t>
      </w:r>
      <w:r>
        <w:rPr>
          <w:rFonts w:ascii="Kool" w:hAnsi="Kool"/>
          <w:sz w:val="19"/>
        </w:rPr>
        <w:t xml:space="preserve">     </w:t>
      </w:r>
      <w:r>
        <w:rPr>
          <w:rFonts w:ascii="Kool" w:hAnsi="Kool"/>
          <w:sz w:val="19"/>
          <w:u w:val="single"/>
        </w:rPr>
        <w:t xml:space="preserve">                             </w:t>
      </w:r>
    </w:p>
    <w:p w14:paraId="517245DF" w14:textId="77777777" w:rsidR="00C8631F" w:rsidRDefault="00C8631F" w:rsidP="00C8631F">
      <w:pPr>
        <w:pBdr>
          <w:top w:val="single" w:sz="4" w:space="2" w:color="auto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-13827"/>
          <w:tab w:val="right" w:leader="dot" w:pos="-16"/>
          <w:tab w:val="left" w:pos="703"/>
          <w:tab w:val="left" w:pos="1423"/>
          <w:tab w:val="left" w:pos="2143"/>
          <w:tab w:val="left" w:pos="2863"/>
          <w:tab w:val="left" w:pos="3583"/>
          <w:tab w:val="left" w:pos="4303"/>
          <w:tab w:val="left" w:pos="5023"/>
          <w:tab w:val="left" w:pos="5743"/>
          <w:tab w:val="left" w:pos="6463"/>
          <w:tab w:val="left" w:pos="7183"/>
          <w:tab w:val="left" w:pos="7903"/>
          <w:tab w:val="left" w:pos="8623"/>
          <w:tab w:val="left" w:pos="9343"/>
          <w:tab w:val="left" w:pos="10063"/>
          <w:tab w:val="left" w:pos="10783"/>
        </w:tabs>
        <w:rPr>
          <w:rFonts w:ascii="Kool" w:hAnsi="Kool"/>
          <w:sz w:val="16"/>
        </w:rPr>
      </w:pPr>
      <w:r>
        <w:rPr>
          <w:rFonts w:ascii="Kool" w:hAnsi="Kool"/>
          <w:sz w:val="19"/>
        </w:rPr>
        <w:tab/>
      </w:r>
      <w:r>
        <w:rPr>
          <w:rFonts w:ascii="Kool" w:hAnsi="Kool"/>
          <w:sz w:val="19"/>
        </w:rPr>
        <w:tab/>
      </w:r>
      <w:r>
        <w:rPr>
          <w:rFonts w:ascii="Kool" w:hAnsi="Kool"/>
          <w:sz w:val="19"/>
        </w:rPr>
        <w:tab/>
      </w:r>
      <w:r>
        <w:rPr>
          <w:rFonts w:ascii="Kool" w:hAnsi="Kool"/>
          <w:sz w:val="19"/>
        </w:rPr>
        <w:tab/>
      </w:r>
      <w:r>
        <w:rPr>
          <w:rFonts w:ascii="Kool" w:hAnsi="Kool"/>
          <w:sz w:val="16"/>
        </w:rPr>
        <w:t>Graduate Analyst</w:t>
      </w:r>
      <w:r>
        <w:rPr>
          <w:rFonts w:ascii="Kool" w:hAnsi="Kool"/>
          <w:sz w:val="16"/>
        </w:rPr>
        <w:tab/>
      </w:r>
      <w:r>
        <w:rPr>
          <w:rFonts w:ascii="Kool" w:hAnsi="Kool"/>
          <w:sz w:val="16"/>
        </w:rPr>
        <w:tab/>
      </w:r>
      <w:r>
        <w:rPr>
          <w:rFonts w:ascii="Kool" w:hAnsi="Kool"/>
          <w:sz w:val="16"/>
        </w:rPr>
        <w:tab/>
      </w:r>
      <w:r>
        <w:rPr>
          <w:rFonts w:ascii="Kool" w:hAnsi="Kool"/>
          <w:sz w:val="16"/>
        </w:rPr>
        <w:tab/>
      </w:r>
      <w:r>
        <w:rPr>
          <w:rFonts w:ascii="Kool" w:hAnsi="Kool"/>
          <w:sz w:val="16"/>
        </w:rPr>
        <w:tab/>
      </w:r>
      <w:r>
        <w:rPr>
          <w:rFonts w:ascii="Kool" w:hAnsi="Kool"/>
          <w:sz w:val="16"/>
        </w:rPr>
        <w:tab/>
      </w:r>
      <w:r>
        <w:rPr>
          <w:rFonts w:ascii="Kool" w:hAnsi="Kool"/>
          <w:sz w:val="16"/>
        </w:rPr>
        <w:tab/>
      </w:r>
      <w:r>
        <w:rPr>
          <w:rFonts w:ascii="Kool" w:hAnsi="Kool"/>
          <w:sz w:val="16"/>
        </w:rPr>
        <w:tab/>
        <w:t>Date</w:t>
      </w:r>
    </w:p>
    <w:p w14:paraId="27EF655D" w14:textId="77777777" w:rsidR="00C8631F" w:rsidRDefault="00C8631F" w:rsidP="00C8631F">
      <w:p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-13827"/>
          <w:tab w:val="right" w:leader="dot" w:pos="-16"/>
          <w:tab w:val="left" w:pos="703"/>
          <w:tab w:val="left" w:pos="1423"/>
          <w:tab w:val="left" w:pos="2143"/>
          <w:tab w:val="left" w:pos="2863"/>
          <w:tab w:val="left" w:pos="3583"/>
          <w:tab w:val="left" w:pos="4303"/>
          <w:tab w:val="left" w:pos="5023"/>
          <w:tab w:val="left" w:pos="5743"/>
          <w:tab w:val="left" w:pos="6463"/>
          <w:tab w:val="left" w:pos="7183"/>
          <w:tab w:val="left" w:pos="7903"/>
          <w:tab w:val="left" w:pos="8623"/>
          <w:tab w:val="left" w:pos="9343"/>
          <w:tab w:val="left" w:pos="10063"/>
          <w:tab w:val="left" w:pos="10783"/>
        </w:tabs>
        <w:rPr>
          <w:rFonts w:ascii="Kool" w:hAnsi="Kool"/>
          <w:sz w:val="16"/>
        </w:rPr>
      </w:pPr>
    </w:p>
    <w:p w14:paraId="26106319" w14:textId="77777777" w:rsidR="00C8631F" w:rsidRDefault="00C8631F" w:rsidP="00C8631F">
      <w:p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-13827"/>
          <w:tab w:val="right" w:leader="dot" w:pos="-16"/>
          <w:tab w:val="left" w:pos="703"/>
          <w:tab w:val="left" w:pos="1423"/>
          <w:tab w:val="left" w:pos="2143"/>
          <w:tab w:val="left" w:pos="2863"/>
          <w:tab w:val="left" w:pos="3583"/>
          <w:tab w:val="left" w:pos="4303"/>
          <w:tab w:val="left" w:pos="5023"/>
          <w:tab w:val="left" w:pos="5743"/>
          <w:tab w:val="left" w:pos="6463"/>
          <w:tab w:val="left" w:pos="7183"/>
          <w:tab w:val="left" w:pos="7903"/>
          <w:tab w:val="left" w:pos="8623"/>
          <w:tab w:val="left" w:pos="9343"/>
          <w:tab w:val="left" w:pos="10063"/>
          <w:tab w:val="left" w:pos="10783"/>
        </w:tabs>
        <w:rPr>
          <w:rFonts w:ascii="Kool" w:hAnsi="Kool"/>
          <w:sz w:val="16"/>
        </w:rPr>
      </w:pPr>
    </w:p>
    <w:p w14:paraId="5DB68667" w14:textId="77777777" w:rsidR="00C8631F" w:rsidRDefault="00C8631F" w:rsidP="00C8631F">
      <w:p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-13827"/>
          <w:tab w:val="right" w:leader="dot" w:pos="-16"/>
          <w:tab w:val="left" w:pos="703"/>
          <w:tab w:val="left" w:pos="1423"/>
          <w:tab w:val="left" w:pos="2143"/>
          <w:tab w:val="left" w:pos="2863"/>
          <w:tab w:val="left" w:pos="3583"/>
          <w:tab w:val="left" w:pos="4303"/>
          <w:tab w:val="left" w:pos="5023"/>
          <w:tab w:val="left" w:pos="5743"/>
          <w:tab w:val="left" w:pos="6463"/>
          <w:tab w:val="left" w:pos="7183"/>
          <w:tab w:val="left" w:pos="7903"/>
          <w:tab w:val="left" w:pos="8623"/>
          <w:tab w:val="left" w:pos="9343"/>
          <w:tab w:val="left" w:pos="10063"/>
          <w:tab w:val="left" w:pos="10783"/>
        </w:tabs>
        <w:rPr>
          <w:rFonts w:ascii="Kool" w:hAnsi="Kool"/>
          <w:sz w:val="16"/>
        </w:rPr>
      </w:pPr>
    </w:p>
    <w:p w14:paraId="3E4F12D5" w14:textId="77777777" w:rsidR="00C8631F" w:rsidRDefault="00835722" w:rsidP="00835722">
      <w:p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-13827"/>
          <w:tab w:val="right" w:leader="dot" w:pos="450"/>
          <w:tab w:val="left" w:pos="703"/>
          <w:tab w:val="left" w:pos="1423"/>
          <w:tab w:val="left" w:pos="2143"/>
          <w:tab w:val="left" w:pos="2863"/>
          <w:tab w:val="left" w:pos="3583"/>
          <w:tab w:val="left" w:pos="4303"/>
          <w:tab w:val="left" w:pos="5023"/>
          <w:tab w:val="left" w:pos="5743"/>
          <w:tab w:val="left" w:pos="6463"/>
          <w:tab w:val="left" w:pos="7183"/>
          <w:tab w:val="left" w:pos="7903"/>
          <w:tab w:val="left" w:pos="8623"/>
          <w:tab w:val="left" w:pos="9343"/>
          <w:tab w:val="left" w:pos="10063"/>
          <w:tab w:val="left" w:pos="10783"/>
        </w:tabs>
        <w:ind w:firstLine="630"/>
        <w:rPr>
          <w:rFonts w:ascii="Kool" w:hAnsi="Kool"/>
          <w:sz w:val="19"/>
        </w:rPr>
      </w:pPr>
      <w:r>
        <w:rPr>
          <w:rFonts w:ascii="Kool" w:hAnsi="Kool"/>
          <w:b/>
          <w:sz w:val="19"/>
        </w:rPr>
        <w:tab/>
      </w:r>
      <w:r w:rsidR="00C8631F">
        <w:rPr>
          <w:rFonts w:ascii="Kool" w:hAnsi="Kool"/>
          <w:b/>
          <w:sz w:val="19"/>
        </w:rPr>
        <w:t>ADVISORY COMMITTEE AGREEMENT:</w:t>
      </w:r>
    </w:p>
    <w:p w14:paraId="7A92410E" w14:textId="77777777" w:rsidR="00C8631F" w:rsidRDefault="00C8631F" w:rsidP="00C8631F">
      <w:p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4356"/>
          <w:tab w:val="left" w:pos="5734"/>
          <w:tab w:val="left" w:pos="8640"/>
          <w:tab w:val="left" w:pos="9360"/>
          <w:tab w:val="left" w:pos="10080"/>
          <w:tab w:val="left" w:pos="10800"/>
        </w:tabs>
        <w:rPr>
          <w:rFonts w:ascii="Kool" w:hAnsi="Kool"/>
          <w:sz w:val="19"/>
        </w:rPr>
      </w:pPr>
    </w:p>
    <w:p w14:paraId="57D6A175" w14:textId="77777777" w:rsidR="00C8631F" w:rsidRDefault="00C8631F" w:rsidP="00C8631F">
      <w:p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4356"/>
          <w:tab w:val="left" w:pos="5734"/>
          <w:tab w:val="left" w:pos="8640"/>
          <w:tab w:val="left" w:pos="9360"/>
          <w:tab w:val="left" w:pos="10080"/>
          <w:tab w:val="left" w:pos="10800"/>
        </w:tabs>
        <w:rPr>
          <w:rFonts w:ascii="Kool" w:hAnsi="Kool"/>
          <w:sz w:val="19"/>
        </w:rPr>
      </w:pPr>
    </w:p>
    <w:p w14:paraId="5FFCEA95" w14:textId="77777777" w:rsidR="00C8631F" w:rsidRPr="00B60AFB" w:rsidRDefault="00C8631F" w:rsidP="007D7942">
      <w:p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4356"/>
          <w:tab w:val="left" w:pos="5734"/>
          <w:tab w:val="left" w:pos="8640"/>
          <w:tab w:val="left" w:pos="9360"/>
          <w:tab w:val="left" w:pos="10080"/>
          <w:tab w:val="left" w:pos="10800"/>
        </w:tabs>
        <w:ind w:right="573"/>
        <w:rPr>
          <w:rFonts w:ascii="Kool" w:hAnsi="Kool"/>
          <w:b/>
          <w:sz w:val="19"/>
        </w:rPr>
      </w:pPr>
      <w:r>
        <w:rPr>
          <w:rFonts w:ascii="Kool" w:hAnsi="Kool"/>
          <w:sz w:val="19"/>
        </w:rPr>
        <w:tab/>
      </w:r>
      <w:r w:rsidR="00FB2FBF">
        <w:rPr>
          <w:rFonts w:ascii="Kool" w:hAnsi="Kool"/>
          <w:sz w:val="19"/>
        </w:rPr>
        <w:t xml:space="preserve">                  </w:t>
      </w:r>
      <w:r w:rsidRPr="00B60AFB">
        <w:rPr>
          <w:rFonts w:ascii="Kool" w:hAnsi="Kool"/>
          <w:b/>
          <w:sz w:val="19"/>
        </w:rPr>
        <w:t xml:space="preserve">ELPA                 </w:t>
      </w:r>
    </w:p>
    <w:p w14:paraId="04C0313F" w14:textId="77777777" w:rsidR="00C8631F" w:rsidRDefault="00C8631F" w:rsidP="00143812">
      <w:pPr>
        <w:pBdr>
          <w:top w:val="single" w:sz="4" w:space="0" w:color="auto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450"/>
          <w:tab w:val="left" w:pos="4356"/>
          <w:tab w:val="left" w:pos="5734"/>
          <w:tab w:val="left" w:pos="8640"/>
          <w:tab w:val="left" w:pos="9360"/>
          <w:tab w:val="left" w:pos="10080"/>
          <w:tab w:val="left" w:pos="10800"/>
        </w:tabs>
        <w:ind w:firstLine="360"/>
        <w:rPr>
          <w:rFonts w:ascii="Kool" w:hAnsi="Kool"/>
          <w:sz w:val="19"/>
        </w:rPr>
      </w:pPr>
      <w:r>
        <w:rPr>
          <w:rFonts w:ascii="Kool" w:hAnsi="Kool"/>
          <w:sz w:val="19"/>
        </w:rPr>
        <w:t xml:space="preserve">1. Committee Chair </w:t>
      </w:r>
      <w:r w:rsidR="00FB2FBF">
        <w:rPr>
          <w:rFonts w:ascii="Kool" w:hAnsi="Kool"/>
          <w:sz w:val="19"/>
        </w:rPr>
        <w:t>Name</w:t>
      </w:r>
      <w:r w:rsidR="00FB2FBF">
        <w:rPr>
          <w:rFonts w:ascii="Kool" w:hAnsi="Kool"/>
          <w:sz w:val="19"/>
        </w:rPr>
        <w:tab/>
        <w:t xml:space="preserve">              </w:t>
      </w:r>
      <w:r>
        <w:rPr>
          <w:rFonts w:ascii="Kool" w:hAnsi="Kool"/>
          <w:sz w:val="19"/>
        </w:rPr>
        <w:t>Department</w:t>
      </w:r>
      <w:r>
        <w:rPr>
          <w:rFonts w:ascii="Kool" w:hAnsi="Kool"/>
          <w:sz w:val="19"/>
        </w:rPr>
        <w:tab/>
      </w:r>
      <w:r>
        <w:rPr>
          <w:rFonts w:ascii="Kool" w:hAnsi="Kool"/>
          <w:sz w:val="19"/>
        </w:rPr>
        <w:tab/>
        <w:t>Signature</w:t>
      </w:r>
    </w:p>
    <w:p w14:paraId="5C2DEC91" w14:textId="77777777" w:rsidR="00C8631F" w:rsidRPr="003F1C7A" w:rsidRDefault="00C8631F" w:rsidP="00C8631F">
      <w:p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4356"/>
          <w:tab w:val="left" w:pos="5734"/>
          <w:tab w:val="left" w:pos="8640"/>
          <w:tab w:val="left" w:pos="9360"/>
          <w:tab w:val="left" w:pos="10080"/>
          <w:tab w:val="left" w:pos="10800"/>
        </w:tabs>
        <w:rPr>
          <w:rFonts w:ascii="Kool" w:hAnsi="Kool"/>
          <w:sz w:val="19"/>
        </w:rPr>
      </w:pPr>
    </w:p>
    <w:p w14:paraId="68D956BB" w14:textId="77777777" w:rsidR="00C8631F" w:rsidRPr="00B60AFB" w:rsidRDefault="00C8631F" w:rsidP="00C8631F">
      <w:p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4356"/>
          <w:tab w:val="left" w:pos="5734"/>
          <w:tab w:val="left" w:pos="8640"/>
          <w:tab w:val="left" w:pos="9360"/>
          <w:tab w:val="left" w:pos="10080"/>
          <w:tab w:val="left" w:pos="10800"/>
        </w:tabs>
        <w:rPr>
          <w:rFonts w:ascii="Kool" w:hAnsi="Kool"/>
          <w:b/>
          <w:sz w:val="19"/>
        </w:rPr>
      </w:pPr>
      <w:r w:rsidRPr="003F1C7A">
        <w:rPr>
          <w:rFonts w:ascii="Kool" w:hAnsi="Kool"/>
          <w:sz w:val="19"/>
        </w:rPr>
        <w:tab/>
        <w:t xml:space="preserve">                 </w:t>
      </w:r>
      <w:r w:rsidRPr="00B60AFB">
        <w:rPr>
          <w:rFonts w:ascii="Kool" w:hAnsi="Kool"/>
          <w:b/>
          <w:sz w:val="19"/>
        </w:rPr>
        <w:t xml:space="preserve">ELPA </w:t>
      </w:r>
      <w:r w:rsidRPr="00B60AFB">
        <w:rPr>
          <w:rFonts w:ascii="Kool" w:hAnsi="Kool"/>
          <w:b/>
          <w:sz w:val="19"/>
          <w:u w:val="single"/>
        </w:rPr>
        <w:t xml:space="preserve">                </w:t>
      </w:r>
    </w:p>
    <w:p w14:paraId="74E13EE3" w14:textId="77777777" w:rsidR="00C8631F" w:rsidRDefault="00835722" w:rsidP="00143812">
      <w:pPr>
        <w:pBdr>
          <w:top w:val="single" w:sz="4" w:space="0" w:color="auto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4356"/>
          <w:tab w:val="left" w:pos="5734"/>
          <w:tab w:val="left" w:pos="8640"/>
          <w:tab w:val="left" w:pos="9360"/>
          <w:tab w:val="left" w:pos="10080"/>
          <w:tab w:val="left" w:pos="10800"/>
        </w:tabs>
        <w:ind w:firstLine="360"/>
        <w:rPr>
          <w:rFonts w:ascii="Kool" w:hAnsi="Kool"/>
          <w:sz w:val="19"/>
        </w:rPr>
      </w:pPr>
      <w:r>
        <w:rPr>
          <w:rFonts w:ascii="Kool" w:hAnsi="Kool"/>
          <w:sz w:val="19"/>
        </w:rPr>
        <w:t>2. Committee Member Name</w:t>
      </w:r>
      <w:r>
        <w:rPr>
          <w:rFonts w:ascii="Kool" w:hAnsi="Kool"/>
          <w:sz w:val="19"/>
        </w:rPr>
        <w:tab/>
        <w:t xml:space="preserve">              </w:t>
      </w:r>
      <w:r w:rsidR="00C8631F">
        <w:rPr>
          <w:rFonts w:ascii="Kool" w:hAnsi="Kool"/>
          <w:sz w:val="19"/>
        </w:rPr>
        <w:t>Department</w:t>
      </w:r>
      <w:r w:rsidR="00C8631F">
        <w:rPr>
          <w:rFonts w:ascii="Kool" w:hAnsi="Kool"/>
          <w:sz w:val="19"/>
        </w:rPr>
        <w:tab/>
      </w:r>
      <w:r w:rsidR="00C8631F">
        <w:rPr>
          <w:rFonts w:ascii="Kool" w:hAnsi="Kool"/>
          <w:sz w:val="19"/>
        </w:rPr>
        <w:tab/>
        <w:t>Signature</w:t>
      </w:r>
    </w:p>
    <w:p w14:paraId="00368D72" w14:textId="77777777" w:rsidR="00C8631F" w:rsidRDefault="00C8631F" w:rsidP="00C8631F">
      <w:p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4356"/>
          <w:tab w:val="left" w:pos="5734"/>
          <w:tab w:val="left" w:pos="8640"/>
          <w:tab w:val="left" w:pos="9360"/>
          <w:tab w:val="left" w:pos="10080"/>
          <w:tab w:val="left" w:pos="10800"/>
        </w:tabs>
        <w:rPr>
          <w:rFonts w:ascii="Kool" w:hAnsi="Kool"/>
          <w:sz w:val="19"/>
        </w:rPr>
      </w:pPr>
    </w:p>
    <w:p w14:paraId="47DCEF02" w14:textId="77777777" w:rsidR="00C8631F" w:rsidRPr="00B60AFB" w:rsidRDefault="00C8631F" w:rsidP="00C8631F">
      <w:p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4356"/>
          <w:tab w:val="left" w:pos="5734"/>
          <w:tab w:val="left" w:pos="8640"/>
          <w:tab w:val="left" w:pos="9360"/>
          <w:tab w:val="left" w:pos="10080"/>
          <w:tab w:val="left" w:pos="10800"/>
        </w:tabs>
        <w:rPr>
          <w:rFonts w:ascii="Kool" w:hAnsi="Kool"/>
          <w:b/>
          <w:sz w:val="19"/>
        </w:rPr>
      </w:pPr>
      <w:r>
        <w:rPr>
          <w:rFonts w:ascii="Kool" w:hAnsi="Kool"/>
          <w:sz w:val="19"/>
        </w:rPr>
        <w:tab/>
      </w:r>
      <w:r w:rsidR="00143812">
        <w:rPr>
          <w:rFonts w:ascii="Kool" w:hAnsi="Kool"/>
          <w:sz w:val="19"/>
        </w:rPr>
        <w:t xml:space="preserve">                 </w:t>
      </w:r>
      <w:r w:rsidRPr="00B60AFB">
        <w:rPr>
          <w:rFonts w:ascii="Kool" w:hAnsi="Kool"/>
          <w:b/>
          <w:sz w:val="19"/>
        </w:rPr>
        <w:t xml:space="preserve">ELPA                 </w:t>
      </w:r>
    </w:p>
    <w:p w14:paraId="01C9FA18" w14:textId="77777777" w:rsidR="00C8631F" w:rsidRDefault="00143812" w:rsidP="00143812">
      <w:pPr>
        <w:pBdr>
          <w:top w:val="single" w:sz="4" w:space="0" w:color="auto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4356"/>
          <w:tab w:val="left" w:pos="5040"/>
          <w:tab w:val="left" w:pos="5734"/>
          <w:tab w:val="left" w:pos="8640"/>
          <w:tab w:val="left" w:pos="9360"/>
          <w:tab w:val="left" w:pos="10080"/>
          <w:tab w:val="left" w:pos="10800"/>
        </w:tabs>
        <w:ind w:firstLine="360"/>
        <w:rPr>
          <w:rFonts w:ascii="Kool" w:hAnsi="Kool"/>
          <w:sz w:val="19"/>
        </w:rPr>
      </w:pPr>
      <w:r>
        <w:rPr>
          <w:rFonts w:ascii="Kool" w:hAnsi="Kool"/>
          <w:sz w:val="19"/>
        </w:rPr>
        <w:t>3. Committee Member Name</w:t>
      </w:r>
      <w:r>
        <w:rPr>
          <w:rFonts w:ascii="Kool" w:hAnsi="Kool"/>
          <w:sz w:val="19"/>
        </w:rPr>
        <w:tab/>
        <w:t xml:space="preserve">              </w:t>
      </w:r>
      <w:r w:rsidR="00C8631F">
        <w:rPr>
          <w:rFonts w:ascii="Kool" w:hAnsi="Kool"/>
          <w:sz w:val="19"/>
        </w:rPr>
        <w:t>Department</w:t>
      </w:r>
      <w:r w:rsidR="00C8631F">
        <w:rPr>
          <w:rFonts w:ascii="Kool" w:hAnsi="Kool"/>
          <w:sz w:val="19"/>
        </w:rPr>
        <w:tab/>
      </w:r>
      <w:r w:rsidR="00C8631F">
        <w:rPr>
          <w:rFonts w:ascii="Kool" w:hAnsi="Kool"/>
          <w:sz w:val="19"/>
        </w:rPr>
        <w:tab/>
        <w:t>Signature</w:t>
      </w:r>
    </w:p>
    <w:p w14:paraId="3C8C2ED4" w14:textId="77777777" w:rsidR="00C8631F" w:rsidRDefault="00C8631F" w:rsidP="00C8631F">
      <w:p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4356"/>
          <w:tab w:val="left" w:pos="5734"/>
          <w:tab w:val="left" w:pos="8640"/>
          <w:tab w:val="left" w:pos="9360"/>
          <w:tab w:val="left" w:pos="10080"/>
          <w:tab w:val="left" w:pos="10800"/>
        </w:tabs>
        <w:rPr>
          <w:rFonts w:ascii="Kool" w:hAnsi="Kool"/>
          <w:sz w:val="19"/>
        </w:rPr>
      </w:pPr>
    </w:p>
    <w:p w14:paraId="68ED5920" w14:textId="77777777" w:rsidR="00C8631F" w:rsidRDefault="00C8631F" w:rsidP="00C8631F">
      <w:p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4356"/>
          <w:tab w:val="left" w:pos="5734"/>
          <w:tab w:val="left" w:pos="8640"/>
          <w:tab w:val="left" w:pos="9360"/>
          <w:tab w:val="left" w:pos="10080"/>
          <w:tab w:val="left" w:pos="10800"/>
        </w:tabs>
        <w:rPr>
          <w:rFonts w:ascii="Kool" w:hAnsi="Kool"/>
          <w:sz w:val="19"/>
        </w:rPr>
      </w:pPr>
      <w:r>
        <w:rPr>
          <w:rFonts w:ascii="Kool" w:hAnsi="Kool"/>
          <w:sz w:val="19"/>
        </w:rPr>
        <w:tab/>
      </w:r>
      <w:r>
        <w:rPr>
          <w:rFonts w:ascii="Kool" w:hAnsi="Kool"/>
          <w:sz w:val="19"/>
          <w:u w:val="single"/>
        </w:rPr>
        <w:t xml:space="preserve">                                            </w:t>
      </w:r>
    </w:p>
    <w:p w14:paraId="748116DC" w14:textId="77777777" w:rsidR="00C8631F" w:rsidRDefault="00143812" w:rsidP="004037B1">
      <w:pPr>
        <w:pBdr>
          <w:top w:val="single" w:sz="4" w:space="0" w:color="auto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450"/>
          <w:tab w:val="left" w:pos="4356"/>
          <w:tab w:val="left" w:pos="5734"/>
          <w:tab w:val="left" w:pos="8640"/>
          <w:tab w:val="left" w:pos="9360"/>
          <w:tab w:val="left" w:pos="10080"/>
          <w:tab w:val="left" w:pos="10800"/>
        </w:tabs>
        <w:ind w:firstLine="360"/>
        <w:rPr>
          <w:rFonts w:ascii="Kool" w:hAnsi="Kool"/>
          <w:sz w:val="19"/>
        </w:rPr>
      </w:pPr>
      <w:r>
        <w:rPr>
          <w:rFonts w:ascii="Kool" w:hAnsi="Kool"/>
          <w:sz w:val="19"/>
        </w:rPr>
        <w:t>4. Committee Member Name</w:t>
      </w:r>
      <w:r>
        <w:rPr>
          <w:rFonts w:ascii="Kool" w:hAnsi="Kool"/>
          <w:sz w:val="19"/>
        </w:rPr>
        <w:tab/>
        <w:t xml:space="preserve">             </w:t>
      </w:r>
      <w:r w:rsidR="00C8631F">
        <w:rPr>
          <w:rFonts w:ascii="Kool" w:hAnsi="Kool"/>
          <w:sz w:val="19"/>
        </w:rPr>
        <w:t>Department</w:t>
      </w:r>
      <w:r w:rsidR="00C8631F">
        <w:rPr>
          <w:rFonts w:ascii="Kool" w:hAnsi="Kool"/>
          <w:sz w:val="19"/>
        </w:rPr>
        <w:tab/>
      </w:r>
      <w:r w:rsidR="00C8631F">
        <w:rPr>
          <w:rFonts w:ascii="Kool" w:hAnsi="Kool"/>
          <w:sz w:val="19"/>
        </w:rPr>
        <w:tab/>
        <w:t>Signature</w:t>
      </w:r>
    </w:p>
    <w:p w14:paraId="1756E7E4" w14:textId="77777777" w:rsidR="00C8631F" w:rsidRDefault="00C8631F" w:rsidP="00C8631F">
      <w:p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4356"/>
          <w:tab w:val="left" w:pos="5734"/>
          <w:tab w:val="left" w:pos="8640"/>
          <w:tab w:val="left" w:pos="9360"/>
          <w:tab w:val="left" w:pos="10080"/>
          <w:tab w:val="left" w:pos="10800"/>
        </w:tabs>
        <w:rPr>
          <w:rFonts w:ascii="Kool" w:hAnsi="Kool"/>
          <w:sz w:val="19"/>
        </w:rPr>
      </w:pPr>
    </w:p>
    <w:p w14:paraId="7C0AD3F1" w14:textId="77777777" w:rsidR="00C8631F" w:rsidRDefault="00C8631F" w:rsidP="00C8631F">
      <w:p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4356"/>
          <w:tab w:val="left" w:pos="5734"/>
          <w:tab w:val="left" w:pos="8640"/>
          <w:tab w:val="left" w:pos="9360"/>
          <w:tab w:val="left" w:pos="10080"/>
          <w:tab w:val="left" w:pos="10800"/>
        </w:tabs>
        <w:rPr>
          <w:rFonts w:ascii="Kool" w:hAnsi="Kool"/>
          <w:sz w:val="19"/>
        </w:rPr>
      </w:pPr>
    </w:p>
    <w:p w14:paraId="4671B4A5" w14:textId="77777777" w:rsidR="00C8631F" w:rsidRDefault="00C8631F" w:rsidP="00C8631F">
      <w:p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4356"/>
          <w:tab w:val="left" w:pos="5734"/>
          <w:tab w:val="left" w:pos="8640"/>
          <w:tab w:val="left" w:pos="9360"/>
          <w:tab w:val="left" w:pos="10080"/>
          <w:tab w:val="left" w:pos="10800"/>
        </w:tabs>
        <w:rPr>
          <w:rFonts w:ascii="Kool" w:hAnsi="Kool"/>
          <w:sz w:val="19"/>
        </w:rPr>
      </w:pPr>
    </w:p>
    <w:p w14:paraId="132BED98" w14:textId="77777777" w:rsidR="00C8631F" w:rsidRPr="00C3655C" w:rsidRDefault="00C8631F" w:rsidP="00C8631F">
      <w:p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4356"/>
          <w:tab w:val="left" w:pos="5734"/>
          <w:tab w:val="left" w:pos="8640"/>
          <w:tab w:val="left" w:pos="9360"/>
          <w:tab w:val="left" w:pos="10080"/>
          <w:tab w:val="left" w:pos="10800"/>
        </w:tabs>
        <w:rPr>
          <w:rFonts w:ascii="Kool" w:hAnsi="Kool"/>
          <w:sz w:val="19"/>
        </w:rPr>
      </w:pPr>
      <w:r w:rsidRPr="00C3655C">
        <w:rPr>
          <w:rFonts w:ascii="Kool" w:hAnsi="Kool"/>
          <w:sz w:val="19"/>
        </w:rPr>
        <w:t xml:space="preserve">                                                         </w:t>
      </w:r>
      <w:r w:rsidRPr="00C3655C">
        <w:rPr>
          <w:rFonts w:ascii="Kool" w:hAnsi="Kool"/>
          <w:sz w:val="19"/>
        </w:rPr>
        <w:tab/>
        <w:t xml:space="preserve">                                                         </w:t>
      </w:r>
      <w:r w:rsidRPr="00C3655C">
        <w:rPr>
          <w:rFonts w:ascii="Kool" w:hAnsi="Kool"/>
          <w:sz w:val="19"/>
        </w:rPr>
        <w:tab/>
        <w:t xml:space="preserve">      </w:t>
      </w:r>
      <w:r w:rsidRPr="00C3655C">
        <w:rPr>
          <w:rFonts w:ascii="Kool" w:hAnsi="Kool"/>
          <w:sz w:val="19"/>
        </w:rPr>
        <w:tab/>
      </w:r>
      <w:r w:rsidRPr="00C3655C">
        <w:rPr>
          <w:rFonts w:ascii="Kool" w:hAnsi="Kool"/>
          <w:sz w:val="19"/>
        </w:rPr>
        <w:tab/>
        <w:t xml:space="preserve">                        </w:t>
      </w:r>
    </w:p>
    <w:p w14:paraId="174696EB" w14:textId="77777777" w:rsidR="00C8631F" w:rsidRDefault="00C8631F" w:rsidP="004037B1">
      <w:pPr>
        <w:pBdr>
          <w:top w:val="single" w:sz="4" w:space="0" w:color="auto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4356"/>
          <w:tab w:val="left" w:pos="5734"/>
          <w:tab w:val="left" w:pos="8640"/>
          <w:tab w:val="left" w:pos="9360"/>
          <w:tab w:val="left" w:pos="10080"/>
          <w:tab w:val="left" w:pos="10800"/>
        </w:tabs>
        <w:ind w:firstLine="360"/>
        <w:rPr>
          <w:rFonts w:ascii="Kool" w:hAnsi="Kool"/>
          <w:sz w:val="19"/>
        </w:rPr>
      </w:pPr>
      <w:r w:rsidRPr="004037B1">
        <w:rPr>
          <w:rFonts w:ascii="Kool" w:hAnsi="Kool"/>
          <w:b/>
          <w:sz w:val="19"/>
        </w:rPr>
        <w:t>Student</w:t>
      </w:r>
      <w:r>
        <w:rPr>
          <w:rFonts w:ascii="Kool" w:hAnsi="Kool"/>
          <w:sz w:val="19"/>
        </w:rPr>
        <w:tab/>
      </w:r>
      <w:r>
        <w:rPr>
          <w:rFonts w:ascii="Kool" w:hAnsi="Kool"/>
          <w:sz w:val="19"/>
        </w:rPr>
        <w:tab/>
        <w:t>Signature</w:t>
      </w:r>
      <w:r>
        <w:rPr>
          <w:rFonts w:ascii="Kool" w:hAnsi="Kool"/>
          <w:sz w:val="19"/>
        </w:rPr>
        <w:tab/>
      </w:r>
      <w:r>
        <w:rPr>
          <w:rFonts w:ascii="Kool" w:hAnsi="Kool"/>
          <w:sz w:val="19"/>
        </w:rPr>
        <w:tab/>
        <w:t>Date</w:t>
      </w:r>
    </w:p>
    <w:p w14:paraId="0A187FC7" w14:textId="77777777" w:rsidR="00C8631F" w:rsidRPr="00A309C4" w:rsidRDefault="00C8631F" w:rsidP="00C8631F">
      <w:p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4356"/>
          <w:tab w:val="left" w:pos="5734"/>
          <w:tab w:val="left" w:pos="8640"/>
          <w:tab w:val="left" w:pos="9360"/>
          <w:tab w:val="left" w:pos="10080"/>
          <w:tab w:val="left" w:pos="10800"/>
        </w:tabs>
        <w:rPr>
          <w:rFonts w:ascii="Kool" w:hAnsi="Kool"/>
          <w:b/>
          <w:sz w:val="19"/>
        </w:rPr>
      </w:pPr>
    </w:p>
    <w:p w14:paraId="68EAB6EE" w14:textId="77777777" w:rsidR="00C8631F" w:rsidRPr="00C3655C" w:rsidRDefault="00C8631F" w:rsidP="004037B1">
      <w:p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4356"/>
          <w:tab w:val="left" w:pos="5734"/>
          <w:tab w:val="left" w:pos="8640"/>
          <w:tab w:val="left" w:pos="9360"/>
          <w:tab w:val="left" w:pos="10080"/>
          <w:tab w:val="left" w:pos="10800"/>
        </w:tabs>
        <w:ind w:firstLine="360"/>
        <w:rPr>
          <w:rFonts w:ascii="Kool" w:hAnsi="Kool"/>
          <w:sz w:val="19"/>
        </w:rPr>
      </w:pPr>
      <w:r w:rsidRPr="00C3655C">
        <w:rPr>
          <w:rFonts w:ascii="Kool" w:hAnsi="Kool"/>
          <w:sz w:val="19"/>
        </w:rPr>
        <w:t xml:space="preserve">Dr. </w:t>
      </w:r>
      <w:r w:rsidR="003423BA">
        <w:rPr>
          <w:rFonts w:ascii="Kool" w:hAnsi="Kool"/>
          <w:sz w:val="19"/>
        </w:rPr>
        <w:t>James H.</w:t>
      </w:r>
      <w:r>
        <w:rPr>
          <w:rFonts w:ascii="Kool" w:hAnsi="Kool"/>
          <w:sz w:val="19"/>
        </w:rPr>
        <w:t xml:space="preserve"> Lampley</w:t>
      </w:r>
      <w:r w:rsidR="00D12CB1">
        <w:rPr>
          <w:rFonts w:ascii="Kool" w:hAnsi="Kool"/>
          <w:sz w:val="19"/>
        </w:rPr>
        <w:t xml:space="preserve"> (</w:t>
      </w:r>
      <w:r w:rsidR="00981A84">
        <w:rPr>
          <w:rFonts w:ascii="Kool" w:hAnsi="Kool"/>
          <w:sz w:val="19"/>
        </w:rPr>
        <w:t>HEDL</w:t>
      </w:r>
      <w:r w:rsidR="00D12CB1">
        <w:rPr>
          <w:rFonts w:ascii="Kool" w:hAnsi="Kool"/>
          <w:sz w:val="19"/>
        </w:rPr>
        <w:t>)</w:t>
      </w:r>
      <w:r w:rsidRPr="00C3655C">
        <w:rPr>
          <w:rFonts w:ascii="Kool" w:hAnsi="Kool"/>
          <w:sz w:val="19"/>
        </w:rPr>
        <w:t xml:space="preserve">                                </w:t>
      </w:r>
      <w:r w:rsidRPr="00C3655C">
        <w:rPr>
          <w:rFonts w:ascii="Kool" w:hAnsi="Kool"/>
          <w:sz w:val="19"/>
        </w:rPr>
        <w:tab/>
        <w:t xml:space="preserve">                                                         </w:t>
      </w:r>
      <w:r w:rsidRPr="00C3655C">
        <w:rPr>
          <w:rFonts w:ascii="Kool" w:hAnsi="Kool"/>
          <w:sz w:val="19"/>
        </w:rPr>
        <w:tab/>
        <w:t xml:space="preserve">   </w:t>
      </w:r>
      <w:r w:rsidRPr="00C3655C">
        <w:rPr>
          <w:rFonts w:ascii="Kool" w:hAnsi="Kool"/>
          <w:sz w:val="19"/>
        </w:rPr>
        <w:tab/>
        <w:t xml:space="preserve">                   </w:t>
      </w:r>
    </w:p>
    <w:p w14:paraId="0F78A6CD" w14:textId="77777777" w:rsidR="00C8631F" w:rsidRDefault="00C8631F" w:rsidP="004037B1">
      <w:pPr>
        <w:pBdr>
          <w:top w:val="single" w:sz="4" w:space="0" w:color="auto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4356"/>
          <w:tab w:val="left" w:pos="5734"/>
          <w:tab w:val="left" w:pos="8640"/>
          <w:tab w:val="left" w:pos="9360"/>
          <w:tab w:val="left" w:pos="10080"/>
          <w:tab w:val="left" w:pos="10800"/>
        </w:tabs>
        <w:ind w:firstLine="360"/>
        <w:rPr>
          <w:rFonts w:ascii="Kool" w:hAnsi="Kool"/>
          <w:sz w:val="19"/>
        </w:rPr>
      </w:pPr>
      <w:r w:rsidRPr="00926793">
        <w:rPr>
          <w:rFonts w:ascii="Kool" w:hAnsi="Kool"/>
          <w:b/>
          <w:sz w:val="19"/>
        </w:rPr>
        <w:t>Graduate Program Coordinator</w:t>
      </w:r>
      <w:r>
        <w:rPr>
          <w:rFonts w:ascii="Kool" w:hAnsi="Kool"/>
          <w:sz w:val="19"/>
        </w:rPr>
        <w:tab/>
      </w:r>
      <w:r>
        <w:rPr>
          <w:rFonts w:ascii="Kool" w:hAnsi="Kool"/>
          <w:sz w:val="19"/>
        </w:rPr>
        <w:tab/>
        <w:t>Signature</w:t>
      </w:r>
      <w:r>
        <w:rPr>
          <w:rFonts w:ascii="Kool" w:hAnsi="Kool"/>
          <w:sz w:val="19"/>
        </w:rPr>
        <w:tab/>
      </w:r>
      <w:r>
        <w:rPr>
          <w:rFonts w:ascii="Kool" w:hAnsi="Kool"/>
          <w:sz w:val="19"/>
        </w:rPr>
        <w:tab/>
        <w:t>Date</w:t>
      </w:r>
    </w:p>
    <w:p w14:paraId="00F044B4" w14:textId="77777777" w:rsidR="00C8631F" w:rsidRDefault="00C8631F" w:rsidP="00C8631F">
      <w:p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4356"/>
          <w:tab w:val="left" w:pos="5734"/>
          <w:tab w:val="left" w:pos="8640"/>
          <w:tab w:val="left" w:pos="9360"/>
          <w:tab w:val="left" w:pos="10080"/>
          <w:tab w:val="left" w:pos="10800"/>
        </w:tabs>
        <w:rPr>
          <w:rFonts w:ascii="Kool" w:hAnsi="Kool"/>
          <w:sz w:val="19"/>
        </w:rPr>
      </w:pPr>
    </w:p>
    <w:p w14:paraId="1C8870AE" w14:textId="18EEF1AF" w:rsidR="00C8631F" w:rsidRPr="00C3655C" w:rsidRDefault="00C8631F" w:rsidP="004037B1">
      <w:p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4356"/>
          <w:tab w:val="left" w:pos="5734"/>
          <w:tab w:val="left" w:pos="8640"/>
          <w:tab w:val="left" w:pos="9360"/>
          <w:tab w:val="left" w:pos="10080"/>
          <w:tab w:val="left" w:pos="10800"/>
        </w:tabs>
        <w:ind w:firstLine="360"/>
        <w:rPr>
          <w:rFonts w:ascii="Kool" w:hAnsi="Kool"/>
          <w:sz w:val="19"/>
        </w:rPr>
      </w:pPr>
      <w:r w:rsidRPr="00C3655C">
        <w:rPr>
          <w:rFonts w:ascii="Kool" w:hAnsi="Kool"/>
          <w:sz w:val="19"/>
        </w:rPr>
        <w:tab/>
        <w:t xml:space="preserve">                                                         </w:t>
      </w:r>
      <w:r w:rsidRPr="00C3655C">
        <w:rPr>
          <w:rFonts w:ascii="Kool" w:hAnsi="Kool"/>
          <w:sz w:val="19"/>
        </w:rPr>
        <w:tab/>
        <w:t xml:space="preserve">      </w:t>
      </w:r>
      <w:r w:rsidRPr="00C3655C">
        <w:rPr>
          <w:rFonts w:ascii="Kool" w:hAnsi="Kool"/>
          <w:sz w:val="19"/>
        </w:rPr>
        <w:tab/>
      </w:r>
      <w:r w:rsidRPr="00C3655C">
        <w:rPr>
          <w:rFonts w:ascii="Kool" w:hAnsi="Kool"/>
          <w:sz w:val="19"/>
        </w:rPr>
        <w:tab/>
        <w:t xml:space="preserve">                       </w:t>
      </w:r>
    </w:p>
    <w:p w14:paraId="39577B09" w14:textId="65386CD2" w:rsidR="00C8631F" w:rsidRDefault="00C8631F" w:rsidP="004037B1">
      <w:pPr>
        <w:pBdr>
          <w:top w:val="single" w:sz="4" w:space="0" w:color="auto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firstLine="360"/>
        <w:rPr>
          <w:rFonts w:ascii="Courier" w:hAnsi="Courier"/>
        </w:rPr>
      </w:pPr>
      <w:r w:rsidRPr="00926793">
        <w:rPr>
          <w:rFonts w:ascii="Kool" w:hAnsi="Kool"/>
          <w:b/>
          <w:sz w:val="19"/>
        </w:rPr>
        <w:t>School of Graduate Studies</w:t>
      </w:r>
      <w:r>
        <w:rPr>
          <w:rFonts w:ascii="Kool" w:hAnsi="Kool"/>
          <w:sz w:val="19"/>
        </w:rPr>
        <w:tab/>
      </w:r>
      <w:r>
        <w:rPr>
          <w:rFonts w:ascii="Kool" w:hAnsi="Kool"/>
          <w:sz w:val="19"/>
        </w:rPr>
        <w:tab/>
      </w:r>
      <w:r>
        <w:rPr>
          <w:rFonts w:ascii="Kool" w:hAnsi="Kool"/>
          <w:sz w:val="19"/>
        </w:rPr>
        <w:tab/>
      </w:r>
      <w:r>
        <w:rPr>
          <w:rFonts w:ascii="Kool" w:hAnsi="Kool"/>
          <w:sz w:val="19"/>
        </w:rPr>
        <w:tab/>
      </w:r>
      <w:r w:rsidR="00593072">
        <w:rPr>
          <w:rFonts w:ascii="Kool" w:hAnsi="Kool"/>
          <w:sz w:val="19"/>
        </w:rPr>
        <w:tab/>
      </w:r>
      <w:r>
        <w:rPr>
          <w:rFonts w:ascii="Kool" w:hAnsi="Kool"/>
          <w:sz w:val="19"/>
        </w:rPr>
        <w:t>Signature</w:t>
      </w:r>
      <w:r>
        <w:rPr>
          <w:rFonts w:ascii="Kool" w:hAnsi="Kool"/>
          <w:sz w:val="19"/>
        </w:rPr>
        <w:tab/>
      </w:r>
      <w:r>
        <w:rPr>
          <w:rFonts w:ascii="Kool" w:hAnsi="Kool"/>
          <w:sz w:val="19"/>
        </w:rPr>
        <w:tab/>
      </w:r>
      <w:r>
        <w:rPr>
          <w:rFonts w:ascii="Kool" w:hAnsi="Kool"/>
          <w:sz w:val="19"/>
        </w:rPr>
        <w:tab/>
      </w:r>
      <w:r>
        <w:rPr>
          <w:rFonts w:ascii="Kool" w:hAnsi="Kool"/>
          <w:sz w:val="19"/>
        </w:rPr>
        <w:tab/>
        <w:t>Date</w:t>
      </w:r>
    </w:p>
    <w:p w14:paraId="6C17D39C" w14:textId="77777777" w:rsidR="00C8631F" w:rsidRDefault="00C8631F" w:rsidP="00C8631F">
      <w:p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rPr>
          <w:rFonts w:ascii="Courier" w:hAnsi="Courier"/>
        </w:rPr>
      </w:pPr>
    </w:p>
    <w:p w14:paraId="691DE6D4" w14:textId="77777777" w:rsidR="00295DDC" w:rsidRDefault="00295DDC">
      <w:bookmarkStart w:id="3" w:name="_GoBack"/>
      <w:bookmarkEnd w:id="3"/>
    </w:p>
    <w:sectPr w:rsidR="00295DDC" w:rsidSect="007D7942">
      <w:footerReference w:type="default" r:id="rId6"/>
      <w:endnotePr>
        <w:numFmt w:val="decimal"/>
      </w:endnotePr>
      <w:pgSz w:w="12240" w:h="15840"/>
      <w:pgMar w:top="330" w:right="1260" w:bottom="1152" w:left="417" w:header="1152" w:footer="330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2899CF5" w14:textId="77777777" w:rsidR="00D31274" w:rsidRDefault="00D31274" w:rsidP="00667AA9">
      <w:r>
        <w:separator/>
      </w:r>
    </w:p>
  </w:endnote>
  <w:endnote w:type="continuationSeparator" w:id="0">
    <w:p w14:paraId="209829B9" w14:textId="77777777" w:rsidR="00D31274" w:rsidRDefault="00D31274" w:rsidP="00667AA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Kool">
    <w:altName w:val="Arial"/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Courier">
    <w:panose1 w:val="00000000000000000000"/>
    <w:charset w:val="00"/>
    <w:family w:val="auto"/>
    <w:pitch w:val="variable"/>
    <w:sig w:usb0="00000003" w:usb1="00000000" w:usb2="00000000" w:usb3="00000000" w:csb0="00000003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41370197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02E9ADC" w14:textId="77777777" w:rsidR="001313AB" w:rsidRDefault="001313AB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26DA7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14:paraId="76F7D4D7" w14:textId="77777777" w:rsidR="003423BA" w:rsidRDefault="003423BA" w:rsidP="00AB4ABA">
    <w:pPr>
      <w:tabs>
        <w:tab w:val="left" w:pos="720"/>
        <w:tab w:val="left" w:pos="990"/>
        <w:tab w:val="left" w:pos="1080"/>
        <w:tab w:val="left" w:pos="1800"/>
        <w:tab w:val="left" w:pos="2520"/>
        <w:tab w:val="left" w:pos="3240"/>
        <w:tab w:val="left" w:pos="3960"/>
        <w:tab w:val="left" w:pos="4680"/>
        <w:tab w:val="left" w:pos="5400"/>
        <w:tab w:val="left" w:pos="6120"/>
        <w:tab w:val="left" w:pos="6840"/>
        <w:tab w:val="left" w:pos="7560"/>
        <w:tab w:val="left" w:pos="8280"/>
        <w:tab w:val="left" w:pos="9000"/>
        <w:tab w:val="left" w:pos="9720"/>
      </w:tabs>
      <w:ind w:left="810" w:hanging="810"/>
      <w:rPr>
        <w:sz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EE56152" w14:textId="77777777" w:rsidR="00D31274" w:rsidRDefault="00D31274" w:rsidP="00667AA9">
      <w:r>
        <w:separator/>
      </w:r>
    </w:p>
  </w:footnote>
  <w:footnote w:type="continuationSeparator" w:id="0">
    <w:p w14:paraId="14FB9705" w14:textId="77777777" w:rsidR="00D31274" w:rsidRDefault="00D31274" w:rsidP="00667AA9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KzNDGxMDAzNTW2MDFW0lEKTi0uzszPAykwqgUA5qMfWCwAAAA="/>
  </w:docVars>
  <w:rsids>
    <w:rsidRoot w:val="00C8631F"/>
    <w:rsid w:val="00011848"/>
    <w:rsid w:val="00016921"/>
    <w:rsid w:val="00040CE7"/>
    <w:rsid w:val="0005687E"/>
    <w:rsid w:val="00063895"/>
    <w:rsid w:val="000A07A4"/>
    <w:rsid w:val="000B093F"/>
    <w:rsid w:val="000B0F92"/>
    <w:rsid w:val="000C65B8"/>
    <w:rsid w:val="000D6355"/>
    <w:rsid w:val="000F637D"/>
    <w:rsid w:val="00100722"/>
    <w:rsid w:val="00100C7F"/>
    <w:rsid w:val="001313AB"/>
    <w:rsid w:val="00143812"/>
    <w:rsid w:val="00162B47"/>
    <w:rsid w:val="001D66D6"/>
    <w:rsid w:val="002123D4"/>
    <w:rsid w:val="00251A1F"/>
    <w:rsid w:val="00295DDC"/>
    <w:rsid w:val="002C1C2E"/>
    <w:rsid w:val="00313AFC"/>
    <w:rsid w:val="00322EFC"/>
    <w:rsid w:val="00326DA7"/>
    <w:rsid w:val="003423BA"/>
    <w:rsid w:val="00364F2C"/>
    <w:rsid w:val="003830FA"/>
    <w:rsid w:val="00394E43"/>
    <w:rsid w:val="00397DBB"/>
    <w:rsid w:val="003D1EA9"/>
    <w:rsid w:val="003E1472"/>
    <w:rsid w:val="00403391"/>
    <w:rsid w:val="004037B1"/>
    <w:rsid w:val="00436950"/>
    <w:rsid w:val="004E4D27"/>
    <w:rsid w:val="005013BB"/>
    <w:rsid w:val="005129EF"/>
    <w:rsid w:val="005248F3"/>
    <w:rsid w:val="00525C27"/>
    <w:rsid w:val="005463A7"/>
    <w:rsid w:val="00590BED"/>
    <w:rsid w:val="00593072"/>
    <w:rsid w:val="005C573A"/>
    <w:rsid w:val="005D394E"/>
    <w:rsid w:val="00604861"/>
    <w:rsid w:val="00622B42"/>
    <w:rsid w:val="00637ACD"/>
    <w:rsid w:val="006476A0"/>
    <w:rsid w:val="006546F0"/>
    <w:rsid w:val="00667AA9"/>
    <w:rsid w:val="006B61E7"/>
    <w:rsid w:val="006C6734"/>
    <w:rsid w:val="006E68A2"/>
    <w:rsid w:val="00700EEB"/>
    <w:rsid w:val="00721FD8"/>
    <w:rsid w:val="00726B96"/>
    <w:rsid w:val="00756EDB"/>
    <w:rsid w:val="007605E6"/>
    <w:rsid w:val="0077128C"/>
    <w:rsid w:val="007B01B4"/>
    <w:rsid w:val="007C5911"/>
    <w:rsid w:val="007D7942"/>
    <w:rsid w:val="00801C3B"/>
    <w:rsid w:val="00827F08"/>
    <w:rsid w:val="00835722"/>
    <w:rsid w:val="008945F4"/>
    <w:rsid w:val="008B34F7"/>
    <w:rsid w:val="008C79FD"/>
    <w:rsid w:val="008E7E5B"/>
    <w:rsid w:val="008F2212"/>
    <w:rsid w:val="00905800"/>
    <w:rsid w:val="00917EE0"/>
    <w:rsid w:val="009239FB"/>
    <w:rsid w:val="009357F5"/>
    <w:rsid w:val="00945BF9"/>
    <w:rsid w:val="0095257E"/>
    <w:rsid w:val="00960933"/>
    <w:rsid w:val="00964291"/>
    <w:rsid w:val="00981A84"/>
    <w:rsid w:val="009F16E2"/>
    <w:rsid w:val="00A60482"/>
    <w:rsid w:val="00A61312"/>
    <w:rsid w:val="00AB4ABA"/>
    <w:rsid w:val="00AE28B3"/>
    <w:rsid w:val="00AF55A3"/>
    <w:rsid w:val="00B150CF"/>
    <w:rsid w:val="00B57D2C"/>
    <w:rsid w:val="00BC6C57"/>
    <w:rsid w:val="00BF14E5"/>
    <w:rsid w:val="00C03085"/>
    <w:rsid w:val="00C40266"/>
    <w:rsid w:val="00C8631F"/>
    <w:rsid w:val="00C91263"/>
    <w:rsid w:val="00CA17E0"/>
    <w:rsid w:val="00CA7F77"/>
    <w:rsid w:val="00D07716"/>
    <w:rsid w:val="00D12CB1"/>
    <w:rsid w:val="00D13107"/>
    <w:rsid w:val="00D244FC"/>
    <w:rsid w:val="00D31274"/>
    <w:rsid w:val="00D36097"/>
    <w:rsid w:val="00E010D2"/>
    <w:rsid w:val="00E73BFC"/>
    <w:rsid w:val="00EC53BD"/>
    <w:rsid w:val="00F053C2"/>
    <w:rsid w:val="00F22B4E"/>
    <w:rsid w:val="00F24064"/>
    <w:rsid w:val="00F27EB0"/>
    <w:rsid w:val="00F9051A"/>
    <w:rsid w:val="00F9390F"/>
    <w:rsid w:val="00F94F7F"/>
    <w:rsid w:val="00FB2F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60B39CF"/>
  <w15:docId w15:val="{C7E14330-8452-454A-8265-A12816ABFC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Theme="minorHAnsi" w:hAnsi="Arial" w:cs="Arial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8631F"/>
    <w:rPr>
      <w:rFonts w:ascii="Times New Roman" w:eastAsia="Times New Roman" w:hAnsi="Times New Roman" w:cs="Times New Roman"/>
      <w:snapToGrid w:val="0"/>
      <w:szCs w:val="20"/>
    </w:rPr>
  </w:style>
  <w:style w:type="paragraph" w:styleId="Heading1">
    <w:name w:val="heading 1"/>
    <w:basedOn w:val="Normal"/>
    <w:next w:val="Normal"/>
    <w:link w:val="Heading1Char"/>
    <w:qFormat/>
    <w:rsid w:val="00C8631F"/>
    <w:pPr>
      <w:keepNext/>
      <w:tabs>
        <w:tab w:val="center" w:pos="5731"/>
      </w:tabs>
      <w:suppressAutoHyphens/>
      <w:outlineLvl w:val="0"/>
    </w:pPr>
    <w:rPr>
      <w:rFonts w:ascii="Trebuchet MS" w:hAnsi="Trebuchet MS"/>
      <w:b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C8631F"/>
    <w:rPr>
      <w:rFonts w:ascii="Trebuchet MS" w:eastAsia="Times New Roman" w:hAnsi="Trebuchet MS" w:cs="Times New Roman"/>
      <w:b/>
      <w:snapToGrid w:val="0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423B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423BA"/>
    <w:rPr>
      <w:rFonts w:ascii="Segoe UI" w:eastAsia="Times New Roman" w:hAnsi="Segoe UI" w:cs="Segoe UI"/>
      <w:snapToGrid w:val="0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3830F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830FA"/>
    <w:rPr>
      <w:rFonts w:ascii="Times New Roman" w:eastAsia="Times New Roman" w:hAnsi="Times New Roman" w:cs="Times New Roman"/>
      <w:snapToGrid w:val="0"/>
      <w:szCs w:val="20"/>
    </w:rPr>
  </w:style>
  <w:style w:type="paragraph" w:styleId="Footer">
    <w:name w:val="footer"/>
    <w:basedOn w:val="Normal"/>
    <w:link w:val="FooterChar"/>
    <w:uiPriority w:val="99"/>
    <w:unhideWhenUsed/>
    <w:rsid w:val="003830F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830FA"/>
    <w:rPr>
      <w:rFonts w:ascii="Times New Roman" w:eastAsia="Times New Roman" w:hAnsi="Times New Roman" w:cs="Times New Roman"/>
      <w:snapToGrid w:val="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</Pages>
  <Words>762</Words>
  <Characters>4345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mpley, James H.</dc:creator>
  <cp:lastModifiedBy>Craft, Alexandria Caroline</cp:lastModifiedBy>
  <cp:revision>3</cp:revision>
  <cp:lastPrinted>2015-06-08T01:34:00Z</cp:lastPrinted>
  <dcterms:created xsi:type="dcterms:W3CDTF">2018-09-17T21:40:00Z</dcterms:created>
  <dcterms:modified xsi:type="dcterms:W3CDTF">2019-05-20T13:50:00Z</dcterms:modified>
</cp:coreProperties>
</file>